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D46DE" w14:textId="00BE53D1" w:rsidR="00082B9A" w:rsidRPr="00537B8E" w:rsidRDefault="00C17DBC" w:rsidP="00C17DBC">
      <w:pPr>
        <w:autoSpaceDE w:val="0"/>
        <w:autoSpaceDN w:val="0"/>
        <w:adjustRightInd w:val="0"/>
        <w:spacing w:after="0" w:line="240" w:lineRule="auto"/>
        <w:jc w:val="center"/>
        <w:rPr>
          <w:rFonts w:ascii="Times New Roman" w:eastAsia="Times New Roman" w:hAnsi="Times New Roman" w:cs="Times New Roman"/>
          <w:sz w:val="24"/>
          <w:szCs w:val="24"/>
        </w:rPr>
      </w:pPr>
      <w:r w:rsidRPr="0094610A">
        <w:rPr>
          <w:noProof/>
        </w:rPr>
        <w:drawing>
          <wp:inline distT="0" distB="0" distL="0" distR="0" wp14:anchorId="4BDB6D95" wp14:editId="3C07C4B8">
            <wp:extent cx="1479550" cy="1885950"/>
            <wp:effectExtent l="0" t="0" r="6350" b="0"/>
            <wp:docPr id="19057077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79550" cy="1885950"/>
                    </a:xfrm>
                    <a:prstGeom prst="rect">
                      <a:avLst/>
                    </a:prstGeom>
                    <a:noFill/>
                    <a:ln>
                      <a:noFill/>
                    </a:ln>
                  </pic:spPr>
                </pic:pic>
              </a:graphicData>
            </a:graphic>
          </wp:inline>
        </w:drawing>
      </w:r>
      <w:r w:rsidR="00EC1D32" w:rsidRPr="00537B8E">
        <w:rPr>
          <w:rFonts w:ascii="Times New Roman" w:eastAsia="Times New Roman" w:hAnsi="Times New Roman" w:cs="Times New Roman"/>
          <w:noProof/>
          <w:sz w:val="24"/>
          <w:szCs w:val="24"/>
        </w:rPr>
        <mc:AlternateContent>
          <mc:Choice Requires="wps">
            <w:drawing>
              <wp:anchor distT="4294967295" distB="4294967295" distL="114300" distR="114300" simplePos="0" relativeHeight="251659264" behindDoc="0" locked="0" layoutInCell="1" allowOverlap="1" wp14:anchorId="295F7C7A" wp14:editId="3E31D8DE">
                <wp:simplePos x="0" y="0"/>
                <wp:positionH relativeFrom="column">
                  <wp:posOffset>1714500</wp:posOffset>
                </wp:positionH>
                <wp:positionV relativeFrom="paragraph">
                  <wp:posOffset>41274</wp:posOffset>
                </wp:positionV>
                <wp:extent cx="205740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9205D0"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3.25pt" to="297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"/>
            </w:pict>
          </mc:Fallback>
        </mc:AlternateContent>
      </w:r>
    </w:p>
    <w:p w14:paraId="1D54B1C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TAMALE </w:t>
      </w:r>
      <w:r w:rsidR="00F322E9" w:rsidRPr="00537B8E">
        <w:rPr>
          <w:rFonts w:ascii="Times New Roman" w:eastAsia="Times New Roman" w:hAnsi="Times New Roman" w:cs="Times New Roman"/>
          <w:b/>
          <w:bCs/>
          <w:sz w:val="24"/>
          <w:szCs w:val="24"/>
        </w:rPr>
        <w:t>TECHNICAL UNIVERSITY</w:t>
      </w:r>
    </w:p>
    <w:p w14:paraId="5535E8A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102C219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0810A70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01E44183"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2CB1F823"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NATIONAL COMPETITIVE TENDER</w:t>
      </w:r>
    </w:p>
    <w:p w14:paraId="42891D6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2138C15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195F16A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6FF4E6E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214AE46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51298ED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TENDER DOCUMENT</w:t>
      </w:r>
    </w:p>
    <w:p w14:paraId="4259FA9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p>
    <w:p w14:paraId="10EF51F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FOR</w:t>
      </w:r>
    </w:p>
    <w:p w14:paraId="4827514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p>
    <w:p w14:paraId="276622F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p>
    <w:p w14:paraId="1458B94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p>
    <w:p w14:paraId="2AC86DD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p>
    <w:p w14:paraId="662AF93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p>
    <w:p w14:paraId="19A8B071" w14:textId="79FCFDBD" w:rsidR="00082B9A" w:rsidRPr="00537B8E" w:rsidRDefault="00DC5F20"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 xml:space="preserve">SUPPLY </w:t>
      </w:r>
      <w:r w:rsidR="002C7A16">
        <w:rPr>
          <w:rFonts w:ascii="Times New Roman" w:eastAsia="Times New Roman" w:hAnsi="Times New Roman" w:cs="Times New Roman"/>
          <w:b/>
          <w:sz w:val="24"/>
          <w:szCs w:val="24"/>
        </w:rPr>
        <w:t>AND DELIVERY OF</w:t>
      </w:r>
      <w:r>
        <w:rPr>
          <w:rFonts w:ascii="Times New Roman" w:eastAsia="Times New Roman" w:hAnsi="Times New Roman" w:cs="Times New Roman"/>
          <w:b/>
          <w:sz w:val="24"/>
          <w:szCs w:val="24"/>
        </w:rPr>
        <w:t xml:space="preserve"> </w:t>
      </w:r>
      <w:r w:rsidR="002C7A16">
        <w:rPr>
          <w:rFonts w:ascii="Times New Roman" w:eastAsia="Times New Roman" w:hAnsi="Times New Roman" w:cs="Times New Roman"/>
          <w:b/>
          <w:sz w:val="24"/>
          <w:szCs w:val="24"/>
        </w:rPr>
        <w:t xml:space="preserve">6D </w:t>
      </w:r>
      <w:r>
        <w:rPr>
          <w:rFonts w:ascii="Times New Roman" w:eastAsia="Times New Roman" w:hAnsi="Times New Roman" w:cs="Times New Roman"/>
          <w:b/>
          <w:sz w:val="24"/>
          <w:szCs w:val="24"/>
        </w:rPr>
        <w:t xml:space="preserve">CAMERA AND </w:t>
      </w:r>
      <w:r w:rsidR="002C7A16">
        <w:rPr>
          <w:rFonts w:ascii="Times New Roman" w:eastAsia="Times New Roman" w:hAnsi="Times New Roman" w:cs="Times New Roman"/>
          <w:b/>
          <w:sz w:val="24"/>
          <w:szCs w:val="24"/>
        </w:rPr>
        <w:t>ACCESSORIES</w:t>
      </w:r>
    </w:p>
    <w:p w14:paraId="7785AE9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5E89063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49C060F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7453EC2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5297252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0B7A122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65183897" w14:textId="77777777" w:rsidR="00BD5E26" w:rsidRPr="00537B8E" w:rsidRDefault="00BD5E26" w:rsidP="00082B9A">
      <w:pPr>
        <w:autoSpaceDE w:val="0"/>
        <w:autoSpaceDN w:val="0"/>
        <w:adjustRightInd w:val="0"/>
        <w:spacing w:after="0" w:line="240" w:lineRule="auto"/>
        <w:rPr>
          <w:rFonts w:ascii="Times New Roman" w:eastAsia="Times New Roman" w:hAnsi="Times New Roman" w:cs="Times New Roman"/>
          <w:b/>
          <w:iCs/>
          <w:sz w:val="24"/>
          <w:szCs w:val="24"/>
        </w:rPr>
      </w:pPr>
    </w:p>
    <w:p w14:paraId="6D3FD670" w14:textId="77777777" w:rsidR="00BD5E26" w:rsidRPr="00537B8E" w:rsidRDefault="00BD5E26" w:rsidP="00082B9A">
      <w:pPr>
        <w:autoSpaceDE w:val="0"/>
        <w:autoSpaceDN w:val="0"/>
        <w:adjustRightInd w:val="0"/>
        <w:spacing w:after="0" w:line="240" w:lineRule="auto"/>
        <w:rPr>
          <w:rFonts w:ascii="Times New Roman" w:eastAsia="Times New Roman" w:hAnsi="Times New Roman" w:cs="Times New Roman"/>
          <w:b/>
          <w:iCs/>
          <w:sz w:val="24"/>
          <w:szCs w:val="24"/>
        </w:rPr>
      </w:pPr>
    </w:p>
    <w:p w14:paraId="451281DF" w14:textId="77777777" w:rsidR="00BD5E26" w:rsidRPr="00537B8E" w:rsidRDefault="00BD5E26" w:rsidP="00082B9A">
      <w:pPr>
        <w:autoSpaceDE w:val="0"/>
        <w:autoSpaceDN w:val="0"/>
        <w:adjustRightInd w:val="0"/>
        <w:spacing w:after="0" w:line="240" w:lineRule="auto"/>
        <w:rPr>
          <w:rFonts w:ascii="Times New Roman" w:eastAsia="Times New Roman" w:hAnsi="Times New Roman" w:cs="Times New Roman"/>
          <w:b/>
          <w:iCs/>
          <w:sz w:val="24"/>
          <w:szCs w:val="24"/>
        </w:rPr>
      </w:pPr>
    </w:p>
    <w:p w14:paraId="720D1329" w14:textId="77777777" w:rsidR="00BD5E26" w:rsidRPr="00537B8E" w:rsidRDefault="00BD5E26" w:rsidP="00082B9A">
      <w:pPr>
        <w:autoSpaceDE w:val="0"/>
        <w:autoSpaceDN w:val="0"/>
        <w:adjustRightInd w:val="0"/>
        <w:spacing w:after="0" w:line="240" w:lineRule="auto"/>
        <w:rPr>
          <w:rFonts w:ascii="Times New Roman" w:eastAsia="Times New Roman" w:hAnsi="Times New Roman" w:cs="Times New Roman"/>
          <w:b/>
          <w:iCs/>
          <w:sz w:val="24"/>
          <w:szCs w:val="24"/>
        </w:rPr>
      </w:pPr>
    </w:p>
    <w:p w14:paraId="7AA51336" w14:textId="77777777" w:rsidR="00BD5E26" w:rsidRPr="00537B8E" w:rsidRDefault="00BD5E26" w:rsidP="00082B9A">
      <w:pPr>
        <w:autoSpaceDE w:val="0"/>
        <w:autoSpaceDN w:val="0"/>
        <w:adjustRightInd w:val="0"/>
        <w:spacing w:after="0" w:line="240" w:lineRule="auto"/>
        <w:rPr>
          <w:rFonts w:ascii="Times New Roman" w:eastAsia="Times New Roman" w:hAnsi="Times New Roman" w:cs="Times New Roman"/>
          <w:b/>
          <w:iCs/>
          <w:sz w:val="24"/>
          <w:szCs w:val="24"/>
        </w:rPr>
      </w:pPr>
    </w:p>
    <w:p w14:paraId="762AF1A6" w14:textId="77777777" w:rsidR="00EE3464" w:rsidRDefault="00EE3464" w:rsidP="00082B9A">
      <w:pPr>
        <w:autoSpaceDE w:val="0"/>
        <w:autoSpaceDN w:val="0"/>
        <w:adjustRightInd w:val="0"/>
        <w:spacing w:after="0" w:line="240" w:lineRule="auto"/>
        <w:rPr>
          <w:rFonts w:ascii="Times New Roman" w:eastAsia="Times New Roman" w:hAnsi="Times New Roman" w:cs="Times New Roman"/>
          <w:b/>
          <w:iCs/>
          <w:sz w:val="24"/>
          <w:szCs w:val="24"/>
        </w:rPr>
      </w:pPr>
    </w:p>
    <w:p w14:paraId="1A58C8A9" w14:textId="29888F9F" w:rsidR="00CF42EB" w:rsidRDefault="00F322E9" w:rsidP="00082B9A">
      <w:pPr>
        <w:autoSpaceDE w:val="0"/>
        <w:autoSpaceDN w:val="0"/>
        <w:adjustRightInd w:val="0"/>
        <w:spacing w:after="0" w:line="240" w:lineRule="auto"/>
        <w:rPr>
          <w:rFonts w:ascii="Times New Roman" w:eastAsia="Times New Roman" w:hAnsi="Times New Roman" w:cs="Times New Roman"/>
          <w:b/>
          <w:bCs/>
          <w:sz w:val="24"/>
          <w:szCs w:val="24"/>
        </w:rPr>
        <w:sectPr w:rsidR="00CF42EB" w:rsidSect="00AE447C">
          <w:pgSz w:w="12240" w:h="15840"/>
          <w:pgMar w:top="1276" w:right="1185" w:bottom="1418" w:left="1418" w:header="720" w:footer="720" w:gutter="0"/>
          <w:cols w:space="720"/>
          <w:noEndnote/>
          <w:docGrid w:linePitch="299"/>
        </w:sectPr>
      </w:pPr>
      <w:r w:rsidRPr="005B7D9B">
        <w:rPr>
          <w:rFonts w:ascii="Times New Roman" w:eastAsia="Times New Roman" w:hAnsi="Times New Roman" w:cs="Times New Roman"/>
          <w:b/>
          <w:iCs/>
          <w:sz w:val="24"/>
          <w:szCs w:val="24"/>
        </w:rPr>
        <w:t>NR/TaTU/</w:t>
      </w:r>
      <w:r w:rsidR="00CD22F2" w:rsidRPr="005B7D9B">
        <w:rPr>
          <w:rFonts w:ascii="Times New Roman" w:eastAsia="Times New Roman" w:hAnsi="Times New Roman" w:cs="Times New Roman"/>
          <w:b/>
          <w:iCs/>
          <w:sz w:val="24"/>
          <w:szCs w:val="24"/>
        </w:rPr>
        <w:t>GD</w:t>
      </w:r>
      <w:r w:rsidR="00082B9A" w:rsidRPr="005B7D9B">
        <w:rPr>
          <w:rFonts w:ascii="Times New Roman" w:eastAsia="Times New Roman" w:hAnsi="Times New Roman" w:cs="Times New Roman"/>
          <w:b/>
          <w:iCs/>
          <w:sz w:val="24"/>
          <w:szCs w:val="24"/>
        </w:rPr>
        <w:t>/</w:t>
      </w:r>
      <w:r w:rsidR="001632A1" w:rsidRPr="005B7D9B">
        <w:rPr>
          <w:rFonts w:ascii="Times New Roman" w:eastAsia="Times New Roman" w:hAnsi="Times New Roman" w:cs="Times New Roman"/>
          <w:b/>
          <w:iCs/>
          <w:sz w:val="24"/>
          <w:szCs w:val="24"/>
        </w:rPr>
        <w:t>0</w:t>
      </w:r>
      <w:r w:rsidR="00BC648E" w:rsidRPr="005B7D9B">
        <w:rPr>
          <w:rFonts w:ascii="Times New Roman" w:eastAsia="Times New Roman" w:hAnsi="Times New Roman" w:cs="Times New Roman"/>
          <w:b/>
          <w:iCs/>
          <w:sz w:val="24"/>
          <w:szCs w:val="24"/>
        </w:rPr>
        <w:t>0</w:t>
      </w:r>
      <w:r w:rsidR="00DB73F7">
        <w:rPr>
          <w:rFonts w:ascii="Times New Roman" w:eastAsia="Times New Roman" w:hAnsi="Times New Roman" w:cs="Times New Roman"/>
          <w:b/>
          <w:iCs/>
          <w:sz w:val="24"/>
          <w:szCs w:val="24"/>
        </w:rPr>
        <w:t>18</w:t>
      </w:r>
      <w:r w:rsidRPr="005B7D9B">
        <w:rPr>
          <w:rFonts w:ascii="Times New Roman" w:eastAsia="Times New Roman" w:hAnsi="Times New Roman" w:cs="Times New Roman"/>
          <w:b/>
          <w:iCs/>
          <w:sz w:val="24"/>
          <w:szCs w:val="24"/>
        </w:rPr>
        <w:t>/20</w:t>
      </w:r>
      <w:r w:rsidR="00994DED" w:rsidRPr="005B7D9B">
        <w:rPr>
          <w:rFonts w:ascii="Times New Roman" w:eastAsia="Times New Roman" w:hAnsi="Times New Roman" w:cs="Times New Roman"/>
          <w:b/>
          <w:iCs/>
          <w:sz w:val="24"/>
          <w:szCs w:val="24"/>
        </w:rPr>
        <w:t>2</w:t>
      </w:r>
      <w:r w:rsidR="003247A5" w:rsidRPr="005B7D9B">
        <w:rPr>
          <w:rFonts w:ascii="Times New Roman" w:eastAsia="Times New Roman" w:hAnsi="Times New Roman" w:cs="Times New Roman"/>
          <w:b/>
          <w:iCs/>
          <w:sz w:val="24"/>
          <w:szCs w:val="24"/>
        </w:rPr>
        <w:t>5</w:t>
      </w:r>
      <w:r w:rsidR="00082B9A" w:rsidRPr="00537B8E">
        <w:rPr>
          <w:rFonts w:ascii="Times New Roman" w:eastAsia="Times New Roman" w:hAnsi="Times New Roman" w:cs="Times New Roman"/>
          <w:sz w:val="24"/>
          <w:szCs w:val="24"/>
        </w:rPr>
        <w:t xml:space="preserve">                                                               </w:t>
      </w:r>
      <w:r w:rsidR="00BC648E">
        <w:rPr>
          <w:rFonts w:ascii="Times New Roman" w:eastAsia="Times New Roman" w:hAnsi="Times New Roman" w:cs="Times New Roman"/>
          <w:sz w:val="24"/>
          <w:szCs w:val="24"/>
        </w:rPr>
        <w:tab/>
      </w:r>
      <w:r w:rsidR="00BC648E">
        <w:rPr>
          <w:rFonts w:ascii="Times New Roman" w:eastAsia="Times New Roman" w:hAnsi="Times New Roman" w:cs="Times New Roman"/>
          <w:sz w:val="24"/>
          <w:szCs w:val="24"/>
        </w:rPr>
        <w:tab/>
      </w:r>
      <w:r w:rsidR="006238C2">
        <w:rPr>
          <w:rFonts w:ascii="Times New Roman" w:eastAsia="Times New Roman" w:hAnsi="Times New Roman" w:cs="Times New Roman"/>
          <w:b/>
          <w:bCs/>
          <w:sz w:val="24"/>
          <w:szCs w:val="24"/>
        </w:rPr>
        <w:t>JUNE</w:t>
      </w:r>
      <w:r w:rsidR="000D6FCE" w:rsidRPr="008708FF">
        <w:rPr>
          <w:rFonts w:ascii="Times New Roman" w:eastAsia="Times New Roman" w:hAnsi="Times New Roman" w:cs="Times New Roman"/>
          <w:b/>
          <w:bCs/>
          <w:sz w:val="24"/>
          <w:szCs w:val="24"/>
        </w:rPr>
        <w:t xml:space="preserve"> 202</w:t>
      </w:r>
      <w:r w:rsidR="007C4848">
        <w:rPr>
          <w:rFonts w:ascii="Times New Roman" w:eastAsia="Times New Roman" w:hAnsi="Times New Roman" w:cs="Times New Roman"/>
          <w:b/>
          <w:bCs/>
          <w:sz w:val="24"/>
          <w:szCs w:val="24"/>
        </w:rPr>
        <w:t>5</w:t>
      </w:r>
    </w:p>
    <w:p w14:paraId="5236B178"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17432941"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0692623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TABLE OF CONTENTS</w:t>
      </w:r>
    </w:p>
    <w:p w14:paraId="38CF2D1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F01223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SECTION I. INVITATION FOR TENDERS................................................................ 4</w:t>
      </w:r>
    </w:p>
    <w:p w14:paraId="698AA2E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0698226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nvitation for Tenders.......................................</w:t>
      </w:r>
      <w:r w:rsidR="00150003" w:rsidRPr="00537B8E">
        <w:rPr>
          <w:rFonts w:ascii="Times New Roman" w:eastAsia="Times New Roman" w:hAnsi="Times New Roman" w:cs="Times New Roman"/>
          <w:sz w:val="24"/>
          <w:szCs w:val="24"/>
        </w:rPr>
        <w:t>........................................................</w:t>
      </w:r>
      <w:r w:rsidRPr="00537B8E">
        <w:rPr>
          <w:rFonts w:ascii="Times New Roman" w:eastAsia="Times New Roman" w:hAnsi="Times New Roman" w:cs="Times New Roman"/>
          <w:sz w:val="24"/>
          <w:szCs w:val="24"/>
        </w:rPr>
        <w:t>5</w:t>
      </w:r>
    </w:p>
    <w:p w14:paraId="156CA2E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3B18D4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SECTION II. INSTRUCTIONS TO TENDERERS (ITT) .......................................... 6</w:t>
      </w:r>
    </w:p>
    <w:p w14:paraId="4D86643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37C06AE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 Introduction.........................................................................................</w:t>
      </w:r>
      <w:r w:rsidR="00150003" w:rsidRPr="00537B8E">
        <w:rPr>
          <w:rFonts w:ascii="Times New Roman" w:eastAsia="Times New Roman" w:hAnsi="Times New Roman" w:cs="Times New Roman"/>
          <w:sz w:val="24"/>
          <w:szCs w:val="24"/>
        </w:rPr>
        <w:t>..........................</w:t>
      </w:r>
      <w:r w:rsidRPr="00537B8E">
        <w:rPr>
          <w:rFonts w:ascii="Times New Roman" w:eastAsia="Times New Roman" w:hAnsi="Times New Roman" w:cs="Times New Roman"/>
          <w:sz w:val="24"/>
          <w:szCs w:val="24"/>
        </w:rPr>
        <w:t xml:space="preserve"> 6</w:t>
      </w:r>
    </w:p>
    <w:p w14:paraId="6BD0F0B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9B0429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TENDER DATA SHEET............................................................................................... 24</w:t>
      </w:r>
    </w:p>
    <w:p w14:paraId="09F6D8F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5DEF6F1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SECTION III. GENERAL CONDITIONS OF CONTRACT.................................... 29</w:t>
      </w:r>
    </w:p>
    <w:p w14:paraId="45850DD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1C708DB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SECTION IV. SPECIAL CONDITIONS OF CONTRACT.......................................43</w:t>
      </w:r>
    </w:p>
    <w:p w14:paraId="24FA013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260E9E3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SECTION V. SCHEDULE OF REQUIREMENTS ...................................................49</w:t>
      </w:r>
    </w:p>
    <w:p w14:paraId="19D84CA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1A0207C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chedule of Requirements ......................................................................</w:t>
      </w:r>
      <w:r w:rsidR="00150003" w:rsidRPr="00537B8E">
        <w:rPr>
          <w:rFonts w:ascii="Times New Roman" w:eastAsia="Times New Roman" w:hAnsi="Times New Roman" w:cs="Times New Roman"/>
          <w:sz w:val="24"/>
          <w:szCs w:val="24"/>
        </w:rPr>
        <w:t>.........................</w:t>
      </w:r>
      <w:r w:rsidRPr="00537B8E">
        <w:rPr>
          <w:rFonts w:ascii="Times New Roman" w:eastAsia="Times New Roman" w:hAnsi="Times New Roman" w:cs="Times New Roman"/>
          <w:sz w:val="24"/>
          <w:szCs w:val="24"/>
        </w:rPr>
        <w:t>50</w:t>
      </w:r>
    </w:p>
    <w:p w14:paraId="5AF2087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23C3BB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SECTION VI. TECHNICAL SPECIFICATION........................................................ 51</w:t>
      </w:r>
    </w:p>
    <w:p w14:paraId="2BCAA31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17DF35C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echnical Specification............................................................................</w:t>
      </w:r>
      <w:r w:rsidR="00150003" w:rsidRPr="00537B8E">
        <w:rPr>
          <w:rFonts w:ascii="Times New Roman" w:eastAsia="Times New Roman" w:hAnsi="Times New Roman" w:cs="Times New Roman"/>
          <w:sz w:val="24"/>
          <w:szCs w:val="24"/>
        </w:rPr>
        <w:t>.........................</w:t>
      </w:r>
      <w:r w:rsidRPr="00537B8E">
        <w:rPr>
          <w:rFonts w:ascii="Times New Roman" w:eastAsia="Times New Roman" w:hAnsi="Times New Roman" w:cs="Times New Roman"/>
          <w:sz w:val="24"/>
          <w:szCs w:val="24"/>
        </w:rPr>
        <w:t xml:space="preserve"> 52</w:t>
      </w:r>
    </w:p>
    <w:p w14:paraId="691F8C6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A5B301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SECTION VII. SAMPLE FORMS ..............................................................................</w:t>
      </w:r>
      <w:r w:rsidR="00150003" w:rsidRPr="00537B8E">
        <w:rPr>
          <w:rFonts w:ascii="Times New Roman" w:eastAsia="Times New Roman" w:hAnsi="Times New Roman" w:cs="Times New Roman"/>
          <w:b/>
          <w:bCs/>
          <w:sz w:val="24"/>
          <w:szCs w:val="24"/>
        </w:rPr>
        <w:t>..</w:t>
      </w:r>
      <w:r w:rsidRPr="00537B8E">
        <w:rPr>
          <w:rFonts w:ascii="Times New Roman" w:eastAsia="Times New Roman" w:hAnsi="Times New Roman" w:cs="Times New Roman"/>
          <w:b/>
          <w:bCs/>
          <w:sz w:val="24"/>
          <w:szCs w:val="24"/>
        </w:rPr>
        <w:t>53</w:t>
      </w:r>
    </w:p>
    <w:p w14:paraId="17503A1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7BD27C6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 Tender Form and Price Schedules ...................................................... 54</w:t>
      </w:r>
    </w:p>
    <w:p w14:paraId="54FC07C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2. Tender Security Form......................................................................... 57</w:t>
      </w:r>
    </w:p>
    <w:p w14:paraId="63C4829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3. Qualification Information ................................................................... 59</w:t>
      </w:r>
    </w:p>
    <w:p w14:paraId="04D3A8E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4. Notification of Award.......................................................................... 61</w:t>
      </w:r>
    </w:p>
    <w:p w14:paraId="4702DCD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5. Contract Form...................................................................................... 62</w:t>
      </w:r>
    </w:p>
    <w:p w14:paraId="53DFE04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6. Manufacturer’s Authorization Form.................................................... 64</w:t>
      </w:r>
    </w:p>
    <w:p w14:paraId="4EACD7E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7. Performance Security Form................................................................. 65</w:t>
      </w:r>
    </w:p>
    <w:p w14:paraId="57E3319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8. Bank Guarantee Form for Advance Payment...................................... 66</w:t>
      </w:r>
    </w:p>
    <w:p w14:paraId="41F1B5E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0DB850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08A526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588079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E9730D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938DEC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5C64C4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368580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color w:val="FF0000"/>
          <w:sz w:val="24"/>
          <w:szCs w:val="24"/>
        </w:rPr>
      </w:pPr>
    </w:p>
    <w:p w14:paraId="65057BC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color w:val="FF0000"/>
          <w:sz w:val="24"/>
          <w:szCs w:val="24"/>
        </w:rPr>
      </w:pPr>
    </w:p>
    <w:p w14:paraId="5DBC1487" w14:textId="77777777" w:rsidR="00EE3464" w:rsidRDefault="00EE3464">
      <w:pPr>
        <w:rPr>
          <w:rFonts w:ascii="Times New Roman" w:hAnsi="Times New Roman" w:cs="Times New Roman"/>
          <w:b/>
          <w:bCs/>
          <w:sz w:val="24"/>
          <w:szCs w:val="24"/>
        </w:rPr>
      </w:pPr>
      <w:r>
        <w:rPr>
          <w:rFonts w:ascii="Times New Roman" w:hAnsi="Times New Roman" w:cs="Times New Roman"/>
          <w:b/>
          <w:bCs/>
          <w:sz w:val="24"/>
          <w:szCs w:val="24"/>
        </w:rPr>
        <w:br w:type="page"/>
      </w:r>
    </w:p>
    <w:p w14:paraId="365E82D5" w14:textId="68855288" w:rsidR="00827EB6" w:rsidRPr="00537B8E" w:rsidRDefault="00827EB6" w:rsidP="00EE3464">
      <w:pPr>
        <w:tabs>
          <w:tab w:val="left" w:pos="3495"/>
        </w:tabs>
        <w:autoSpaceDE w:val="0"/>
        <w:autoSpaceDN w:val="0"/>
        <w:adjustRightInd w:val="0"/>
        <w:spacing w:after="0" w:line="240" w:lineRule="auto"/>
        <w:jc w:val="center"/>
        <w:rPr>
          <w:rFonts w:ascii="Times New Roman" w:hAnsi="Times New Roman" w:cs="Times New Roman"/>
          <w:b/>
          <w:bCs/>
          <w:sz w:val="24"/>
          <w:szCs w:val="24"/>
        </w:rPr>
      </w:pPr>
      <w:r w:rsidRPr="00537B8E">
        <w:rPr>
          <w:rFonts w:ascii="Times New Roman" w:hAnsi="Times New Roman" w:cs="Times New Roman"/>
          <w:b/>
          <w:bCs/>
          <w:sz w:val="24"/>
          <w:szCs w:val="24"/>
        </w:rPr>
        <w:lastRenderedPageBreak/>
        <w:t>INVITATION FOR TENDERS</w:t>
      </w:r>
    </w:p>
    <w:p w14:paraId="62CE03B6" w14:textId="77777777" w:rsidR="00827EB6" w:rsidRPr="00537B8E" w:rsidRDefault="00827EB6" w:rsidP="00827EB6">
      <w:pPr>
        <w:autoSpaceDE w:val="0"/>
        <w:autoSpaceDN w:val="0"/>
        <w:adjustRightInd w:val="0"/>
        <w:jc w:val="center"/>
        <w:rPr>
          <w:rFonts w:ascii="Times New Roman" w:hAnsi="Times New Roman" w:cs="Times New Roman"/>
          <w:b/>
          <w:iCs/>
          <w:sz w:val="24"/>
          <w:szCs w:val="24"/>
        </w:rPr>
      </w:pPr>
      <w:r w:rsidRPr="00537B8E">
        <w:rPr>
          <w:rFonts w:ascii="Times New Roman" w:hAnsi="Times New Roman" w:cs="Times New Roman"/>
          <w:b/>
          <w:iCs/>
          <w:sz w:val="24"/>
          <w:szCs w:val="24"/>
        </w:rPr>
        <w:t>TAMALE TECHNICAL UNIVERSITY</w:t>
      </w:r>
    </w:p>
    <w:p w14:paraId="14715142" w14:textId="77777777" w:rsidR="00827EB6" w:rsidRPr="00537B8E" w:rsidRDefault="00827EB6" w:rsidP="00827EB6">
      <w:pPr>
        <w:autoSpaceDE w:val="0"/>
        <w:autoSpaceDN w:val="0"/>
        <w:adjustRightInd w:val="0"/>
        <w:jc w:val="center"/>
        <w:rPr>
          <w:rFonts w:ascii="Times New Roman" w:hAnsi="Times New Roman" w:cs="Times New Roman"/>
          <w:b/>
          <w:iCs/>
          <w:sz w:val="24"/>
          <w:szCs w:val="24"/>
        </w:rPr>
      </w:pPr>
      <w:r w:rsidRPr="00537B8E">
        <w:rPr>
          <w:rFonts w:ascii="Times New Roman" w:hAnsi="Times New Roman" w:cs="Times New Roman"/>
          <w:b/>
          <w:iCs/>
          <w:sz w:val="24"/>
          <w:szCs w:val="24"/>
        </w:rPr>
        <w:t>NATIONAL COMPETITIVE TENDERING</w:t>
      </w:r>
    </w:p>
    <w:p w14:paraId="5A471948" w14:textId="77777777" w:rsidR="00827EB6" w:rsidRPr="00537B8E" w:rsidRDefault="00827EB6" w:rsidP="00827EB6">
      <w:pPr>
        <w:autoSpaceDE w:val="0"/>
        <w:autoSpaceDN w:val="0"/>
        <w:adjustRightInd w:val="0"/>
        <w:jc w:val="center"/>
        <w:rPr>
          <w:rFonts w:ascii="Times New Roman" w:hAnsi="Times New Roman" w:cs="Times New Roman"/>
          <w:iCs/>
          <w:sz w:val="24"/>
          <w:szCs w:val="24"/>
        </w:rPr>
      </w:pPr>
      <w:r w:rsidRPr="00537B8E">
        <w:rPr>
          <w:rFonts w:ascii="Times New Roman" w:hAnsi="Times New Roman" w:cs="Times New Roman"/>
          <w:iCs/>
          <w:sz w:val="24"/>
          <w:szCs w:val="24"/>
        </w:rPr>
        <w:t>(NCT)</w:t>
      </w:r>
    </w:p>
    <w:p w14:paraId="537BD84C" w14:textId="4780688B" w:rsidR="004C50A4" w:rsidRPr="00537B8E" w:rsidRDefault="00DC5F20" w:rsidP="004C50A4">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 xml:space="preserve">SUPPLY </w:t>
      </w:r>
      <w:r>
        <w:rPr>
          <w:rFonts w:ascii="Times New Roman" w:eastAsia="Times New Roman" w:hAnsi="Times New Roman" w:cs="Times New Roman"/>
          <w:b/>
          <w:sz w:val="24"/>
          <w:szCs w:val="24"/>
        </w:rPr>
        <w:t>OF</w:t>
      </w:r>
      <w:r w:rsidR="006238C2">
        <w:rPr>
          <w:rFonts w:ascii="Times New Roman" w:eastAsia="Times New Roman" w:hAnsi="Times New Roman" w:cs="Times New Roman"/>
          <w:b/>
          <w:sz w:val="24"/>
          <w:szCs w:val="24"/>
        </w:rPr>
        <w:t xml:space="preserve"> DELIVERY OF</w:t>
      </w:r>
      <w:r>
        <w:rPr>
          <w:rFonts w:ascii="Times New Roman" w:eastAsia="Times New Roman" w:hAnsi="Times New Roman" w:cs="Times New Roman"/>
          <w:b/>
          <w:sz w:val="24"/>
          <w:szCs w:val="24"/>
        </w:rPr>
        <w:t xml:space="preserve"> </w:t>
      </w:r>
      <w:r w:rsidR="002C7A16">
        <w:rPr>
          <w:rFonts w:ascii="Times New Roman" w:eastAsia="Times New Roman" w:hAnsi="Times New Roman" w:cs="Times New Roman"/>
          <w:b/>
          <w:sz w:val="24"/>
          <w:szCs w:val="24"/>
        </w:rPr>
        <w:t xml:space="preserve">6D </w:t>
      </w:r>
      <w:r>
        <w:rPr>
          <w:rFonts w:ascii="Times New Roman" w:eastAsia="Times New Roman" w:hAnsi="Times New Roman" w:cs="Times New Roman"/>
          <w:b/>
          <w:sz w:val="24"/>
          <w:szCs w:val="24"/>
        </w:rPr>
        <w:t>CAMERA</w:t>
      </w:r>
      <w:r w:rsidR="006238C2">
        <w:rPr>
          <w:rFonts w:ascii="Times New Roman" w:eastAsia="Times New Roman" w:hAnsi="Times New Roman" w:cs="Times New Roman"/>
          <w:b/>
          <w:sz w:val="24"/>
          <w:szCs w:val="24"/>
        </w:rPr>
        <w:t xml:space="preserve"> AND ACCESSORIES</w:t>
      </w:r>
      <w:r>
        <w:rPr>
          <w:rFonts w:ascii="Times New Roman" w:eastAsia="Times New Roman" w:hAnsi="Times New Roman" w:cs="Times New Roman"/>
          <w:b/>
          <w:sz w:val="24"/>
          <w:szCs w:val="24"/>
        </w:rPr>
        <w:t xml:space="preserve"> </w:t>
      </w:r>
    </w:p>
    <w:p w14:paraId="7CE3AD8E" w14:textId="5DC46594" w:rsidR="00827EB6" w:rsidRPr="00537B8E" w:rsidRDefault="00827EB6" w:rsidP="00827EB6">
      <w:pPr>
        <w:autoSpaceDE w:val="0"/>
        <w:autoSpaceDN w:val="0"/>
        <w:adjustRightInd w:val="0"/>
        <w:jc w:val="both"/>
        <w:rPr>
          <w:rFonts w:ascii="Times New Roman" w:hAnsi="Times New Roman" w:cs="Times New Roman"/>
          <w:sz w:val="24"/>
          <w:szCs w:val="24"/>
        </w:rPr>
      </w:pPr>
      <w:r w:rsidRPr="00537B8E">
        <w:rPr>
          <w:rFonts w:ascii="Times New Roman" w:hAnsi="Times New Roman" w:cs="Times New Roman"/>
          <w:b/>
          <w:sz w:val="24"/>
          <w:szCs w:val="24"/>
        </w:rPr>
        <w:t xml:space="preserve">Tamale Technical University </w:t>
      </w:r>
      <w:r w:rsidRPr="00537B8E">
        <w:rPr>
          <w:rFonts w:ascii="Times New Roman" w:hAnsi="Times New Roman" w:cs="Times New Roman"/>
          <w:sz w:val="24"/>
          <w:szCs w:val="24"/>
        </w:rPr>
        <w:t xml:space="preserve">intends to apply part of its budgetary allocation from the </w:t>
      </w:r>
      <w:r w:rsidR="001914B7">
        <w:rPr>
          <w:rFonts w:ascii="Times New Roman" w:hAnsi="Times New Roman" w:cs="Times New Roman"/>
          <w:sz w:val="24"/>
          <w:szCs w:val="24"/>
        </w:rPr>
        <w:t xml:space="preserve">Internally Generated Fund </w:t>
      </w:r>
      <w:r w:rsidRPr="00537B8E">
        <w:rPr>
          <w:rFonts w:ascii="Times New Roman" w:hAnsi="Times New Roman" w:cs="Times New Roman"/>
          <w:sz w:val="24"/>
          <w:szCs w:val="24"/>
        </w:rPr>
        <w:t>(</w:t>
      </w:r>
      <w:r w:rsidR="001914B7">
        <w:rPr>
          <w:rFonts w:ascii="Times New Roman" w:hAnsi="Times New Roman" w:cs="Times New Roman"/>
          <w:sz w:val="24"/>
          <w:szCs w:val="24"/>
        </w:rPr>
        <w:t>IGF</w:t>
      </w:r>
      <w:r w:rsidRPr="00537B8E">
        <w:rPr>
          <w:rFonts w:ascii="Times New Roman" w:hAnsi="Times New Roman" w:cs="Times New Roman"/>
          <w:sz w:val="24"/>
          <w:szCs w:val="24"/>
        </w:rPr>
        <w:t xml:space="preserve">) to make payments under the contract for </w:t>
      </w:r>
      <w:r w:rsidRPr="00537B8E">
        <w:rPr>
          <w:rFonts w:ascii="Times New Roman" w:hAnsi="Times New Roman" w:cs="Times New Roman"/>
          <w:iCs/>
          <w:sz w:val="24"/>
          <w:szCs w:val="24"/>
        </w:rPr>
        <w:t>the Supply of Goods in the Table below;</w:t>
      </w:r>
      <w:r w:rsidRPr="00537B8E">
        <w:rPr>
          <w:rFonts w:ascii="Times New Roman" w:hAnsi="Times New Roman" w:cs="Times New Roman"/>
          <w:b/>
          <w:iCs/>
          <w:sz w:val="24"/>
          <w:szCs w:val="24"/>
        </w:rPr>
        <w:t xml:space="preserve"> </w:t>
      </w:r>
      <w:r w:rsidRPr="00537B8E">
        <w:rPr>
          <w:rFonts w:ascii="Times New Roman" w:hAnsi="Times New Roman" w:cs="Times New Roman"/>
          <w:sz w:val="24"/>
          <w:szCs w:val="24"/>
        </w:rPr>
        <w:t>towards the realization of the Institution’s objectives.</w:t>
      </w:r>
    </w:p>
    <w:tbl>
      <w:tblPr>
        <w:tblW w:w="897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6"/>
        <w:gridCol w:w="3870"/>
        <w:gridCol w:w="1260"/>
        <w:gridCol w:w="1080"/>
        <w:gridCol w:w="1971"/>
      </w:tblGrid>
      <w:tr w:rsidR="003E0807" w:rsidRPr="00537B8E" w14:paraId="7D97708A" w14:textId="77777777" w:rsidTr="007C4848">
        <w:trPr>
          <w:trHeight w:val="424"/>
        </w:trPr>
        <w:tc>
          <w:tcPr>
            <w:tcW w:w="796" w:type="dxa"/>
          </w:tcPr>
          <w:p w14:paraId="45860A4F" w14:textId="1D688141" w:rsidR="003E0807" w:rsidRPr="00537B8E" w:rsidRDefault="007C4848" w:rsidP="00891F2F">
            <w:pPr>
              <w:autoSpaceDE w:val="0"/>
              <w:autoSpaceDN w:val="0"/>
              <w:adjustRightInd w:val="0"/>
              <w:jc w:val="both"/>
              <w:rPr>
                <w:rFonts w:ascii="Times New Roman" w:hAnsi="Times New Roman" w:cs="Times New Roman"/>
                <w:b/>
                <w:iCs/>
                <w:sz w:val="24"/>
                <w:szCs w:val="24"/>
              </w:rPr>
            </w:pPr>
            <w:r>
              <w:rPr>
                <w:rFonts w:ascii="Times New Roman" w:hAnsi="Times New Roman" w:cs="Times New Roman"/>
                <w:b/>
                <w:iCs/>
                <w:sz w:val="24"/>
                <w:szCs w:val="24"/>
              </w:rPr>
              <w:t>S/N</w:t>
            </w:r>
          </w:p>
        </w:tc>
        <w:tc>
          <w:tcPr>
            <w:tcW w:w="3870" w:type="dxa"/>
          </w:tcPr>
          <w:p w14:paraId="42465DED" w14:textId="77777777" w:rsidR="003E0807" w:rsidRPr="00537B8E" w:rsidRDefault="003E0807" w:rsidP="00891F2F">
            <w:pPr>
              <w:autoSpaceDE w:val="0"/>
              <w:autoSpaceDN w:val="0"/>
              <w:adjustRightInd w:val="0"/>
              <w:jc w:val="both"/>
              <w:rPr>
                <w:rFonts w:ascii="Times New Roman" w:hAnsi="Times New Roman" w:cs="Times New Roman"/>
                <w:b/>
                <w:iCs/>
                <w:sz w:val="24"/>
                <w:szCs w:val="24"/>
              </w:rPr>
            </w:pPr>
            <w:r w:rsidRPr="00537B8E">
              <w:rPr>
                <w:rFonts w:ascii="Times New Roman" w:hAnsi="Times New Roman" w:cs="Times New Roman"/>
                <w:b/>
                <w:iCs/>
                <w:sz w:val="24"/>
                <w:szCs w:val="24"/>
              </w:rPr>
              <w:t>Description</w:t>
            </w:r>
          </w:p>
        </w:tc>
        <w:tc>
          <w:tcPr>
            <w:tcW w:w="1260" w:type="dxa"/>
          </w:tcPr>
          <w:p w14:paraId="0AC01C9C" w14:textId="77777777" w:rsidR="003E0807" w:rsidRPr="00537B8E" w:rsidRDefault="003E0807" w:rsidP="00891F2F">
            <w:pPr>
              <w:autoSpaceDE w:val="0"/>
              <w:autoSpaceDN w:val="0"/>
              <w:adjustRightInd w:val="0"/>
              <w:jc w:val="both"/>
              <w:rPr>
                <w:rFonts w:ascii="Times New Roman" w:hAnsi="Times New Roman" w:cs="Times New Roman"/>
                <w:b/>
                <w:iCs/>
                <w:sz w:val="24"/>
                <w:szCs w:val="24"/>
              </w:rPr>
            </w:pPr>
            <w:r w:rsidRPr="00537B8E">
              <w:rPr>
                <w:rFonts w:ascii="Times New Roman" w:hAnsi="Times New Roman" w:cs="Times New Roman"/>
                <w:b/>
                <w:iCs/>
                <w:sz w:val="24"/>
                <w:szCs w:val="24"/>
              </w:rPr>
              <w:t>Unit</w:t>
            </w:r>
          </w:p>
        </w:tc>
        <w:tc>
          <w:tcPr>
            <w:tcW w:w="1080" w:type="dxa"/>
          </w:tcPr>
          <w:p w14:paraId="0716471F" w14:textId="77777777" w:rsidR="003E0807" w:rsidRPr="00537B8E" w:rsidRDefault="003E0807" w:rsidP="00891F2F">
            <w:pPr>
              <w:autoSpaceDE w:val="0"/>
              <w:autoSpaceDN w:val="0"/>
              <w:adjustRightInd w:val="0"/>
              <w:jc w:val="both"/>
              <w:rPr>
                <w:rFonts w:ascii="Times New Roman" w:hAnsi="Times New Roman" w:cs="Times New Roman"/>
                <w:b/>
                <w:iCs/>
                <w:sz w:val="24"/>
                <w:szCs w:val="24"/>
              </w:rPr>
            </w:pPr>
            <w:r w:rsidRPr="00537B8E">
              <w:rPr>
                <w:rFonts w:ascii="Times New Roman" w:hAnsi="Times New Roman" w:cs="Times New Roman"/>
                <w:b/>
                <w:iCs/>
                <w:sz w:val="24"/>
                <w:szCs w:val="24"/>
              </w:rPr>
              <w:t>Qty.</w:t>
            </w:r>
          </w:p>
        </w:tc>
        <w:tc>
          <w:tcPr>
            <w:tcW w:w="1971" w:type="dxa"/>
          </w:tcPr>
          <w:p w14:paraId="7CB31772" w14:textId="77777777" w:rsidR="003E0807" w:rsidRPr="00537B8E" w:rsidRDefault="003E0807" w:rsidP="00891F2F">
            <w:pPr>
              <w:autoSpaceDE w:val="0"/>
              <w:autoSpaceDN w:val="0"/>
              <w:adjustRightInd w:val="0"/>
              <w:jc w:val="both"/>
              <w:rPr>
                <w:rFonts w:ascii="Times New Roman" w:hAnsi="Times New Roman" w:cs="Times New Roman"/>
                <w:b/>
                <w:iCs/>
                <w:sz w:val="24"/>
                <w:szCs w:val="24"/>
              </w:rPr>
            </w:pPr>
            <w:r w:rsidRPr="00537B8E">
              <w:rPr>
                <w:rFonts w:ascii="Times New Roman" w:hAnsi="Times New Roman" w:cs="Times New Roman"/>
                <w:b/>
                <w:iCs/>
                <w:sz w:val="24"/>
                <w:szCs w:val="24"/>
              </w:rPr>
              <w:t>Delivery period</w:t>
            </w:r>
          </w:p>
        </w:tc>
      </w:tr>
      <w:tr w:rsidR="00060A7F" w:rsidRPr="00537B8E" w14:paraId="04D43D99" w14:textId="77777777" w:rsidTr="007C4848">
        <w:trPr>
          <w:trHeight w:val="519"/>
        </w:trPr>
        <w:tc>
          <w:tcPr>
            <w:tcW w:w="796" w:type="dxa"/>
          </w:tcPr>
          <w:p w14:paraId="4281B7C1" w14:textId="6F68D858" w:rsidR="00060A7F" w:rsidRDefault="00060A7F" w:rsidP="00060A7F">
            <w:pPr>
              <w:autoSpaceDE w:val="0"/>
              <w:autoSpaceDN w:val="0"/>
              <w:adjustRightInd w:val="0"/>
              <w:jc w:val="both"/>
              <w:rPr>
                <w:rFonts w:ascii="Times New Roman" w:hAnsi="Times New Roman" w:cs="Times New Roman"/>
                <w:b/>
                <w:iCs/>
                <w:sz w:val="24"/>
                <w:szCs w:val="24"/>
              </w:rPr>
            </w:pPr>
            <w:r>
              <w:rPr>
                <w:rFonts w:ascii="Times-Italic" w:hAnsi="Times-Italic" w:cs="Times-Italic"/>
                <w:iCs/>
              </w:rPr>
              <w:t>1</w:t>
            </w:r>
          </w:p>
        </w:tc>
        <w:tc>
          <w:tcPr>
            <w:tcW w:w="3870" w:type="dxa"/>
          </w:tcPr>
          <w:p w14:paraId="05734FB8" w14:textId="7ADA4F2C" w:rsidR="00060A7F" w:rsidRPr="00537B8E" w:rsidRDefault="002C7A16" w:rsidP="00060A7F">
            <w:pPr>
              <w:autoSpaceDE w:val="0"/>
              <w:autoSpaceDN w:val="0"/>
              <w:adjustRightInd w:val="0"/>
              <w:jc w:val="both"/>
              <w:rPr>
                <w:rFonts w:ascii="Times New Roman" w:hAnsi="Times New Roman" w:cs="Times New Roman"/>
                <w:b/>
                <w:iCs/>
                <w:sz w:val="24"/>
                <w:szCs w:val="24"/>
              </w:rPr>
            </w:pPr>
            <w:r>
              <w:rPr>
                <w:rFonts w:ascii="Times-Italic" w:hAnsi="Times-Italic" w:cs="Times-Italic"/>
                <w:iCs/>
              </w:rPr>
              <w:t xml:space="preserve">6D </w:t>
            </w:r>
            <w:r w:rsidR="00060A7F">
              <w:rPr>
                <w:rFonts w:ascii="Times-Italic" w:hAnsi="Times-Italic" w:cs="Times-Italic"/>
                <w:iCs/>
              </w:rPr>
              <w:t>Camera with accessories</w:t>
            </w:r>
          </w:p>
        </w:tc>
        <w:tc>
          <w:tcPr>
            <w:tcW w:w="1260" w:type="dxa"/>
          </w:tcPr>
          <w:p w14:paraId="33C5E8D6" w14:textId="42AF038A" w:rsidR="00060A7F" w:rsidRPr="00537B8E" w:rsidRDefault="00060A7F" w:rsidP="00060A7F">
            <w:pPr>
              <w:autoSpaceDE w:val="0"/>
              <w:autoSpaceDN w:val="0"/>
              <w:adjustRightInd w:val="0"/>
              <w:jc w:val="both"/>
              <w:rPr>
                <w:rFonts w:ascii="Times New Roman" w:hAnsi="Times New Roman" w:cs="Times New Roman"/>
                <w:b/>
                <w:iCs/>
                <w:sz w:val="24"/>
                <w:szCs w:val="24"/>
              </w:rPr>
            </w:pPr>
            <w:r>
              <w:rPr>
                <w:rFonts w:ascii="Times-Italic" w:hAnsi="Times-Italic" w:cs="Times-Italic"/>
                <w:iCs/>
              </w:rPr>
              <w:t>1</w:t>
            </w:r>
          </w:p>
        </w:tc>
        <w:tc>
          <w:tcPr>
            <w:tcW w:w="1080" w:type="dxa"/>
          </w:tcPr>
          <w:p w14:paraId="4A822CEA" w14:textId="3F945669" w:rsidR="00060A7F" w:rsidRPr="00537B8E" w:rsidRDefault="00060A7F" w:rsidP="00060A7F">
            <w:pPr>
              <w:autoSpaceDE w:val="0"/>
              <w:autoSpaceDN w:val="0"/>
              <w:adjustRightInd w:val="0"/>
              <w:jc w:val="both"/>
              <w:rPr>
                <w:rFonts w:ascii="Times New Roman" w:hAnsi="Times New Roman" w:cs="Times New Roman"/>
                <w:b/>
                <w:iCs/>
                <w:sz w:val="24"/>
                <w:szCs w:val="24"/>
              </w:rPr>
            </w:pPr>
            <w:r w:rsidRPr="00A566C1">
              <w:rPr>
                <w:rFonts w:ascii="Times-Italic" w:hAnsi="Times-Italic" w:cs="Times-Italic"/>
                <w:iCs/>
              </w:rPr>
              <w:t>2 Weeks</w:t>
            </w:r>
          </w:p>
        </w:tc>
        <w:tc>
          <w:tcPr>
            <w:tcW w:w="1971" w:type="dxa"/>
          </w:tcPr>
          <w:p w14:paraId="7F01D84F" w14:textId="4D37CA3E" w:rsidR="00060A7F" w:rsidRPr="00537B8E" w:rsidRDefault="00060A7F" w:rsidP="00060A7F">
            <w:pPr>
              <w:autoSpaceDE w:val="0"/>
              <w:autoSpaceDN w:val="0"/>
              <w:adjustRightInd w:val="0"/>
              <w:jc w:val="both"/>
              <w:rPr>
                <w:rFonts w:ascii="Times New Roman" w:hAnsi="Times New Roman" w:cs="Times New Roman"/>
                <w:b/>
                <w:iCs/>
                <w:sz w:val="24"/>
                <w:szCs w:val="24"/>
              </w:rPr>
            </w:pPr>
            <w:r>
              <w:rPr>
                <w:rFonts w:ascii="Times-Italic" w:hAnsi="Times-Italic" w:cs="Times-Italic"/>
                <w:iCs/>
              </w:rPr>
              <w:t>IGF</w:t>
            </w:r>
          </w:p>
        </w:tc>
      </w:tr>
    </w:tbl>
    <w:p w14:paraId="4FF253C1" w14:textId="6CDB81A9" w:rsidR="00827EB6" w:rsidRPr="00537B8E" w:rsidRDefault="00827EB6" w:rsidP="00827EB6">
      <w:pPr>
        <w:autoSpaceDE w:val="0"/>
        <w:autoSpaceDN w:val="0"/>
        <w:adjustRightInd w:val="0"/>
        <w:spacing w:after="0"/>
        <w:ind w:left="720" w:hanging="720"/>
        <w:jc w:val="both"/>
        <w:rPr>
          <w:rFonts w:ascii="Times New Roman" w:hAnsi="Times New Roman" w:cs="Times New Roman"/>
          <w:sz w:val="24"/>
          <w:szCs w:val="24"/>
        </w:rPr>
      </w:pPr>
      <w:r w:rsidRPr="00537B8E">
        <w:rPr>
          <w:rFonts w:ascii="Times New Roman" w:hAnsi="Times New Roman" w:cs="Times New Roman"/>
          <w:b/>
          <w:iCs/>
          <w:sz w:val="24"/>
          <w:szCs w:val="24"/>
        </w:rPr>
        <w:t>Tamale Technical University</w:t>
      </w:r>
      <w:r w:rsidRPr="00537B8E">
        <w:rPr>
          <w:rFonts w:ascii="Times New Roman" w:hAnsi="Times New Roman" w:cs="Times New Roman"/>
          <w:i/>
          <w:iCs/>
          <w:sz w:val="24"/>
          <w:szCs w:val="24"/>
        </w:rPr>
        <w:t xml:space="preserve"> </w:t>
      </w:r>
      <w:r w:rsidRPr="00537B8E">
        <w:rPr>
          <w:rFonts w:ascii="Times New Roman" w:hAnsi="Times New Roman" w:cs="Times New Roman"/>
          <w:sz w:val="24"/>
          <w:szCs w:val="24"/>
        </w:rPr>
        <w:t>invites sealed Tenders from eligible suppliers for the Supply of</w:t>
      </w:r>
    </w:p>
    <w:p w14:paraId="1E83FB91" w14:textId="77777777" w:rsidR="00827EB6" w:rsidRPr="00537B8E" w:rsidRDefault="00827EB6" w:rsidP="00827EB6">
      <w:pPr>
        <w:autoSpaceDE w:val="0"/>
        <w:autoSpaceDN w:val="0"/>
        <w:adjustRightInd w:val="0"/>
        <w:spacing w:after="0"/>
        <w:ind w:left="720" w:hanging="720"/>
        <w:jc w:val="both"/>
        <w:rPr>
          <w:rFonts w:ascii="Times New Roman" w:hAnsi="Times New Roman" w:cs="Times New Roman"/>
          <w:sz w:val="24"/>
          <w:szCs w:val="24"/>
        </w:rPr>
      </w:pPr>
      <w:r w:rsidRPr="00537B8E">
        <w:rPr>
          <w:rFonts w:ascii="Times New Roman" w:hAnsi="Times New Roman" w:cs="Times New Roman"/>
          <w:sz w:val="24"/>
          <w:szCs w:val="24"/>
        </w:rPr>
        <w:t xml:space="preserve"> items in the above Table. Tendering will be conducted through the National Competitive</w:t>
      </w:r>
    </w:p>
    <w:p w14:paraId="4856B37B" w14:textId="77777777" w:rsidR="00827EB6" w:rsidRPr="00537B8E" w:rsidRDefault="00827EB6" w:rsidP="00827EB6">
      <w:pPr>
        <w:autoSpaceDE w:val="0"/>
        <w:autoSpaceDN w:val="0"/>
        <w:adjustRightInd w:val="0"/>
        <w:spacing w:after="0"/>
        <w:ind w:left="720" w:hanging="720"/>
        <w:jc w:val="both"/>
        <w:rPr>
          <w:rFonts w:ascii="Times New Roman" w:hAnsi="Times New Roman" w:cs="Times New Roman"/>
          <w:sz w:val="24"/>
          <w:szCs w:val="24"/>
        </w:rPr>
      </w:pPr>
      <w:r w:rsidRPr="00537B8E">
        <w:rPr>
          <w:rFonts w:ascii="Times New Roman" w:hAnsi="Times New Roman" w:cs="Times New Roman"/>
          <w:sz w:val="24"/>
          <w:szCs w:val="24"/>
        </w:rPr>
        <w:t>Tendering procedures specified in the Public Procurement Act 663, 2003, as Amended and in the</w:t>
      </w:r>
    </w:p>
    <w:p w14:paraId="41304C4D" w14:textId="26BB56E0" w:rsidR="00827EB6" w:rsidRPr="00537B8E" w:rsidRDefault="00827EB6" w:rsidP="00827EB6">
      <w:pPr>
        <w:autoSpaceDE w:val="0"/>
        <w:autoSpaceDN w:val="0"/>
        <w:adjustRightInd w:val="0"/>
        <w:spacing w:after="0"/>
        <w:ind w:left="720" w:hanging="720"/>
        <w:jc w:val="both"/>
        <w:rPr>
          <w:rFonts w:ascii="Times New Roman" w:hAnsi="Times New Roman" w:cs="Times New Roman"/>
          <w:sz w:val="24"/>
          <w:szCs w:val="24"/>
        </w:rPr>
      </w:pPr>
      <w:r w:rsidRPr="00537B8E">
        <w:rPr>
          <w:rFonts w:ascii="Times New Roman" w:hAnsi="Times New Roman" w:cs="Times New Roman"/>
          <w:sz w:val="24"/>
          <w:szCs w:val="24"/>
        </w:rPr>
        <w:t xml:space="preserve">Guidelines of the Public Procurement Authority of the Republic </w:t>
      </w:r>
      <w:r w:rsidR="00060A7F">
        <w:rPr>
          <w:rFonts w:ascii="Times New Roman" w:hAnsi="Times New Roman" w:cs="Times New Roman"/>
          <w:sz w:val="24"/>
          <w:szCs w:val="24"/>
        </w:rPr>
        <w:t xml:space="preserve">of </w:t>
      </w:r>
      <w:r w:rsidRPr="00537B8E">
        <w:rPr>
          <w:rFonts w:ascii="Times New Roman" w:hAnsi="Times New Roman" w:cs="Times New Roman"/>
          <w:sz w:val="24"/>
          <w:szCs w:val="24"/>
        </w:rPr>
        <w:t>Ghana.</w:t>
      </w:r>
    </w:p>
    <w:p w14:paraId="4ADF7E05" w14:textId="77777777" w:rsidR="008B238E" w:rsidRDefault="008B238E" w:rsidP="00F32AD1">
      <w:pPr>
        <w:autoSpaceDE w:val="0"/>
        <w:autoSpaceDN w:val="0"/>
        <w:adjustRightInd w:val="0"/>
        <w:spacing w:after="0"/>
        <w:jc w:val="both"/>
        <w:rPr>
          <w:rFonts w:ascii="Times New Roman" w:hAnsi="Times New Roman" w:cs="Times New Roman"/>
          <w:sz w:val="24"/>
          <w:szCs w:val="24"/>
        </w:rPr>
      </w:pPr>
    </w:p>
    <w:p w14:paraId="77EF92DC" w14:textId="738196CA" w:rsidR="00827EB6" w:rsidRPr="00537B8E" w:rsidRDefault="00827EB6" w:rsidP="00F32AD1">
      <w:pPr>
        <w:autoSpaceDE w:val="0"/>
        <w:autoSpaceDN w:val="0"/>
        <w:adjustRightInd w:val="0"/>
        <w:spacing w:after="0"/>
        <w:jc w:val="both"/>
        <w:rPr>
          <w:rFonts w:ascii="Times New Roman" w:hAnsi="Times New Roman" w:cs="Times New Roman"/>
          <w:sz w:val="24"/>
          <w:szCs w:val="24"/>
        </w:rPr>
      </w:pPr>
      <w:r w:rsidRPr="00537B8E">
        <w:rPr>
          <w:rFonts w:ascii="Times New Roman" w:hAnsi="Times New Roman" w:cs="Times New Roman"/>
          <w:sz w:val="24"/>
          <w:szCs w:val="24"/>
        </w:rPr>
        <w:t xml:space="preserve">Interested eligible Tenderers may obtain further information from the </w:t>
      </w:r>
      <w:r w:rsidRPr="00537B8E">
        <w:rPr>
          <w:rFonts w:ascii="Times New Roman" w:hAnsi="Times New Roman" w:cs="Times New Roman"/>
          <w:b/>
          <w:sz w:val="24"/>
          <w:szCs w:val="24"/>
        </w:rPr>
        <w:t xml:space="preserve">Procurement </w:t>
      </w:r>
      <w:r w:rsidR="00F32AD1">
        <w:rPr>
          <w:rFonts w:ascii="Times New Roman" w:hAnsi="Times New Roman" w:cs="Times New Roman"/>
          <w:b/>
          <w:sz w:val="24"/>
          <w:szCs w:val="24"/>
        </w:rPr>
        <w:t>Directorate</w:t>
      </w:r>
      <w:r w:rsidRPr="00537B8E">
        <w:rPr>
          <w:rFonts w:ascii="Times New Roman" w:hAnsi="Times New Roman" w:cs="Times New Roman"/>
          <w:b/>
          <w:iCs/>
          <w:sz w:val="24"/>
          <w:szCs w:val="24"/>
        </w:rPr>
        <w:t>, Tamale Technical University</w:t>
      </w:r>
      <w:r w:rsidRPr="00537B8E">
        <w:rPr>
          <w:rFonts w:ascii="Times New Roman" w:hAnsi="Times New Roman" w:cs="Times New Roman"/>
          <w:i/>
          <w:iCs/>
          <w:sz w:val="24"/>
          <w:szCs w:val="24"/>
        </w:rPr>
        <w:t xml:space="preserve"> </w:t>
      </w:r>
      <w:r w:rsidRPr="00537B8E">
        <w:rPr>
          <w:rFonts w:ascii="Times New Roman" w:hAnsi="Times New Roman" w:cs="Times New Roman"/>
          <w:sz w:val="24"/>
          <w:szCs w:val="24"/>
        </w:rPr>
        <w:t xml:space="preserve">and inspect the Tender documents </w:t>
      </w:r>
      <w:r w:rsidR="00F32AD1">
        <w:rPr>
          <w:rFonts w:ascii="Times New Roman" w:hAnsi="Times New Roman" w:cs="Times New Roman"/>
          <w:sz w:val="24"/>
          <w:szCs w:val="24"/>
        </w:rPr>
        <w:t>on the</w:t>
      </w:r>
      <w:r w:rsidRPr="00537B8E">
        <w:rPr>
          <w:rFonts w:ascii="Times New Roman" w:hAnsi="Times New Roman" w:cs="Times New Roman"/>
          <w:sz w:val="24"/>
          <w:szCs w:val="24"/>
        </w:rPr>
        <w:t xml:space="preserve"> </w:t>
      </w:r>
      <w:r w:rsidR="00F32AD1">
        <w:rPr>
          <w:rFonts w:ascii="Times New Roman" w:hAnsi="Times New Roman" w:cs="Times New Roman"/>
          <w:b/>
          <w:bCs/>
          <w:sz w:val="24"/>
          <w:szCs w:val="24"/>
        </w:rPr>
        <w:t>Ghaneps website</w:t>
      </w:r>
      <w:r w:rsidRPr="00537B8E">
        <w:rPr>
          <w:rFonts w:ascii="Times New Roman" w:hAnsi="Times New Roman" w:cs="Times New Roman"/>
          <w:sz w:val="24"/>
          <w:szCs w:val="24"/>
        </w:rPr>
        <w:t xml:space="preserve"> </w:t>
      </w:r>
      <w:proofErr w:type="gramStart"/>
      <w:r w:rsidRPr="00537B8E">
        <w:rPr>
          <w:rFonts w:ascii="Times New Roman" w:hAnsi="Times New Roman" w:cs="Times New Roman"/>
          <w:sz w:val="24"/>
          <w:szCs w:val="24"/>
        </w:rPr>
        <w:t>from</w:t>
      </w:r>
      <w:r w:rsidR="00F32AD1">
        <w:rPr>
          <w:rFonts w:ascii="Times New Roman" w:hAnsi="Times New Roman" w:cs="Times New Roman"/>
          <w:sz w:val="24"/>
          <w:szCs w:val="24"/>
        </w:rPr>
        <w:t xml:space="preserve">  </w:t>
      </w:r>
      <w:r w:rsidR="003247A5" w:rsidRPr="005B7D9B">
        <w:rPr>
          <w:rFonts w:ascii="Times New Roman" w:hAnsi="Times New Roman" w:cs="Times New Roman"/>
          <w:sz w:val="24"/>
          <w:szCs w:val="24"/>
        </w:rPr>
        <w:t>Wednesday</w:t>
      </w:r>
      <w:proofErr w:type="gramEnd"/>
      <w:r w:rsidR="003247A5" w:rsidRPr="005B7D9B">
        <w:rPr>
          <w:rFonts w:ascii="Times New Roman" w:hAnsi="Times New Roman" w:cs="Times New Roman"/>
          <w:sz w:val="24"/>
          <w:szCs w:val="24"/>
        </w:rPr>
        <w:t xml:space="preserve"> </w:t>
      </w:r>
      <w:r w:rsidR="006238C2" w:rsidRPr="006238C2">
        <w:rPr>
          <w:rFonts w:ascii="Times New Roman" w:hAnsi="Times New Roman" w:cs="Times New Roman"/>
          <w:sz w:val="24"/>
          <w:szCs w:val="24"/>
        </w:rPr>
        <w:t>13</w:t>
      </w:r>
      <w:r w:rsidR="006238C2" w:rsidRPr="006238C2">
        <w:rPr>
          <w:rFonts w:ascii="Times New Roman" w:hAnsi="Times New Roman" w:cs="Times New Roman"/>
          <w:sz w:val="24"/>
          <w:szCs w:val="24"/>
          <w:vertAlign w:val="superscript"/>
        </w:rPr>
        <w:t xml:space="preserve">th </w:t>
      </w:r>
      <w:r w:rsidR="006238C2" w:rsidRPr="006238C2">
        <w:rPr>
          <w:rFonts w:ascii="Times New Roman" w:hAnsi="Times New Roman" w:cs="Times New Roman"/>
          <w:sz w:val="24"/>
          <w:szCs w:val="24"/>
        </w:rPr>
        <w:t>June</w:t>
      </w:r>
      <w:r w:rsidR="008B238E" w:rsidRPr="006238C2">
        <w:rPr>
          <w:rFonts w:ascii="Times New Roman" w:hAnsi="Times New Roman" w:cs="Times New Roman"/>
          <w:sz w:val="24"/>
          <w:szCs w:val="24"/>
        </w:rPr>
        <w:t>,</w:t>
      </w:r>
      <w:r w:rsidR="00847287" w:rsidRPr="006238C2">
        <w:rPr>
          <w:rFonts w:ascii="Times New Roman" w:hAnsi="Times New Roman" w:cs="Times New Roman"/>
          <w:sz w:val="24"/>
          <w:szCs w:val="24"/>
        </w:rPr>
        <w:t xml:space="preserve"> </w:t>
      </w:r>
      <w:r w:rsidRPr="006238C2">
        <w:rPr>
          <w:rFonts w:ascii="Times New Roman" w:hAnsi="Times New Roman" w:cs="Times New Roman"/>
          <w:sz w:val="24"/>
          <w:szCs w:val="24"/>
        </w:rPr>
        <w:t>202</w:t>
      </w:r>
      <w:r w:rsidR="003247A5" w:rsidRPr="006238C2">
        <w:rPr>
          <w:rFonts w:ascii="Times New Roman" w:hAnsi="Times New Roman" w:cs="Times New Roman"/>
          <w:sz w:val="24"/>
          <w:szCs w:val="24"/>
        </w:rPr>
        <w:t>5</w:t>
      </w:r>
      <w:r w:rsidRPr="006238C2">
        <w:rPr>
          <w:rFonts w:ascii="Times New Roman" w:hAnsi="Times New Roman" w:cs="Times New Roman"/>
          <w:sz w:val="24"/>
          <w:szCs w:val="24"/>
        </w:rPr>
        <w:t>.</w:t>
      </w:r>
      <w:r w:rsidRPr="00537B8E">
        <w:rPr>
          <w:rFonts w:ascii="Times New Roman" w:hAnsi="Times New Roman" w:cs="Times New Roman"/>
          <w:sz w:val="24"/>
          <w:szCs w:val="24"/>
        </w:rPr>
        <w:t xml:space="preserve"> Eligible Tenderers interested in the Tenders should have the following</w:t>
      </w:r>
    </w:p>
    <w:p w14:paraId="3CE2062C" w14:textId="770376CA" w:rsidR="00827EB6" w:rsidRPr="00537B8E" w:rsidRDefault="00827EB6" w:rsidP="00827EB6">
      <w:pPr>
        <w:autoSpaceDE w:val="0"/>
        <w:autoSpaceDN w:val="0"/>
        <w:adjustRightInd w:val="0"/>
        <w:spacing w:after="0"/>
        <w:jc w:val="both"/>
        <w:rPr>
          <w:rFonts w:ascii="Times New Roman" w:hAnsi="Times New Roman" w:cs="Times New Roman"/>
          <w:sz w:val="24"/>
          <w:szCs w:val="24"/>
        </w:rPr>
      </w:pPr>
      <w:r w:rsidRPr="00537B8E">
        <w:rPr>
          <w:rFonts w:ascii="Times New Roman" w:hAnsi="Times New Roman" w:cs="Times New Roman"/>
          <w:sz w:val="24"/>
          <w:szCs w:val="24"/>
        </w:rPr>
        <w:t>valid documents:</w:t>
      </w:r>
    </w:p>
    <w:p w14:paraId="46139063" w14:textId="77777777" w:rsidR="00827EB6" w:rsidRPr="00537B8E" w:rsidRDefault="00827EB6" w:rsidP="00782862">
      <w:pPr>
        <w:numPr>
          <w:ilvl w:val="0"/>
          <w:numId w:val="25"/>
        </w:numPr>
        <w:autoSpaceDE w:val="0"/>
        <w:autoSpaceDN w:val="0"/>
        <w:adjustRightInd w:val="0"/>
        <w:spacing w:after="0" w:line="240" w:lineRule="auto"/>
        <w:jc w:val="both"/>
        <w:rPr>
          <w:rFonts w:ascii="Times New Roman" w:hAnsi="Times New Roman" w:cs="Times New Roman"/>
          <w:sz w:val="24"/>
          <w:szCs w:val="24"/>
        </w:rPr>
      </w:pPr>
      <w:r w:rsidRPr="00537B8E">
        <w:rPr>
          <w:rFonts w:ascii="Times New Roman" w:hAnsi="Times New Roman" w:cs="Times New Roman"/>
          <w:sz w:val="24"/>
          <w:szCs w:val="24"/>
        </w:rPr>
        <w:t>Valid Company Registration certificate</w:t>
      </w:r>
    </w:p>
    <w:p w14:paraId="77970DF6" w14:textId="77777777" w:rsidR="00827EB6" w:rsidRDefault="00827EB6" w:rsidP="00782862">
      <w:pPr>
        <w:numPr>
          <w:ilvl w:val="0"/>
          <w:numId w:val="25"/>
        </w:numPr>
        <w:autoSpaceDE w:val="0"/>
        <w:autoSpaceDN w:val="0"/>
        <w:adjustRightInd w:val="0"/>
        <w:spacing w:after="0" w:line="240" w:lineRule="auto"/>
        <w:jc w:val="both"/>
        <w:rPr>
          <w:rFonts w:ascii="Times New Roman" w:hAnsi="Times New Roman" w:cs="Times New Roman"/>
          <w:sz w:val="24"/>
          <w:szCs w:val="24"/>
        </w:rPr>
      </w:pPr>
      <w:r w:rsidRPr="00537B8E">
        <w:rPr>
          <w:rFonts w:ascii="Times New Roman" w:hAnsi="Times New Roman" w:cs="Times New Roman"/>
          <w:sz w:val="24"/>
          <w:szCs w:val="24"/>
        </w:rPr>
        <w:t>VAT certificates</w:t>
      </w:r>
    </w:p>
    <w:p w14:paraId="78FF9B10" w14:textId="53525BED" w:rsidR="00827EB6" w:rsidRPr="00537B8E" w:rsidRDefault="00827EB6" w:rsidP="00782862">
      <w:pPr>
        <w:numPr>
          <w:ilvl w:val="0"/>
          <w:numId w:val="25"/>
        </w:numPr>
        <w:autoSpaceDE w:val="0"/>
        <w:autoSpaceDN w:val="0"/>
        <w:adjustRightInd w:val="0"/>
        <w:spacing w:after="0" w:line="240" w:lineRule="auto"/>
        <w:jc w:val="both"/>
        <w:rPr>
          <w:rFonts w:ascii="Times New Roman" w:hAnsi="Times New Roman" w:cs="Times New Roman"/>
          <w:sz w:val="24"/>
          <w:szCs w:val="24"/>
        </w:rPr>
      </w:pPr>
      <w:r w:rsidRPr="00537B8E">
        <w:rPr>
          <w:rFonts w:ascii="Times New Roman" w:hAnsi="Times New Roman" w:cs="Times New Roman"/>
          <w:sz w:val="24"/>
          <w:szCs w:val="24"/>
        </w:rPr>
        <w:t xml:space="preserve">Valid </w:t>
      </w:r>
      <w:r w:rsidR="00060A7F">
        <w:rPr>
          <w:rFonts w:ascii="Times New Roman" w:hAnsi="Times New Roman" w:cs="Times New Roman"/>
          <w:sz w:val="24"/>
          <w:szCs w:val="24"/>
        </w:rPr>
        <w:t xml:space="preserve">IRS </w:t>
      </w:r>
      <w:r w:rsidRPr="00537B8E">
        <w:rPr>
          <w:rFonts w:ascii="Times New Roman" w:hAnsi="Times New Roman" w:cs="Times New Roman"/>
          <w:sz w:val="24"/>
          <w:szCs w:val="24"/>
        </w:rPr>
        <w:t>clearance certificate</w:t>
      </w:r>
    </w:p>
    <w:p w14:paraId="00ECA908" w14:textId="77777777" w:rsidR="00827EB6" w:rsidRPr="00537B8E" w:rsidRDefault="00827EB6" w:rsidP="00782862">
      <w:pPr>
        <w:numPr>
          <w:ilvl w:val="0"/>
          <w:numId w:val="25"/>
        </w:numPr>
        <w:autoSpaceDE w:val="0"/>
        <w:autoSpaceDN w:val="0"/>
        <w:adjustRightInd w:val="0"/>
        <w:spacing w:after="0" w:line="240" w:lineRule="auto"/>
        <w:jc w:val="both"/>
        <w:rPr>
          <w:rFonts w:ascii="Times New Roman" w:hAnsi="Times New Roman" w:cs="Times New Roman"/>
          <w:sz w:val="24"/>
          <w:szCs w:val="24"/>
        </w:rPr>
      </w:pPr>
      <w:r w:rsidRPr="00537B8E">
        <w:rPr>
          <w:rFonts w:ascii="Times New Roman" w:hAnsi="Times New Roman" w:cs="Times New Roman"/>
          <w:sz w:val="24"/>
          <w:szCs w:val="24"/>
        </w:rPr>
        <w:t>Valid SSNIT clearance certificate</w:t>
      </w:r>
    </w:p>
    <w:p w14:paraId="121D40E5" w14:textId="6A0D05C1" w:rsidR="00827EB6" w:rsidRPr="00537B8E" w:rsidRDefault="00060A7F" w:rsidP="00782862">
      <w:pPr>
        <w:numPr>
          <w:ilvl w:val="0"/>
          <w:numId w:val="2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alid </w:t>
      </w:r>
      <w:r w:rsidR="00827EB6" w:rsidRPr="00537B8E">
        <w:rPr>
          <w:rFonts w:ascii="Times New Roman" w:hAnsi="Times New Roman" w:cs="Times New Roman"/>
          <w:sz w:val="24"/>
          <w:szCs w:val="24"/>
        </w:rPr>
        <w:t xml:space="preserve">PPA </w:t>
      </w:r>
      <w:r>
        <w:rPr>
          <w:rFonts w:ascii="Times New Roman" w:hAnsi="Times New Roman" w:cs="Times New Roman"/>
          <w:sz w:val="24"/>
          <w:szCs w:val="24"/>
        </w:rPr>
        <w:t>certificate</w:t>
      </w:r>
    </w:p>
    <w:p w14:paraId="074F5262" w14:textId="77777777" w:rsidR="00827EB6" w:rsidRPr="00537B8E" w:rsidRDefault="00827EB6" w:rsidP="00827EB6">
      <w:pPr>
        <w:autoSpaceDE w:val="0"/>
        <w:autoSpaceDN w:val="0"/>
        <w:adjustRightInd w:val="0"/>
        <w:spacing w:after="0"/>
        <w:ind w:left="720" w:hanging="720"/>
        <w:jc w:val="both"/>
        <w:rPr>
          <w:rFonts w:ascii="Times New Roman" w:hAnsi="Times New Roman" w:cs="Times New Roman"/>
          <w:sz w:val="24"/>
          <w:szCs w:val="24"/>
        </w:rPr>
      </w:pPr>
    </w:p>
    <w:p w14:paraId="091839A2" w14:textId="77777777" w:rsidR="00827EB6" w:rsidRPr="005B7D9B" w:rsidRDefault="00827EB6" w:rsidP="00827EB6">
      <w:pPr>
        <w:autoSpaceDE w:val="0"/>
        <w:autoSpaceDN w:val="0"/>
        <w:adjustRightInd w:val="0"/>
        <w:spacing w:after="0"/>
        <w:ind w:left="720" w:hanging="720"/>
        <w:jc w:val="both"/>
        <w:rPr>
          <w:rFonts w:ascii="Times New Roman" w:hAnsi="Times New Roman" w:cs="Times New Roman"/>
          <w:sz w:val="24"/>
          <w:szCs w:val="24"/>
        </w:rPr>
      </w:pPr>
      <w:r w:rsidRPr="005B7D9B">
        <w:rPr>
          <w:rFonts w:ascii="Times New Roman" w:hAnsi="Times New Roman" w:cs="Times New Roman"/>
          <w:sz w:val="24"/>
          <w:szCs w:val="24"/>
        </w:rPr>
        <w:t>A complete set of Tender documents in English may be purchased by interested Tenderers on the</w:t>
      </w:r>
    </w:p>
    <w:p w14:paraId="0167A448" w14:textId="77777777" w:rsidR="00827EB6" w:rsidRPr="005B7D9B" w:rsidRDefault="00827EB6" w:rsidP="00827EB6">
      <w:pPr>
        <w:autoSpaceDE w:val="0"/>
        <w:autoSpaceDN w:val="0"/>
        <w:adjustRightInd w:val="0"/>
        <w:spacing w:after="0"/>
        <w:ind w:left="720" w:hanging="720"/>
        <w:jc w:val="both"/>
        <w:rPr>
          <w:rFonts w:ascii="Times New Roman" w:hAnsi="Times New Roman" w:cs="Times New Roman"/>
          <w:sz w:val="24"/>
          <w:szCs w:val="24"/>
        </w:rPr>
      </w:pPr>
      <w:r w:rsidRPr="005B7D9B">
        <w:rPr>
          <w:rFonts w:ascii="Times New Roman" w:hAnsi="Times New Roman" w:cs="Times New Roman"/>
          <w:sz w:val="24"/>
          <w:szCs w:val="24"/>
        </w:rPr>
        <w:t xml:space="preserve">submission of a written application to the address below </w:t>
      </w:r>
      <w:r w:rsidRPr="005B7D9B">
        <w:rPr>
          <w:rFonts w:ascii="Times New Roman" w:hAnsi="Times New Roman" w:cs="Times New Roman"/>
          <w:iCs/>
          <w:sz w:val="24"/>
          <w:szCs w:val="24"/>
        </w:rPr>
        <w:t>and</w:t>
      </w:r>
      <w:r w:rsidRPr="005B7D9B">
        <w:rPr>
          <w:rFonts w:ascii="Times New Roman" w:hAnsi="Times New Roman" w:cs="Times New Roman"/>
          <w:sz w:val="24"/>
          <w:szCs w:val="24"/>
        </w:rPr>
        <w:t xml:space="preserve"> upon a payment of a non-refundable </w:t>
      </w:r>
    </w:p>
    <w:p w14:paraId="0015FE44" w14:textId="0C38251F" w:rsidR="00827EB6" w:rsidRPr="00537B8E" w:rsidRDefault="00827EB6" w:rsidP="00827EB6">
      <w:pPr>
        <w:autoSpaceDE w:val="0"/>
        <w:autoSpaceDN w:val="0"/>
        <w:adjustRightInd w:val="0"/>
        <w:spacing w:after="0"/>
        <w:ind w:left="720" w:hanging="720"/>
        <w:jc w:val="both"/>
        <w:rPr>
          <w:rFonts w:ascii="Times New Roman" w:hAnsi="Times New Roman" w:cs="Times New Roman"/>
          <w:sz w:val="24"/>
          <w:szCs w:val="24"/>
        </w:rPr>
      </w:pPr>
      <w:r w:rsidRPr="005B7D9B">
        <w:rPr>
          <w:rFonts w:ascii="Times New Roman" w:hAnsi="Times New Roman" w:cs="Times New Roman"/>
          <w:sz w:val="24"/>
          <w:szCs w:val="24"/>
        </w:rPr>
        <w:t xml:space="preserve">fee </w:t>
      </w:r>
      <w:r w:rsidRPr="005B7D9B">
        <w:rPr>
          <w:rFonts w:ascii="Times New Roman" w:hAnsi="Times New Roman" w:cs="Times New Roman"/>
          <w:iCs/>
          <w:sz w:val="24"/>
          <w:szCs w:val="24"/>
        </w:rPr>
        <w:t>of GH</w:t>
      </w:r>
      <w:r w:rsidRPr="005B7D9B">
        <w:rPr>
          <w:rFonts w:ascii="Times New Roman" w:hAnsi="Times New Roman" w:cs="Times New Roman"/>
          <w:b/>
          <w:iCs/>
          <w:sz w:val="24"/>
          <w:szCs w:val="24"/>
        </w:rPr>
        <w:t>¢</w:t>
      </w:r>
      <w:r w:rsidR="003E0807" w:rsidRPr="005B7D9B">
        <w:rPr>
          <w:rFonts w:ascii="Times New Roman" w:hAnsi="Times New Roman" w:cs="Times New Roman"/>
          <w:b/>
          <w:iCs/>
          <w:sz w:val="24"/>
          <w:szCs w:val="24"/>
        </w:rPr>
        <w:t>3</w:t>
      </w:r>
      <w:r w:rsidRPr="005B7D9B">
        <w:rPr>
          <w:rFonts w:ascii="Times New Roman" w:hAnsi="Times New Roman" w:cs="Times New Roman"/>
          <w:b/>
          <w:iCs/>
          <w:sz w:val="24"/>
          <w:szCs w:val="24"/>
        </w:rPr>
        <w:t>00.00</w:t>
      </w:r>
      <w:r w:rsidRPr="005B7D9B">
        <w:rPr>
          <w:rFonts w:ascii="Times New Roman" w:hAnsi="Times New Roman" w:cs="Times New Roman"/>
          <w:i/>
          <w:iCs/>
          <w:sz w:val="24"/>
          <w:szCs w:val="24"/>
        </w:rPr>
        <w:t xml:space="preserve"> </w:t>
      </w:r>
      <w:r w:rsidRPr="005B7D9B">
        <w:rPr>
          <w:rFonts w:ascii="Times New Roman" w:hAnsi="Times New Roman" w:cs="Times New Roman"/>
          <w:sz w:val="24"/>
          <w:szCs w:val="24"/>
        </w:rPr>
        <w:t>for a set.</w:t>
      </w:r>
    </w:p>
    <w:p w14:paraId="66C836F4" w14:textId="77777777" w:rsidR="00827EB6" w:rsidRPr="00537B8E" w:rsidRDefault="00827EB6" w:rsidP="00827EB6">
      <w:pPr>
        <w:autoSpaceDE w:val="0"/>
        <w:autoSpaceDN w:val="0"/>
        <w:adjustRightInd w:val="0"/>
        <w:spacing w:after="0"/>
        <w:jc w:val="both"/>
        <w:rPr>
          <w:rFonts w:ascii="Times New Roman" w:hAnsi="Times New Roman" w:cs="Times New Roman"/>
          <w:sz w:val="24"/>
          <w:szCs w:val="24"/>
        </w:rPr>
      </w:pPr>
    </w:p>
    <w:p w14:paraId="29F11DD5" w14:textId="3C5618CF" w:rsidR="00827EB6" w:rsidRPr="00537B8E" w:rsidRDefault="00827EB6" w:rsidP="00827EB6">
      <w:pPr>
        <w:autoSpaceDE w:val="0"/>
        <w:autoSpaceDN w:val="0"/>
        <w:adjustRightInd w:val="0"/>
        <w:spacing w:after="0"/>
        <w:jc w:val="both"/>
        <w:rPr>
          <w:rFonts w:ascii="Times New Roman" w:hAnsi="Times New Roman" w:cs="Times New Roman"/>
          <w:i/>
          <w:iCs/>
          <w:sz w:val="24"/>
          <w:szCs w:val="24"/>
        </w:rPr>
      </w:pPr>
      <w:r w:rsidRPr="00537B8E">
        <w:rPr>
          <w:rFonts w:ascii="Times New Roman" w:hAnsi="Times New Roman" w:cs="Times New Roman"/>
          <w:sz w:val="24"/>
          <w:szCs w:val="24"/>
        </w:rPr>
        <w:t xml:space="preserve">Tenders must be </w:t>
      </w:r>
      <w:r w:rsidR="00F32AD1">
        <w:rPr>
          <w:rFonts w:ascii="Times New Roman" w:hAnsi="Times New Roman" w:cs="Times New Roman"/>
          <w:sz w:val="24"/>
          <w:szCs w:val="24"/>
        </w:rPr>
        <w:t>submit</w:t>
      </w:r>
      <w:r w:rsidR="00536349">
        <w:rPr>
          <w:rFonts w:ascii="Times New Roman" w:hAnsi="Times New Roman" w:cs="Times New Roman"/>
          <w:sz w:val="24"/>
          <w:szCs w:val="24"/>
        </w:rPr>
        <w:t>ted</w:t>
      </w:r>
      <w:r w:rsidR="00F32AD1">
        <w:rPr>
          <w:rFonts w:ascii="Times New Roman" w:hAnsi="Times New Roman" w:cs="Times New Roman"/>
          <w:sz w:val="24"/>
          <w:szCs w:val="24"/>
        </w:rPr>
        <w:t xml:space="preserve"> on the Ghaneps website</w:t>
      </w:r>
      <w:r w:rsidR="00536349">
        <w:rPr>
          <w:rFonts w:ascii="Times New Roman" w:hAnsi="Times New Roman" w:cs="Times New Roman"/>
          <w:sz w:val="24"/>
          <w:szCs w:val="24"/>
        </w:rPr>
        <w:t xml:space="preserve"> on </w:t>
      </w:r>
      <w:r w:rsidRPr="00537B8E">
        <w:rPr>
          <w:rFonts w:ascii="Times New Roman" w:hAnsi="Times New Roman" w:cs="Times New Roman"/>
          <w:sz w:val="24"/>
          <w:szCs w:val="24"/>
        </w:rPr>
        <w:t xml:space="preserve">or before </w:t>
      </w:r>
      <w:r w:rsidRPr="005B7D9B">
        <w:rPr>
          <w:rFonts w:ascii="Times New Roman" w:hAnsi="Times New Roman" w:cs="Times New Roman"/>
          <w:b/>
          <w:iCs/>
          <w:sz w:val="24"/>
          <w:szCs w:val="24"/>
        </w:rPr>
        <w:t>10.</w:t>
      </w:r>
      <w:r w:rsidR="00847415" w:rsidRPr="005B7D9B">
        <w:rPr>
          <w:rFonts w:ascii="Times New Roman" w:hAnsi="Times New Roman" w:cs="Times New Roman"/>
          <w:b/>
          <w:iCs/>
          <w:sz w:val="24"/>
          <w:szCs w:val="24"/>
        </w:rPr>
        <w:t>0</w:t>
      </w:r>
      <w:r w:rsidRPr="005B7D9B">
        <w:rPr>
          <w:rFonts w:ascii="Times New Roman" w:hAnsi="Times New Roman" w:cs="Times New Roman"/>
          <w:b/>
          <w:iCs/>
          <w:sz w:val="24"/>
          <w:szCs w:val="24"/>
        </w:rPr>
        <w:t xml:space="preserve">0am on </w:t>
      </w:r>
      <w:r w:rsidR="003247A5" w:rsidRPr="005B7D9B">
        <w:rPr>
          <w:rFonts w:ascii="Times New Roman" w:hAnsi="Times New Roman" w:cs="Times New Roman"/>
          <w:b/>
          <w:iCs/>
          <w:sz w:val="24"/>
          <w:szCs w:val="24"/>
        </w:rPr>
        <w:t>F</w:t>
      </w:r>
      <w:r w:rsidR="00BB52FE" w:rsidRPr="005B7D9B">
        <w:rPr>
          <w:rFonts w:ascii="Times New Roman" w:hAnsi="Times New Roman" w:cs="Times New Roman"/>
          <w:b/>
          <w:iCs/>
          <w:sz w:val="24"/>
          <w:szCs w:val="24"/>
        </w:rPr>
        <w:t>ri</w:t>
      </w:r>
      <w:r w:rsidR="00BD2D65" w:rsidRPr="005B7D9B">
        <w:rPr>
          <w:rFonts w:ascii="Times New Roman" w:hAnsi="Times New Roman" w:cs="Times New Roman"/>
          <w:b/>
          <w:iCs/>
          <w:sz w:val="24"/>
          <w:szCs w:val="24"/>
        </w:rPr>
        <w:t>day</w:t>
      </w:r>
      <w:r w:rsidR="00847287" w:rsidRPr="005B7D9B">
        <w:rPr>
          <w:rFonts w:ascii="Times New Roman" w:hAnsi="Times New Roman" w:cs="Times New Roman"/>
          <w:b/>
          <w:iCs/>
          <w:sz w:val="24"/>
          <w:szCs w:val="24"/>
        </w:rPr>
        <w:t xml:space="preserve"> </w:t>
      </w:r>
      <w:r w:rsidR="003247A5" w:rsidRPr="005B7D9B">
        <w:rPr>
          <w:rFonts w:ascii="Times New Roman" w:hAnsi="Times New Roman" w:cs="Times New Roman"/>
          <w:b/>
          <w:iCs/>
          <w:sz w:val="24"/>
          <w:szCs w:val="24"/>
        </w:rPr>
        <w:t>1</w:t>
      </w:r>
      <w:r w:rsidR="008B238E">
        <w:rPr>
          <w:rFonts w:ascii="Times New Roman" w:hAnsi="Times New Roman" w:cs="Times New Roman"/>
          <w:b/>
          <w:iCs/>
          <w:sz w:val="24"/>
          <w:szCs w:val="24"/>
        </w:rPr>
        <w:t>9</w:t>
      </w:r>
      <w:r w:rsidR="00BD2D65" w:rsidRPr="005B7D9B">
        <w:rPr>
          <w:rFonts w:ascii="Times New Roman" w:hAnsi="Times New Roman" w:cs="Times New Roman"/>
          <w:b/>
          <w:iCs/>
          <w:sz w:val="24"/>
          <w:szCs w:val="24"/>
          <w:vertAlign w:val="superscript"/>
        </w:rPr>
        <w:t>th</w:t>
      </w:r>
      <w:r w:rsidR="00847287" w:rsidRPr="005B7D9B">
        <w:rPr>
          <w:rFonts w:ascii="Times New Roman" w:hAnsi="Times New Roman" w:cs="Times New Roman"/>
          <w:b/>
          <w:iCs/>
          <w:sz w:val="24"/>
          <w:szCs w:val="24"/>
        </w:rPr>
        <w:t xml:space="preserve"> </w:t>
      </w:r>
      <w:r w:rsidR="003247A5" w:rsidRPr="005B7D9B">
        <w:rPr>
          <w:rFonts w:ascii="Times New Roman" w:hAnsi="Times New Roman" w:cs="Times New Roman"/>
          <w:b/>
          <w:iCs/>
          <w:sz w:val="24"/>
          <w:szCs w:val="24"/>
        </w:rPr>
        <w:t>May</w:t>
      </w:r>
      <w:r w:rsidR="00BD2D65" w:rsidRPr="005B7D9B">
        <w:rPr>
          <w:rFonts w:ascii="Times New Roman" w:hAnsi="Times New Roman" w:cs="Times New Roman"/>
          <w:b/>
          <w:iCs/>
          <w:sz w:val="24"/>
          <w:szCs w:val="24"/>
        </w:rPr>
        <w:t xml:space="preserve"> </w:t>
      </w:r>
      <w:r w:rsidRPr="005B7D9B">
        <w:rPr>
          <w:rFonts w:ascii="Times New Roman" w:hAnsi="Times New Roman" w:cs="Times New Roman"/>
          <w:b/>
          <w:iCs/>
          <w:sz w:val="24"/>
          <w:szCs w:val="24"/>
        </w:rPr>
        <w:t>202</w:t>
      </w:r>
      <w:r w:rsidR="003247A5" w:rsidRPr="005B7D9B">
        <w:rPr>
          <w:rFonts w:ascii="Times New Roman" w:hAnsi="Times New Roman" w:cs="Times New Roman"/>
          <w:b/>
          <w:iCs/>
          <w:sz w:val="24"/>
          <w:szCs w:val="24"/>
        </w:rPr>
        <w:t>5</w:t>
      </w:r>
      <w:r w:rsidRPr="005B7D9B">
        <w:rPr>
          <w:rFonts w:ascii="Times New Roman" w:hAnsi="Times New Roman" w:cs="Times New Roman"/>
          <w:b/>
          <w:iCs/>
          <w:sz w:val="24"/>
          <w:szCs w:val="24"/>
        </w:rPr>
        <w:t>.</w:t>
      </w:r>
      <w:r w:rsidRPr="00537B8E">
        <w:rPr>
          <w:rFonts w:ascii="Times New Roman" w:hAnsi="Times New Roman" w:cs="Times New Roman"/>
          <w:sz w:val="24"/>
          <w:szCs w:val="24"/>
        </w:rPr>
        <w:t xml:space="preserve"> Tenders shall be valid for a period of </w:t>
      </w:r>
      <w:r w:rsidR="009823FC">
        <w:rPr>
          <w:rFonts w:ascii="Times New Roman" w:hAnsi="Times New Roman" w:cs="Times New Roman"/>
          <w:sz w:val="24"/>
          <w:szCs w:val="24"/>
        </w:rPr>
        <w:t>12</w:t>
      </w:r>
      <w:r w:rsidRPr="00537B8E">
        <w:rPr>
          <w:rFonts w:ascii="Times New Roman" w:hAnsi="Times New Roman" w:cs="Times New Roman"/>
          <w:sz w:val="24"/>
          <w:szCs w:val="24"/>
        </w:rPr>
        <w:t xml:space="preserve">0 days after the deadline of Tender submission. All Tenders must be accompanied by a Tender Security of </w:t>
      </w:r>
      <w:r w:rsidRPr="00537B8E">
        <w:rPr>
          <w:rFonts w:ascii="Times New Roman" w:hAnsi="Times New Roman" w:cs="Times New Roman"/>
          <w:b/>
          <w:iCs/>
          <w:sz w:val="24"/>
          <w:szCs w:val="24"/>
        </w:rPr>
        <w:t>2% of Tender price of Bank Guarantee or Banker’s Draft only</w:t>
      </w:r>
      <w:r w:rsidRPr="00537B8E">
        <w:rPr>
          <w:rFonts w:ascii="Times New Roman" w:hAnsi="Times New Roman" w:cs="Times New Roman"/>
          <w:sz w:val="24"/>
          <w:szCs w:val="24"/>
        </w:rPr>
        <w:t xml:space="preserve">. Late Tenders will be rejected. Tenders will be opened </w:t>
      </w:r>
      <w:r w:rsidR="00536349">
        <w:rPr>
          <w:rFonts w:ascii="Times New Roman" w:hAnsi="Times New Roman" w:cs="Times New Roman"/>
          <w:sz w:val="24"/>
          <w:szCs w:val="24"/>
        </w:rPr>
        <w:t xml:space="preserve">on the Ghaneps website </w:t>
      </w:r>
      <w:r w:rsidRPr="00537B8E">
        <w:rPr>
          <w:rFonts w:ascii="Times New Roman" w:hAnsi="Times New Roman" w:cs="Times New Roman"/>
          <w:b/>
          <w:sz w:val="24"/>
          <w:szCs w:val="24"/>
        </w:rPr>
        <w:t>at 10:</w:t>
      </w:r>
      <w:r w:rsidR="00847415">
        <w:rPr>
          <w:rFonts w:ascii="Times New Roman" w:hAnsi="Times New Roman" w:cs="Times New Roman"/>
          <w:b/>
          <w:sz w:val="24"/>
          <w:szCs w:val="24"/>
        </w:rPr>
        <w:t>0</w:t>
      </w:r>
      <w:r w:rsidRPr="00537B8E">
        <w:rPr>
          <w:rFonts w:ascii="Times New Roman" w:hAnsi="Times New Roman" w:cs="Times New Roman"/>
          <w:b/>
          <w:sz w:val="24"/>
          <w:szCs w:val="24"/>
        </w:rPr>
        <w:t xml:space="preserve">0 am local time on </w:t>
      </w:r>
      <w:r w:rsidR="003247A5">
        <w:rPr>
          <w:rFonts w:ascii="Times New Roman" w:hAnsi="Times New Roman" w:cs="Times New Roman"/>
          <w:b/>
          <w:iCs/>
          <w:sz w:val="24"/>
          <w:szCs w:val="24"/>
        </w:rPr>
        <w:t>Fri</w:t>
      </w:r>
      <w:r w:rsidR="00A52965">
        <w:rPr>
          <w:rFonts w:ascii="Times New Roman" w:hAnsi="Times New Roman" w:cs="Times New Roman"/>
          <w:b/>
          <w:iCs/>
          <w:sz w:val="24"/>
          <w:szCs w:val="24"/>
        </w:rPr>
        <w:t>day</w:t>
      </w:r>
      <w:r w:rsidR="003247A5">
        <w:rPr>
          <w:rFonts w:ascii="Times New Roman" w:hAnsi="Times New Roman" w:cs="Times New Roman"/>
          <w:b/>
          <w:iCs/>
          <w:sz w:val="24"/>
          <w:szCs w:val="24"/>
        </w:rPr>
        <w:t xml:space="preserve"> </w:t>
      </w:r>
      <w:r w:rsidR="006238C2">
        <w:rPr>
          <w:rFonts w:ascii="Times New Roman" w:hAnsi="Times New Roman" w:cs="Times New Roman"/>
          <w:b/>
          <w:iCs/>
          <w:sz w:val="24"/>
          <w:szCs w:val="24"/>
        </w:rPr>
        <w:t>27</w:t>
      </w:r>
      <w:r w:rsidR="006238C2" w:rsidRPr="006238C2">
        <w:rPr>
          <w:rFonts w:ascii="Times New Roman" w:hAnsi="Times New Roman" w:cs="Times New Roman"/>
          <w:b/>
          <w:iCs/>
          <w:sz w:val="24"/>
          <w:szCs w:val="24"/>
          <w:vertAlign w:val="superscript"/>
        </w:rPr>
        <w:t>th</w:t>
      </w:r>
      <w:r w:rsidR="006238C2">
        <w:rPr>
          <w:rFonts w:ascii="Times New Roman" w:hAnsi="Times New Roman" w:cs="Times New Roman"/>
          <w:b/>
          <w:iCs/>
          <w:sz w:val="24"/>
          <w:szCs w:val="24"/>
        </w:rPr>
        <w:t xml:space="preserve"> June,</w:t>
      </w:r>
      <w:r w:rsidR="00A52965">
        <w:rPr>
          <w:rFonts w:ascii="Times New Roman" w:hAnsi="Times New Roman" w:cs="Times New Roman"/>
          <w:b/>
          <w:iCs/>
          <w:sz w:val="24"/>
          <w:szCs w:val="24"/>
        </w:rPr>
        <w:t xml:space="preserve"> </w:t>
      </w:r>
      <w:r w:rsidR="00A52965" w:rsidRPr="00537B8E">
        <w:rPr>
          <w:rFonts w:ascii="Times New Roman" w:hAnsi="Times New Roman" w:cs="Times New Roman"/>
          <w:b/>
          <w:iCs/>
          <w:sz w:val="24"/>
          <w:szCs w:val="24"/>
        </w:rPr>
        <w:t>202</w:t>
      </w:r>
      <w:r w:rsidR="003247A5">
        <w:rPr>
          <w:rFonts w:ascii="Times New Roman" w:hAnsi="Times New Roman" w:cs="Times New Roman"/>
          <w:b/>
          <w:iCs/>
          <w:sz w:val="24"/>
          <w:szCs w:val="24"/>
        </w:rPr>
        <w:t>5</w:t>
      </w:r>
      <w:r w:rsidRPr="00537B8E">
        <w:rPr>
          <w:rFonts w:ascii="Times New Roman" w:hAnsi="Times New Roman" w:cs="Times New Roman"/>
          <w:b/>
          <w:sz w:val="24"/>
          <w:szCs w:val="24"/>
        </w:rPr>
        <w:t>.</w:t>
      </w:r>
    </w:p>
    <w:p w14:paraId="22124EAB" w14:textId="77777777"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p>
    <w:p w14:paraId="3360CB3E" w14:textId="701E5062"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sz w:val="24"/>
          <w:szCs w:val="24"/>
        </w:rPr>
        <w:t>Tender Submission Address</w:t>
      </w:r>
      <w:r w:rsidR="00C02D4D" w:rsidRPr="00537B8E">
        <w:rPr>
          <w:rFonts w:ascii="Times New Roman" w:hAnsi="Times New Roman" w:cs="Times New Roman"/>
          <w:sz w:val="24"/>
          <w:szCs w:val="24"/>
        </w:rPr>
        <w:tab/>
        <w:t>:</w:t>
      </w:r>
      <w:r w:rsidRPr="00537B8E">
        <w:rPr>
          <w:rFonts w:ascii="Times New Roman" w:hAnsi="Times New Roman" w:cs="Times New Roman"/>
          <w:sz w:val="24"/>
          <w:szCs w:val="24"/>
        </w:rPr>
        <w:t xml:space="preserve">            The Registrar,</w:t>
      </w:r>
    </w:p>
    <w:p w14:paraId="2361CA30" w14:textId="77777777"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b/>
          <w:sz w:val="24"/>
          <w:szCs w:val="24"/>
        </w:rPr>
        <w:t xml:space="preserve">                                                                        </w:t>
      </w:r>
      <w:r w:rsidRPr="00537B8E">
        <w:rPr>
          <w:rFonts w:ascii="Times New Roman" w:hAnsi="Times New Roman" w:cs="Times New Roman"/>
          <w:b/>
          <w:sz w:val="24"/>
          <w:szCs w:val="24"/>
        </w:rPr>
        <w:tab/>
        <w:t xml:space="preserve">  </w:t>
      </w:r>
      <w:r w:rsidRPr="00537B8E">
        <w:rPr>
          <w:rFonts w:ascii="Times New Roman" w:hAnsi="Times New Roman" w:cs="Times New Roman"/>
          <w:sz w:val="24"/>
          <w:szCs w:val="24"/>
        </w:rPr>
        <w:t>Tamale Technical University</w:t>
      </w:r>
    </w:p>
    <w:p w14:paraId="799663E8" w14:textId="77777777"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sz w:val="24"/>
          <w:szCs w:val="24"/>
        </w:rPr>
        <w:tab/>
      </w:r>
      <w:r w:rsidRPr="00537B8E">
        <w:rPr>
          <w:rFonts w:ascii="Times New Roman" w:hAnsi="Times New Roman" w:cs="Times New Roman"/>
          <w:sz w:val="24"/>
          <w:szCs w:val="24"/>
        </w:rPr>
        <w:tab/>
      </w:r>
      <w:r w:rsidRPr="00537B8E">
        <w:rPr>
          <w:rFonts w:ascii="Times New Roman" w:hAnsi="Times New Roman" w:cs="Times New Roman"/>
          <w:sz w:val="24"/>
          <w:szCs w:val="24"/>
        </w:rPr>
        <w:tab/>
        <w:t xml:space="preserve">   P. O. Box 3 E/R</w:t>
      </w:r>
    </w:p>
    <w:p w14:paraId="1983BEA2" w14:textId="77777777"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sz w:val="24"/>
          <w:szCs w:val="24"/>
        </w:rPr>
        <w:tab/>
        <w:t xml:space="preserve">                                                                 </w:t>
      </w:r>
      <w:r w:rsidRPr="00537B8E">
        <w:rPr>
          <w:rFonts w:ascii="Times New Roman" w:hAnsi="Times New Roman" w:cs="Times New Roman"/>
          <w:sz w:val="24"/>
          <w:szCs w:val="24"/>
        </w:rPr>
        <w:tab/>
        <w:t xml:space="preserve">   Tamale, Ghana</w:t>
      </w:r>
    </w:p>
    <w:p w14:paraId="6E35105C" w14:textId="77777777"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sz w:val="24"/>
          <w:szCs w:val="24"/>
        </w:rPr>
        <w:tab/>
        <w:t xml:space="preserve">                          Telephone</w:t>
      </w:r>
      <w:r w:rsidRPr="00537B8E">
        <w:rPr>
          <w:rFonts w:ascii="Times New Roman" w:hAnsi="Times New Roman" w:cs="Times New Roman"/>
          <w:sz w:val="24"/>
          <w:szCs w:val="24"/>
        </w:rPr>
        <w:tab/>
        <w:t>:               03720-22552</w:t>
      </w:r>
    </w:p>
    <w:p w14:paraId="04C18C84" w14:textId="77777777"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sz w:val="24"/>
          <w:szCs w:val="24"/>
        </w:rPr>
        <w:tab/>
      </w:r>
      <w:r w:rsidRPr="00537B8E">
        <w:rPr>
          <w:rFonts w:ascii="Times New Roman" w:hAnsi="Times New Roman" w:cs="Times New Roman"/>
          <w:sz w:val="24"/>
          <w:szCs w:val="24"/>
        </w:rPr>
        <w:tab/>
      </w:r>
      <w:r w:rsidRPr="00537B8E">
        <w:rPr>
          <w:rFonts w:ascii="Times New Roman" w:hAnsi="Times New Roman" w:cs="Times New Roman"/>
          <w:sz w:val="24"/>
          <w:szCs w:val="24"/>
        </w:rPr>
        <w:tab/>
        <w:t xml:space="preserve">    024-4571917</w:t>
      </w:r>
    </w:p>
    <w:p w14:paraId="1038576F" w14:textId="77777777"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sz w:val="24"/>
          <w:szCs w:val="24"/>
        </w:rPr>
        <w:tab/>
        <w:t xml:space="preserve">                          Fax</w:t>
      </w:r>
      <w:r w:rsidRPr="00537B8E">
        <w:rPr>
          <w:rFonts w:ascii="Times New Roman" w:hAnsi="Times New Roman" w:cs="Times New Roman"/>
          <w:sz w:val="24"/>
          <w:szCs w:val="24"/>
        </w:rPr>
        <w:tab/>
        <w:t>:               03720 – 23849</w:t>
      </w:r>
    </w:p>
    <w:p w14:paraId="5C7EE8A2" w14:textId="77777777"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sz w:val="24"/>
          <w:szCs w:val="24"/>
        </w:rPr>
        <w:tab/>
        <w:t xml:space="preserve">                          E-mail</w:t>
      </w:r>
      <w:r w:rsidRPr="00537B8E">
        <w:rPr>
          <w:rFonts w:ascii="Times New Roman" w:hAnsi="Times New Roman" w:cs="Times New Roman"/>
          <w:sz w:val="24"/>
          <w:szCs w:val="24"/>
        </w:rPr>
        <w:tab/>
        <w:t>:</w:t>
      </w:r>
      <w:r w:rsidRPr="00537B8E">
        <w:rPr>
          <w:rFonts w:ascii="Times New Roman" w:hAnsi="Times New Roman" w:cs="Times New Roman"/>
          <w:sz w:val="24"/>
          <w:szCs w:val="24"/>
        </w:rPr>
        <w:tab/>
        <w:t xml:space="preserve">    info@tatu.edu.gh</w:t>
      </w:r>
    </w:p>
    <w:p w14:paraId="0BAF683F" w14:textId="6617B01B" w:rsidR="00827EB6" w:rsidRPr="00537B8E" w:rsidRDefault="00827EB6" w:rsidP="00827EB6">
      <w:pPr>
        <w:tabs>
          <w:tab w:val="left" w:pos="500"/>
        </w:tabs>
        <w:autoSpaceDE w:val="0"/>
        <w:autoSpaceDN w:val="0"/>
        <w:adjustRightInd w:val="0"/>
        <w:spacing w:after="0"/>
        <w:ind w:left="4320" w:hanging="4320"/>
        <w:jc w:val="both"/>
        <w:rPr>
          <w:rFonts w:ascii="Times New Roman" w:hAnsi="Times New Roman" w:cs="Times New Roman"/>
          <w:sz w:val="24"/>
          <w:szCs w:val="24"/>
        </w:rPr>
      </w:pPr>
      <w:r w:rsidRPr="00537B8E">
        <w:rPr>
          <w:rFonts w:ascii="Times New Roman" w:hAnsi="Times New Roman" w:cs="Times New Roman"/>
          <w:sz w:val="24"/>
          <w:szCs w:val="24"/>
        </w:rPr>
        <w:tab/>
        <w:t xml:space="preserve">                          Contact Person</w:t>
      </w:r>
      <w:r w:rsidRPr="00537B8E">
        <w:rPr>
          <w:rFonts w:ascii="Times New Roman" w:hAnsi="Times New Roman" w:cs="Times New Roman"/>
          <w:sz w:val="24"/>
          <w:szCs w:val="24"/>
        </w:rPr>
        <w:tab/>
        <w:t>:</w:t>
      </w:r>
      <w:r w:rsidRPr="00537B8E">
        <w:rPr>
          <w:rFonts w:ascii="Times New Roman" w:hAnsi="Times New Roman" w:cs="Times New Roman"/>
          <w:sz w:val="24"/>
          <w:szCs w:val="24"/>
        </w:rPr>
        <w:tab/>
        <w:t xml:space="preserve">    </w:t>
      </w:r>
      <w:r w:rsidR="00847287">
        <w:rPr>
          <w:rFonts w:ascii="Times New Roman" w:hAnsi="Times New Roman" w:cs="Times New Roman"/>
          <w:b/>
          <w:bCs/>
          <w:sz w:val="24"/>
          <w:szCs w:val="24"/>
        </w:rPr>
        <w:t xml:space="preserve">Director of </w:t>
      </w:r>
      <w:r w:rsidRPr="00537B8E">
        <w:rPr>
          <w:rFonts w:ascii="Times New Roman" w:hAnsi="Times New Roman" w:cs="Times New Roman"/>
          <w:b/>
          <w:sz w:val="24"/>
          <w:szCs w:val="24"/>
        </w:rPr>
        <w:t>Procurement</w:t>
      </w:r>
    </w:p>
    <w:p w14:paraId="512A71AE" w14:textId="77777777" w:rsidR="006238C2" w:rsidRDefault="006238C2" w:rsidP="000015C0">
      <w:pPr>
        <w:jc w:val="center"/>
        <w:rPr>
          <w:rFonts w:ascii="Times New Roman" w:eastAsia="Times New Roman" w:hAnsi="Times New Roman" w:cs="Times New Roman"/>
          <w:b/>
          <w:bCs/>
          <w:sz w:val="24"/>
          <w:szCs w:val="24"/>
        </w:rPr>
      </w:pPr>
    </w:p>
    <w:p w14:paraId="0622C0F2" w14:textId="4E028162" w:rsidR="00082B9A" w:rsidRPr="00537B8E" w:rsidRDefault="00082B9A" w:rsidP="000015C0">
      <w:pPr>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Section II. Instructions to Tenderers (ITT)</w:t>
      </w:r>
    </w:p>
    <w:p w14:paraId="7E50B22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A. Introduction</w:t>
      </w:r>
    </w:p>
    <w:p w14:paraId="78CF120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3AF46A0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1. Scope of </w:t>
      </w:r>
      <w:r w:rsidR="006D06CA" w:rsidRPr="00537B8E">
        <w:rPr>
          <w:rFonts w:ascii="Times New Roman" w:eastAsia="Times New Roman" w:hAnsi="Times New Roman" w:cs="Times New Roman"/>
          <w:b/>
          <w:bCs/>
          <w:sz w:val="24"/>
          <w:szCs w:val="24"/>
        </w:rPr>
        <w:t xml:space="preserve">Tender 1.1 </w:t>
      </w:r>
      <w:r w:rsidRPr="00537B8E">
        <w:rPr>
          <w:rFonts w:ascii="Times New Roman" w:eastAsia="Times New Roman" w:hAnsi="Times New Roman" w:cs="Times New Roman"/>
          <w:sz w:val="24"/>
          <w:szCs w:val="24"/>
        </w:rPr>
        <w:t xml:space="preserve">Tamale </w:t>
      </w:r>
      <w:r w:rsidR="006D06CA" w:rsidRPr="00537B8E">
        <w:rPr>
          <w:rFonts w:ascii="Times New Roman" w:eastAsia="Times New Roman" w:hAnsi="Times New Roman" w:cs="Times New Roman"/>
          <w:sz w:val="24"/>
          <w:szCs w:val="24"/>
        </w:rPr>
        <w:t>Technical University</w:t>
      </w:r>
      <w:r w:rsidRPr="00537B8E">
        <w:rPr>
          <w:rFonts w:ascii="Times New Roman" w:eastAsia="Times New Roman" w:hAnsi="Times New Roman" w:cs="Times New Roman"/>
          <w:sz w:val="24"/>
          <w:szCs w:val="24"/>
        </w:rPr>
        <w:t xml:space="preserve"> (hereinafter referred to as the </w:t>
      </w:r>
    </w:p>
    <w:p w14:paraId="4D95026F"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Purchaser) wishes to receive Tenders for supply and delivery </w:t>
      </w:r>
    </w:p>
    <w:p w14:paraId="688B3F61" w14:textId="77777777" w:rsidR="00082B9A" w:rsidRPr="00537B8E" w:rsidRDefault="00082B9A" w:rsidP="00082B9A">
      <w:pPr>
        <w:autoSpaceDE w:val="0"/>
        <w:autoSpaceDN w:val="0"/>
        <w:adjustRightInd w:val="0"/>
        <w:spacing w:after="0" w:line="240" w:lineRule="auto"/>
        <w:ind w:left="288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of goods, materials and equipment described in Section V </w:t>
      </w:r>
    </w:p>
    <w:p w14:paraId="410B4B06" w14:textId="77777777" w:rsidR="00082B9A" w:rsidRPr="00537B8E" w:rsidRDefault="00082B9A" w:rsidP="00082B9A">
      <w:pPr>
        <w:autoSpaceDE w:val="0"/>
        <w:autoSpaceDN w:val="0"/>
        <w:adjustRightInd w:val="0"/>
        <w:spacing w:after="0" w:line="240" w:lineRule="auto"/>
        <w:ind w:left="288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and VII hereof (hereinafter referred to as the Goods).</w:t>
      </w:r>
    </w:p>
    <w:p w14:paraId="6949F66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57EA35C"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 </w:t>
      </w:r>
      <w:r w:rsidRPr="00537B8E">
        <w:rPr>
          <w:rFonts w:ascii="Times New Roman" w:eastAsia="Times New Roman" w:hAnsi="Times New Roman" w:cs="Times New Roman"/>
          <w:sz w:val="24"/>
          <w:szCs w:val="24"/>
        </w:rPr>
        <w:tab/>
        <w:t>All Tenders are to be completed and returned to the Purchaser in accordance with these Instructions to Tenderers.</w:t>
      </w:r>
    </w:p>
    <w:p w14:paraId="764DE75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5B2176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 Source of Funds 2.1</w:t>
      </w:r>
      <w:r w:rsidRPr="00537B8E">
        <w:rPr>
          <w:rFonts w:ascii="Times New Roman" w:eastAsia="Times New Roman" w:hAnsi="Times New Roman" w:cs="Times New Roman"/>
          <w:b/>
          <w:bCs/>
          <w:sz w:val="24"/>
          <w:szCs w:val="24"/>
        </w:rPr>
        <w:tab/>
        <w:t xml:space="preserve"> The</w:t>
      </w:r>
      <w:r w:rsidRPr="00537B8E">
        <w:rPr>
          <w:rFonts w:ascii="Times New Roman" w:eastAsia="Times New Roman" w:hAnsi="Times New Roman" w:cs="Times New Roman"/>
          <w:sz w:val="24"/>
          <w:szCs w:val="24"/>
        </w:rPr>
        <w:t xml:space="preserve"> Purchaser shall fund this procurement from part of it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allocation from the IGF to pay for the contract (hereinafter referred to</w:t>
      </w:r>
    </w:p>
    <w:p w14:paraId="3C37C56C" w14:textId="4D29C78F" w:rsidR="00082B9A" w:rsidRPr="00537B8E" w:rsidRDefault="00051D79"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 xml:space="preserve">as the “Contract”) for which this Invitation for Tenders is issued </w:t>
      </w:r>
    </w:p>
    <w:p w14:paraId="429D8A44" w14:textId="3D43BCCC"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b/>
          <w:iCs/>
          <w:strike/>
          <w:sz w:val="24"/>
          <w:szCs w:val="24"/>
        </w:rPr>
      </w:pPr>
      <w:r w:rsidRPr="00537B8E">
        <w:rPr>
          <w:rFonts w:ascii="Times New Roman" w:eastAsia="Times New Roman" w:hAnsi="Times New Roman" w:cs="Times New Roman"/>
          <w:sz w:val="24"/>
          <w:szCs w:val="24"/>
        </w:rPr>
        <w:t xml:space="preserve">                   </w:t>
      </w:r>
      <w:r w:rsidR="00051D79"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                            toward the realization of the objectives of the Polytechnic</w:t>
      </w:r>
      <w:r w:rsidRPr="00537B8E">
        <w:rPr>
          <w:rFonts w:ascii="Times New Roman" w:eastAsia="Times New Roman" w:hAnsi="Times New Roman" w:cs="Times New Roman"/>
          <w:b/>
          <w:iCs/>
          <w:sz w:val="24"/>
          <w:szCs w:val="24"/>
        </w:rPr>
        <w:t>.</w:t>
      </w:r>
    </w:p>
    <w:p w14:paraId="30CE17D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6D7645DC"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2 </w:t>
      </w:r>
      <w:r w:rsidRPr="00537B8E">
        <w:rPr>
          <w:rFonts w:ascii="Times New Roman" w:eastAsia="Times New Roman" w:hAnsi="Times New Roman" w:cs="Times New Roman"/>
          <w:sz w:val="24"/>
          <w:szCs w:val="24"/>
        </w:rPr>
        <w:tab/>
        <w:t>Payments will be made only at the request of the Purchaser and upon approval by a designated official of the Republic of Ghana in accordance with terms and conditions of the contract agreement between the Purchaser and the Supplier (hereinafter referred to as the “Contract”), and will be subject in all respects to the Financial Administration Act, 2003 (Act 654) of the Republic of Ghana. No party other than the Supplier shall derive any rights from the Contract or have any claims to the funds.</w:t>
      </w:r>
    </w:p>
    <w:p w14:paraId="6D62FB2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94B3A6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3. Eligibl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1 </w:t>
      </w:r>
      <w:r w:rsidRPr="00537B8E">
        <w:rPr>
          <w:rFonts w:ascii="Times New Roman" w:eastAsia="Times New Roman" w:hAnsi="Times New Roman" w:cs="Times New Roman"/>
          <w:sz w:val="24"/>
          <w:szCs w:val="24"/>
        </w:rPr>
        <w:tab/>
        <w:t>This Invitation for Tenders is open to all eligible suppliers</w:t>
      </w:r>
    </w:p>
    <w:p w14:paraId="260D474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er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indicated in the Tender Data Sheet.</w:t>
      </w:r>
    </w:p>
    <w:p w14:paraId="66746D4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B90E149"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2 </w:t>
      </w:r>
      <w:r w:rsidRPr="00537B8E">
        <w:rPr>
          <w:rFonts w:ascii="Times New Roman" w:eastAsia="Times New Roman" w:hAnsi="Times New Roman" w:cs="Times New Roman"/>
          <w:sz w:val="24"/>
          <w:szCs w:val="24"/>
        </w:rPr>
        <w:tab/>
        <w:t>State owned enterprises may participate only if they are legally and financially autonomous, operate under commercial law, and are not a dependent agency of the Purchaser.</w:t>
      </w:r>
    </w:p>
    <w:p w14:paraId="201F729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17C69EA"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3 </w:t>
      </w:r>
      <w:r w:rsidRPr="00537B8E">
        <w:rPr>
          <w:rFonts w:ascii="Times New Roman" w:eastAsia="Times New Roman" w:hAnsi="Times New Roman" w:cs="Times New Roman"/>
          <w:sz w:val="24"/>
          <w:szCs w:val="24"/>
        </w:rPr>
        <w:tab/>
        <w:t>Tenderers should not be associated or have been associated in the past, directly or indirectly, with a firm or any of its affiliates which have been engaged by the Purchaser to provide consulting services for the preparation of the design, specifications, and other documents to be used for the procurement of goods to be purchased under this Invitation for Tenders.</w:t>
      </w:r>
    </w:p>
    <w:p w14:paraId="4CF82C65"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p>
    <w:p w14:paraId="67CBF83B"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4 </w:t>
      </w:r>
      <w:r w:rsidRPr="00537B8E">
        <w:rPr>
          <w:rFonts w:ascii="Times New Roman" w:eastAsia="Times New Roman" w:hAnsi="Times New Roman" w:cs="Times New Roman"/>
          <w:sz w:val="24"/>
          <w:szCs w:val="24"/>
        </w:rPr>
        <w:tab/>
        <w:t>Tenders shall not be under a declaration of ineligibility for corrupt and fraudulent practices issued by the Public Procurement Board in accordance with sub-clause 38.1.</w:t>
      </w:r>
    </w:p>
    <w:p w14:paraId="16FECB9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7D57018" w14:textId="6E7E0619"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4. Eligible Good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4.1 </w:t>
      </w:r>
      <w:r w:rsidRPr="00537B8E">
        <w:rPr>
          <w:rFonts w:ascii="Times New Roman" w:eastAsia="Times New Roman" w:hAnsi="Times New Roman" w:cs="Times New Roman"/>
          <w:sz w:val="24"/>
          <w:szCs w:val="24"/>
        </w:rPr>
        <w:tab/>
        <w:t>All goods and related services to be supplied under the</w:t>
      </w:r>
    </w:p>
    <w:p w14:paraId="623A157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and Service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contract shall have their origin in eligible source countries,</w:t>
      </w:r>
    </w:p>
    <w:p w14:paraId="69559040"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s specified in the ITT Clause 3.1 and all expenditures made under the contract will be limited to such goods and services.</w:t>
      </w:r>
    </w:p>
    <w:p w14:paraId="128BDF4A"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p>
    <w:p w14:paraId="1B01CCE9"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4.2 </w:t>
      </w:r>
      <w:r w:rsidRPr="00537B8E">
        <w:rPr>
          <w:rFonts w:ascii="Times New Roman" w:eastAsia="Times New Roman" w:hAnsi="Times New Roman" w:cs="Times New Roman"/>
          <w:sz w:val="24"/>
          <w:szCs w:val="24"/>
        </w:rPr>
        <w:tab/>
        <w:t xml:space="preserve">For purposes of this clause, “Origin” means the place where the goods are mined, grown, or produced, or the place from which the related services are supplied. Goods are produced when, through manufacturing, processing, or substantial and major assembly of </w:t>
      </w:r>
      <w:r w:rsidRPr="00537B8E">
        <w:rPr>
          <w:rFonts w:ascii="Times New Roman" w:eastAsia="Times New Roman" w:hAnsi="Times New Roman" w:cs="Times New Roman"/>
          <w:sz w:val="24"/>
          <w:szCs w:val="24"/>
        </w:rPr>
        <w:lastRenderedPageBreak/>
        <w:t>components, a commercially-recognized product results that is substantially different in basic characteristics or in purpose or utility from its components.</w:t>
      </w:r>
    </w:p>
    <w:p w14:paraId="2F1ED4D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CD93AC4"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4.3 </w:t>
      </w:r>
      <w:r w:rsidRPr="00537B8E">
        <w:rPr>
          <w:rFonts w:ascii="Times New Roman" w:eastAsia="Times New Roman" w:hAnsi="Times New Roman" w:cs="Times New Roman"/>
          <w:sz w:val="24"/>
          <w:szCs w:val="24"/>
        </w:rPr>
        <w:tab/>
        <w:t>The origin of goods and services is distinct from the</w:t>
      </w:r>
      <w:r w:rsidRPr="00537B8E">
        <w:rPr>
          <w:rFonts w:ascii="Times New Roman" w:eastAsia="Times New Roman" w:hAnsi="Times New Roman" w:cs="Times New Roman"/>
          <w:sz w:val="24"/>
          <w:szCs w:val="24"/>
        </w:rPr>
        <w:tab/>
        <w:t>nationality of the Tenderer.</w:t>
      </w:r>
    </w:p>
    <w:p w14:paraId="44B03D2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827EE98" w14:textId="042D5C5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5. Cost of </w:t>
      </w:r>
      <w:r w:rsidR="00F1647E" w:rsidRPr="00537B8E">
        <w:rPr>
          <w:rFonts w:ascii="Times New Roman" w:eastAsia="Times New Roman" w:hAnsi="Times New Roman" w:cs="Times New Roman"/>
          <w:b/>
          <w:bCs/>
          <w:sz w:val="24"/>
          <w:szCs w:val="24"/>
        </w:rPr>
        <w:t xml:space="preserve">Tender 5.1 </w:t>
      </w:r>
      <w:r w:rsidR="00F1647E" w:rsidRPr="00537B8E">
        <w:rPr>
          <w:rFonts w:ascii="Times New Roman" w:eastAsia="Times New Roman" w:hAnsi="Times New Roman" w:cs="Times New Roman"/>
          <w:bCs/>
          <w:sz w:val="24"/>
          <w:szCs w:val="24"/>
        </w:rPr>
        <w:t>The</w:t>
      </w:r>
      <w:r w:rsidR="00D239F1" w:rsidRPr="00537B8E">
        <w:rPr>
          <w:rFonts w:ascii="Times New Roman" w:eastAsia="Times New Roman" w:hAnsi="Times New Roman" w:cs="Times New Roman"/>
          <w:b/>
          <w:bCs/>
          <w:sz w:val="24"/>
          <w:szCs w:val="24"/>
        </w:rPr>
        <w:t xml:space="preserve"> </w:t>
      </w:r>
      <w:r w:rsidRPr="00537B8E">
        <w:rPr>
          <w:rFonts w:ascii="Times New Roman" w:eastAsia="Times New Roman" w:hAnsi="Times New Roman" w:cs="Times New Roman"/>
          <w:sz w:val="24"/>
          <w:szCs w:val="24"/>
        </w:rPr>
        <w:t xml:space="preserve">Tenderer shall bear all costs associated with the preparation and </w:t>
      </w:r>
    </w:p>
    <w:p w14:paraId="6EF911B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submission of its Tender, and the Purchaser will, in no case, be </w:t>
      </w:r>
    </w:p>
    <w:p w14:paraId="642A554D"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responsible or liable for those cost, regardless of the conduct or outcome of the Tendering process.</w:t>
      </w:r>
    </w:p>
    <w:p w14:paraId="47175C7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644085E" w14:textId="77777777" w:rsidR="00082B9A" w:rsidRPr="00537B8E" w:rsidRDefault="00082B9A" w:rsidP="00082B9A">
      <w:pPr>
        <w:tabs>
          <w:tab w:val="left" w:pos="3990"/>
        </w:tabs>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B. THE TENDER DOCUMENTS</w:t>
      </w:r>
      <w:r w:rsidRPr="00537B8E">
        <w:rPr>
          <w:rFonts w:ascii="Times New Roman" w:eastAsia="Times New Roman" w:hAnsi="Times New Roman" w:cs="Times New Roman"/>
          <w:b/>
          <w:bCs/>
          <w:sz w:val="24"/>
          <w:szCs w:val="24"/>
        </w:rPr>
        <w:tab/>
      </w:r>
    </w:p>
    <w:p w14:paraId="5B01D9A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710713B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6. Content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6.1 </w:t>
      </w:r>
      <w:r w:rsidRPr="00537B8E">
        <w:rPr>
          <w:rFonts w:ascii="Times New Roman" w:eastAsia="Times New Roman" w:hAnsi="Times New Roman" w:cs="Times New Roman"/>
          <w:sz w:val="24"/>
          <w:szCs w:val="24"/>
        </w:rPr>
        <w:tab/>
        <w:t xml:space="preserve">The goods required, Tender procedures and contract terms </w:t>
      </w:r>
    </w:p>
    <w:p w14:paraId="378D051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are prescribed in the Tender Documents. In addition to the</w:t>
      </w:r>
    </w:p>
    <w:p w14:paraId="380A001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Document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Invitation for Tenders, the Tender Documents include:</w:t>
      </w:r>
    </w:p>
    <w:p w14:paraId="72B1D13C"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Instruction to Tenderers (ITT);</w:t>
      </w:r>
    </w:p>
    <w:p w14:paraId="2AB4E010"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Tender Data Sheet;</w:t>
      </w:r>
    </w:p>
    <w:p w14:paraId="780483A0"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General Conditions of Contract (GCC);</w:t>
      </w:r>
    </w:p>
    <w:p w14:paraId="603A8BB5"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w:t>
      </w:r>
      <w:r w:rsidRPr="00537B8E">
        <w:rPr>
          <w:rFonts w:ascii="Times New Roman" w:eastAsia="Times New Roman" w:hAnsi="Times New Roman" w:cs="Times New Roman"/>
          <w:sz w:val="24"/>
          <w:szCs w:val="24"/>
        </w:rPr>
        <w:tab/>
        <w:t>Special Conditions of Contract (SCC);</w:t>
      </w:r>
    </w:p>
    <w:p w14:paraId="410E7EE3"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e. </w:t>
      </w:r>
      <w:r w:rsidRPr="00537B8E">
        <w:rPr>
          <w:rFonts w:ascii="Times New Roman" w:eastAsia="Times New Roman" w:hAnsi="Times New Roman" w:cs="Times New Roman"/>
          <w:sz w:val="24"/>
          <w:szCs w:val="24"/>
        </w:rPr>
        <w:tab/>
        <w:t>Schedule of Requirements;</w:t>
      </w:r>
    </w:p>
    <w:p w14:paraId="6426A606"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f. </w:t>
      </w:r>
      <w:r w:rsidRPr="00537B8E">
        <w:rPr>
          <w:rFonts w:ascii="Times New Roman" w:eastAsia="Times New Roman" w:hAnsi="Times New Roman" w:cs="Times New Roman"/>
          <w:sz w:val="24"/>
          <w:szCs w:val="24"/>
        </w:rPr>
        <w:tab/>
        <w:t>Technical Specifications;</w:t>
      </w:r>
    </w:p>
    <w:p w14:paraId="39BC3309"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g. </w:t>
      </w:r>
      <w:r w:rsidRPr="00537B8E">
        <w:rPr>
          <w:rFonts w:ascii="Times New Roman" w:eastAsia="Times New Roman" w:hAnsi="Times New Roman" w:cs="Times New Roman"/>
          <w:sz w:val="24"/>
          <w:szCs w:val="24"/>
        </w:rPr>
        <w:tab/>
        <w:t>Tender Form and Price Schedules (Bill of Quantities);</w:t>
      </w:r>
    </w:p>
    <w:p w14:paraId="03FEA79B" w14:textId="77777777" w:rsidR="00082B9A" w:rsidRPr="00537B8E" w:rsidRDefault="00082B9A" w:rsidP="00082B9A">
      <w:pPr>
        <w:tabs>
          <w:tab w:val="left" w:pos="3440"/>
          <w:tab w:val="right" w:pos="8820"/>
        </w:tabs>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h.         Tender Security Form;</w:t>
      </w:r>
    </w:p>
    <w:p w14:paraId="5B7095C9"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 </w:t>
      </w:r>
      <w:r w:rsidRPr="00537B8E">
        <w:rPr>
          <w:rFonts w:ascii="Times New Roman" w:eastAsia="Times New Roman" w:hAnsi="Times New Roman" w:cs="Times New Roman"/>
          <w:sz w:val="24"/>
          <w:szCs w:val="24"/>
        </w:rPr>
        <w:tab/>
        <w:t>Contract Form and Contract Data Sheet;</w:t>
      </w:r>
    </w:p>
    <w:p w14:paraId="092F2DDE"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j. </w:t>
      </w:r>
      <w:r w:rsidRPr="00537B8E">
        <w:rPr>
          <w:rFonts w:ascii="Times New Roman" w:eastAsia="Times New Roman" w:hAnsi="Times New Roman" w:cs="Times New Roman"/>
          <w:sz w:val="24"/>
          <w:szCs w:val="24"/>
        </w:rPr>
        <w:tab/>
        <w:t>Performance Security Form;</w:t>
      </w:r>
    </w:p>
    <w:p w14:paraId="71FF5C10"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k. </w:t>
      </w:r>
      <w:r w:rsidRPr="00537B8E">
        <w:rPr>
          <w:rFonts w:ascii="Times New Roman" w:eastAsia="Times New Roman" w:hAnsi="Times New Roman" w:cs="Times New Roman"/>
          <w:sz w:val="24"/>
          <w:szCs w:val="24"/>
        </w:rPr>
        <w:tab/>
        <w:t>Bank Guarantee for Advance Payment Form;</w:t>
      </w:r>
    </w:p>
    <w:p w14:paraId="6C7BB76A"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l. </w:t>
      </w:r>
      <w:r w:rsidRPr="00537B8E">
        <w:rPr>
          <w:rFonts w:ascii="Times New Roman" w:eastAsia="Times New Roman" w:hAnsi="Times New Roman" w:cs="Times New Roman"/>
          <w:sz w:val="24"/>
          <w:szCs w:val="24"/>
        </w:rPr>
        <w:tab/>
        <w:t>Manufacturer’s Authorization Form.</w:t>
      </w:r>
    </w:p>
    <w:p w14:paraId="6138430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6708EE7"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6.2 </w:t>
      </w:r>
      <w:r w:rsidRPr="00537B8E">
        <w:rPr>
          <w:rFonts w:ascii="Times New Roman" w:eastAsia="Times New Roman" w:hAnsi="Times New Roman" w:cs="Times New Roman"/>
          <w:sz w:val="24"/>
          <w:szCs w:val="24"/>
        </w:rPr>
        <w:tab/>
        <w:t>The Tenderer is expected to examine all instructions, forms, terms and specifications in the Tender Documents. Failure to furnish all information required by the Tender Documents or submission of a Tender not substantially responsive to the Tender Documents in every respect will be at the Tenderer’s risk and may result in the rejection of its Tender.</w:t>
      </w:r>
    </w:p>
    <w:p w14:paraId="05F04498" w14:textId="77777777" w:rsidR="008665A7" w:rsidRDefault="008665A7" w:rsidP="00082B9A">
      <w:pPr>
        <w:autoSpaceDE w:val="0"/>
        <w:autoSpaceDN w:val="0"/>
        <w:adjustRightInd w:val="0"/>
        <w:spacing w:after="0" w:line="240" w:lineRule="auto"/>
        <w:rPr>
          <w:rFonts w:ascii="Times New Roman" w:eastAsia="Times New Roman" w:hAnsi="Times New Roman" w:cs="Times New Roman"/>
          <w:b/>
          <w:bCs/>
          <w:sz w:val="24"/>
          <w:szCs w:val="24"/>
        </w:rPr>
      </w:pPr>
    </w:p>
    <w:p w14:paraId="62A621DC" w14:textId="128B52B2"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7. Clarification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7.1 </w:t>
      </w:r>
      <w:r w:rsidRPr="00537B8E">
        <w:rPr>
          <w:rFonts w:ascii="Times New Roman" w:eastAsia="Times New Roman" w:hAnsi="Times New Roman" w:cs="Times New Roman"/>
          <w:sz w:val="24"/>
          <w:szCs w:val="24"/>
        </w:rPr>
        <w:tab/>
        <w:t>A prospective Tenderer requiring any clarification of the</w:t>
      </w:r>
    </w:p>
    <w:p w14:paraId="1A6DDB2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proofErr w:type="spellStart"/>
      <w:r w:rsidRPr="00537B8E">
        <w:rPr>
          <w:rFonts w:ascii="Times New Roman" w:eastAsia="Times New Roman" w:hAnsi="Times New Roman" w:cs="Times New Roman"/>
          <w:sz w:val="24"/>
          <w:szCs w:val="24"/>
        </w:rPr>
        <w:t>Tender</w:t>
      </w:r>
      <w:proofErr w:type="spellEnd"/>
      <w:r w:rsidRPr="00537B8E">
        <w:rPr>
          <w:rFonts w:ascii="Times New Roman" w:eastAsia="Times New Roman" w:hAnsi="Times New Roman" w:cs="Times New Roman"/>
          <w:sz w:val="24"/>
          <w:szCs w:val="24"/>
        </w:rPr>
        <w:t xml:space="preserve"> Documents may request the Purchaser in writing or </w:t>
      </w:r>
    </w:p>
    <w:p w14:paraId="037C2B2D"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Documents</w:t>
      </w:r>
      <w:r w:rsidRPr="00537B8E">
        <w:rPr>
          <w:rFonts w:ascii="Times New Roman" w:eastAsia="Times New Roman" w:hAnsi="Times New Roman" w:cs="Times New Roman"/>
          <w:sz w:val="24"/>
          <w:szCs w:val="24"/>
        </w:rPr>
        <w:tab/>
        <w:t>by fax at the Purchaser’s address indicated in Tender Data Sheet. The Purchaser will respond in writing or by fax or by email to any request for clarification of the Tender documents which it receives no later than fourteen (14) days prior to the deadline for the submission of Tenders. The Purchaser’s response (including an explanation of query without identifying the source of inquiry) will be sent in writing or fax or email to all perspective Tenders, who have purchased the Tender Documents.</w:t>
      </w:r>
    </w:p>
    <w:p w14:paraId="02763A8C" w14:textId="77777777" w:rsidR="008665A7" w:rsidRDefault="008665A7" w:rsidP="00082B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637"/>
        </w:tabs>
        <w:autoSpaceDE w:val="0"/>
        <w:autoSpaceDN w:val="0"/>
        <w:adjustRightInd w:val="0"/>
        <w:spacing w:after="0" w:line="240" w:lineRule="auto"/>
        <w:rPr>
          <w:rFonts w:ascii="Times New Roman" w:eastAsia="Times New Roman" w:hAnsi="Times New Roman" w:cs="Times New Roman"/>
          <w:b/>
          <w:bCs/>
          <w:sz w:val="24"/>
          <w:szCs w:val="24"/>
        </w:rPr>
      </w:pPr>
    </w:p>
    <w:p w14:paraId="52C34EDD" w14:textId="6D842B18" w:rsidR="00082B9A" w:rsidRPr="00537B8E" w:rsidRDefault="00082B9A" w:rsidP="00082B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637"/>
        </w:tabs>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8. Amendment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8.1 </w:t>
      </w:r>
      <w:r w:rsidRPr="00537B8E">
        <w:rPr>
          <w:rFonts w:ascii="Times New Roman" w:eastAsia="Times New Roman" w:hAnsi="Times New Roman" w:cs="Times New Roman"/>
          <w:sz w:val="24"/>
          <w:szCs w:val="24"/>
        </w:rPr>
        <w:tab/>
        <w:t>At any time prior to the deadline for submission of Tenders,</w:t>
      </w:r>
      <w:r w:rsidRPr="00537B8E">
        <w:rPr>
          <w:rFonts w:ascii="Times New Roman" w:eastAsia="Times New Roman" w:hAnsi="Times New Roman" w:cs="Times New Roman"/>
          <w:sz w:val="24"/>
          <w:szCs w:val="24"/>
        </w:rPr>
        <w:tab/>
      </w:r>
    </w:p>
    <w:p w14:paraId="29B560C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the Purchaser may, for any reason, modify the Tender</w:t>
      </w:r>
    </w:p>
    <w:p w14:paraId="2E4EB319" w14:textId="5B3C16A6"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Document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00D239F1" w:rsidRPr="00537B8E">
        <w:rPr>
          <w:rFonts w:ascii="Times New Roman" w:eastAsia="Times New Roman" w:hAnsi="Times New Roman" w:cs="Times New Roman"/>
          <w:sz w:val="24"/>
          <w:szCs w:val="24"/>
        </w:rPr>
        <w:t xml:space="preserve">            </w:t>
      </w:r>
      <w:proofErr w:type="spellStart"/>
      <w:r w:rsidRPr="00537B8E">
        <w:rPr>
          <w:rFonts w:ascii="Times New Roman" w:eastAsia="Times New Roman" w:hAnsi="Times New Roman" w:cs="Times New Roman"/>
          <w:sz w:val="24"/>
          <w:szCs w:val="24"/>
        </w:rPr>
        <w:t>documents</w:t>
      </w:r>
      <w:proofErr w:type="spellEnd"/>
      <w:r w:rsidRPr="00537B8E">
        <w:rPr>
          <w:rFonts w:ascii="Times New Roman" w:eastAsia="Times New Roman" w:hAnsi="Times New Roman" w:cs="Times New Roman"/>
          <w:sz w:val="24"/>
          <w:szCs w:val="24"/>
        </w:rPr>
        <w:t xml:space="preserve"> by issuing Addenda.</w:t>
      </w:r>
    </w:p>
    <w:p w14:paraId="1C3982C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655AC4B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 xml:space="preserve">8.2 </w:t>
      </w:r>
      <w:r w:rsidRPr="00537B8E">
        <w:rPr>
          <w:rFonts w:ascii="Times New Roman" w:eastAsia="Times New Roman" w:hAnsi="Times New Roman" w:cs="Times New Roman"/>
          <w:sz w:val="24"/>
          <w:szCs w:val="24"/>
        </w:rPr>
        <w:tab/>
        <w:t>Any Addendum will be notified in writing or fax to all prospective Tenderers which have purchased the Tender Documents and shall be a part of the Tender document.</w:t>
      </w:r>
    </w:p>
    <w:p w14:paraId="663971B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4CBDC55" w14:textId="77777777" w:rsidR="00082B9A" w:rsidRPr="00537B8E" w:rsidRDefault="00082B9A" w:rsidP="001914B7">
      <w:pPr>
        <w:autoSpaceDE w:val="0"/>
        <w:autoSpaceDN w:val="0"/>
        <w:adjustRightInd w:val="0"/>
        <w:spacing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8.3 </w:t>
      </w:r>
      <w:r w:rsidRPr="00537B8E">
        <w:rPr>
          <w:rFonts w:ascii="Times New Roman" w:eastAsia="Times New Roman" w:hAnsi="Times New Roman" w:cs="Times New Roman"/>
          <w:sz w:val="24"/>
          <w:szCs w:val="24"/>
        </w:rPr>
        <w:tab/>
        <w:t>Where the Purchaser issues the Addendum very close to deadline for submission of Tenders, the Purchaser may extend the deadline for submission of Tenders in accordance with sub-clause 20.2 in order to afford prospective Tenderers a reasonable time to take the Addendum into account in preparing their Tenders.</w:t>
      </w:r>
    </w:p>
    <w:p w14:paraId="5BD08FD4" w14:textId="77777777" w:rsidR="00082B9A" w:rsidRPr="00537B8E" w:rsidRDefault="00082B9A" w:rsidP="001914B7">
      <w:pPr>
        <w:autoSpaceDE w:val="0"/>
        <w:autoSpaceDN w:val="0"/>
        <w:adjustRightInd w:val="0"/>
        <w:spacing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C. PREPARATION OF TENDERS</w:t>
      </w:r>
    </w:p>
    <w:p w14:paraId="6B2AA7E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9. Language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9.1 </w:t>
      </w:r>
      <w:r w:rsidRPr="00537B8E">
        <w:rPr>
          <w:rFonts w:ascii="Times New Roman" w:eastAsia="Times New Roman" w:hAnsi="Times New Roman" w:cs="Times New Roman"/>
          <w:sz w:val="24"/>
          <w:szCs w:val="24"/>
        </w:rPr>
        <w:tab/>
        <w:t>The Tender prepared by the Tenderer and all correspondence</w:t>
      </w:r>
    </w:p>
    <w:p w14:paraId="5E776A35"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Tender</w:t>
      </w:r>
      <w:r w:rsidRPr="00537B8E">
        <w:rPr>
          <w:rFonts w:ascii="Times New Roman" w:eastAsia="Times New Roman" w:hAnsi="Times New Roman" w:cs="Times New Roman"/>
          <w:sz w:val="24"/>
          <w:szCs w:val="24"/>
        </w:rPr>
        <w:tab/>
        <w:t>and supporting documents relating to the Tender exchanged by the Tender and the Purchaser, shall be written in the English language.</w:t>
      </w:r>
    </w:p>
    <w:p w14:paraId="26325CA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751A487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0. Document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0.1 </w:t>
      </w:r>
      <w:r w:rsidRPr="00537B8E">
        <w:rPr>
          <w:rFonts w:ascii="Times New Roman" w:eastAsia="Times New Roman" w:hAnsi="Times New Roman" w:cs="Times New Roman"/>
          <w:sz w:val="24"/>
          <w:szCs w:val="24"/>
        </w:rPr>
        <w:tab/>
        <w:t>The Tenderer’s Tender shall comprise the following</w:t>
      </w:r>
    </w:p>
    <w:p w14:paraId="0C5BD5F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Comprising th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 components:</w:t>
      </w:r>
    </w:p>
    <w:p w14:paraId="3A2CA75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Tender</w:t>
      </w:r>
    </w:p>
    <w:p w14:paraId="5E1BC3E9"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A Tender Form and a price schedule completed in accordance with clauses 11, 12 and 13.</w:t>
      </w:r>
    </w:p>
    <w:p w14:paraId="6A37BAA7"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p>
    <w:p w14:paraId="77007FEB"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Documentary evidence established in accordance with Clause 14 that the Tenderer is eligible to Tender and is qualified to perform the contract if its Tender is accepted;</w:t>
      </w:r>
    </w:p>
    <w:p w14:paraId="69383FB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DF27973"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Documentary evidence established in accordance with Clause 15 that the goods to be supplied by the Tenderer are genuine and newly manufactured goods and conform to the Tender Documents; and</w:t>
      </w:r>
    </w:p>
    <w:p w14:paraId="4A29FC4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7C119C5"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w:t>
      </w:r>
      <w:r w:rsidRPr="00537B8E">
        <w:rPr>
          <w:rFonts w:ascii="Times New Roman" w:eastAsia="Times New Roman" w:hAnsi="Times New Roman" w:cs="Times New Roman"/>
          <w:sz w:val="24"/>
          <w:szCs w:val="24"/>
        </w:rPr>
        <w:tab/>
        <w:t>Tender security furnished in accordance with Clause 16 and in the form specified in Section VII.</w:t>
      </w:r>
    </w:p>
    <w:p w14:paraId="560687D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39509F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11. Tender Form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1.1 </w:t>
      </w:r>
      <w:r w:rsidRPr="00537B8E">
        <w:rPr>
          <w:rFonts w:ascii="Times New Roman" w:eastAsia="Times New Roman" w:hAnsi="Times New Roman" w:cs="Times New Roman"/>
          <w:sz w:val="24"/>
          <w:szCs w:val="24"/>
        </w:rPr>
        <w:tab/>
        <w:t>The Tenderer shall complete the Tender Form and the</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appropriate price schedule furnished in the Tender </w:t>
      </w:r>
    </w:p>
    <w:p w14:paraId="17ABDC37"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ocuments, indicating the goods to be supplied, a brief description of the goods, their country or origin quality and prices.</w:t>
      </w:r>
    </w:p>
    <w:p w14:paraId="372BE62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A29142D" w14:textId="77777777" w:rsidR="00082B9A" w:rsidRPr="00537B8E" w:rsidRDefault="00082B9A" w:rsidP="00082B9A">
      <w:pPr>
        <w:autoSpaceDE w:val="0"/>
        <w:autoSpaceDN w:val="0"/>
        <w:adjustRightInd w:val="0"/>
        <w:spacing w:after="0" w:line="240" w:lineRule="auto"/>
        <w:ind w:left="2880" w:hanging="2160"/>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12. Tender Price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2.1 </w:t>
      </w:r>
      <w:r w:rsidRPr="00537B8E">
        <w:rPr>
          <w:rFonts w:ascii="Times New Roman" w:eastAsia="Times New Roman" w:hAnsi="Times New Roman" w:cs="Times New Roman"/>
          <w:sz w:val="24"/>
          <w:szCs w:val="24"/>
        </w:rPr>
        <w:tab/>
        <w:t>The Tenderer shall indicate on the appropriate Price Schedule the unit prices (where applicable) and total Tender price of the goods it proposes to supply under the contract. 'Prices indicated on the Price Schedule shall be entered separately in the following manner:</w:t>
      </w:r>
    </w:p>
    <w:p w14:paraId="04F7CA0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10F4E68" w14:textId="2844077E" w:rsidR="00082B9A" w:rsidRPr="00537B8E" w:rsidRDefault="00082B9A" w:rsidP="00082B9A">
      <w:pPr>
        <w:numPr>
          <w:ilvl w:val="0"/>
          <w:numId w:val="1"/>
        </w:num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price of the goods quoted EXW (ex-work</w:t>
      </w:r>
      <w:r w:rsidR="00FA7EFF" w:rsidRPr="00537B8E">
        <w:rPr>
          <w:rFonts w:ascii="Times New Roman" w:eastAsia="Times New Roman" w:hAnsi="Times New Roman" w:cs="Times New Roman"/>
          <w:sz w:val="24"/>
          <w:szCs w:val="24"/>
        </w:rPr>
        <w:t xml:space="preserve">s, ex-factory, ex warehouse, ex </w:t>
      </w:r>
      <w:r w:rsidRPr="00537B8E">
        <w:rPr>
          <w:rFonts w:ascii="Times New Roman" w:eastAsia="Times New Roman" w:hAnsi="Times New Roman" w:cs="Times New Roman"/>
          <w:sz w:val="24"/>
          <w:szCs w:val="24"/>
        </w:rPr>
        <w:t>showroom, or off-the-shelf, as applicable), including all customs, excise and other duties and sales and other taxes already paid or payable;</w:t>
      </w:r>
    </w:p>
    <w:p w14:paraId="333FC50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0763778" w14:textId="77777777" w:rsidR="00082B9A" w:rsidRPr="00537B8E" w:rsidRDefault="00082B9A" w:rsidP="00082B9A">
      <w:pPr>
        <w:numPr>
          <w:ilvl w:val="0"/>
          <w:numId w:val="1"/>
        </w:num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the price for Inland Transportation, Insurance, and other Local Costs incidental to Delivery of the Goods to their final destination, if specified in the </w:t>
      </w:r>
      <w:r w:rsidRPr="00537B8E">
        <w:rPr>
          <w:rFonts w:ascii="Times New Roman" w:eastAsia="Times New Roman" w:hAnsi="Times New Roman" w:cs="Times New Roman"/>
          <w:i/>
          <w:iCs/>
          <w:sz w:val="24"/>
          <w:szCs w:val="24"/>
        </w:rPr>
        <w:t>Tender Data Sheet;</w:t>
      </w:r>
    </w:p>
    <w:p w14:paraId="423ACA9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647ACE15"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lastRenderedPageBreak/>
        <w:t xml:space="preserve">iii. </w:t>
      </w:r>
      <w:r w:rsidRPr="00537B8E">
        <w:rPr>
          <w:rFonts w:ascii="Times New Roman" w:eastAsia="Times New Roman" w:hAnsi="Times New Roman" w:cs="Times New Roman"/>
          <w:sz w:val="24"/>
          <w:szCs w:val="24"/>
        </w:rPr>
        <w:tab/>
        <w:t xml:space="preserve">the price of other incidental services, if any, listed in the </w:t>
      </w:r>
      <w:r w:rsidRPr="00537B8E">
        <w:rPr>
          <w:rFonts w:ascii="Times New Roman" w:eastAsia="Times New Roman" w:hAnsi="Times New Roman" w:cs="Times New Roman"/>
          <w:i/>
          <w:iCs/>
          <w:sz w:val="24"/>
          <w:szCs w:val="24"/>
        </w:rPr>
        <w:t>Tender Data Sheet.</w:t>
      </w:r>
    </w:p>
    <w:p w14:paraId="5640E38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126695F5" w14:textId="77777777" w:rsidR="00082B9A" w:rsidRPr="00537B8E" w:rsidRDefault="00082B9A" w:rsidP="00082B9A">
      <w:pPr>
        <w:autoSpaceDE w:val="0"/>
        <w:autoSpaceDN w:val="0"/>
        <w:adjustRightInd w:val="0"/>
        <w:spacing w:after="0" w:line="240" w:lineRule="auto"/>
        <w:ind w:left="3600" w:hanging="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2 </w:t>
      </w:r>
      <w:r w:rsidRPr="00537B8E">
        <w:rPr>
          <w:rFonts w:ascii="Times New Roman" w:eastAsia="Times New Roman" w:hAnsi="Times New Roman" w:cs="Times New Roman"/>
          <w:sz w:val="24"/>
          <w:szCs w:val="24"/>
        </w:rPr>
        <w:tab/>
        <w:t xml:space="preserve">The terms EXW, CIP, etc. shall be governed by the rules prescribed in the current edition of </w:t>
      </w:r>
      <w:r w:rsidRPr="00537B8E">
        <w:rPr>
          <w:rFonts w:ascii="Times New Roman" w:eastAsia="Times New Roman" w:hAnsi="Times New Roman" w:cs="Times New Roman"/>
          <w:i/>
          <w:iCs/>
          <w:sz w:val="24"/>
          <w:szCs w:val="24"/>
        </w:rPr>
        <w:t xml:space="preserve">Incoterms </w:t>
      </w:r>
      <w:r w:rsidRPr="00537B8E">
        <w:rPr>
          <w:rFonts w:ascii="Times New Roman" w:eastAsia="Times New Roman" w:hAnsi="Times New Roman" w:cs="Times New Roman"/>
          <w:sz w:val="24"/>
          <w:szCs w:val="24"/>
        </w:rPr>
        <w:t>published by</w:t>
      </w:r>
    </w:p>
    <w:p w14:paraId="0493838B" w14:textId="77777777" w:rsidR="00082B9A" w:rsidRPr="00537B8E" w:rsidRDefault="00082B9A" w:rsidP="00082B9A">
      <w:pPr>
        <w:autoSpaceDE w:val="0"/>
        <w:autoSpaceDN w:val="0"/>
        <w:adjustRightInd w:val="0"/>
        <w:spacing w:after="0" w:line="240" w:lineRule="auto"/>
        <w:ind w:left="2880" w:firstLine="720"/>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the </w:t>
      </w:r>
      <w:r w:rsidRPr="00537B8E">
        <w:rPr>
          <w:rFonts w:ascii="Times New Roman" w:eastAsia="Times New Roman" w:hAnsi="Times New Roman" w:cs="Times New Roman"/>
          <w:i/>
          <w:iCs/>
          <w:sz w:val="24"/>
          <w:szCs w:val="24"/>
        </w:rPr>
        <w:t>International Chamber of Commerce, Paris.</w:t>
      </w:r>
    </w:p>
    <w:p w14:paraId="2A2A0D1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2A44070A"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3 </w:t>
      </w:r>
      <w:r w:rsidRPr="00537B8E">
        <w:rPr>
          <w:rFonts w:ascii="Times New Roman" w:eastAsia="Times New Roman" w:hAnsi="Times New Roman" w:cs="Times New Roman"/>
          <w:sz w:val="24"/>
          <w:szCs w:val="24"/>
        </w:rPr>
        <w:tab/>
        <w:t>The Tender’s separation of price components in accordance with ITT Clause 12.1 above will be solely for the purpose of facilitating the comparison of Tenders by the Purchaser and will not in any way limit the Purchaser’s right to contract on any of the terms offered.</w:t>
      </w:r>
    </w:p>
    <w:p w14:paraId="0ECED78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02E7E01"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4 </w:t>
      </w:r>
      <w:r w:rsidRPr="00537B8E">
        <w:rPr>
          <w:rFonts w:ascii="Times New Roman" w:eastAsia="Times New Roman" w:hAnsi="Times New Roman" w:cs="Times New Roman"/>
          <w:sz w:val="24"/>
          <w:szCs w:val="24"/>
        </w:rPr>
        <w:tab/>
        <w:t>Price quoted by the Tenderer shall remain fixed and valid until completion of the Contract performance and will not be subject to variation on any account.</w:t>
      </w:r>
    </w:p>
    <w:p w14:paraId="02A4B5C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3DF06E4"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2.5</w:t>
      </w:r>
      <w:r w:rsidRPr="00537B8E">
        <w:rPr>
          <w:rFonts w:ascii="Times New Roman" w:eastAsia="Times New Roman" w:hAnsi="Times New Roman" w:cs="Times New Roman"/>
          <w:sz w:val="24"/>
          <w:szCs w:val="24"/>
        </w:rPr>
        <w:tab/>
        <w:t>(a) A foreign Tenderer wishing to have or already having a local agent should state the following:</w:t>
      </w:r>
    </w:p>
    <w:p w14:paraId="1E17F9A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8D13535" w14:textId="77777777" w:rsidR="00082B9A" w:rsidRPr="00537B8E" w:rsidRDefault="00082B9A" w:rsidP="00082B9A">
      <w:pPr>
        <w:numPr>
          <w:ilvl w:val="0"/>
          <w:numId w:val="2"/>
        </w:num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ame and address of the Agent/Representative,</w:t>
      </w:r>
    </w:p>
    <w:p w14:paraId="2CF2E9A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DFAF1D0"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i. </w:t>
      </w:r>
      <w:r w:rsidRPr="00537B8E">
        <w:rPr>
          <w:rFonts w:ascii="Times New Roman" w:eastAsia="Times New Roman" w:hAnsi="Times New Roman" w:cs="Times New Roman"/>
          <w:sz w:val="24"/>
          <w:szCs w:val="24"/>
        </w:rPr>
        <w:tab/>
        <w:t>The Agent/Representative providing type of services,</w:t>
      </w:r>
    </w:p>
    <w:p w14:paraId="1F1BB2F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4AD42F0"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ii. </w:t>
      </w:r>
      <w:r w:rsidRPr="00537B8E">
        <w:rPr>
          <w:rFonts w:ascii="Times New Roman" w:eastAsia="Times New Roman" w:hAnsi="Times New Roman" w:cs="Times New Roman"/>
          <w:sz w:val="24"/>
          <w:szCs w:val="24"/>
        </w:rPr>
        <w:tab/>
        <w:t>Amount of commission if the Agent/ Representative</w:t>
      </w:r>
    </w:p>
    <w:p w14:paraId="05EDB42D" w14:textId="77777777" w:rsidR="00082B9A" w:rsidRPr="00537B8E" w:rsidRDefault="00082B9A" w:rsidP="00082B9A">
      <w:pPr>
        <w:autoSpaceDE w:val="0"/>
        <w:autoSpaceDN w:val="0"/>
        <w:adjustRightInd w:val="0"/>
        <w:spacing w:after="0" w:line="240" w:lineRule="auto"/>
        <w:ind w:left="288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s entitled to get such payment with specific reference</w:t>
      </w:r>
    </w:p>
    <w:p w14:paraId="0B25E4AA" w14:textId="77777777" w:rsidR="00082B9A" w:rsidRPr="00537B8E" w:rsidRDefault="00082B9A" w:rsidP="00082B9A">
      <w:pPr>
        <w:autoSpaceDE w:val="0"/>
        <w:autoSpaceDN w:val="0"/>
        <w:adjustRightInd w:val="0"/>
        <w:spacing w:after="0" w:line="240" w:lineRule="auto"/>
        <w:ind w:left="288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o the tendering procedure,</w:t>
      </w:r>
    </w:p>
    <w:p w14:paraId="47C1F7B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7491CE4"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v. </w:t>
      </w:r>
      <w:r w:rsidRPr="00537B8E">
        <w:rPr>
          <w:rFonts w:ascii="Times New Roman" w:eastAsia="Times New Roman" w:hAnsi="Times New Roman" w:cs="Times New Roman"/>
          <w:sz w:val="24"/>
          <w:szCs w:val="24"/>
        </w:rPr>
        <w:tab/>
        <w:t>Other agreement with Agent/Representative, if any,</w:t>
      </w:r>
    </w:p>
    <w:p w14:paraId="4AE648D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F86582B"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v. </w:t>
      </w:r>
      <w:r w:rsidRPr="00537B8E">
        <w:rPr>
          <w:rFonts w:ascii="Times New Roman" w:eastAsia="Times New Roman" w:hAnsi="Times New Roman" w:cs="Times New Roman"/>
          <w:sz w:val="24"/>
          <w:szCs w:val="24"/>
        </w:rPr>
        <w:tab/>
        <w:t>Tenderer should certify in the Letter of Authorization</w:t>
      </w:r>
    </w:p>
    <w:p w14:paraId="5FF15C8F" w14:textId="77777777" w:rsidR="00082B9A" w:rsidRPr="00537B8E" w:rsidRDefault="00082B9A" w:rsidP="00082B9A">
      <w:pPr>
        <w:autoSpaceDE w:val="0"/>
        <w:autoSpaceDN w:val="0"/>
        <w:adjustRightInd w:val="0"/>
        <w:spacing w:after="0" w:line="240" w:lineRule="auto"/>
        <w:ind w:left="360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s follows: “We certify that the statement and disclosure made by us on the above are complete and true to the best of</w:t>
      </w:r>
    </w:p>
    <w:p w14:paraId="4978CC5D" w14:textId="77777777" w:rsidR="00082B9A" w:rsidRPr="00537B8E" w:rsidRDefault="00082B9A" w:rsidP="00082B9A">
      <w:pPr>
        <w:autoSpaceDE w:val="0"/>
        <w:autoSpaceDN w:val="0"/>
        <w:adjustRightInd w:val="0"/>
        <w:spacing w:after="0" w:line="240" w:lineRule="auto"/>
        <w:ind w:left="288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our knowledge and belief”</w:t>
      </w:r>
    </w:p>
    <w:p w14:paraId="3A44F3A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243849E"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2.5(b) If the agent has not been appointed:</w:t>
      </w:r>
    </w:p>
    <w:p w14:paraId="7343510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8894DA4" w14:textId="77777777" w:rsidR="00082B9A" w:rsidRPr="00537B8E" w:rsidRDefault="00082B9A" w:rsidP="00082B9A">
      <w:pPr>
        <w:numPr>
          <w:ilvl w:val="0"/>
          <w:numId w:val="3"/>
        </w:num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ource of information about tender invitation,</w:t>
      </w:r>
    </w:p>
    <w:p w14:paraId="46748F5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0AB6203"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i. </w:t>
      </w:r>
      <w:r w:rsidRPr="00537B8E">
        <w:rPr>
          <w:rFonts w:ascii="Times New Roman" w:eastAsia="Times New Roman" w:hAnsi="Times New Roman" w:cs="Times New Roman"/>
          <w:sz w:val="24"/>
          <w:szCs w:val="24"/>
        </w:rPr>
        <w:tab/>
        <w:t>The remuneration given to the individual or firm/company or organisation to work on his behalf for submitting tender, representation in the Tender opening and other required action in connection with the tender,</w:t>
      </w:r>
    </w:p>
    <w:p w14:paraId="49DBAE0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BB14C4C"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ii. </w:t>
      </w:r>
      <w:r w:rsidRPr="00537B8E">
        <w:rPr>
          <w:rFonts w:ascii="Times New Roman" w:eastAsia="Times New Roman" w:hAnsi="Times New Roman" w:cs="Times New Roman"/>
          <w:sz w:val="24"/>
          <w:szCs w:val="24"/>
        </w:rPr>
        <w:tab/>
        <w:t>Transfer or handover an evidence of foreign currency exchanged which is required to be submitted with the tender,</w:t>
      </w:r>
    </w:p>
    <w:p w14:paraId="2BC8AC31"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4C82B090" w14:textId="270F6702"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v. </w:t>
      </w:r>
      <w:r w:rsidRPr="00537B8E">
        <w:rPr>
          <w:rFonts w:ascii="Times New Roman" w:eastAsia="Times New Roman" w:hAnsi="Times New Roman" w:cs="Times New Roman"/>
          <w:sz w:val="24"/>
          <w:szCs w:val="24"/>
        </w:rPr>
        <w:tab/>
        <w:t xml:space="preserve">If the bank account of any Ghanaian citizen has been used for the exchange of foreign currency specify the name of the individual and his address. If the foreign currency has been exchanged by </w:t>
      </w:r>
      <w:r w:rsidR="00486ED0" w:rsidRPr="00537B8E">
        <w:rPr>
          <w:rFonts w:ascii="Times New Roman" w:eastAsia="Times New Roman" w:hAnsi="Times New Roman" w:cs="Times New Roman"/>
          <w:sz w:val="24"/>
          <w:szCs w:val="24"/>
        </w:rPr>
        <w:t>self,</w:t>
      </w:r>
      <w:r w:rsidRPr="00537B8E">
        <w:rPr>
          <w:rFonts w:ascii="Times New Roman" w:eastAsia="Times New Roman" w:hAnsi="Times New Roman" w:cs="Times New Roman"/>
          <w:sz w:val="24"/>
          <w:szCs w:val="24"/>
        </w:rPr>
        <w:t xml:space="preserve"> then the certificate of currency exchanged issued by the bank.</w:t>
      </w:r>
    </w:p>
    <w:p w14:paraId="4CBC593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0B7185F"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 xml:space="preserve">12.6 </w:t>
      </w:r>
      <w:r w:rsidRPr="00537B8E">
        <w:rPr>
          <w:rFonts w:ascii="Times New Roman" w:eastAsia="Times New Roman" w:hAnsi="Times New Roman" w:cs="Times New Roman"/>
          <w:sz w:val="24"/>
          <w:szCs w:val="24"/>
        </w:rPr>
        <w:tab/>
        <w:t>If the Tenderer intends to offer any discount, it should always be expressed in fixed percentage that will not vary as the quantity vary and be applicable to each unit rate.</w:t>
      </w:r>
    </w:p>
    <w:p w14:paraId="3B2EF7B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3E1DD0F"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7 </w:t>
      </w:r>
      <w:r w:rsidRPr="00537B8E">
        <w:rPr>
          <w:rFonts w:ascii="Times New Roman" w:eastAsia="Times New Roman" w:hAnsi="Times New Roman" w:cs="Times New Roman"/>
          <w:sz w:val="24"/>
          <w:szCs w:val="24"/>
        </w:rPr>
        <w:tab/>
        <w:t>A Tender submitted with an adjustable price quotation shall be treated as non-responsive and rejected pursuant to Clause 26.</w:t>
      </w:r>
    </w:p>
    <w:p w14:paraId="5D8EA420" w14:textId="77777777" w:rsidR="008B238E" w:rsidRDefault="008B238E" w:rsidP="00082B9A">
      <w:pPr>
        <w:autoSpaceDE w:val="0"/>
        <w:autoSpaceDN w:val="0"/>
        <w:adjustRightInd w:val="0"/>
        <w:spacing w:after="0" w:line="240" w:lineRule="auto"/>
        <w:rPr>
          <w:rFonts w:ascii="Times New Roman" w:eastAsia="Times New Roman" w:hAnsi="Times New Roman" w:cs="Times New Roman"/>
          <w:b/>
          <w:bCs/>
          <w:sz w:val="24"/>
          <w:szCs w:val="24"/>
        </w:rPr>
      </w:pPr>
    </w:p>
    <w:p w14:paraId="7CEDB00F" w14:textId="4FADE748"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3. Currency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3.1 </w:t>
      </w:r>
      <w:r w:rsidRPr="00537B8E">
        <w:rPr>
          <w:rFonts w:ascii="Times New Roman" w:eastAsia="Times New Roman" w:hAnsi="Times New Roman" w:cs="Times New Roman"/>
          <w:sz w:val="24"/>
          <w:szCs w:val="24"/>
        </w:rPr>
        <w:tab/>
        <w:t>Prices shall be quoted in Ghanaian Cedis (GHC)</w:t>
      </w:r>
    </w:p>
    <w:p w14:paraId="4588320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Tender</w:t>
      </w:r>
    </w:p>
    <w:p w14:paraId="14F4E74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12595E5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4. Document</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4.1 </w:t>
      </w:r>
      <w:r w:rsidRPr="00537B8E">
        <w:rPr>
          <w:rFonts w:ascii="Times New Roman" w:eastAsia="Times New Roman" w:hAnsi="Times New Roman" w:cs="Times New Roman"/>
          <w:sz w:val="24"/>
          <w:szCs w:val="24"/>
        </w:rPr>
        <w:tab/>
        <w:t xml:space="preserve">Pursuant to Clause 10, the Tenderer shall furnish, as part of </w:t>
      </w:r>
    </w:p>
    <w:p w14:paraId="0986123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Establishing</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its Tender, documents establishing the Tenderer’s eligibility </w:t>
      </w:r>
    </w:p>
    <w:p w14:paraId="7776A30C" w14:textId="44408116"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w:t>
      </w:r>
      <w:r w:rsidR="00EE3464" w:rsidRPr="00537B8E">
        <w:rPr>
          <w:rFonts w:ascii="Times New Roman" w:eastAsia="Times New Roman" w:hAnsi="Times New Roman" w:cs="Times New Roman"/>
          <w:b/>
          <w:bCs/>
          <w:sz w:val="24"/>
          <w:szCs w:val="24"/>
        </w:rPr>
        <w:t>Tenderer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to Tender and its qualifications to perform the contract if its</w:t>
      </w:r>
    </w:p>
    <w:p w14:paraId="1D59EAF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Eligibility and</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Tender is accepted.</w:t>
      </w:r>
    </w:p>
    <w:p w14:paraId="1D98A77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Qualifications</w:t>
      </w:r>
    </w:p>
    <w:p w14:paraId="045DDCAC"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4.2 </w:t>
      </w:r>
      <w:r w:rsidRPr="00537B8E">
        <w:rPr>
          <w:rFonts w:ascii="Times New Roman" w:eastAsia="Times New Roman" w:hAnsi="Times New Roman" w:cs="Times New Roman"/>
          <w:sz w:val="24"/>
          <w:szCs w:val="24"/>
        </w:rPr>
        <w:tab/>
        <w:t>The documentary evidence of the Tenderer’s eligibility to Tender shall establish to the Purchaser’s satisfaction that the Tenderer, at the time of submission of its Tender, is from an eligible country.</w:t>
      </w:r>
    </w:p>
    <w:p w14:paraId="1FE774C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D788670"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4.3 </w:t>
      </w:r>
      <w:r w:rsidRPr="00537B8E">
        <w:rPr>
          <w:rFonts w:ascii="Times New Roman" w:eastAsia="Times New Roman" w:hAnsi="Times New Roman" w:cs="Times New Roman"/>
          <w:sz w:val="24"/>
          <w:szCs w:val="24"/>
        </w:rPr>
        <w:tab/>
        <w:t>The documentary evidence of the Tenderer’s qualifications to perform the contract if its Tender is accepted shall establish to the Purchaser’s satisfaction:</w:t>
      </w:r>
    </w:p>
    <w:p w14:paraId="63CA1F5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C22718D"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that, in the case of a Tenderer offering to supply goods under the contract which the Tenderer did not manufacture or otherwise produce, the Tenderer shall be an established dealer in the goods of at least one year’s standing and shall produce documentary evidence to show that he has been duly authorized by the good’s manufacturer or producer to supply the goods in the Ghana.</w:t>
      </w:r>
    </w:p>
    <w:p w14:paraId="306B199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7C1C13A"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that the Tenderer has the financial, technical and production capability necessary to perform the contract.</w:t>
      </w:r>
    </w:p>
    <w:p w14:paraId="7F1E7BD9"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4F82335C" w14:textId="77777777" w:rsidR="00082B9A" w:rsidRPr="00537B8E" w:rsidRDefault="00082B9A" w:rsidP="00082B9A">
      <w:pPr>
        <w:autoSpaceDE w:val="0"/>
        <w:autoSpaceDN w:val="0"/>
        <w:adjustRightInd w:val="0"/>
        <w:spacing w:after="0" w:line="240" w:lineRule="auto"/>
        <w:ind w:left="144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 xml:space="preserve">that the Tenderer meets the Qualifications as specified in Tender Data </w:t>
      </w:r>
    </w:p>
    <w:p w14:paraId="50F93041" w14:textId="77777777" w:rsidR="00082B9A" w:rsidRPr="00537B8E" w:rsidRDefault="00082B9A" w:rsidP="00082B9A">
      <w:pPr>
        <w:autoSpaceDE w:val="0"/>
        <w:autoSpaceDN w:val="0"/>
        <w:adjustRightInd w:val="0"/>
        <w:spacing w:after="0" w:line="240" w:lineRule="auto"/>
        <w:ind w:left="144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t>Sheet.</w:t>
      </w:r>
    </w:p>
    <w:p w14:paraId="02BD13A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AA849B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5. Document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5.1 </w:t>
      </w:r>
      <w:r w:rsidRPr="00537B8E">
        <w:rPr>
          <w:rFonts w:ascii="Times New Roman" w:eastAsia="Times New Roman" w:hAnsi="Times New Roman" w:cs="Times New Roman"/>
          <w:sz w:val="24"/>
          <w:szCs w:val="24"/>
        </w:rPr>
        <w:tab/>
        <w:t xml:space="preserve">Pursuant to Clause 10, the Tenderer shall furnish, as part of </w:t>
      </w:r>
    </w:p>
    <w:p w14:paraId="1521772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Establishing</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 its Tender documents establishing the eligibility and </w:t>
      </w:r>
    </w:p>
    <w:p w14:paraId="3FE428E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Good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conformity to the Tender Documents of all goods and </w:t>
      </w:r>
    </w:p>
    <w:p w14:paraId="2F02A9D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Eligibility and</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services which the Tenderer proposes to supply under the </w:t>
      </w:r>
    </w:p>
    <w:p w14:paraId="143AA19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Conformity to</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contract.</w:t>
      </w:r>
    </w:p>
    <w:p w14:paraId="28558A0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Tender</w:t>
      </w:r>
    </w:p>
    <w:p w14:paraId="749BF6AB" w14:textId="77777777" w:rsidR="00082B9A" w:rsidRPr="00537B8E" w:rsidRDefault="00082B9A" w:rsidP="00082B9A">
      <w:pPr>
        <w:autoSpaceDE w:val="0"/>
        <w:autoSpaceDN w:val="0"/>
        <w:adjustRightInd w:val="0"/>
        <w:spacing w:after="0" w:line="240" w:lineRule="auto"/>
        <w:ind w:left="2880" w:hanging="216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Document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5.2 </w:t>
      </w:r>
      <w:r w:rsidRPr="00537B8E">
        <w:rPr>
          <w:rFonts w:ascii="Times New Roman" w:eastAsia="Times New Roman" w:hAnsi="Times New Roman" w:cs="Times New Roman"/>
          <w:sz w:val="24"/>
          <w:szCs w:val="24"/>
        </w:rPr>
        <w:tab/>
        <w:t>The documentary evidence of the goods eligibility shall consist of a statement in the Price Schedule on the country of origin of the Goods and services offered which shall be confirmed by a certificate of origin issued at the time of shipment.</w:t>
      </w:r>
    </w:p>
    <w:p w14:paraId="1E52E1B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CA9794D"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5.3 </w:t>
      </w:r>
      <w:r w:rsidRPr="00537B8E">
        <w:rPr>
          <w:rFonts w:ascii="Times New Roman" w:eastAsia="Times New Roman" w:hAnsi="Times New Roman" w:cs="Times New Roman"/>
          <w:sz w:val="24"/>
          <w:szCs w:val="24"/>
        </w:rPr>
        <w:tab/>
        <w:t>The documentary evidence of conformity of the Goods and</w:t>
      </w:r>
    </w:p>
    <w:p w14:paraId="3C9F60AE"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ervices to the Tender documents may be in the form of</w:t>
      </w:r>
    </w:p>
    <w:p w14:paraId="494CC7A8"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Literature, Drawings, and Data, and shall consist of:</w:t>
      </w:r>
    </w:p>
    <w:p w14:paraId="219446B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0695CF4" w14:textId="77777777" w:rsidR="00082B9A" w:rsidRPr="00537B8E" w:rsidRDefault="00082B9A" w:rsidP="00082B9A">
      <w:pPr>
        <w:autoSpaceDE w:val="0"/>
        <w:autoSpaceDN w:val="0"/>
        <w:adjustRightInd w:val="0"/>
        <w:spacing w:after="0" w:line="240" w:lineRule="auto"/>
        <w:ind w:left="144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a detailed description of the essential Technical and</w:t>
      </w:r>
    </w:p>
    <w:p w14:paraId="751FD640" w14:textId="77777777" w:rsidR="00082B9A" w:rsidRPr="00537B8E" w:rsidRDefault="00082B9A" w:rsidP="00082B9A">
      <w:pPr>
        <w:autoSpaceDE w:val="0"/>
        <w:autoSpaceDN w:val="0"/>
        <w:adjustRightInd w:val="0"/>
        <w:spacing w:after="0" w:line="240" w:lineRule="auto"/>
        <w:ind w:left="216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erformance characteristics of the Goods;</w:t>
      </w:r>
    </w:p>
    <w:p w14:paraId="616B5EB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F1E84D9"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 xml:space="preserve">a list giving full particulars, including available sources and current prices of Spare Parts, Special Tools, etc., necessary for the proper and continuing functioning of the Goods for a period to be specified in the </w:t>
      </w:r>
      <w:r w:rsidRPr="00537B8E">
        <w:rPr>
          <w:rFonts w:ascii="Times New Roman" w:eastAsia="Times New Roman" w:hAnsi="Times New Roman" w:cs="Times New Roman"/>
          <w:i/>
          <w:iCs/>
          <w:sz w:val="24"/>
          <w:szCs w:val="24"/>
        </w:rPr>
        <w:t xml:space="preserve">Tender Data Sheet </w:t>
      </w:r>
      <w:r w:rsidRPr="00537B8E">
        <w:rPr>
          <w:rFonts w:ascii="Times New Roman" w:eastAsia="Times New Roman" w:hAnsi="Times New Roman" w:cs="Times New Roman"/>
          <w:sz w:val="24"/>
          <w:szCs w:val="24"/>
        </w:rPr>
        <w:t>following commencement of the use of the Goods by the Purchaser.</w:t>
      </w:r>
    </w:p>
    <w:p w14:paraId="2F26BB42" w14:textId="77777777" w:rsidR="008B238E" w:rsidRDefault="008B238E" w:rsidP="00082B9A">
      <w:pPr>
        <w:autoSpaceDE w:val="0"/>
        <w:autoSpaceDN w:val="0"/>
        <w:adjustRightInd w:val="0"/>
        <w:spacing w:after="0" w:line="240" w:lineRule="auto"/>
        <w:rPr>
          <w:rFonts w:ascii="Times New Roman" w:eastAsia="Times New Roman" w:hAnsi="Times New Roman" w:cs="Times New Roman"/>
          <w:b/>
          <w:bCs/>
          <w:sz w:val="24"/>
          <w:szCs w:val="24"/>
        </w:rPr>
      </w:pPr>
    </w:p>
    <w:p w14:paraId="5A11201A" w14:textId="443B39D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16. Tender</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6.1 </w:t>
      </w:r>
      <w:r w:rsidRPr="00537B8E">
        <w:rPr>
          <w:rFonts w:ascii="Times New Roman" w:eastAsia="Times New Roman" w:hAnsi="Times New Roman" w:cs="Times New Roman"/>
          <w:sz w:val="24"/>
          <w:szCs w:val="24"/>
        </w:rPr>
        <w:tab/>
        <w:t>Pursuant to Clause 10, the Tenderer shall furnish as part of its</w:t>
      </w:r>
    </w:p>
    <w:p w14:paraId="5E09607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b/>
          <w:bCs/>
          <w:sz w:val="24"/>
          <w:szCs w:val="24"/>
        </w:rPr>
        <w:t>Security</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Tender, Tender security as specified in the </w:t>
      </w:r>
      <w:r w:rsidRPr="00537B8E">
        <w:rPr>
          <w:rFonts w:ascii="Times New Roman" w:eastAsia="Times New Roman" w:hAnsi="Times New Roman" w:cs="Times New Roman"/>
          <w:i/>
          <w:iCs/>
          <w:sz w:val="24"/>
          <w:szCs w:val="24"/>
        </w:rPr>
        <w:t>Tender Data</w:t>
      </w:r>
    </w:p>
    <w:p w14:paraId="28C74320"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i/>
          <w:iCs/>
          <w:sz w:val="24"/>
          <w:szCs w:val="24"/>
        </w:rPr>
        <w:t>Sheet</w:t>
      </w:r>
      <w:r w:rsidRPr="00537B8E">
        <w:rPr>
          <w:rFonts w:ascii="Times New Roman" w:eastAsia="Times New Roman" w:hAnsi="Times New Roman" w:cs="Times New Roman"/>
          <w:sz w:val="24"/>
          <w:szCs w:val="24"/>
        </w:rPr>
        <w:t>. The Tender security is required to protect the Purchaser against the risk of the Tenderer’s conduct, which would warrant the security’s forfeiture pursuant to para. 16.6.</w:t>
      </w:r>
    </w:p>
    <w:p w14:paraId="7F66E07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8BD234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color w:val="FF0000"/>
          <w:sz w:val="24"/>
          <w:szCs w:val="24"/>
        </w:rPr>
      </w:pPr>
      <w:r w:rsidRPr="00537B8E">
        <w:rPr>
          <w:rFonts w:ascii="Times New Roman" w:eastAsia="Times New Roman" w:hAnsi="Times New Roman" w:cs="Times New Roman"/>
          <w:sz w:val="24"/>
          <w:szCs w:val="24"/>
        </w:rPr>
        <w:t xml:space="preserve">16.2 </w:t>
      </w:r>
      <w:r w:rsidRPr="00537B8E">
        <w:rPr>
          <w:rFonts w:ascii="Times New Roman" w:eastAsia="Times New Roman" w:hAnsi="Times New Roman" w:cs="Times New Roman"/>
          <w:sz w:val="24"/>
          <w:szCs w:val="24"/>
        </w:rPr>
        <w:tab/>
        <w:t>The Tender Security shall, at the Tenderer’s option, be in the form of either a certified check, or Bank Guarantee from a bank in Ghana which has been determined by the Tenderer to be acceptable to the Purchaser. The format of the Tender Security should be in accordance with one of the Sample Forms of Tender Security included in Section VII or another form acceptable to the Purchaser. The Tender Security shall be valid for 28 days beyond the period of validity of the Tender</w:t>
      </w:r>
      <w:r w:rsidRPr="00537B8E">
        <w:rPr>
          <w:rFonts w:ascii="Times New Roman" w:eastAsia="Times New Roman" w:hAnsi="Times New Roman" w:cs="Times New Roman"/>
          <w:color w:val="FF0000"/>
          <w:sz w:val="24"/>
          <w:szCs w:val="24"/>
        </w:rPr>
        <w:t>.</w:t>
      </w:r>
    </w:p>
    <w:p w14:paraId="7AFEEE3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104F618" w14:textId="77777777" w:rsidR="00082B9A" w:rsidRPr="00537B8E" w:rsidRDefault="00082B9A" w:rsidP="00082B9A">
      <w:pPr>
        <w:autoSpaceDE w:val="0"/>
        <w:autoSpaceDN w:val="0"/>
        <w:adjustRightInd w:val="0"/>
        <w:spacing w:after="0" w:line="240" w:lineRule="auto"/>
        <w:ind w:left="2880" w:hanging="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6.3 </w:t>
      </w:r>
      <w:r w:rsidRPr="00537B8E">
        <w:rPr>
          <w:rFonts w:ascii="Times New Roman" w:eastAsia="Times New Roman" w:hAnsi="Times New Roman" w:cs="Times New Roman"/>
          <w:sz w:val="24"/>
          <w:szCs w:val="24"/>
        </w:rPr>
        <w:tab/>
        <w:t xml:space="preserve">Any Tender not secured in accordance with paras 16.1 and       </w:t>
      </w:r>
      <w:r w:rsidRPr="00537B8E">
        <w:rPr>
          <w:rFonts w:ascii="Times New Roman" w:eastAsia="Times New Roman" w:hAnsi="Times New Roman" w:cs="Times New Roman"/>
          <w:sz w:val="24"/>
          <w:szCs w:val="24"/>
        </w:rPr>
        <w:tab/>
        <w:t xml:space="preserve">    16.2 will be rejected by the Purchaser as non-responsive pursuant to clause 26</w:t>
      </w:r>
    </w:p>
    <w:p w14:paraId="5661A8F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B9D13E7"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6.4 </w:t>
      </w:r>
      <w:r w:rsidRPr="00537B8E">
        <w:rPr>
          <w:rFonts w:ascii="Times New Roman" w:eastAsia="Times New Roman" w:hAnsi="Times New Roman" w:cs="Times New Roman"/>
          <w:sz w:val="24"/>
          <w:szCs w:val="24"/>
        </w:rPr>
        <w:tab/>
        <w:t>The Tender Security of unsuccessful Tenders will be returned</w:t>
      </w:r>
    </w:p>
    <w:p w14:paraId="541179E1"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ithin 14 days after the expiration of the Tender validity</w:t>
      </w:r>
    </w:p>
    <w:p w14:paraId="3D7D9B68"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eriod prescribed in sub-clause 17.1.</w:t>
      </w:r>
    </w:p>
    <w:p w14:paraId="16BFC97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6A178AE"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6.5 </w:t>
      </w:r>
      <w:r w:rsidRPr="00537B8E">
        <w:rPr>
          <w:rFonts w:ascii="Times New Roman" w:eastAsia="Times New Roman" w:hAnsi="Times New Roman" w:cs="Times New Roman"/>
          <w:sz w:val="24"/>
          <w:szCs w:val="24"/>
        </w:rPr>
        <w:tab/>
        <w:t>The Tender Security of the successful Tenderer will be</w:t>
      </w:r>
    </w:p>
    <w:p w14:paraId="0B9F94DD"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ischarged when the Tenderer has furnished the required</w:t>
      </w:r>
    </w:p>
    <w:p w14:paraId="041E9A1C"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erformance Security and signed Contract.</w:t>
      </w:r>
    </w:p>
    <w:p w14:paraId="250AE40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DDA17A4"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6.6 </w:t>
      </w:r>
      <w:r w:rsidRPr="00537B8E">
        <w:rPr>
          <w:rFonts w:ascii="Times New Roman" w:eastAsia="Times New Roman" w:hAnsi="Times New Roman" w:cs="Times New Roman"/>
          <w:sz w:val="24"/>
          <w:szCs w:val="24"/>
        </w:rPr>
        <w:tab/>
        <w:t>The Tender Security shall be forfeited:</w:t>
      </w:r>
    </w:p>
    <w:p w14:paraId="22C9AC2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DDED34D"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if a Tenderer withdraws its Tender during the period of Tender Validity specified by the Tenderer on the Tender form; or</w:t>
      </w:r>
    </w:p>
    <w:p w14:paraId="585CF71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180A140"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in case of a successful Tender, if the Tenderer fails within the specified time limit to:</w:t>
      </w:r>
    </w:p>
    <w:p w14:paraId="3EB6D0F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67A8C57" w14:textId="7F51D52A"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w:t>
      </w:r>
      <w:r w:rsidRPr="00537B8E">
        <w:rPr>
          <w:rFonts w:ascii="Times New Roman" w:eastAsia="Times New Roman" w:hAnsi="Times New Roman" w:cs="Times New Roman"/>
          <w:sz w:val="24"/>
          <w:szCs w:val="24"/>
        </w:rPr>
        <w:tab/>
        <w:t xml:space="preserve"> </w:t>
      </w:r>
      <w:r w:rsidR="00EE3464" w:rsidRPr="00537B8E">
        <w:rPr>
          <w:rFonts w:ascii="Times New Roman" w:eastAsia="Times New Roman" w:hAnsi="Times New Roman" w:cs="Times New Roman"/>
          <w:sz w:val="24"/>
          <w:szCs w:val="24"/>
        </w:rPr>
        <w:t>signs</w:t>
      </w:r>
      <w:r w:rsidRPr="00537B8E">
        <w:rPr>
          <w:rFonts w:ascii="Times New Roman" w:eastAsia="Times New Roman" w:hAnsi="Times New Roman" w:cs="Times New Roman"/>
          <w:sz w:val="24"/>
          <w:szCs w:val="24"/>
        </w:rPr>
        <w:t xml:space="preserve"> the contract in accordance with Clause 36 or</w:t>
      </w:r>
    </w:p>
    <w:p w14:paraId="26669BE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978C763" w14:textId="77777777" w:rsidR="00082B9A" w:rsidRPr="00537B8E" w:rsidRDefault="00082B9A" w:rsidP="00082B9A">
      <w:pPr>
        <w:autoSpaceDE w:val="0"/>
        <w:autoSpaceDN w:val="0"/>
        <w:adjustRightInd w:val="0"/>
        <w:spacing w:after="0" w:line="240" w:lineRule="auto"/>
        <w:ind w:left="144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i. </w:t>
      </w:r>
      <w:r w:rsidRPr="00537B8E">
        <w:rPr>
          <w:rFonts w:ascii="Times New Roman" w:eastAsia="Times New Roman" w:hAnsi="Times New Roman" w:cs="Times New Roman"/>
          <w:sz w:val="24"/>
          <w:szCs w:val="24"/>
        </w:rPr>
        <w:tab/>
        <w:t>furnish performance security in accordance with Clause 37.</w:t>
      </w:r>
    </w:p>
    <w:p w14:paraId="3985F73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36988B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7. Period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7.1 </w:t>
      </w:r>
      <w:r w:rsidRPr="00537B8E">
        <w:rPr>
          <w:rFonts w:ascii="Times New Roman" w:eastAsia="Times New Roman" w:hAnsi="Times New Roman" w:cs="Times New Roman"/>
          <w:sz w:val="24"/>
          <w:szCs w:val="24"/>
        </w:rPr>
        <w:tab/>
        <w:t>Tenders shall remain valid for the period as specified in the</w:t>
      </w:r>
    </w:p>
    <w:p w14:paraId="62AEB3D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Validity of</w:t>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t xml:space="preserve">Tender Data </w:t>
      </w:r>
      <w:r w:rsidRPr="00537B8E">
        <w:rPr>
          <w:rFonts w:ascii="Times New Roman" w:eastAsia="Times New Roman" w:hAnsi="Times New Roman" w:cs="Times New Roman"/>
          <w:sz w:val="24"/>
          <w:szCs w:val="24"/>
        </w:rPr>
        <w:t xml:space="preserve">Sheet after the date of Tender opening </w:t>
      </w:r>
    </w:p>
    <w:p w14:paraId="633707E4"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Tenders</w:t>
      </w:r>
      <w:r w:rsidRPr="00537B8E">
        <w:rPr>
          <w:rFonts w:ascii="Times New Roman" w:eastAsia="Times New Roman" w:hAnsi="Times New Roman" w:cs="Times New Roman"/>
          <w:sz w:val="24"/>
          <w:szCs w:val="24"/>
        </w:rPr>
        <w:tab/>
        <w:t>prescribed by the Purchaser in Clause 20. A Tender valid for a shorter period shall be rejected by the Purchaser as non-responsive.</w:t>
      </w:r>
    </w:p>
    <w:p w14:paraId="5136912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56BE235"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7.2 </w:t>
      </w:r>
      <w:r w:rsidRPr="00537B8E">
        <w:rPr>
          <w:rFonts w:ascii="Times New Roman" w:eastAsia="Times New Roman" w:hAnsi="Times New Roman" w:cs="Times New Roman"/>
          <w:sz w:val="24"/>
          <w:szCs w:val="24"/>
        </w:rPr>
        <w:tab/>
        <w:t xml:space="preserve">In exceptional circumstances, the Purchaser may solicit the Tenderers’ consent to an extension of the period of Tender validity. The request and the responses thereto shall be in writing or by fax or by email. The </w:t>
      </w:r>
      <w:r w:rsidRPr="00537B8E">
        <w:rPr>
          <w:rFonts w:ascii="Times New Roman" w:eastAsia="Times New Roman" w:hAnsi="Times New Roman" w:cs="Times New Roman"/>
          <w:sz w:val="24"/>
          <w:szCs w:val="24"/>
        </w:rPr>
        <w:lastRenderedPageBreak/>
        <w:t>validity of Tender security period provided under Clause 16 shall also be suitably extended. A Tenderer may refuse the request without forfeiting its Tender security. A Tenderer granting the request will not be required nor permitted to modify its Tender.</w:t>
      </w:r>
    </w:p>
    <w:p w14:paraId="5797C47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7458030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8. Format an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8.1 </w:t>
      </w:r>
      <w:r w:rsidRPr="00537B8E">
        <w:rPr>
          <w:rFonts w:ascii="Times New Roman" w:eastAsia="Times New Roman" w:hAnsi="Times New Roman" w:cs="Times New Roman"/>
          <w:sz w:val="24"/>
          <w:szCs w:val="24"/>
        </w:rPr>
        <w:tab/>
        <w:t>The Tenderer shall prepare one original of the documents</w:t>
      </w:r>
    </w:p>
    <w:p w14:paraId="6F793DE5" w14:textId="7F11EDE8"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Signing of</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009E51E5"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comprising the Tender as described in ITT Clause 10, bound</w:t>
      </w:r>
    </w:p>
    <w:p w14:paraId="19485AED"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w:t>
      </w:r>
      <w:r w:rsidRPr="00537B8E">
        <w:rPr>
          <w:rFonts w:ascii="Times New Roman" w:eastAsia="Times New Roman" w:hAnsi="Times New Roman" w:cs="Times New Roman"/>
          <w:sz w:val="24"/>
          <w:szCs w:val="24"/>
        </w:rPr>
        <w:tab/>
        <w:t xml:space="preserve">with the volume containing the Form of Tender and Price Schedule, and clearly marked </w:t>
      </w:r>
      <w:r w:rsidRPr="00537B8E">
        <w:rPr>
          <w:rFonts w:ascii="Times New Roman" w:eastAsia="Times New Roman" w:hAnsi="Times New Roman" w:cs="Times New Roman"/>
          <w:b/>
          <w:bCs/>
          <w:sz w:val="24"/>
          <w:szCs w:val="24"/>
        </w:rPr>
        <w:t>“ORIGINAL”</w:t>
      </w:r>
      <w:r w:rsidRPr="00537B8E">
        <w:rPr>
          <w:rFonts w:ascii="Times New Roman" w:eastAsia="Times New Roman" w:hAnsi="Times New Roman" w:cs="Times New Roman"/>
          <w:sz w:val="24"/>
          <w:szCs w:val="24"/>
        </w:rPr>
        <w:t xml:space="preserve">. In addition, the Tenderer shall submit two copies of the Tender and clearly marked as </w:t>
      </w:r>
      <w:r w:rsidRPr="00537B8E">
        <w:rPr>
          <w:rFonts w:ascii="Times New Roman" w:eastAsia="Times New Roman" w:hAnsi="Times New Roman" w:cs="Times New Roman"/>
          <w:b/>
          <w:bCs/>
          <w:sz w:val="24"/>
          <w:szCs w:val="24"/>
        </w:rPr>
        <w:t>“COPY”</w:t>
      </w:r>
      <w:r w:rsidRPr="00537B8E">
        <w:rPr>
          <w:rFonts w:ascii="Times New Roman" w:eastAsia="Times New Roman" w:hAnsi="Times New Roman" w:cs="Times New Roman"/>
          <w:sz w:val="24"/>
          <w:szCs w:val="24"/>
        </w:rPr>
        <w:t>. In the event of discrepancy between them, the original shall prevail.</w:t>
      </w:r>
    </w:p>
    <w:p w14:paraId="07D4FCC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0F15CF8"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8.2 </w:t>
      </w:r>
      <w:r w:rsidRPr="00537B8E">
        <w:rPr>
          <w:rFonts w:ascii="Times New Roman" w:eastAsia="Times New Roman" w:hAnsi="Times New Roman" w:cs="Times New Roman"/>
          <w:sz w:val="24"/>
          <w:szCs w:val="24"/>
        </w:rPr>
        <w:tab/>
        <w:t>The original and copy of the Tender shall be typed or written in indelible ink and shall be signed by the Tenderer or a person or persons duly authorised to sign on behalf of the Tenderer. The latter authorisation shall by written be indicated power-of-attorney accompanying the Tender. All pages of the Tender, where entries or amendments have been made, shall be initialed by the person or persons signing the Tender.</w:t>
      </w:r>
    </w:p>
    <w:p w14:paraId="16885C4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849D762" w14:textId="78428118"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8.3  The Tender shall contain no inter lineation, erasures or overwriting alterations or additions except as necessary to correct errors made by the Tenderer or those to comply with instructions issued by the Purchaser, in which case, such corrections shall be initialed by the person or persons signing the Tender.</w:t>
      </w:r>
    </w:p>
    <w:p w14:paraId="13D8832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42D0E2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D. SUBMISSION OF TENDERS</w:t>
      </w:r>
    </w:p>
    <w:p w14:paraId="7F846F2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16A89FD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9. Sealing an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9.1 </w:t>
      </w:r>
      <w:r w:rsidRPr="00537B8E">
        <w:rPr>
          <w:rFonts w:ascii="Times New Roman" w:eastAsia="Times New Roman" w:hAnsi="Times New Roman" w:cs="Times New Roman"/>
          <w:sz w:val="24"/>
          <w:szCs w:val="24"/>
        </w:rPr>
        <w:tab/>
        <w:t>The Tenderer shall seal the original and the copy of the</w:t>
      </w:r>
    </w:p>
    <w:p w14:paraId="5E095E1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Marking of</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Tender in two inner envelopes and an outer envelope, duly</w:t>
      </w:r>
    </w:p>
    <w:p w14:paraId="286A6CE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marking the inner envelopes as “Original” and “Copy”.</w:t>
      </w:r>
    </w:p>
    <w:p w14:paraId="15E15CC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01B1C765"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9.2 </w:t>
      </w:r>
      <w:r w:rsidRPr="00537B8E">
        <w:rPr>
          <w:rFonts w:ascii="Times New Roman" w:eastAsia="Times New Roman" w:hAnsi="Times New Roman" w:cs="Times New Roman"/>
          <w:sz w:val="24"/>
          <w:szCs w:val="24"/>
        </w:rPr>
        <w:tab/>
        <w:t>The inner and outer envelopes shall:</w:t>
      </w:r>
    </w:p>
    <w:p w14:paraId="1C3B138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16917D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a.</w:t>
      </w:r>
      <w:r w:rsidRPr="00537B8E">
        <w:rPr>
          <w:rFonts w:ascii="Times New Roman" w:eastAsia="Times New Roman" w:hAnsi="Times New Roman" w:cs="Times New Roman"/>
          <w:sz w:val="24"/>
          <w:szCs w:val="24"/>
        </w:rPr>
        <w:tab/>
        <w:t xml:space="preserve"> be addressed to the Purchaser at the address given in the </w:t>
      </w:r>
      <w:r w:rsidRPr="00537B8E">
        <w:rPr>
          <w:rFonts w:ascii="Times New Roman" w:eastAsia="Times New Roman" w:hAnsi="Times New Roman" w:cs="Times New Roman"/>
          <w:i/>
          <w:iCs/>
          <w:sz w:val="24"/>
          <w:szCs w:val="24"/>
        </w:rPr>
        <w:t>Tender Data Sheet:</w:t>
      </w:r>
    </w:p>
    <w:p w14:paraId="57C42589" w14:textId="77777777" w:rsidR="00082B9A" w:rsidRPr="00537B8E" w:rsidRDefault="00722B84" w:rsidP="00082B9A">
      <w:p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 xml:space="preserve"> </w:t>
      </w:r>
    </w:p>
    <w:p w14:paraId="1AE0ECD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bear (the Project Name, the Invitation for Tenders number and Identification number if any).</w:t>
      </w:r>
    </w:p>
    <w:p w14:paraId="41EA8F1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E7FDB17" w14:textId="622F7B0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r>
      <w:r w:rsidR="001914B7" w:rsidRPr="00537B8E">
        <w:rPr>
          <w:rFonts w:ascii="Times New Roman" w:eastAsia="Times New Roman" w:hAnsi="Times New Roman" w:cs="Times New Roman"/>
          <w:sz w:val="24"/>
          <w:szCs w:val="24"/>
        </w:rPr>
        <w:t>provides</w:t>
      </w:r>
      <w:r w:rsidRPr="00537B8E">
        <w:rPr>
          <w:rFonts w:ascii="Times New Roman" w:eastAsia="Times New Roman" w:hAnsi="Times New Roman" w:cs="Times New Roman"/>
          <w:sz w:val="24"/>
          <w:szCs w:val="24"/>
        </w:rPr>
        <w:t xml:space="preserve"> a warning </w:t>
      </w:r>
      <w:r w:rsidRPr="00537B8E">
        <w:rPr>
          <w:rFonts w:ascii="Times New Roman" w:eastAsia="Times New Roman" w:hAnsi="Times New Roman" w:cs="Times New Roman"/>
          <w:b/>
          <w:bCs/>
          <w:sz w:val="24"/>
          <w:szCs w:val="24"/>
        </w:rPr>
        <w:t xml:space="preserve">“Not to Open Before” </w:t>
      </w:r>
      <w:r w:rsidRPr="00537B8E">
        <w:rPr>
          <w:rFonts w:ascii="Times New Roman" w:eastAsia="Times New Roman" w:hAnsi="Times New Roman" w:cs="Times New Roman"/>
          <w:sz w:val="24"/>
          <w:szCs w:val="24"/>
        </w:rPr>
        <w:t xml:space="preserve">the time and date for Tender opening as specified in the </w:t>
      </w:r>
      <w:r w:rsidRPr="00537B8E">
        <w:rPr>
          <w:rFonts w:ascii="Times New Roman" w:eastAsia="Times New Roman" w:hAnsi="Times New Roman" w:cs="Times New Roman"/>
          <w:i/>
          <w:iCs/>
          <w:sz w:val="24"/>
          <w:szCs w:val="24"/>
        </w:rPr>
        <w:t>Tender Data Sheet</w:t>
      </w:r>
      <w:r w:rsidRPr="00537B8E">
        <w:rPr>
          <w:rFonts w:ascii="Times New Roman" w:eastAsia="Times New Roman" w:hAnsi="Times New Roman" w:cs="Times New Roman"/>
          <w:sz w:val="24"/>
          <w:szCs w:val="24"/>
        </w:rPr>
        <w:t>.</w:t>
      </w:r>
    </w:p>
    <w:p w14:paraId="6A04DF9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8037734"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9.3 </w:t>
      </w:r>
      <w:r w:rsidRPr="00537B8E">
        <w:rPr>
          <w:rFonts w:ascii="Times New Roman" w:eastAsia="Times New Roman" w:hAnsi="Times New Roman" w:cs="Times New Roman"/>
          <w:sz w:val="24"/>
          <w:szCs w:val="24"/>
        </w:rPr>
        <w:tab/>
        <w:t>In addition to the identification required in sub-clause 19.2, the inner envelope shall indicate the name and address of the Tenderer to enable the Tender to be returned unopened in case it is declared “Late”, pursuant to sub-clause 21.</w:t>
      </w:r>
    </w:p>
    <w:p w14:paraId="1800F8A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8510F89"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9.4 </w:t>
      </w:r>
      <w:r w:rsidRPr="00537B8E">
        <w:rPr>
          <w:rFonts w:ascii="Times New Roman" w:eastAsia="Times New Roman" w:hAnsi="Times New Roman" w:cs="Times New Roman"/>
          <w:sz w:val="24"/>
          <w:szCs w:val="24"/>
        </w:rPr>
        <w:tab/>
        <w:t>If the outer envelope is not sealed and marked as required by para 19.2, the Purchaser will assume no responsibility for the Tender’s misplacement or premature opening.</w:t>
      </w:r>
    </w:p>
    <w:p w14:paraId="58CE034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0. Deadline for</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0.1 </w:t>
      </w:r>
      <w:r w:rsidRPr="00537B8E">
        <w:rPr>
          <w:rFonts w:ascii="Times New Roman" w:eastAsia="Times New Roman" w:hAnsi="Times New Roman" w:cs="Times New Roman"/>
          <w:sz w:val="24"/>
          <w:szCs w:val="24"/>
        </w:rPr>
        <w:tab/>
        <w:t>Tenders must be received by the Purchaser at the address and</w:t>
      </w:r>
    </w:p>
    <w:p w14:paraId="726105E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Submission of</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no later than the time and date specified in the </w:t>
      </w:r>
      <w:r w:rsidRPr="00537B8E">
        <w:rPr>
          <w:rFonts w:ascii="Times New Roman" w:eastAsia="Times New Roman" w:hAnsi="Times New Roman" w:cs="Times New Roman"/>
          <w:i/>
          <w:iCs/>
          <w:sz w:val="24"/>
          <w:szCs w:val="24"/>
        </w:rPr>
        <w:t>Tender Data</w:t>
      </w:r>
    </w:p>
    <w:p w14:paraId="0F2D18F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lastRenderedPageBreak/>
        <w:t xml:space="preserve">      Tenders</w:t>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t>Sheet</w:t>
      </w:r>
      <w:r w:rsidRPr="00537B8E">
        <w:rPr>
          <w:rFonts w:ascii="Times New Roman" w:eastAsia="Times New Roman" w:hAnsi="Times New Roman" w:cs="Times New Roman"/>
          <w:sz w:val="24"/>
          <w:szCs w:val="24"/>
        </w:rPr>
        <w:t>.</w:t>
      </w:r>
    </w:p>
    <w:p w14:paraId="502444E7"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0.2 </w:t>
      </w:r>
      <w:r w:rsidRPr="00537B8E">
        <w:rPr>
          <w:rFonts w:ascii="Times New Roman" w:eastAsia="Times New Roman" w:hAnsi="Times New Roman" w:cs="Times New Roman"/>
          <w:sz w:val="24"/>
          <w:szCs w:val="24"/>
        </w:rPr>
        <w:tab/>
        <w:t>The Purchaser may, at its discretion, extend this deadline for the submission of Tenders by issuing an amendment in accordance with Clause 8, in which case, all rights and obligations of the Purchaser and Tenderers previously subject to the original deadline will thereafter be subject to the deadline as extended.</w:t>
      </w:r>
    </w:p>
    <w:p w14:paraId="1A74251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4BFAEA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21. Late Tenders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1.1 </w:t>
      </w:r>
      <w:r w:rsidRPr="00537B8E">
        <w:rPr>
          <w:rFonts w:ascii="Times New Roman" w:eastAsia="Times New Roman" w:hAnsi="Times New Roman" w:cs="Times New Roman"/>
          <w:sz w:val="24"/>
          <w:szCs w:val="24"/>
        </w:rPr>
        <w:tab/>
        <w:t xml:space="preserve">Any Tender not received within the date and time specified </w:t>
      </w:r>
    </w:p>
    <w:p w14:paraId="789C51EC" w14:textId="77777777" w:rsidR="00082B9A" w:rsidRPr="00537B8E" w:rsidRDefault="00082B9A" w:rsidP="00082B9A">
      <w:pPr>
        <w:autoSpaceDE w:val="0"/>
        <w:autoSpaceDN w:val="0"/>
        <w:adjustRightInd w:val="0"/>
        <w:spacing w:after="0" w:line="240" w:lineRule="auto"/>
        <w:ind w:left="216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n ITT Clause 20 will not be accepted and will be returned unopened.</w:t>
      </w:r>
    </w:p>
    <w:p w14:paraId="1FFFC45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21C365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2. Modification</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2.1 </w:t>
      </w:r>
      <w:r w:rsidRPr="00537B8E">
        <w:rPr>
          <w:rFonts w:ascii="Times New Roman" w:eastAsia="Times New Roman" w:hAnsi="Times New Roman" w:cs="Times New Roman"/>
          <w:sz w:val="24"/>
          <w:szCs w:val="24"/>
        </w:rPr>
        <w:tab/>
        <w:t>The Tenderer may modify or withdraw its Tender after the</w:t>
      </w:r>
    </w:p>
    <w:p w14:paraId="7F5C8CCD" w14:textId="07ECBC13"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and</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009E51E5"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Tender submission, provided that written notice of the</w:t>
      </w:r>
    </w:p>
    <w:p w14:paraId="1C928A5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Withdrawal of</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modification or withdrawal is received by the Purchaser</w:t>
      </w:r>
    </w:p>
    <w:p w14:paraId="3CD1D471" w14:textId="10F66D6B"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009B433C" w:rsidRPr="00537B8E">
        <w:rPr>
          <w:rFonts w:ascii="Times New Roman" w:eastAsia="Times New Roman" w:hAnsi="Times New Roman" w:cs="Times New Roman"/>
          <w:sz w:val="24"/>
          <w:szCs w:val="24"/>
        </w:rPr>
        <w:t>twenty-four</w:t>
      </w:r>
      <w:r w:rsidRPr="00537B8E">
        <w:rPr>
          <w:rFonts w:ascii="Times New Roman" w:eastAsia="Times New Roman" w:hAnsi="Times New Roman" w:cs="Times New Roman"/>
          <w:sz w:val="24"/>
          <w:szCs w:val="24"/>
        </w:rPr>
        <w:t xml:space="preserve"> (24) hours prior to the deadline prescribed for</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submission of Tenders in Clause 20.</w:t>
      </w:r>
    </w:p>
    <w:p w14:paraId="58CFCCA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6EB78E4" w14:textId="77777777" w:rsidR="00082B9A" w:rsidRPr="00537B8E" w:rsidRDefault="00082B9A" w:rsidP="00082B9A">
      <w:pPr>
        <w:autoSpaceDE w:val="0"/>
        <w:autoSpaceDN w:val="0"/>
        <w:adjustRightInd w:val="0"/>
        <w:spacing w:after="0" w:line="240" w:lineRule="auto"/>
        <w:ind w:left="2880" w:hanging="120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2.2 </w:t>
      </w:r>
      <w:r w:rsidRPr="00537B8E">
        <w:rPr>
          <w:rFonts w:ascii="Times New Roman" w:eastAsia="Times New Roman" w:hAnsi="Times New Roman" w:cs="Times New Roman"/>
          <w:sz w:val="24"/>
          <w:szCs w:val="24"/>
        </w:rPr>
        <w:tab/>
        <w:t>The Tenderer’s modification or withdrawal notice shall be prepared, sealed, marked and dispatched in accordance with the provisions of Clause 18 and 19, with the outer and inner envelopes additionally marked “Modification” or Withdrawal” as appropriate. A withdrawal notice may also be sent by fax or email but followed by a signed confirmation copy, received not later than the deadline for submission of Tenders.</w:t>
      </w:r>
    </w:p>
    <w:p w14:paraId="0289823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0556B71" w14:textId="77777777" w:rsidR="00082B9A" w:rsidRPr="00537B8E" w:rsidRDefault="00082B9A" w:rsidP="00082B9A">
      <w:pPr>
        <w:autoSpaceDE w:val="0"/>
        <w:autoSpaceDN w:val="0"/>
        <w:adjustRightInd w:val="0"/>
        <w:spacing w:after="0" w:line="240" w:lineRule="auto"/>
        <w:ind w:left="9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2.3 </w:t>
      </w:r>
      <w:r w:rsidRPr="00537B8E">
        <w:rPr>
          <w:rFonts w:ascii="Times New Roman" w:eastAsia="Times New Roman" w:hAnsi="Times New Roman" w:cs="Times New Roman"/>
          <w:sz w:val="24"/>
          <w:szCs w:val="24"/>
        </w:rPr>
        <w:tab/>
        <w:t>No Tender may be modified or withdrawn subsequent to the</w:t>
      </w:r>
    </w:p>
    <w:p w14:paraId="1807CABD"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eadline for submission of Tenders.</w:t>
      </w:r>
    </w:p>
    <w:p w14:paraId="7DF9627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3426237" w14:textId="77777777" w:rsidR="00082B9A" w:rsidRPr="00537B8E" w:rsidRDefault="00082B9A" w:rsidP="00082B9A">
      <w:pPr>
        <w:autoSpaceDE w:val="0"/>
        <w:autoSpaceDN w:val="0"/>
        <w:adjustRightInd w:val="0"/>
        <w:spacing w:after="0" w:line="240" w:lineRule="auto"/>
        <w:ind w:left="2880" w:hanging="13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2.4 </w:t>
      </w:r>
      <w:r w:rsidRPr="00537B8E">
        <w:rPr>
          <w:rFonts w:ascii="Times New Roman" w:eastAsia="Times New Roman" w:hAnsi="Times New Roman" w:cs="Times New Roman"/>
          <w:sz w:val="24"/>
          <w:szCs w:val="24"/>
        </w:rPr>
        <w:tab/>
        <w:t>No Tender may be withdrawn in the interval between the deadline for submission of Tenders and the expiration of the period of Tender validity specified by the Tenderer on the Tender Form. Withdrawal of a Tender during this interval shall result in the Tenderer’s forfeiture of its Tender security, pursuant to Clause 16.6.</w:t>
      </w:r>
    </w:p>
    <w:p w14:paraId="04BEB7D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39E8C9E" w14:textId="77777777" w:rsidR="00082B9A" w:rsidRPr="00537B8E" w:rsidRDefault="00082B9A" w:rsidP="00082B9A">
      <w:pPr>
        <w:autoSpaceDE w:val="0"/>
        <w:autoSpaceDN w:val="0"/>
        <w:adjustRightInd w:val="0"/>
        <w:spacing w:after="0" w:line="240" w:lineRule="auto"/>
        <w:ind w:left="2880" w:hanging="144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2.5 </w:t>
      </w:r>
      <w:r w:rsidRPr="00537B8E">
        <w:rPr>
          <w:rFonts w:ascii="Times New Roman" w:eastAsia="Times New Roman" w:hAnsi="Times New Roman" w:cs="Times New Roman"/>
          <w:sz w:val="24"/>
          <w:szCs w:val="24"/>
        </w:rPr>
        <w:tab/>
        <w:t>Tenderers may only offer discounts, or otherwise modify the prices of their Tenders by submitting Tender modifications in accordance with ITT Clause 22, or included in the original Tender submission.</w:t>
      </w:r>
    </w:p>
    <w:p w14:paraId="14854C0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8C1D4E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E. TENDER OPENING AND </w:t>
      </w:r>
    </w:p>
    <w:p w14:paraId="1F1246A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EVALUATION</w:t>
      </w:r>
    </w:p>
    <w:p w14:paraId="1B2DB4F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4383121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23. Opening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3.1 </w:t>
      </w:r>
      <w:r w:rsidRPr="00537B8E">
        <w:rPr>
          <w:rFonts w:ascii="Times New Roman" w:eastAsia="Times New Roman" w:hAnsi="Times New Roman" w:cs="Times New Roman"/>
          <w:sz w:val="24"/>
          <w:szCs w:val="24"/>
        </w:rPr>
        <w:tab/>
        <w:t>The Purchaser will open Tenders including modifications</w:t>
      </w:r>
    </w:p>
    <w:p w14:paraId="165A9B7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s by</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made pursuant to Clause 22, in the presence of Tenderers’</w:t>
      </w:r>
    </w:p>
    <w:p w14:paraId="2D0B9953" w14:textId="1291F9D8" w:rsidR="00082B9A" w:rsidRPr="00486ED0" w:rsidRDefault="00082B9A" w:rsidP="00082B9A">
      <w:pPr>
        <w:autoSpaceDE w:val="0"/>
        <w:autoSpaceDN w:val="0"/>
        <w:adjustRightInd w:val="0"/>
        <w:spacing w:after="0" w:line="240" w:lineRule="auto"/>
        <w:rPr>
          <w:rFonts w:ascii="Times New Roman" w:eastAsia="Times New Roman" w:hAnsi="Times New Roman" w:cs="Times New Roman"/>
          <w:i/>
          <w:iCs/>
          <w:color w:val="FF0000"/>
          <w:sz w:val="24"/>
          <w:szCs w:val="24"/>
        </w:rPr>
      </w:pPr>
      <w:r w:rsidRPr="00537B8E">
        <w:rPr>
          <w:rFonts w:ascii="Times New Roman" w:eastAsia="Times New Roman" w:hAnsi="Times New Roman" w:cs="Times New Roman"/>
          <w:b/>
          <w:bCs/>
          <w:sz w:val="24"/>
          <w:szCs w:val="24"/>
        </w:rPr>
        <w:t xml:space="preserve">       Purchaser</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representatives wh</w:t>
      </w:r>
      <w:r w:rsidR="00116AB0" w:rsidRPr="00537B8E">
        <w:rPr>
          <w:rFonts w:ascii="Times New Roman" w:eastAsia="Times New Roman" w:hAnsi="Times New Roman" w:cs="Times New Roman"/>
          <w:sz w:val="24"/>
          <w:szCs w:val="24"/>
        </w:rPr>
        <w:t xml:space="preserve">o choose to attend, at 10:30 am on </w:t>
      </w:r>
      <w:r w:rsidR="003247A5">
        <w:rPr>
          <w:rFonts w:ascii="Times New Roman" w:eastAsia="Times New Roman" w:hAnsi="Times New Roman" w:cs="Times New Roman"/>
          <w:sz w:val="24"/>
          <w:szCs w:val="24"/>
        </w:rPr>
        <w:t>16</w:t>
      </w:r>
      <w:r w:rsidR="008556AF">
        <w:rPr>
          <w:rFonts w:ascii="Times New Roman" w:eastAsia="Times New Roman" w:hAnsi="Times New Roman" w:cs="Times New Roman"/>
          <w:sz w:val="24"/>
          <w:szCs w:val="24"/>
          <w:vertAlign w:val="superscript"/>
        </w:rPr>
        <w:t>th</w:t>
      </w:r>
      <w:r w:rsidR="00486ED0" w:rsidRPr="00486ED0">
        <w:rPr>
          <w:rFonts w:ascii="Times New Roman" w:eastAsia="Times New Roman" w:hAnsi="Times New Roman" w:cs="Times New Roman"/>
          <w:sz w:val="24"/>
          <w:szCs w:val="24"/>
        </w:rPr>
        <w:t xml:space="preserve"> </w:t>
      </w:r>
      <w:r w:rsidR="003247A5">
        <w:rPr>
          <w:rFonts w:ascii="Times New Roman" w:eastAsia="Times New Roman" w:hAnsi="Times New Roman" w:cs="Times New Roman"/>
          <w:sz w:val="24"/>
          <w:szCs w:val="24"/>
        </w:rPr>
        <w:t>May</w:t>
      </w:r>
      <w:r w:rsidR="00116AB0" w:rsidRPr="00486ED0">
        <w:rPr>
          <w:rFonts w:ascii="Times New Roman" w:eastAsia="Times New Roman" w:hAnsi="Times New Roman" w:cs="Times New Roman"/>
          <w:sz w:val="24"/>
          <w:szCs w:val="24"/>
        </w:rPr>
        <w:t xml:space="preserve">, </w:t>
      </w:r>
    </w:p>
    <w:p w14:paraId="3105BE40" w14:textId="4A2ED31B" w:rsidR="00082B9A" w:rsidRPr="00537B8E" w:rsidRDefault="00116AB0"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486ED0">
        <w:rPr>
          <w:rFonts w:ascii="Times New Roman" w:eastAsia="Times New Roman" w:hAnsi="Times New Roman" w:cs="Times New Roman"/>
          <w:sz w:val="24"/>
          <w:szCs w:val="24"/>
        </w:rPr>
        <w:t>20</w:t>
      </w:r>
      <w:r w:rsidR="003247A5">
        <w:rPr>
          <w:rFonts w:ascii="Times New Roman" w:eastAsia="Times New Roman" w:hAnsi="Times New Roman" w:cs="Times New Roman"/>
          <w:sz w:val="24"/>
          <w:szCs w:val="24"/>
        </w:rPr>
        <w:t>25</w:t>
      </w:r>
      <w:r w:rsidR="00C33EFE"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 xml:space="preserve">and at the place specified in the </w:t>
      </w:r>
      <w:r w:rsidR="00082B9A" w:rsidRPr="00537B8E">
        <w:rPr>
          <w:rFonts w:ascii="Times New Roman" w:eastAsia="Times New Roman" w:hAnsi="Times New Roman" w:cs="Times New Roman"/>
          <w:i/>
          <w:iCs/>
          <w:sz w:val="24"/>
          <w:szCs w:val="24"/>
        </w:rPr>
        <w:t xml:space="preserve">Tender Data Sheet. </w:t>
      </w:r>
      <w:r w:rsidR="00082B9A" w:rsidRPr="00537B8E">
        <w:rPr>
          <w:rFonts w:ascii="Times New Roman" w:eastAsia="Times New Roman" w:hAnsi="Times New Roman" w:cs="Times New Roman"/>
          <w:sz w:val="24"/>
          <w:szCs w:val="24"/>
        </w:rPr>
        <w:t>The Tenderers’ representatives who are present shall sign a register evidencing their attendance.</w:t>
      </w:r>
    </w:p>
    <w:p w14:paraId="4460607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061661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3.2 </w:t>
      </w:r>
      <w:r w:rsidRPr="00537B8E">
        <w:rPr>
          <w:rFonts w:ascii="Times New Roman" w:eastAsia="Times New Roman" w:hAnsi="Times New Roman" w:cs="Times New Roman"/>
          <w:sz w:val="24"/>
          <w:szCs w:val="24"/>
        </w:rPr>
        <w:tab/>
        <w:t>Envelope marked “WITHDRAWAL” shall be opened and read out first. Tenders for which an acceptable notice of withdrawal has been submitted pursuant to ITT Clause 22 shall not be opened.</w:t>
      </w:r>
    </w:p>
    <w:p w14:paraId="73961DF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107E9D0"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3.3 </w:t>
      </w:r>
      <w:r w:rsidRPr="00537B8E">
        <w:rPr>
          <w:rFonts w:ascii="Times New Roman" w:eastAsia="Times New Roman" w:hAnsi="Times New Roman" w:cs="Times New Roman"/>
          <w:sz w:val="24"/>
          <w:szCs w:val="24"/>
        </w:rPr>
        <w:tab/>
        <w:t xml:space="preserve">The Tenderers’ names, Tender prices, modifications, discounts offered, Tender withdrawals and the presence or absence of the requisite Tender </w:t>
      </w:r>
      <w:r w:rsidRPr="00537B8E">
        <w:rPr>
          <w:rFonts w:ascii="Times New Roman" w:eastAsia="Times New Roman" w:hAnsi="Times New Roman" w:cs="Times New Roman"/>
          <w:sz w:val="24"/>
          <w:szCs w:val="24"/>
        </w:rPr>
        <w:lastRenderedPageBreak/>
        <w:t>security and such other details as the Purchaser, at its discretion, may consider appropriate will be announced and read aloud by the Purchaser at the Tender opening session.</w:t>
      </w:r>
    </w:p>
    <w:p w14:paraId="07A1B83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223EB4B"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3.4 </w:t>
      </w:r>
      <w:r w:rsidRPr="00537B8E">
        <w:rPr>
          <w:rFonts w:ascii="Times New Roman" w:eastAsia="Times New Roman" w:hAnsi="Times New Roman" w:cs="Times New Roman"/>
          <w:sz w:val="24"/>
          <w:szCs w:val="24"/>
        </w:rPr>
        <w:tab/>
        <w:t>The Purchaser will prepare minutes of the Tender opening, including the information disclosed to those present in accordance with sub-clause 23.3.</w:t>
      </w:r>
    </w:p>
    <w:p w14:paraId="17067EA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F34ACE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4. Process to b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4.1 </w:t>
      </w:r>
      <w:r w:rsidRPr="00537B8E">
        <w:rPr>
          <w:rFonts w:ascii="Times New Roman" w:eastAsia="Times New Roman" w:hAnsi="Times New Roman" w:cs="Times New Roman"/>
          <w:sz w:val="24"/>
          <w:szCs w:val="24"/>
        </w:rPr>
        <w:tab/>
        <w:t>Information relating to the examination, clarification,</w:t>
      </w:r>
    </w:p>
    <w:p w14:paraId="52DAA9AF" w14:textId="77777777" w:rsidR="00082B9A" w:rsidRPr="00537B8E" w:rsidRDefault="00082B9A" w:rsidP="00082B9A">
      <w:pPr>
        <w:autoSpaceDE w:val="0"/>
        <w:autoSpaceDN w:val="0"/>
        <w:adjustRightInd w:val="0"/>
        <w:spacing w:after="0" w:line="240" w:lineRule="auto"/>
        <w:ind w:left="2880" w:hanging="25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Confidential</w:t>
      </w:r>
      <w:r w:rsidRPr="00537B8E">
        <w:rPr>
          <w:rFonts w:ascii="Times New Roman" w:eastAsia="Times New Roman" w:hAnsi="Times New Roman" w:cs="Times New Roman"/>
          <w:sz w:val="24"/>
          <w:szCs w:val="24"/>
        </w:rPr>
        <w:tab/>
        <w:t>evaluation, and comparison of Tenders and recommendations for the Award of Contract shall not be disclosed to Tenderers or any other persons not officially concerned with such process until the Award to the successful Tenderer has been announced.</w:t>
      </w:r>
    </w:p>
    <w:p w14:paraId="29AC713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780589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25. Clarification</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5.1 </w:t>
      </w:r>
      <w:r w:rsidRPr="00537B8E">
        <w:rPr>
          <w:rFonts w:ascii="Times New Roman" w:eastAsia="Times New Roman" w:hAnsi="Times New Roman" w:cs="Times New Roman"/>
          <w:sz w:val="24"/>
          <w:szCs w:val="24"/>
        </w:rPr>
        <w:tab/>
        <w:t>To assist in the examination, evaluation and comparison of</w:t>
      </w:r>
    </w:p>
    <w:p w14:paraId="71D3A498"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of Tenders</w:t>
      </w:r>
      <w:r w:rsidRPr="00537B8E">
        <w:rPr>
          <w:rFonts w:ascii="Times New Roman" w:eastAsia="Times New Roman" w:hAnsi="Times New Roman" w:cs="Times New Roman"/>
          <w:sz w:val="24"/>
          <w:szCs w:val="24"/>
        </w:rPr>
        <w:tab/>
      </w:r>
      <w:proofErr w:type="spellStart"/>
      <w:r w:rsidRPr="00537B8E">
        <w:rPr>
          <w:rFonts w:ascii="Times New Roman" w:eastAsia="Times New Roman" w:hAnsi="Times New Roman" w:cs="Times New Roman"/>
          <w:sz w:val="24"/>
          <w:szCs w:val="24"/>
        </w:rPr>
        <w:t>Tenders</w:t>
      </w:r>
      <w:proofErr w:type="spellEnd"/>
      <w:r w:rsidRPr="00537B8E">
        <w:rPr>
          <w:rFonts w:ascii="Times New Roman" w:eastAsia="Times New Roman" w:hAnsi="Times New Roman" w:cs="Times New Roman"/>
          <w:sz w:val="24"/>
          <w:szCs w:val="24"/>
        </w:rPr>
        <w:t>, the Purchaser may, at its discretion, ask any Tenderer for clarification of its Tender, including breakdowns of unit rates. The request for clarification and the response shall be in writing and no change in the price or substance of the Tender shall be sought, offered or permitted, except as required to confirm the correction of arithmetic errors discovered by the Purchaser in the evaluation of the Tenders.</w:t>
      </w:r>
    </w:p>
    <w:p w14:paraId="5F5E523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0847FD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26. Examination</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6.1 </w:t>
      </w:r>
      <w:r w:rsidRPr="00537B8E">
        <w:rPr>
          <w:rFonts w:ascii="Times New Roman" w:eastAsia="Times New Roman" w:hAnsi="Times New Roman" w:cs="Times New Roman"/>
          <w:sz w:val="24"/>
          <w:szCs w:val="24"/>
        </w:rPr>
        <w:tab/>
        <w:t>The Purchaser will determine whether each Tender:</w:t>
      </w:r>
    </w:p>
    <w:p w14:paraId="3628301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of Tenders and</w:t>
      </w:r>
    </w:p>
    <w:p w14:paraId="3ECADBC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Determination</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a. </w:t>
      </w:r>
      <w:r w:rsidRPr="00537B8E">
        <w:rPr>
          <w:rFonts w:ascii="Times New Roman" w:eastAsia="Times New Roman" w:hAnsi="Times New Roman" w:cs="Times New Roman"/>
          <w:sz w:val="24"/>
          <w:szCs w:val="24"/>
        </w:rPr>
        <w:tab/>
        <w:t>meets the eligibility criteria defined in ITT Clause 3;</w:t>
      </w:r>
    </w:p>
    <w:p w14:paraId="075DEB7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of</w:t>
      </w:r>
    </w:p>
    <w:p w14:paraId="391FC27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Responsivenes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b. </w:t>
      </w:r>
      <w:r w:rsidRPr="00537B8E">
        <w:rPr>
          <w:rFonts w:ascii="Times New Roman" w:eastAsia="Times New Roman" w:hAnsi="Times New Roman" w:cs="Times New Roman"/>
          <w:sz w:val="24"/>
          <w:szCs w:val="24"/>
        </w:rPr>
        <w:tab/>
        <w:t>has been properly signed;</w:t>
      </w:r>
    </w:p>
    <w:p w14:paraId="127562C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3C5BEBB9"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is accompanied by the required securities;</w:t>
      </w:r>
    </w:p>
    <w:p w14:paraId="2D6EFA3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581D9F0"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w:t>
      </w:r>
      <w:r w:rsidRPr="00537B8E">
        <w:rPr>
          <w:rFonts w:ascii="Times New Roman" w:eastAsia="Times New Roman" w:hAnsi="Times New Roman" w:cs="Times New Roman"/>
          <w:sz w:val="24"/>
          <w:szCs w:val="24"/>
        </w:rPr>
        <w:tab/>
        <w:t>is substantially responsive to the requirements of the Tender documents.</w:t>
      </w:r>
    </w:p>
    <w:p w14:paraId="31928A6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DD37BEF"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6.2 </w:t>
      </w:r>
      <w:r w:rsidRPr="00537B8E">
        <w:rPr>
          <w:rFonts w:ascii="Times New Roman" w:eastAsia="Times New Roman" w:hAnsi="Times New Roman" w:cs="Times New Roman"/>
          <w:sz w:val="24"/>
          <w:szCs w:val="24"/>
        </w:rPr>
        <w:tab/>
        <w:t>Arithmetical errors will be rectified on the following basis:</w:t>
      </w:r>
    </w:p>
    <w:p w14:paraId="154671B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A8556EA"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 </w:t>
      </w:r>
      <w:r w:rsidRPr="00537B8E">
        <w:rPr>
          <w:rFonts w:ascii="Times New Roman" w:eastAsia="Times New Roman" w:hAnsi="Times New Roman" w:cs="Times New Roman"/>
          <w:sz w:val="24"/>
          <w:szCs w:val="24"/>
        </w:rPr>
        <w:tab/>
        <w:t>If there is a discrepancy between the unit price and the total price that is obtained by multiplying the unit price and quantity, the unit price shall prevail and the total price shall be corrected. If the Tenderer does not accept the correction of the errors, its Tender will be rejected, and its Tender Security may be forfeited,</w:t>
      </w:r>
    </w:p>
    <w:p w14:paraId="78643C4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8685D02"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i. </w:t>
      </w:r>
      <w:r w:rsidRPr="00537B8E">
        <w:rPr>
          <w:rFonts w:ascii="Times New Roman" w:eastAsia="Times New Roman" w:hAnsi="Times New Roman" w:cs="Times New Roman"/>
          <w:sz w:val="24"/>
          <w:szCs w:val="24"/>
        </w:rPr>
        <w:tab/>
        <w:t>If there is a discrepancy between words and figures, the amount in words will prevail.</w:t>
      </w:r>
    </w:p>
    <w:p w14:paraId="16C4F603"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p>
    <w:p w14:paraId="1D1E943A"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6.3 </w:t>
      </w:r>
      <w:r w:rsidRPr="00537B8E">
        <w:rPr>
          <w:rFonts w:ascii="Times New Roman" w:eastAsia="Times New Roman" w:hAnsi="Times New Roman" w:cs="Times New Roman"/>
          <w:sz w:val="24"/>
          <w:szCs w:val="24"/>
        </w:rPr>
        <w:tab/>
        <w:t xml:space="preserve">Prior to the detailed evaluation, pursuant to Clause 28, the Purchaser will determine the substantial responsiveness of each Tender to the Tender Documents. For purposes of these clauses, a substantially responsive Tender is one, which conforms to all the terms and conditions of the Tender Documents without material deviations. The Purchaser’s determination of a Tenderer’s responsiveness is to be based on the contents of the </w:t>
      </w:r>
      <w:r w:rsidRPr="00537B8E">
        <w:rPr>
          <w:rFonts w:ascii="Times New Roman" w:eastAsia="Times New Roman" w:hAnsi="Times New Roman" w:cs="Times New Roman"/>
          <w:sz w:val="24"/>
          <w:szCs w:val="24"/>
        </w:rPr>
        <w:lastRenderedPageBreak/>
        <w:t xml:space="preserve">Tender </w:t>
      </w:r>
      <w:r w:rsidRPr="00537B8E">
        <w:rPr>
          <w:rFonts w:ascii="Times New Roman" w:eastAsia="Times New Roman" w:hAnsi="Times New Roman" w:cs="Times New Roman"/>
          <w:b/>
          <w:bCs/>
          <w:sz w:val="24"/>
          <w:szCs w:val="24"/>
        </w:rPr>
        <w:t>i</w:t>
      </w:r>
      <w:r w:rsidRPr="00537B8E">
        <w:rPr>
          <w:rFonts w:ascii="Times New Roman" w:eastAsia="Times New Roman" w:hAnsi="Times New Roman" w:cs="Times New Roman"/>
          <w:sz w:val="24"/>
          <w:szCs w:val="24"/>
        </w:rPr>
        <w:t>tself without recourse to extrinsic evidence. A material deviation or reservation is one:</w:t>
      </w:r>
    </w:p>
    <w:p w14:paraId="3929455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F5522DE"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which affects in any substantial way the Scope, Quality, or Performance of the Contract;</w:t>
      </w:r>
    </w:p>
    <w:p w14:paraId="002794D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984B447"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which limits in any substantial way, inconsistent with the Tender documents, the Purchaser’s rights or the Tenderer’s obligations under the contract; or</w:t>
      </w:r>
    </w:p>
    <w:p w14:paraId="4304AA90"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251022F5"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whose rectification would affect unfairly the competitive position of other Tenderers presenting substantially responsive Tenders.</w:t>
      </w:r>
    </w:p>
    <w:p w14:paraId="7719D49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4FD788D"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6.4 </w:t>
      </w:r>
      <w:r w:rsidRPr="00537B8E">
        <w:rPr>
          <w:rFonts w:ascii="Times New Roman" w:eastAsia="Times New Roman" w:hAnsi="Times New Roman" w:cs="Times New Roman"/>
          <w:sz w:val="24"/>
          <w:szCs w:val="24"/>
        </w:rPr>
        <w:tab/>
        <w:t>A Tender determined as not substantially responsive will be rejected by the Purchaser and may not subsequently be made responsive by the Tenderer by correction or withdrawal of nonconforming deviation or reservation.</w:t>
      </w:r>
    </w:p>
    <w:p w14:paraId="7B068F0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5A96578"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6.5 </w:t>
      </w:r>
      <w:r w:rsidRPr="00537B8E">
        <w:rPr>
          <w:rFonts w:ascii="Times New Roman" w:eastAsia="Times New Roman" w:hAnsi="Times New Roman" w:cs="Times New Roman"/>
          <w:sz w:val="24"/>
          <w:szCs w:val="24"/>
        </w:rPr>
        <w:tab/>
        <w:t>The Purchaser may waive any minor informality or nonconformity or irregularity in a Tender which does not constitute a material deviation, provided such waiver does not prejudice or affect the relative ranking of any Tender.</w:t>
      </w:r>
    </w:p>
    <w:p w14:paraId="0EA67E5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449AFF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8. Evaluation an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8.1 </w:t>
      </w:r>
      <w:r w:rsidRPr="00537B8E">
        <w:rPr>
          <w:rFonts w:ascii="Times New Roman" w:eastAsia="Times New Roman" w:hAnsi="Times New Roman" w:cs="Times New Roman"/>
          <w:sz w:val="24"/>
          <w:szCs w:val="24"/>
        </w:rPr>
        <w:tab/>
        <w:t>The Purchaser will evaluate and compare only the Tenders</w:t>
      </w:r>
    </w:p>
    <w:p w14:paraId="39F060D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Comparison</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determined to be substantially responsive in accordance with</w:t>
      </w:r>
    </w:p>
    <w:p w14:paraId="55BFBDD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of Tender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ITT Clause 26.</w:t>
      </w:r>
    </w:p>
    <w:p w14:paraId="37E3DC7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3B8DB3DF"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8.2 </w:t>
      </w:r>
      <w:r w:rsidRPr="00537B8E">
        <w:rPr>
          <w:rFonts w:ascii="Times New Roman" w:eastAsia="Times New Roman" w:hAnsi="Times New Roman" w:cs="Times New Roman"/>
          <w:sz w:val="24"/>
          <w:szCs w:val="24"/>
        </w:rPr>
        <w:tab/>
        <w:t>The Purchaser’s evaluation of a Tender will be on the bases of Tender Price as specified in the Price Schedule.</w:t>
      </w:r>
    </w:p>
    <w:p w14:paraId="463A4867"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p>
    <w:p w14:paraId="44F881D1"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8.3 </w:t>
      </w:r>
      <w:r w:rsidRPr="00537B8E">
        <w:rPr>
          <w:rFonts w:ascii="Times New Roman" w:eastAsia="Times New Roman" w:hAnsi="Times New Roman" w:cs="Times New Roman"/>
          <w:sz w:val="24"/>
          <w:szCs w:val="24"/>
        </w:rPr>
        <w:tab/>
        <w:t>The Purchaser reserves the right to accept or reject any variation, deviation, or alternative offer. Variations, deviations, and alternative offers and other factors which are in excess of the requirements of the Tender documents or otherwise result in unsolicited benefits for the Purchaser will not be taken into account in Tender evaluation.</w:t>
      </w:r>
    </w:p>
    <w:p w14:paraId="0C99061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58A9D87"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8.4 </w:t>
      </w:r>
      <w:r w:rsidRPr="00537B8E">
        <w:rPr>
          <w:rFonts w:ascii="Times New Roman" w:eastAsia="Times New Roman" w:hAnsi="Times New Roman" w:cs="Times New Roman"/>
          <w:sz w:val="24"/>
          <w:szCs w:val="24"/>
        </w:rPr>
        <w:tab/>
        <w:t xml:space="preserve">The Purchaser’s evaluation of a Tender will take into account, in addition to the Tender Price quoted in accordance with ITT Clause 12.1, one or more of the following factors as specified in the </w:t>
      </w:r>
      <w:r w:rsidRPr="00537B8E">
        <w:rPr>
          <w:rFonts w:ascii="Times New Roman" w:eastAsia="Times New Roman" w:hAnsi="Times New Roman" w:cs="Times New Roman"/>
          <w:i/>
          <w:iCs/>
          <w:sz w:val="24"/>
          <w:szCs w:val="24"/>
        </w:rPr>
        <w:t>Tender Data Sheet</w:t>
      </w:r>
      <w:r w:rsidRPr="00537B8E">
        <w:rPr>
          <w:rFonts w:ascii="Times New Roman" w:eastAsia="Times New Roman" w:hAnsi="Times New Roman" w:cs="Times New Roman"/>
          <w:sz w:val="24"/>
          <w:szCs w:val="24"/>
        </w:rPr>
        <w:t>, and quantified in ITT Clause 28.6:</w:t>
      </w:r>
    </w:p>
    <w:p w14:paraId="11CA3EB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6D44022" w14:textId="77777777" w:rsidR="00082B9A" w:rsidRPr="00537B8E" w:rsidRDefault="00082B9A" w:rsidP="00082B9A">
      <w:pPr>
        <w:autoSpaceDE w:val="0"/>
        <w:autoSpaceDN w:val="0"/>
        <w:adjustRightInd w:val="0"/>
        <w:spacing w:after="0" w:line="240" w:lineRule="auto"/>
        <w:ind w:left="144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 xml:space="preserve">Delivery schedule offered in the Tender; </w:t>
      </w:r>
    </w:p>
    <w:p w14:paraId="67AD096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744F99D3"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 xml:space="preserve">the cost of components, mandatory spare parts, and service; </w:t>
      </w:r>
    </w:p>
    <w:p w14:paraId="2CCD1DD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53FE1054"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Contractual and Commercial Deviations:</w:t>
      </w:r>
    </w:p>
    <w:p w14:paraId="54C536D6"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2CD5A528"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w:t>
      </w:r>
      <w:r w:rsidRPr="00537B8E">
        <w:rPr>
          <w:rFonts w:ascii="Times New Roman" w:eastAsia="Times New Roman" w:hAnsi="Times New Roman" w:cs="Times New Roman"/>
          <w:sz w:val="24"/>
          <w:szCs w:val="24"/>
        </w:rPr>
        <w:tab/>
        <w:t xml:space="preserve">Other specific criteria indicated in the </w:t>
      </w:r>
      <w:r w:rsidRPr="00537B8E">
        <w:rPr>
          <w:rFonts w:ascii="Times New Roman" w:eastAsia="Times New Roman" w:hAnsi="Times New Roman" w:cs="Times New Roman"/>
          <w:i/>
          <w:iCs/>
          <w:sz w:val="24"/>
          <w:szCs w:val="24"/>
        </w:rPr>
        <w:t xml:space="preserve">Tender Data Sheet </w:t>
      </w:r>
      <w:r w:rsidRPr="00537B8E">
        <w:rPr>
          <w:rFonts w:ascii="Times New Roman" w:eastAsia="Times New Roman" w:hAnsi="Times New Roman" w:cs="Times New Roman"/>
          <w:sz w:val="24"/>
          <w:szCs w:val="24"/>
        </w:rPr>
        <w:t>and/or in the Technical Specifications.</w:t>
      </w:r>
    </w:p>
    <w:p w14:paraId="1B2DBB3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p>
    <w:p w14:paraId="4473CBA0" w14:textId="77777777" w:rsidR="00082B9A" w:rsidRPr="00537B8E" w:rsidRDefault="00082B9A" w:rsidP="00082B9A">
      <w:pPr>
        <w:autoSpaceDE w:val="0"/>
        <w:autoSpaceDN w:val="0"/>
        <w:adjustRightInd w:val="0"/>
        <w:spacing w:after="0" w:line="240" w:lineRule="auto"/>
        <w:ind w:left="72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8.5 </w:t>
      </w:r>
      <w:r w:rsidRPr="00537B8E">
        <w:rPr>
          <w:rFonts w:ascii="Times New Roman" w:eastAsia="Times New Roman" w:hAnsi="Times New Roman" w:cs="Times New Roman"/>
          <w:sz w:val="24"/>
          <w:szCs w:val="24"/>
        </w:rPr>
        <w:tab/>
        <w:t xml:space="preserve">For factors retained in the </w:t>
      </w:r>
      <w:r w:rsidRPr="00537B8E">
        <w:rPr>
          <w:rFonts w:ascii="Times New Roman" w:eastAsia="Times New Roman" w:hAnsi="Times New Roman" w:cs="Times New Roman"/>
          <w:i/>
          <w:iCs/>
          <w:sz w:val="24"/>
          <w:szCs w:val="24"/>
        </w:rPr>
        <w:t xml:space="preserve">Tender Data Sheet </w:t>
      </w:r>
      <w:r w:rsidRPr="00537B8E">
        <w:rPr>
          <w:rFonts w:ascii="Times New Roman" w:eastAsia="Times New Roman" w:hAnsi="Times New Roman" w:cs="Times New Roman"/>
          <w:sz w:val="24"/>
          <w:szCs w:val="24"/>
        </w:rPr>
        <w:t>pursuant to ITT</w:t>
      </w:r>
    </w:p>
    <w:p w14:paraId="29579E21" w14:textId="77777777" w:rsidR="00082B9A" w:rsidRPr="00537B8E" w:rsidRDefault="00082B9A" w:rsidP="00082B9A">
      <w:pPr>
        <w:autoSpaceDE w:val="0"/>
        <w:autoSpaceDN w:val="0"/>
        <w:adjustRightInd w:val="0"/>
        <w:spacing w:after="0" w:line="240" w:lineRule="auto"/>
        <w:ind w:left="720" w:firstLine="720"/>
        <w:jc w:val="both"/>
        <w:rPr>
          <w:rFonts w:ascii="Times New Roman" w:eastAsia="Times New Roman" w:hAnsi="Times New Roman" w:cs="Times New Roman"/>
          <w:sz w:val="24"/>
          <w:szCs w:val="24"/>
        </w:rPr>
      </w:pPr>
    </w:p>
    <w:p w14:paraId="215A2C23"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lastRenderedPageBreak/>
        <w:t xml:space="preserve">28.4, </w:t>
      </w:r>
      <w:r w:rsidRPr="00537B8E">
        <w:rPr>
          <w:rFonts w:ascii="Times New Roman" w:eastAsia="Times New Roman" w:hAnsi="Times New Roman" w:cs="Times New Roman"/>
          <w:sz w:val="24"/>
          <w:szCs w:val="24"/>
        </w:rPr>
        <w:tab/>
        <w:t xml:space="preserve">one or more of the following quantification methods will be applied, as detailed in the </w:t>
      </w:r>
      <w:r w:rsidRPr="00537B8E">
        <w:rPr>
          <w:rFonts w:ascii="Times New Roman" w:eastAsia="Times New Roman" w:hAnsi="Times New Roman" w:cs="Times New Roman"/>
          <w:i/>
          <w:iCs/>
          <w:sz w:val="24"/>
          <w:szCs w:val="24"/>
        </w:rPr>
        <w:t>Tender Data Sheet:</w:t>
      </w:r>
    </w:p>
    <w:p w14:paraId="1B5BED8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30B3C0A3"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b/>
          <w:bCs/>
          <w:sz w:val="24"/>
          <w:szCs w:val="24"/>
        </w:rPr>
        <w:t xml:space="preserve">Delivery schedule: </w:t>
      </w:r>
      <w:r w:rsidRPr="00537B8E">
        <w:rPr>
          <w:rFonts w:ascii="Times New Roman" w:eastAsia="Times New Roman" w:hAnsi="Times New Roman" w:cs="Times New Roman"/>
          <w:sz w:val="24"/>
          <w:szCs w:val="24"/>
        </w:rPr>
        <w:t xml:space="preserve">The Goods covered under this Invitation are required to be delivered (shipped) within an acceptable range of weeks specified in the Schedule of Requirement. No credit will be given to earlier deliveries, and Tenders offering delivery beyond this range will be treated as nonresponsive. Within this acceptable range, an adjustment per day, as specified in the </w:t>
      </w:r>
      <w:r w:rsidRPr="00537B8E">
        <w:rPr>
          <w:rFonts w:ascii="Times New Roman" w:eastAsia="Times New Roman" w:hAnsi="Times New Roman" w:cs="Times New Roman"/>
          <w:i/>
          <w:iCs/>
          <w:sz w:val="24"/>
          <w:szCs w:val="24"/>
        </w:rPr>
        <w:t>Tender Data Sheet</w:t>
      </w:r>
      <w:r w:rsidRPr="00537B8E">
        <w:rPr>
          <w:rFonts w:ascii="Times New Roman" w:eastAsia="Times New Roman" w:hAnsi="Times New Roman" w:cs="Times New Roman"/>
          <w:sz w:val="24"/>
          <w:szCs w:val="24"/>
        </w:rPr>
        <w:t>, will be added for evaluation to the Tender Price of Tenders offering delivery later than the Earliest Delivery Period specified in the Schedule of Requirements.</w:t>
      </w:r>
    </w:p>
    <w:p w14:paraId="7AF2055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31C358BC"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b/>
          <w:bCs/>
          <w:sz w:val="24"/>
          <w:szCs w:val="24"/>
        </w:rPr>
        <w:t xml:space="preserve">Cost of spare parts and services: </w:t>
      </w:r>
      <w:r w:rsidRPr="00537B8E">
        <w:rPr>
          <w:rFonts w:ascii="Times New Roman" w:eastAsia="Times New Roman" w:hAnsi="Times New Roman" w:cs="Times New Roman"/>
          <w:sz w:val="24"/>
          <w:szCs w:val="24"/>
        </w:rPr>
        <w:t xml:space="preserve">The list of items and quantities of major assemblies, components, and selected spare parts, likely to be required during the initial period of operation specified in the </w:t>
      </w:r>
      <w:r w:rsidRPr="00537B8E">
        <w:rPr>
          <w:rFonts w:ascii="Times New Roman" w:eastAsia="Times New Roman" w:hAnsi="Times New Roman" w:cs="Times New Roman"/>
          <w:i/>
          <w:iCs/>
          <w:sz w:val="24"/>
          <w:szCs w:val="24"/>
        </w:rPr>
        <w:t xml:space="preserve">Tender Data Sheet, </w:t>
      </w:r>
      <w:r w:rsidRPr="00537B8E">
        <w:rPr>
          <w:rFonts w:ascii="Times New Roman" w:eastAsia="Times New Roman" w:hAnsi="Times New Roman" w:cs="Times New Roman"/>
          <w:sz w:val="24"/>
          <w:szCs w:val="24"/>
        </w:rPr>
        <w:t>is annexed to the Technical Specifications. The total cost of these items, at the unit prices quoted in each Tender, will be added to the Tender Price. The cost to the purchaser of establishing the minimum service facilities and part inventories as outlined in the Tender data Sheet or elsewhere in the Tender Document if quoted separately shall be added to the Tender Price.</w:t>
      </w:r>
    </w:p>
    <w:p w14:paraId="2E2FE97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7F1BFA14"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b/>
          <w:bCs/>
          <w:sz w:val="24"/>
          <w:szCs w:val="24"/>
        </w:rPr>
        <w:t xml:space="preserve">Contractual and Commercial Deviations: </w:t>
      </w:r>
      <w:r w:rsidRPr="00537B8E">
        <w:rPr>
          <w:rFonts w:ascii="Times New Roman" w:eastAsia="Times New Roman" w:hAnsi="Times New Roman" w:cs="Times New Roman"/>
          <w:sz w:val="24"/>
          <w:szCs w:val="24"/>
        </w:rPr>
        <w:t>The cost of all quantifiable deviations and omissions from the contractual and commercial conditions shall be evaluated. The Purchaser will make its own assessment of the cost of any deviations for the purpose of ensuring fair comparison of Tenders.</w:t>
      </w:r>
    </w:p>
    <w:p w14:paraId="6F55C38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83B1265" w14:textId="4F1FE4CB" w:rsidR="00082B9A" w:rsidRPr="00537B8E" w:rsidRDefault="00082B9A" w:rsidP="0006284E">
      <w:pPr>
        <w:numPr>
          <w:ilvl w:val="0"/>
          <w:numId w:val="14"/>
        </w:numPr>
        <w:autoSpaceDE w:val="0"/>
        <w:autoSpaceDN w:val="0"/>
        <w:adjustRightInd w:val="0"/>
        <w:spacing w:after="0" w:line="240" w:lineRule="auto"/>
        <w:ind w:left="2100"/>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Specific additional criteria: </w:t>
      </w:r>
      <w:r w:rsidRPr="00537B8E">
        <w:rPr>
          <w:rFonts w:ascii="Times New Roman" w:eastAsia="Times New Roman" w:hAnsi="Times New Roman" w:cs="Times New Roman"/>
          <w:sz w:val="24"/>
          <w:szCs w:val="24"/>
        </w:rPr>
        <w:t>The relevant evaluation</w:t>
      </w:r>
      <w:r w:rsidR="009508D4"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method shall be detailed in the </w:t>
      </w:r>
      <w:r w:rsidRPr="00537B8E">
        <w:rPr>
          <w:rFonts w:ascii="Times New Roman" w:eastAsia="Times New Roman" w:hAnsi="Times New Roman" w:cs="Times New Roman"/>
          <w:i/>
          <w:iCs/>
          <w:sz w:val="24"/>
          <w:szCs w:val="24"/>
        </w:rPr>
        <w:t xml:space="preserve">Tender Data Sheet </w:t>
      </w:r>
      <w:r w:rsidRPr="00537B8E">
        <w:rPr>
          <w:rFonts w:ascii="Times New Roman" w:eastAsia="Times New Roman" w:hAnsi="Times New Roman" w:cs="Times New Roman"/>
          <w:sz w:val="24"/>
          <w:szCs w:val="24"/>
        </w:rPr>
        <w:t>and/or in the Technical Specification.</w:t>
      </w:r>
    </w:p>
    <w:p w14:paraId="1D3D8C6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D3F16FD" w14:textId="77777777" w:rsidR="00082B9A" w:rsidRPr="00537B8E" w:rsidRDefault="00082B9A" w:rsidP="00082B9A">
      <w:pPr>
        <w:tabs>
          <w:tab w:val="left" w:pos="2160"/>
        </w:tabs>
        <w:autoSpaceDE w:val="0"/>
        <w:autoSpaceDN w:val="0"/>
        <w:adjustRightInd w:val="0"/>
        <w:spacing w:after="0" w:line="240" w:lineRule="auto"/>
        <w:rPr>
          <w:rFonts w:ascii="Times New Roman" w:eastAsia="Times New Roman" w:hAnsi="Times New Roman" w:cs="Times New Roman"/>
          <w:b/>
          <w:iCs/>
          <w:sz w:val="24"/>
          <w:szCs w:val="24"/>
        </w:rPr>
      </w:pPr>
      <w:r w:rsidRPr="00537B8E">
        <w:rPr>
          <w:rFonts w:ascii="Times New Roman" w:eastAsia="Times New Roman" w:hAnsi="Times New Roman" w:cs="Times New Roman"/>
          <w:b/>
          <w:bCs/>
          <w:sz w:val="24"/>
          <w:szCs w:val="24"/>
        </w:rPr>
        <w:t xml:space="preserve">Alternative </w:t>
      </w:r>
      <w:r w:rsidRPr="00537B8E">
        <w:rPr>
          <w:rFonts w:ascii="Times New Roman" w:eastAsia="Times New Roman" w:hAnsi="Times New Roman" w:cs="Times New Roman"/>
          <w:b/>
          <w:bCs/>
          <w:sz w:val="24"/>
          <w:szCs w:val="24"/>
        </w:rPr>
        <w:tab/>
        <w:t>2</w:t>
      </w:r>
      <w:r w:rsidRPr="00537B8E">
        <w:rPr>
          <w:rFonts w:ascii="Times New Roman" w:eastAsia="Times New Roman" w:hAnsi="Times New Roman" w:cs="Times New Roman"/>
          <w:sz w:val="24"/>
          <w:szCs w:val="24"/>
        </w:rPr>
        <w:t xml:space="preserve">8.6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b/>
          <w:iCs/>
          <w:sz w:val="24"/>
          <w:szCs w:val="24"/>
        </w:rPr>
        <w:t>Not applicable</w:t>
      </w:r>
    </w:p>
    <w:p w14:paraId="5861D92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3CD38C1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9. Margin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9.1 </w:t>
      </w:r>
      <w:r w:rsidRPr="00537B8E">
        <w:rPr>
          <w:rFonts w:ascii="Times New Roman" w:eastAsia="Times New Roman" w:hAnsi="Times New Roman" w:cs="Times New Roman"/>
          <w:sz w:val="24"/>
          <w:szCs w:val="24"/>
        </w:rPr>
        <w:tab/>
        <w:t>A margin of Preference where applicable shall be provided as</w:t>
      </w:r>
    </w:p>
    <w:p w14:paraId="1AB17A8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b/>
          <w:bCs/>
          <w:sz w:val="24"/>
          <w:szCs w:val="24"/>
        </w:rPr>
        <w:t xml:space="preserve">      Preference</w:t>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t>specified in Tender Data Sheet.</w:t>
      </w:r>
    </w:p>
    <w:p w14:paraId="25B5C39D" w14:textId="77777777" w:rsidR="00082B9A" w:rsidRPr="00537B8E" w:rsidRDefault="00082B9A" w:rsidP="00082B9A">
      <w:pPr>
        <w:tabs>
          <w:tab w:val="left" w:pos="2490"/>
        </w:tabs>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ab/>
      </w:r>
    </w:p>
    <w:p w14:paraId="491E379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0. Contacting th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0.1 </w:t>
      </w:r>
      <w:r w:rsidRPr="00537B8E">
        <w:rPr>
          <w:rFonts w:ascii="Times New Roman" w:eastAsia="Times New Roman" w:hAnsi="Times New Roman" w:cs="Times New Roman"/>
          <w:sz w:val="24"/>
          <w:szCs w:val="24"/>
        </w:rPr>
        <w:tab/>
        <w:t>Subject to Clause 25, no Tenderer shall contact the Purchaser</w:t>
      </w:r>
    </w:p>
    <w:p w14:paraId="2746DE91"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Purchaser</w:t>
      </w:r>
      <w:r w:rsidRPr="00537B8E">
        <w:rPr>
          <w:rFonts w:ascii="Times New Roman" w:eastAsia="Times New Roman" w:hAnsi="Times New Roman" w:cs="Times New Roman"/>
          <w:sz w:val="24"/>
          <w:szCs w:val="24"/>
        </w:rPr>
        <w:tab/>
        <w:t>on any matter relating to its Tender, from the time of the Tender opening to the time the Contract is awarded. If the Tender wishes to bring additional information to the notice of the Purchaser, it should do so in writing.</w:t>
      </w:r>
    </w:p>
    <w:p w14:paraId="64D5242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FDA122A"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0.2 </w:t>
      </w:r>
      <w:r w:rsidRPr="00537B8E">
        <w:rPr>
          <w:rFonts w:ascii="Times New Roman" w:eastAsia="Times New Roman" w:hAnsi="Times New Roman" w:cs="Times New Roman"/>
          <w:sz w:val="24"/>
          <w:szCs w:val="24"/>
        </w:rPr>
        <w:tab/>
        <w:t>Any effort by a Tenderer to influence the Purchaser in the Purchaser’s Tender evaluation, Tender comparison or contract award decisions may result in the rejection of the Tenderer’s Tender. F. AWARD OF CONTRACT</w:t>
      </w:r>
    </w:p>
    <w:p w14:paraId="4BF7AF1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80523C0" w14:textId="77777777" w:rsidR="00082B9A" w:rsidRPr="00537B8E" w:rsidRDefault="00082B9A" w:rsidP="00082B9A">
      <w:pPr>
        <w:autoSpaceDE w:val="0"/>
        <w:autoSpaceDN w:val="0"/>
        <w:adjustRightInd w:val="0"/>
        <w:spacing w:after="0" w:line="240" w:lineRule="auto"/>
        <w:ind w:left="3600" w:hanging="276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1. Post qualification</w:t>
      </w:r>
      <w:r w:rsidRPr="00537B8E">
        <w:rPr>
          <w:rFonts w:ascii="Times New Roman" w:eastAsia="Times New Roman" w:hAnsi="Times New Roman" w:cs="Times New Roman"/>
          <w:sz w:val="24"/>
          <w:szCs w:val="24"/>
        </w:rPr>
        <w:t xml:space="preserve">31.1 </w:t>
      </w:r>
      <w:r w:rsidRPr="00537B8E">
        <w:rPr>
          <w:rFonts w:ascii="Times New Roman" w:eastAsia="Times New Roman" w:hAnsi="Times New Roman" w:cs="Times New Roman"/>
          <w:sz w:val="24"/>
          <w:szCs w:val="24"/>
        </w:rPr>
        <w:tab/>
        <w:t>In the absence of prequalification, the Purchaser will determine to its satisfaction whether the Tenderer selected as having submitted the lowest evaluated responsive Tender is qualified to satisfactorily perform the Contract.</w:t>
      </w:r>
    </w:p>
    <w:p w14:paraId="78397C8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06A2F2A"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1.2 </w:t>
      </w:r>
      <w:r w:rsidRPr="00537B8E">
        <w:rPr>
          <w:rFonts w:ascii="Times New Roman" w:eastAsia="Times New Roman" w:hAnsi="Times New Roman" w:cs="Times New Roman"/>
          <w:sz w:val="24"/>
          <w:szCs w:val="24"/>
        </w:rPr>
        <w:tab/>
        <w:t xml:space="preserve">The determination will take into account the Tenderer’s financial, technical and production capabilities/ resources. It will be based upon an examination of the documentary evidence of the Tenderer’s qualifications submitted by the </w:t>
      </w:r>
      <w:r w:rsidRPr="00537B8E">
        <w:rPr>
          <w:rFonts w:ascii="Times New Roman" w:eastAsia="Times New Roman" w:hAnsi="Times New Roman" w:cs="Times New Roman"/>
          <w:sz w:val="24"/>
          <w:szCs w:val="24"/>
        </w:rPr>
        <w:lastRenderedPageBreak/>
        <w:t>Tenderer, pursuant to Clause 14.3, as well as such other information as the Purchaser deems necessary and appropriate.</w:t>
      </w:r>
    </w:p>
    <w:p w14:paraId="14A0310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BB76908" w14:textId="2D80D55A" w:rsidR="00082B9A" w:rsidRPr="00537B8E" w:rsidRDefault="00082B9A" w:rsidP="0007582F">
      <w:pPr>
        <w:autoSpaceDE w:val="0"/>
        <w:autoSpaceDN w:val="0"/>
        <w:adjustRightInd w:val="0"/>
        <w:spacing w:after="0" w:line="240" w:lineRule="auto"/>
        <w:ind w:left="2160" w:hanging="720"/>
        <w:jc w:val="both"/>
        <w:rPr>
          <w:rFonts w:ascii="Times New Roman" w:eastAsia="Times New Roman" w:hAnsi="Times New Roman" w:cs="Times New Roman"/>
          <w:b/>
          <w:bCs/>
          <w:sz w:val="24"/>
          <w:szCs w:val="24"/>
        </w:rPr>
      </w:pPr>
      <w:r w:rsidRPr="00537B8E">
        <w:rPr>
          <w:rFonts w:ascii="Times New Roman" w:eastAsia="Times New Roman" w:hAnsi="Times New Roman" w:cs="Times New Roman"/>
          <w:sz w:val="24"/>
          <w:szCs w:val="24"/>
        </w:rPr>
        <w:t xml:space="preserve">31.3 </w:t>
      </w:r>
      <w:r w:rsidRPr="00537B8E">
        <w:rPr>
          <w:rFonts w:ascii="Times New Roman" w:eastAsia="Times New Roman" w:hAnsi="Times New Roman" w:cs="Times New Roman"/>
          <w:sz w:val="24"/>
          <w:szCs w:val="24"/>
        </w:rPr>
        <w:tab/>
        <w:t>An affirmative determination will be a prerequisite for award of the Contract to the Tenderer. A negative determination will result in rejection of the Tenderer’s Tender, in which event the Purchaser will proceed to the next lowest evaluated Tender to make a similar determination of that Tenderer’s</w:t>
      </w:r>
      <w:r w:rsidR="00EC1D32" w:rsidRPr="00537B8E">
        <w:rPr>
          <w:rFonts w:ascii="Times New Roman" w:eastAsia="Times New Roman" w:hAnsi="Times New Roman" w:cs="Times New Roman"/>
          <w:noProof/>
          <w:sz w:val="24"/>
          <w:szCs w:val="24"/>
        </w:rPr>
        <mc:AlternateContent>
          <mc:Choice Requires="wps">
            <w:drawing>
              <wp:anchor distT="4294967295" distB="4294967295" distL="114299" distR="114299" simplePos="0" relativeHeight="251660288" behindDoc="0" locked="0" layoutInCell="1" allowOverlap="1" wp14:anchorId="4F3725B1" wp14:editId="5F4FE4B0">
                <wp:simplePos x="0" y="0"/>
                <wp:positionH relativeFrom="column">
                  <wp:posOffset>1600199</wp:posOffset>
                </wp:positionH>
                <wp:positionV relativeFrom="paragraph">
                  <wp:posOffset>88264</wp:posOffset>
                </wp:positionV>
                <wp:extent cx="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0"/>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222EBB" id="Straight Connector 2" o:spid="_x0000_s1026" style="position:absolute;flip:x y;z-index:251660288;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126pt,6.95pt" to="126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" strokeweight="0"/>
            </w:pict>
          </mc:Fallback>
        </mc:AlternateContent>
      </w:r>
      <w:r w:rsidRPr="00537B8E">
        <w:rPr>
          <w:rFonts w:ascii="Times New Roman" w:eastAsia="Times New Roman" w:hAnsi="Times New Roman" w:cs="Times New Roman"/>
          <w:sz w:val="24"/>
          <w:szCs w:val="24"/>
        </w:rPr>
        <w:t xml:space="preserve"> capabilities to perform satisfactorily.</w:t>
      </w:r>
    </w:p>
    <w:p w14:paraId="6645156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0353AEF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2. Awar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2.1 </w:t>
      </w:r>
      <w:r w:rsidRPr="00537B8E">
        <w:rPr>
          <w:rFonts w:ascii="Times New Roman" w:eastAsia="Times New Roman" w:hAnsi="Times New Roman" w:cs="Times New Roman"/>
          <w:sz w:val="24"/>
          <w:szCs w:val="24"/>
        </w:rPr>
        <w:tab/>
        <w:t>Subject to Clause 34, the Purchaser will award the Contract</w:t>
      </w:r>
    </w:p>
    <w:p w14:paraId="3C6B442B"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Criteria</w:t>
      </w:r>
      <w:r w:rsidRPr="00537B8E">
        <w:rPr>
          <w:rFonts w:ascii="Times New Roman" w:eastAsia="Times New Roman" w:hAnsi="Times New Roman" w:cs="Times New Roman"/>
          <w:sz w:val="24"/>
          <w:szCs w:val="24"/>
        </w:rPr>
        <w:tab/>
        <w:t>to the successful Tenderer whose Tender has been determined to be substantially responsive and has been determined as the lowest-evaluated Tender, provided further that the Tenderer is determined to be qualified to perform the Contract satisfactorily.</w:t>
      </w:r>
    </w:p>
    <w:p w14:paraId="7A22FFA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BB7DA2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3. Purchaser’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33.1</w:t>
      </w:r>
      <w:r w:rsidRPr="00537B8E">
        <w:rPr>
          <w:rFonts w:ascii="Times New Roman" w:eastAsia="Times New Roman" w:hAnsi="Times New Roman" w:cs="Times New Roman"/>
          <w:sz w:val="24"/>
          <w:szCs w:val="24"/>
          <w:vertAlign w:val="superscript"/>
        </w:rPr>
        <w:t>5</w:t>
      </w:r>
      <w:r w:rsidRPr="00537B8E">
        <w:rPr>
          <w:rFonts w:ascii="Times New Roman" w:eastAsia="Times New Roman" w:hAnsi="Times New Roman" w:cs="Times New Roman"/>
          <w:sz w:val="24"/>
          <w:szCs w:val="24"/>
        </w:rPr>
        <w:tab/>
        <w:t>The Purchaser reserves the right at the time of award of</w:t>
      </w:r>
    </w:p>
    <w:p w14:paraId="4738F47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Right to Vary</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Contract to increase or decrease by the percentage as</w:t>
      </w:r>
    </w:p>
    <w:p w14:paraId="6F0855F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Quantities at</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specified in the </w:t>
      </w:r>
      <w:r w:rsidRPr="00537B8E">
        <w:rPr>
          <w:rFonts w:ascii="Times New Roman" w:eastAsia="Times New Roman" w:hAnsi="Times New Roman" w:cs="Times New Roman"/>
          <w:i/>
          <w:iCs/>
          <w:sz w:val="24"/>
          <w:szCs w:val="24"/>
        </w:rPr>
        <w:t xml:space="preserve">Tender Data Sheet, </w:t>
      </w:r>
      <w:r w:rsidRPr="00537B8E">
        <w:rPr>
          <w:rFonts w:ascii="Times New Roman" w:eastAsia="Times New Roman" w:hAnsi="Times New Roman" w:cs="Times New Roman"/>
          <w:sz w:val="24"/>
          <w:szCs w:val="24"/>
        </w:rPr>
        <w:t>the quantity of goods and</w:t>
      </w:r>
    </w:p>
    <w:p w14:paraId="2DD60C64"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ime of Award</w:t>
      </w:r>
      <w:r w:rsidRPr="00537B8E">
        <w:rPr>
          <w:rFonts w:ascii="Times New Roman" w:eastAsia="Times New Roman" w:hAnsi="Times New Roman" w:cs="Times New Roman"/>
          <w:sz w:val="24"/>
          <w:szCs w:val="24"/>
        </w:rPr>
        <w:tab/>
        <w:t>services originally specified in the Schedule of Requirements without any change in unit prices or other terms and conditions.</w:t>
      </w:r>
    </w:p>
    <w:p w14:paraId="07A62C5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CFF376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4. Purchaser’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4.1 </w:t>
      </w:r>
      <w:r w:rsidRPr="00537B8E">
        <w:rPr>
          <w:rFonts w:ascii="Times New Roman" w:eastAsia="Times New Roman" w:hAnsi="Times New Roman" w:cs="Times New Roman"/>
          <w:sz w:val="24"/>
          <w:szCs w:val="24"/>
        </w:rPr>
        <w:tab/>
        <w:t>The Purchaser reserves the right to accept or reject any</w:t>
      </w:r>
    </w:p>
    <w:p w14:paraId="35FC6C2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Right to Accept</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Tender, and to annul the Tender process and reject all</w:t>
      </w:r>
    </w:p>
    <w:p w14:paraId="2FCE5EA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Any Tender</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Tenders, at any time prior to award of Contract, without</w:t>
      </w:r>
    </w:p>
    <w:p w14:paraId="1B10F206" w14:textId="212023E4" w:rsidR="00082B9A" w:rsidRPr="00537B8E" w:rsidRDefault="00FA7EFF"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w:t>
      </w:r>
      <w:r w:rsidR="00082B9A" w:rsidRPr="00537B8E">
        <w:rPr>
          <w:rFonts w:ascii="Times New Roman" w:eastAsia="Times New Roman" w:hAnsi="Times New Roman" w:cs="Times New Roman"/>
          <w:b/>
          <w:bCs/>
          <w:sz w:val="24"/>
          <w:szCs w:val="24"/>
        </w:rPr>
        <w:t>and to Reject</w:t>
      </w:r>
      <w:r w:rsidR="00082B9A" w:rsidRPr="00537B8E">
        <w:rPr>
          <w:rFonts w:ascii="Times New Roman" w:eastAsia="Times New Roman" w:hAnsi="Times New Roman" w:cs="Times New Roman"/>
          <w:sz w:val="24"/>
          <w:szCs w:val="24"/>
        </w:rPr>
        <w:tab/>
      </w:r>
      <w:r w:rsidR="00082B9A" w:rsidRPr="00537B8E">
        <w:rPr>
          <w:rFonts w:ascii="Times New Roman" w:eastAsia="Times New Roman" w:hAnsi="Times New Roman" w:cs="Times New Roman"/>
          <w:sz w:val="24"/>
          <w:szCs w:val="24"/>
        </w:rPr>
        <w:tab/>
        <w:t>thereby incurring any liability to the affected Tenderer or</w:t>
      </w:r>
    </w:p>
    <w:p w14:paraId="7421981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Any or All</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Tenderers or any obligation to inform the affected Tenderer</w:t>
      </w:r>
    </w:p>
    <w:p w14:paraId="47D5526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ender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or Tenderers of the grounds for the Purchaser’s action.</w:t>
      </w:r>
    </w:p>
    <w:p w14:paraId="318C751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5. Notification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5.1 </w:t>
      </w:r>
      <w:r w:rsidRPr="00537B8E">
        <w:rPr>
          <w:rFonts w:ascii="Times New Roman" w:eastAsia="Times New Roman" w:hAnsi="Times New Roman" w:cs="Times New Roman"/>
          <w:sz w:val="24"/>
          <w:szCs w:val="24"/>
        </w:rPr>
        <w:tab/>
        <w:t>The Tenderer whose Tender has been accepted will be</w:t>
      </w:r>
    </w:p>
    <w:p w14:paraId="7475787A"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Award</w:t>
      </w:r>
      <w:r w:rsidRPr="00537B8E">
        <w:rPr>
          <w:rFonts w:ascii="Times New Roman" w:eastAsia="Times New Roman" w:hAnsi="Times New Roman" w:cs="Times New Roman"/>
          <w:sz w:val="24"/>
          <w:szCs w:val="24"/>
        </w:rPr>
        <w:tab/>
        <w:t>notified of the award by the Purchaser prior to expiration of the Tender validity period by facsimile confirmed by a letter that its Tender has been accepted.</w:t>
      </w:r>
    </w:p>
    <w:p w14:paraId="599BE13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C1B2530" w14:textId="77777777" w:rsidR="00082B9A" w:rsidRPr="00537B8E" w:rsidRDefault="00082B9A" w:rsidP="00082B9A">
      <w:pPr>
        <w:autoSpaceDE w:val="0"/>
        <w:autoSpaceDN w:val="0"/>
        <w:adjustRightInd w:val="0"/>
        <w:spacing w:after="0" w:line="240" w:lineRule="auto"/>
        <w:ind w:left="144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5.2 </w:t>
      </w:r>
      <w:r w:rsidRPr="00537B8E">
        <w:rPr>
          <w:rFonts w:ascii="Times New Roman" w:eastAsia="Times New Roman" w:hAnsi="Times New Roman" w:cs="Times New Roman"/>
          <w:sz w:val="24"/>
          <w:szCs w:val="24"/>
        </w:rPr>
        <w:tab/>
        <w:t>The notification of award will constitute the formation of the Contract</w:t>
      </w:r>
    </w:p>
    <w:p w14:paraId="486E7D1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1C2200B" w14:textId="77777777" w:rsidR="00082B9A" w:rsidRPr="00537B8E" w:rsidRDefault="00082B9A" w:rsidP="00082B9A">
      <w:pPr>
        <w:numPr>
          <w:ilvl w:val="1"/>
          <w:numId w:val="11"/>
        </w:num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Upon the successful Tenderer’s furnishing of performance        security pursuant to Clause 37, the Purchaser will promptly notify each unsuccessful Tenderer and will discharge its Tender security, pursuant to Clause 16.</w:t>
      </w:r>
    </w:p>
    <w:p w14:paraId="1F54186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8399337" w14:textId="77777777" w:rsidR="00082B9A" w:rsidRPr="00537B8E" w:rsidRDefault="00082B9A" w:rsidP="00082B9A">
      <w:pPr>
        <w:numPr>
          <w:ilvl w:val="1"/>
          <w:numId w:val="11"/>
        </w:num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contract will incorporate all Agreements between the Purchaser and the successful Tenderer.</w:t>
      </w:r>
    </w:p>
    <w:p w14:paraId="53D196B9"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2A9006D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6. Signing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6.1 </w:t>
      </w:r>
      <w:r w:rsidRPr="00537B8E">
        <w:rPr>
          <w:rFonts w:ascii="Times New Roman" w:eastAsia="Times New Roman" w:hAnsi="Times New Roman" w:cs="Times New Roman"/>
          <w:sz w:val="24"/>
          <w:szCs w:val="24"/>
        </w:rPr>
        <w:tab/>
        <w:t>At the same time as the Purchaser notifies the successful</w:t>
      </w:r>
    </w:p>
    <w:p w14:paraId="7263DC9E"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Contract</w:t>
      </w:r>
      <w:r w:rsidRPr="00537B8E">
        <w:rPr>
          <w:rFonts w:ascii="Times New Roman" w:eastAsia="Times New Roman" w:hAnsi="Times New Roman" w:cs="Times New Roman"/>
          <w:sz w:val="24"/>
          <w:szCs w:val="24"/>
        </w:rPr>
        <w:tab/>
        <w:t>Tenderer that its Tender has been accepted, the Purchaser will call the successful Tenderer in order to sign the Contract through Notification of Award.</w:t>
      </w:r>
    </w:p>
    <w:p w14:paraId="7C138A2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4A8555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6.2 </w:t>
      </w:r>
      <w:r w:rsidRPr="00537B8E">
        <w:rPr>
          <w:rFonts w:ascii="Times New Roman" w:eastAsia="Times New Roman" w:hAnsi="Times New Roman" w:cs="Times New Roman"/>
          <w:sz w:val="24"/>
          <w:szCs w:val="24"/>
        </w:rPr>
        <w:tab/>
        <w:t>Within fourteen (14) days of receipt of the Notification of Award, the successful Tenderer shall sign the Contract.</w:t>
      </w:r>
    </w:p>
    <w:p w14:paraId="18DE834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B5E4B9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7. Performanc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7.1 </w:t>
      </w:r>
      <w:r w:rsidRPr="00537B8E">
        <w:rPr>
          <w:rFonts w:ascii="Times New Roman" w:eastAsia="Times New Roman" w:hAnsi="Times New Roman" w:cs="Times New Roman"/>
          <w:sz w:val="24"/>
          <w:szCs w:val="24"/>
        </w:rPr>
        <w:tab/>
        <w:t>Within 14 days of receipt of notification of award from the</w:t>
      </w:r>
    </w:p>
    <w:p w14:paraId="5B871781"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Security</w:t>
      </w:r>
      <w:r w:rsidRPr="00537B8E">
        <w:rPr>
          <w:rFonts w:ascii="Times New Roman" w:eastAsia="Times New Roman" w:hAnsi="Times New Roman" w:cs="Times New Roman"/>
          <w:sz w:val="24"/>
          <w:szCs w:val="24"/>
        </w:rPr>
        <w:tab/>
        <w:t xml:space="preserve">Purchaser, the successful Tenderer shall furnish the performance security in accordance with the Conditions of Contract, in the </w:t>
      </w:r>
      <w:r w:rsidRPr="00537B8E">
        <w:rPr>
          <w:rFonts w:ascii="Times New Roman" w:eastAsia="Times New Roman" w:hAnsi="Times New Roman" w:cs="Times New Roman"/>
          <w:sz w:val="24"/>
          <w:szCs w:val="24"/>
        </w:rPr>
        <w:lastRenderedPageBreak/>
        <w:t>Performance Security Form provided in the Tender Documents; denominated in the type and proportion of amount as specified in the Notification of award.</w:t>
      </w:r>
    </w:p>
    <w:p w14:paraId="689D916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FE0A2BD"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7.2 </w:t>
      </w:r>
      <w:r w:rsidRPr="00537B8E">
        <w:rPr>
          <w:rFonts w:ascii="Times New Roman" w:eastAsia="Times New Roman" w:hAnsi="Times New Roman" w:cs="Times New Roman"/>
          <w:sz w:val="24"/>
          <w:szCs w:val="24"/>
        </w:rPr>
        <w:tab/>
        <w:t>Failure of the successful Tenderer to comply with the requirement of Clause 36 or sub-clause 37.1 shall constitute sufficient grounds for the annulment of the award and forfeiture of the Tender security in which event the Purchaser may make the award to the next lowest evaluated Tender or call for new Tenders.</w:t>
      </w:r>
    </w:p>
    <w:p w14:paraId="67D029F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7E5D100"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7.3 </w:t>
      </w:r>
      <w:r w:rsidRPr="00537B8E">
        <w:rPr>
          <w:rFonts w:ascii="Times New Roman" w:eastAsia="Times New Roman" w:hAnsi="Times New Roman" w:cs="Times New Roman"/>
          <w:sz w:val="24"/>
          <w:szCs w:val="24"/>
        </w:rPr>
        <w:tab/>
        <w:t>The Performance Security provided by the successful Tender in the form of a Bank Guarantee as specified in Section VII, shall be issued by a Bank in Ghana acceptable to the Purchaser.</w:t>
      </w:r>
    </w:p>
    <w:p w14:paraId="068FCDA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55D18C0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8. Corrupt or</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8.1 </w:t>
      </w:r>
      <w:r w:rsidRPr="00537B8E">
        <w:rPr>
          <w:rFonts w:ascii="Times New Roman" w:eastAsia="Times New Roman" w:hAnsi="Times New Roman" w:cs="Times New Roman"/>
          <w:sz w:val="24"/>
          <w:szCs w:val="24"/>
        </w:rPr>
        <w:tab/>
        <w:t>The Government of the Republic of Ghana requires that</w:t>
      </w:r>
    </w:p>
    <w:p w14:paraId="62F50AB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Fraudulent</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Tenderers under the contracts financed from public funds,</w:t>
      </w:r>
    </w:p>
    <w:p w14:paraId="6DA99840"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Practices</w:t>
      </w:r>
      <w:r w:rsidRPr="00537B8E">
        <w:rPr>
          <w:rFonts w:ascii="Times New Roman" w:eastAsia="Times New Roman" w:hAnsi="Times New Roman" w:cs="Times New Roman"/>
          <w:sz w:val="24"/>
          <w:szCs w:val="24"/>
        </w:rPr>
        <w:tab/>
        <w:t>observe the highest standard of ethics during the procurement and execution of such contracts. In pursuance of this policy, the following terms shall be interpreted as indicated:</w:t>
      </w:r>
    </w:p>
    <w:p w14:paraId="1E42B3C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FF8B6AE"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corrupt practice” means the offering, giving, receiving or soliciting of anything of value to influence the action of a public official in the procurement process or in contract execution; and</w:t>
      </w:r>
    </w:p>
    <w:p w14:paraId="0385310B" w14:textId="77777777" w:rsidR="00082B9A" w:rsidRPr="00537B8E" w:rsidRDefault="00082B9A" w:rsidP="00082B9A">
      <w:pPr>
        <w:tabs>
          <w:tab w:val="left" w:pos="1230"/>
        </w:tabs>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p>
    <w:p w14:paraId="27B721FA" w14:textId="7DF6A70B" w:rsidR="00082B9A" w:rsidRPr="00537B8E" w:rsidRDefault="00082B9A" w:rsidP="00082B9A">
      <w:pPr>
        <w:autoSpaceDE w:val="0"/>
        <w:autoSpaceDN w:val="0"/>
        <w:adjustRightInd w:val="0"/>
        <w:spacing w:after="0" w:line="240" w:lineRule="auto"/>
        <w:ind w:left="216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b</w:t>
      </w:r>
      <w:r w:rsidRPr="00537B8E">
        <w:rPr>
          <w:rFonts w:ascii="Times New Roman" w:eastAsia="Times New Roman" w:hAnsi="Times New Roman" w:cs="Times New Roman"/>
          <w:color w:val="FF0000"/>
          <w:sz w:val="24"/>
          <w:szCs w:val="24"/>
        </w:rPr>
        <w:t>.</w:t>
      </w:r>
      <w:r w:rsidRPr="00537B8E">
        <w:rPr>
          <w:rFonts w:ascii="Times New Roman" w:eastAsia="Times New Roman" w:hAnsi="Times New Roman" w:cs="Times New Roman"/>
          <w:sz w:val="24"/>
          <w:szCs w:val="24"/>
        </w:rPr>
        <w:t xml:space="preserve">     “fraudulent practice” means a misrepresentation of</w:t>
      </w:r>
      <w:r w:rsidR="00C33EFE"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acts in order to influence a procurement process or the execution of a contract, and includes collusive practice among Tenderers (prior to or after Tender submission) designed to establish Tender prices at artificial noncompetitive levels and to deprive the benefits of free and open competition;</w:t>
      </w:r>
      <w:r w:rsidRPr="00537B8E">
        <w:rPr>
          <w:rFonts w:ascii="Times New Roman" w:eastAsia="Times New Roman" w:hAnsi="Times New Roman" w:cs="Times New Roman"/>
          <w:sz w:val="24"/>
          <w:szCs w:val="24"/>
        </w:rPr>
        <w:tab/>
      </w:r>
    </w:p>
    <w:p w14:paraId="379F4964"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74CF456F" w14:textId="77777777" w:rsidR="00082B9A" w:rsidRPr="00537B8E" w:rsidRDefault="00082B9A" w:rsidP="00082B9A">
      <w:pPr>
        <w:autoSpaceDE w:val="0"/>
        <w:autoSpaceDN w:val="0"/>
        <w:adjustRightInd w:val="0"/>
        <w:spacing w:after="0" w:line="240" w:lineRule="auto"/>
        <w:ind w:left="2160" w:hanging="144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8.2 </w:t>
      </w:r>
      <w:r w:rsidRPr="00537B8E">
        <w:rPr>
          <w:rFonts w:ascii="Times New Roman" w:eastAsia="Times New Roman" w:hAnsi="Times New Roman" w:cs="Times New Roman"/>
          <w:sz w:val="24"/>
          <w:szCs w:val="24"/>
        </w:rPr>
        <w:tab/>
        <w:t xml:space="preserve">a. </w:t>
      </w:r>
      <w:r w:rsidRPr="00537B8E">
        <w:rPr>
          <w:rFonts w:ascii="Times New Roman" w:eastAsia="Times New Roman" w:hAnsi="Times New Roman" w:cs="Times New Roman"/>
          <w:sz w:val="24"/>
          <w:szCs w:val="24"/>
        </w:rPr>
        <w:tab/>
        <w:t>The Purchaser will reject a proposal for award if it determines that the Tenderer recommended for award has engaged in corrupt or fraudulent practices in competing for the contract in question;</w:t>
      </w:r>
    </w:p>
    <w:p w14:paraId="4EA7B7C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342EC59"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The Purchaser will reject a proposal for award if it determines that the Tenderer recommended for award has engaged in corrupt or fraudulent practices in competing for the contract in question.</w:t>
      </w:r>
    </w:p>
    <w:p w14:paraId="0971C0A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BF810C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38.3   Furthermore, Tenderer shall be aware of the provision stated in sub-clause 24.1 </w:t>
      </w:r>
    </w:p>
    <w:p w14:paraId="26A924F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of the General Conditions of Contact.</w:t>
      </w:r>
    </w:p>
    <w:p w14:paraId="41FB32A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CD3093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7161119" w14:textId="52FCE3D3" w:rsidR="00BB0FFB" w:rsidRDefault="00BB0FFB">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04112D8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Tender Data Sheet</w:t>
      </w:r>
    </w:p>
    <w:p w14:paraId="220B5A8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following specific data for the Goods to be procured shall complement, supplement,</w:t>
      </w:r>
    </w:p>
    <w:p w14:paraId="289C840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or amend the provisions in the Instructions to Tenderers. Whenever there is a conflict, the</w:t>
      </w:r>
    </w:p>
    <w:p w14:paraId="1782912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rovisions herein shall prevail over those in Instructions to Tenderers.</w:t>
      </w:r>
    </w:p>
    <w:p w14:paraId="070697D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tbl>
      <w:tblPr>
        <w:tblpPr w:leftFromText="180" w:rightFromText="180" w:vertAnchor="text"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45"/>
        <w:gridCol w:w="241"/>
        <w:gridCol w:w="8849"/>
      </w:tblGrid>
      <w:tr w:rsidR="00082B9A" w:rsidRPr="00537B8E" w14:paraId="41292E10" w14:textId="77777777" w:rsidTr="0053050C">
        <w:trPr>
          <w:trHeight w:val="269"/>
        </w:trPr>
        <w:tc>
          <w:tcPr>
            <w:tcW w:w="10435" w:type="dxa"/>
            <w:gridSpan w:val="3"/>
          </w:tcPr>
          <w:p w14:paraId="22FC392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i/>
                <w:iCs/>
                <w:sz w:val="24"/>
                <w:szCs w:val="24"/>
              </w:rPr>
            </w:pPr>
            <w:r w:rsidRPr="00537B8E">
              <w:rPr>
                <w:rFonts w:ascii="Times New Roman" w:eastAsia="Times New Roman" w:hAnsi="Times New Roman" w:cs="Times New Roman"/>
                <w:b/>
                <w:bCs/>
                <w:sz w:val="24"/>
                <w:szCs w:val="24"/>
              </w:rPr>
              <w:t>Introduction</w:t>
            </w:r>
          </w:p>
        </w:tc>
      </w:tr>
      <w:tr w:rsidR="00082B9A" w:rsidRPr="00537B8E" w14:paraId="5F53D4E4" w14:textId="77777777" w:rsidTr="0053050C">
        <w:trPr>
          <w:trHeight w:val="554"/>
        </w:trPr>
        <w:tc>
          <w:tcPr>
            <w:tcW w:w="1586" w:type="dxa"/>
            <w:gridSpan w:val="2"/>
          </w:tcPr>
          <w:p w14:paraId="63D8EBA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ITT.1.1</w:t>
            </w:r>
          </w:p>
        </w:tc>
        <w:tc>
          <w:tcPr>
            <w:tcW w:w="8849" w:type="dxa"/>
          </w:tcPr>
          <w:p w14:paraId="13D68A8B" w14:textId="33CC751C"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Name of </w:t>
            </w:r>
            <w:r w:rsidR="00C33EFE" w:rsidRPr="00537B8E">
              <w:rPr>
                <w:rFonts w:ascii="Times New Roman" w:eastAsia="Times New Roman" w:hAnsi="Times New Roman" w:cs="Times New Roman"/>
                <w:sz w:val="24"/>
                <w:szCs w:val="24"/>
              </w:rPr>
              <w:t>Purchaser:</w:t>
            </w:r>
            <w:r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b/>
                <w:sz w:val="24"/>
                <w:szCs w:val="24"/>
              </w:rPr>
              <w:t xml:space="preserve">Tamale </w:t>
            </w:r>
            <w:r w:rsidR="00097798" w:rsidRPr="00537B8E">
              <w:rPr>
                <w:rFonts w:ascii="Times New Roman" w:eastAsia="Times New Roman" w:hAnsi="Times New Roman" w:cs="Times New Roman"/>
                <w:b/>
                <w:sz w:val="24"/>
                <w:szCs w:val="24"/>
              </w:rPr>
              <w:t>Technical University</w:t>
            </w:r>
          </w:p>
          <w:p w14:paraId="288DB48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tc>
      </w:tr>
      <w:tr w:rsidR="00082B9A" w:rsidRPr="00537B8E" w14:paraId="11E60656" w14:textId="77777777" w:rsidTr="0053050C">
        <w:trPr>
          <w:trHeight w:val="539"/>
        </w:trPr>
        <w:tc>
          <w:tcPr>
            <w:tcW w:w="1586" w:type="dxa"/>
            <w:gridSpan w:val="2"/>
          </w:tcPr>
          <w:p w14:paraId="2E1B28F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1</w:t>
            </w:r>
          </w:p>
        </w:tc>
        <w:tc>
          <w:tcPr>
            <w:tcW w:w="8849" w:type="dxa"/>
          </w:tcPr>
          <w:p w14:paraId="62FF420D" w14:textId="65563DE4"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Source of </w:t>
            </w:r>
            <w:r w:rsidR="00C33EFE" w:rsidRPr="00537B8E">
              <w:rPr>
                <w:rFonts w:ascii="Times New Roman" w:eastAsia="Times New Roman" w:hAnsi="Times New Roman" w:cs="Times New Roman"/>
                <w:sz w:val="24"/>
                <w:szCs w:val="24"/>
              </w:rPr>
              <w:t>Funds:</w:t>
            </w:r>
            <w:r w:rsidRPr="00537B8E">
              <w:rPr>
                <w:rFonts w:ascii="Times New Roman" w:eastAsia="Times New Roman" w:hAnsi="Times New Roman" w:cs="Times New Roman"/>
                <w:b/>
                <w:sz w:val="24"/>
                <w:szCs w:val="24"/>
              </w:rPr>
              <w:t xml:space="preserve">  </w:t>
            </w:r>
            <w:r w:rsidR="00BB0FFB">
              <w:rPr>
                <w:rFonts w:ascii="Times New Roman" w:eastAsia="Times New Roman" w:hAnsi="Times New Roman" w:cs="Times New Roman"/>
                <w:b/>
                <w:sz w:val="24"/>
                <w:szCs w:val="24"/>
              </w:rPr>
              <w:t xml:space="preserve">Internally Generated Fund </w:t>
            </w:r>
            <w:r w:rsidRPr="00537B8E">
              <w:rPr>
                <w:rFonts w:ascii="Times New Roman" w:eastAsia="Times New Roman" w:hAnsi="Times New Roman" w:cs="Times New Roman"/>
                <w:b/>
                <w:sz w:val="24"/>
                <w:szCs w:val="24"/>
              </w:rPr>
              <w:t>(</w:t>
            </w:r>
            <w:r w:rsidR="00BB0FFB">
              <w:rPr>
                <w:rFonts w:ascii="Times New Roman" w:eastAsia="Times New Roman" w:hAnsi="Times New Roman" w:cs="Times New Roman"/>
                <w:b/>
                <w:sz w:val="24"/>
                <w:szCs w:val="24"/>
              </w:rPr>
              <w:t>I</w:t>
            </w:r>
            <w:r w:rsidRPr="00537B8E">
              <w:rPr>
                <w:rFonts w:ascii="Times New Roman" w:eastAsia="Times New Roman" w:hAnsi="Times New Roman" w:cs="Times New Roman"/>
                <w:b/>
                <w:sz w:val="24"/>
                <w:szCs w:val="24"/>
              </w:rPr>
              <w:t>GF)</w:t>
            </w:r>
          </w:p>
          <w:p w14:paraId="7595E102" w14:textId="77777777" w:rsidR="00082B9A" w:rsidRPr="00537B8E" w:rsidRDefault="00082B9A" w:rsidP="00082B9A">
            <w:pPr>
              <w:tabs>
                <w:tab w:val="left" w:pos="1320"/>
              </w:tabs>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p>
        </w:tc>
      </w:tr>
      <w:tr w:rsidR="00082B9A" w:rsidRPr="00537B8E" w14:paraId="536C3BDC" w14:textId="77777777" w:rsidTr="003E0807">
        <w:trPr>
          <w:trHeight w:val="701"/>
        </w:trPr>
        <w:tc>
          <w:tcPr>
            <w:tcW w:w="1586" w:type="dxa"/>
            <w:gridSpan w:val="2"/>
          </w:tcPr>
          <w:p w14:paraId="408DC76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1</w:t>
            </w:r>
          </w:p>
        </w:tc>
        <w:tc>
          <w:tcPr>
            <w:tcW w:w="8849" w:type="dxa"/>
          </w:tcPr>
          <w:p w14:paraId="03A45C0E" w14:textId="43096EA9" w:rsidR="00082B9A" w:rsidRPr="00537B8E" w:rsidRDefault="00082B9A" w:rsidP="003247A5">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sz w:val="24"/>
                <w:szCs w:val="24"/>
              </w:rPr>
              <w:t xml:space="preserve">Name of </w:t>
            </w:r>
            <w:r w:rsidR="00C33EFE" w:rsidRPr="00537B8E">
              <w:rPr>
                <w:rFonts w:ascii="Times New Roman" w:eastAsia="Times New Roman" w:hAnsi="Times New Roman" w:cs="Times New Roman"/>
                <w:b/>
                <w:sz w:val="24"/>
                <w:szCs w:val="24"/>
              </w:rPr>
              <w:t>Contract</w:t>
            </w:r>
            <w:r w:rsidR="00DA2331">
              <w:rPr>
                <w:rFonts w:ascii="Times New Roman" w:eastAsia="Times New Roman" w:hAnsi="Times New Roman" w:cs="Times New Roman"/>
                <w:b/>
                <w:sz w:val="24"/>
                <w:szCs w:val="24"/>
              </w:rPr>
              <w:t>:</w:t>
            </w:r>
            <w:r w:rsidR="00C33EFE" w:rsidRPr="00537B8E">
              <w:rPr>
                <w:rFonts w:ascii="Times New Roman" w:eastAsia="Times New Roman" w:hAnsi="Times New Roman" w:cs="Times New Roman"/>
                <w:b/>
                <w:sz w:val="24"/>
                <w:szCs w:val="24"/>
              </w:rPr>
              <w:t xml:space="preserve"> </w:t>
            </w:r>
            <w:r w:rsidR="00227381" w:rsidRPr="00227381">
              <w:rPr>
                <w:rFonts w:ascii="Times-Italic" w:eastAsia="Times New Roman" w:hAnsi="Times-Italic" w:cs="Times-Italic"/>
                <w:iCs/>
                <w:sz w:val="28"/>
                <w:szCs w:val="28"/>
              </w:rPr>
              <w:t xml:space="preserve"> Supply </w:t>
            </w:r>
            <w:r w:rsidR="002C7A16">
              <w:rPr>
                <w:rFonts w:ascii="Times-Italic" w:eastAsia="Times New Roman" w:hAnsi="Times-Italic" w:cs="Times-Italic"/>
                <w:iCs/>
                <w:sz w:val="28"/>
                <w:szCs w:val="28"/>
              </w:rPr>
              <w:t xml:space="preserve">and delivery </w:t>
            </w:r>
            <w:r w:rsidR="00227381" w:rsidRPr="00227381">
              <w:rPr>
                <w:rFonts w:ascii="Times-Italic" w:eastAsia="Times New Roman" w:hAnsi="Times-Italic" w:cs="Times-Italic"/>
                <w:iCs/>
                <w:sz w:val="28"/>
                <w:szCs w:val="28"/>
              </w:rPr>
              <w:t xml:space="preserve">of Camera and </w:t>
            </w:r>
            <w:r w:rsidR="002C7A16">
              <w:rPr>
                <w:rFonts w:ascii="Times-Italic" w:eastAsia="Times New Roman" w:hAnsi="Times-Italic" w:cs="Times-Italic"/>
                <w:iCs/>
                <w:sz w:val="28"/>
                <w:szCs w:val="28"/>
              </w:rPr>
              <w:t>Accessories</w:t>
            </w:r>
          </w:p>
        </w:tc>
      </w:tr>
      <w:tr w:rsidR="00082B9A" w:rsidRPr="00537B8E" w14:paraId="61B2C77F" w14:textId="77777777" w:rsidTr="0053050C">
        <w:trPr>
          <w:trHeight w:val="2203"/>
        </w:trPr>
        <w:tc>
          <w:tcPr>
            <w:tcW w:w="1586" w:type="dxa"/>
            <w:gridSpan w:val="2"/>
          </w:tcPr>
          <w:p w14:paraId="7A41384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3.1</w:t>
            </w:r>
          </w:p>
        </w:tc>
        <w:tc>
          <w:tcPr>
            <w:tcW w:w="8849" w:type="dxa"/>
          </w:tcPr>
          <w:p w14:paraId="33197920" w14:textId="51A1299B" w:rsidR="00082B9A" w:rsidRPr="00537B8E" w:rsidRDefault="00082B9A" w:rsidP="00082B9A">
            <w:pPr>
              <w:autoSpaceDE w:val="0"/>
              <w:autoSpaceDN w:val="0"/>
              <w:adjustRightInd w:val="0"/>
              <w:spacing w:after="0" w:line="240" w:lineRule="auto"/>
              <w:rPr>
                <w:rFonts w:ascii="Times New Roman" w:eastAsia="Times New Roman" w:hAnsi="Times New Roman" w:cs="Times New Roman"/>
                <w:color w:val="FF0000"/>
                <w:sz w:val="24"/>
                <w:szCs w:val="24"/>
              </w:rPr>
            </w:pPr>
            <w:r w:rsidRPr="00537B8E">
              <w:rPr>
                <w:rFonts w:ascii="Times New Roman" w:eastAsia="Times New Roman" w:hAnsi="Times New Roman" w:cs="Times New Roman"/>
                <w:sz w:val="24"/>
                <w:szCs w:val="24"/>
              </w:rPr>
              <w:t xml:space="preserve">Invitation for Tenders is open to all those eligible suppliers who </w:t>
            </w:r>
            <w:r w:rsidR="00C33EFE" w:rsidRPr="00537B8E">
              <w:rPr>
                <w:rFonts w:ascii="Times New Roman" w:eastAsia="Times New Roman" w:hAnsi="Times New Roman" w:cs="Times New Roman"/>
                <w:sz w:val="24"/>
                <w:szCs w:val="24"/>
              </w:rPr>
              <w:t>have:</w:t>
            </w:r>
          </w:p>
          <w:p w14:paraId="4418505E" w14:textId="35801EE2"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 xml:space="preserve">Valid business registration certificates </w:t>
            </w:r>
          </w:p>
          <w:p w14:paraId="73CFFC1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 xml:space="preserve">Valid </w:t>
            </w:r>
            <w:r w:rsidR="007D7956" w:rsidRPr="00537B8E">
              <w:rPr>
                <w:rFonts w:ascii="Times New Roman" w:eastAsia="Times New Roman" w:hAnsi="Times New Roman" w:cs="Times New Roman"/>
                <w:sz w:val="24"/>
                <w:szCs w:val="24"/>
              </w:rPr>
              <w:t>Tax cle</w:t>
            </w:r>
            <w:r w:rsidRPr="00537B8E">
              <w:rPr>
                <w:rFonts w:ascii="Times New Roman" w:eastAsia="Times New Roman" w:hAnsi="Times New Roman" w:cs="Times New Roman"/>
                <w:sz w:val="24"/>
                <w:szCs w:val="24"/>
              </w:rPr>
              <w:t>arance certificate</w:t>
            </w:r>
          </w:p>
          <w:p w14:paraId="0D06E54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 xml:space="preserve">Registered with VAT/NHIL Service </w:t>
            </w:r>
          </w:p>
          <w:p w14:paraId="5C97D15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Valid SSNIT Clearance Certificate </w:t>
            </w:r>
          </w:p>
          <w:p w14:paraId="474758BD" w14:textId="77777777" w:rsidR="00B67746" w:rsidRPr="00537B8E" w:rsidRDefault="00B67746"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e)       PPA Certificate</w:t>
            </w:r>
          </w:p>
          <w:p w14:paraId="17242BD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r>
      <w:tr w:rsidR="00082B9A" w:rsidRPr="00537B8E" w14:paraId="7EA1B11C" w14:textId="77777777" w:rsidTr="0053050C">
        <w:trPr>
          <w:trHeight w:val="1378"/>
        </w:trPr>
        <w:tc>
          <w:tcPr>
            <w:tcW w:w="1586" w:type="dxa"/>
            <w:gridSpan w:val="2"/>
          </w:tcPr>
          <w:p w14:paraId="229C3EA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7.1</w:t>
            </w:r>
          </w:p>
        </w:tc>
        <w:tc>
          <w:tcPr>
            <w:tcW w:w="8849" w:type="dxa"/>
          </w:tcPr>
          <w:p w14:paraId="5F1CA5F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Purchaser’s Name: </w:t>
            </w:r>
            <w:r w:rsidRPr="00537B8E">
              <w:rPr>
                <w:rFonts w:ascii="Times New Roman" w:eastAsia="Times New Roman" w:hAnsi="Times New Roman" w:cs="Times New Roman"/>
                <w:b/>
                <w:sz w:val="24"/>
                <w:szCs w:val="24"/>
              </w:rPr>
              <w:t xml:space="preserve">Tamale </w:t>
            </w:r>
            <w:r w:rsidR="00097798" w:rsidRPr="00537B8E">
              <w:rPr>
                <w:rFonts w:ascii="Times New Roman" w:eastAsia="Times New Roman" w:hAnsi="Times New Roman" w:cs="Times New Roman"/>
                <w:b/>
                <w:sz w:val="24"/>
                <w:szCs w:val="24"/>
              </w:rPr>
              <w:t>Technical University</w:t>
            </w:r>
          </w:p>
          <w:p w14:paraId="69180D5B" w14:textId="1BB8518D" w:rsidR="00082B9A" w:rsidRPr="00537B8E" w:rsidRDefault="00EE3464"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ddress:</w:t>
            </w:r>
            <w:r w:rsidR="00082B9A"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b/>
                <w:sz w:val="24"/>
                <w:szCs w:val="24"/>
              </w:rPr>
              <w:t xml:space="preserve">  P. O. Box 3 E/R, Tamale, Northern Region, Ghana</w:t>
            </w:r>
          </w:p>
          <w:p w14:paraId="5AC55C5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elephone:</w:t>
            </w:r>
            <w:r w:rsidRPr="00537B8E">
              <w:rPr>
                <w:rFonts w:ascii="Times New Roman" w:eastAsia="Times New Roman" w:hAnsi="Times New Roman" w:cs="Times New Roman"/>
                <w:b/>
                <w:sz w:val="24"/>
                <w:szCs w:val="24"/>
              </w:rPr>
              <w:t xml:space="preserve"> 233-03720,22552, </w:t>
            </w:r>
          </w:p>
          <w:p w14:paraId="607427E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Fax numbers :03720-23849 </w:t>
            </w:r>
          </w:p>
          <w:p w14:paraId="632ADE5E" w14:textId="77777777" w:rsidR="00082B9A" w:rsidRPr="00537B8E" w:rsidRDefault="00082B9A" w:rsidP="00EE5125">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Email Address: info@ta</w:t>
            </w:r>
            <w:r w:rsidR="00EE5125" w:rsidRPr="00537B8E">
              <w:rPr>
                <w:rFonts w:ascii="Times New Roman" w:eastAsia="Times New Roman" w:hAnsi="Times New Roman" w:cs="Times New Roman"/>
                <w:sz w:val="24"/>
                <w:szCs w:val="24"/>
              </w:rPr>
              <w:t>tu</w:t>
            </w:r>
            <w:r w:rsidRPr="00537B8E">
              <w:rPr>
                <w:rFonts w:ascii="Times New Roman" w:eastAsia="Times New Roman" w:hAnsi="Times New Roman" w:cs="Times New Roman"/>
                <w:sz w:val="24"/>
                <w:szCs w:val="24"/>
              </w:rPr>
              <w:t>.edu.gh</w:t>
            </w:r>
            <w:r w:rsidRPr="00537B8E">
              <w:rPr>
                <w:rFonts w:ascii="Times New Roman" w:eastAsia="Times New Roman" w:hAnsi="Times New Roman" w:cs="Times New Roman"/>
                <w:color w:val="FF0000"/>
                <w:sz w:val="24"/>
                <w:szCs w:val="24"/>
              </w:rPr>
              <w:t xml:space="preserve"> </w:t>
            </w:r>
          </w:p>
        </w:tc>
      </w:tr>
      <w:tr w:rsidR="00082B9A" w:rsidRPr="00537B8E" w14:paraId="5B2918D3" w14:textId="77777777" w:rsidTr="0053050C">
        <w:trPr>
          <w:trHeight w:val="809"/>
        </w:trPr>
        <w:tc>
          <w:tcPr>
            <w:tcW w:w="1586" w:type="dxa"/>
            <w:gridSpan w:val="2"/>
          </w:tcPr>
          <w:p w14:paraId="1C146DC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8.1</w:t>
            </w:r>
          </w:p>
        </w:tc>
        <w:tc>
          <w:tcPr>
            <w:tcW w:w="8849" w:type="dxa"/>
          </w:tcPr>
          <w:p w14:paraId="56C3D5F0" w14:textId="6C43281D"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urchaser can modify Tender documents before the Deadline for</w:t>
            </w:r>
            <w:r w:rsidR="00C4658B"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submission of Tenders by issuing Addenda.</w:t>
            </w:r>
          </w:p>
          <w:p w14:paraId="31F33AF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082B9A" w:rsidRPr="00537B8E" w14:paraId="2389835B" w14:textId="77777777" w:rsidTr="0053050C">
        <w:trPr>
          <w:trHeight w:val="554"/>
        </w:trPr>
        <w:tc>
          <w:tcPr>
            <w:tcW w:w="1586" w:type="dxa"/>
            <w:gridSpan w:val="2"/>
          </w:tcPr>
          <w:p w14:paraId="52AA385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9.1</w:t>
            </w:r>
          </w:p>
        </w:tc>
        <w:tc>
          <w:tcPr>
            <w:tcW w:w="8849" w:type="dxa"/>
          </w:tcPr>
          <w:p w14:paraId="6740F5D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Language of the Tender: </w:t>
            </w:r>
            <w:r w:rsidRPr="00537B8E">
              <w:rPr>
                <w:rFonts w:ascii="Times New Roman" w:eastAsia="Times New Roman" w:hAnsi="Times New Roman" w:cs="Times New Roman"/>
                <w:b/>
                <w:sz w:val="24"/>
                <w:szCs w:val="24"/>
              </w:rPr>
              <w:t>English.</w:t>
            </w:r>
          </w:p>
          <w:p w14:paraId="4225145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082B9A" w:rsidRPr="00537B8E" w14:paraId="061CD2D5" w14:textId="77777777" w:rsidTr="0053050C">
        <w:trPr>
          <w:trHeight w:val="269"/>
        </w:trPr>
        <w:tc>
          <w:tcPr>
            <w:tcW w:w="10435" w:type="dxa"/>
            <w:gridSpan w:val="3"/>
          </w:tcPr>
          <w:p w14:paraId="6D80ED4F" w14:textId="77777777" w:rsidR="00082B9A" w:rsidRPr="00537B8E" w:rsidRDefault="00082B9A" w:rsidP="00082B9A">
            <w:pPr>
              <w:tabs>
                <w:tab w:val="left" w:pos="2910"/>
              </w:tabs>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ab/>
              <w:t>TENDER PRICE AND CURRENCY</w:t>
            </w:r>
          </w:p>
        </w:tc>
      </w:tr>
      <w:tr w:rsidR="00082B9A" w:rsidRPr="00537B8E" w14:paraId="43189DCF" w14:textId="77777777" w:rsidTr="00377758">
        <w:trPr>
          <w:trHeight w:val="1094"/>
        </w:trPr>
        <w:tc>
          <w:tcPr>
            <w:tcW w:w="1345" w:type="dxa"/>
          </w:tcPr>
          <w:p w14:paraId="1AD0F4D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w:t>
            </w:r>
          </w:p>
          <w:p w14:paraId="5D4DD68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2.1</w:t>
            </w:r>
          </w:p>
          <w:p w14:paraId="0E2C3E5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w:t>
            </w:r>
          </w:p>
          <w:p w14:paraId="52600052"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tc>
        <w:tc>
          <w:tcPr>
            <w:tcW w:w="9090" w:type="dxa"/>
            <w:gridSpan w:val="2"/>
          </w:tcPr>
          <w:p w14:paraId="47F92188" w14:textId="7B615F12"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sz w:val="24"/>
                <w:szCs w:val="24"/>
              </w:rPr>
              <w:t xml:space="preserve">The price quoted shall </w:t>
            </w:r>
            <w:r w:rsidR="00C33EFE" w:rsidRPr="00537B8E">
              <w:rPr>
                <w:rFonts w:ascii="Times New Roman" w:eastAsia="Times New Roman" w:hAnsi="Times New Roman" w:cs="Times New Roman"/>
                <w:sz w:val="24"/>
                <w:szCs w:val="24"/>
              </w:rPr>
              <w:t>be:</w:t>
            </w:r>
            <w:r w:rsidRPr="00537B8E">
              <w:rPr>
                <w:rFonts w:ascii="Times New Roman" w:eastAsia="Times New Roman" w:hAnsi="Times New Roman" w:cs="Times New Roman"/>
                <w:sz w:val="24"/>
                <w:szCs w:val="24"/>
              </w:rPr>
              <w:t xml:space="preserve"> EXW</w:t>
            </w:r>
          </w:p>
          <w:p w14:paraId="3B882CC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prices shall include all duties, taxes and other levies. The prices should</w:t>
            </w:r>
          </w:p>
          <w:p w14:paraId="722ACE5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be expressed in the term of EXW in Cedis (GHC).</w:t>
            </w:r>
          </w:p>
          <w:p w14:paraId="6F3AF011"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tc>
      </w:tr>
      <w:tr w:rsidR="00082B9A" w:rsidRPr="00537B8E" w14:paraId="024571FD" w14:textId="77777777" w:rsidTr="00377758">
        <w:trPr>
          <w:trHeight w:val="824"/>
        </w:trPr>
        <w:tc>
          <w:tcPr>
            <w:tcW w:w="1345" w:type="dxa"/>
          </w:tcPr>
          <w:p w14:paraId="226ADBC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w:t>
            </w:r>
          </w:p>
          <w:p w14:paraId="787D2E83"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2.1</w:t>
            </w:r>
          </w:p>
          <w:p w14:paraId="756E48A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i)</w:t>
            </w:r>
          </w:p>
        </w:tc>
        <w:tc>
          <w:tcPr>
            <w:tcW w:w="9090" w:type="dxa"/>
            <w:gridSpan w:val="2"/>
          </w:tcPr>
          <w:p w14:paraId="22E6329E" w14:textId="783261A3" w:rsidR="00082B9A" w:rsidRPr="00537B8E" w:rsidRDefault="00082B9A" w:rsidP="00082B9A">
            <w:pPr>
              <w:autoSpaceDE w:val="0"/>
              <w:autoSpaceDN w:val="0"/>
              <w:adjustRightInd w:val="0"/>
              <w:spacing w:after="0" w:line="240" w:lineRule="auto"/>
              <w:rPr>
                <w:rFonts w:ascii="Times New Roman" w:eastAsia="Times New Roman" w:hAnsi="Times New Roman" w:cs="Times New Roman"/>
                <w:color w:val="FF0000"/>
                <w:sz w:val="24"/>
                <w:szCs w:val="24"/>
              </w:rPr>
            </w:pPr>
            <w:r w:rsidRPr="00537B8E">
              <w:rPr>
                <w:rFonts w:ascii="Times New Roman" w:eastAsia="Times New Roman" w:hAnsi="Times New Roman" w:cs="Times New Roman"/>
                <w:sz w:val="24"/>
                <w:szCs w:val="24"/>
              </w:rPr>
              <w:t xml:space="preserve">The Prices for inland </w:t>
            </w:r>
            <w:r w:rsidR="00272467" w:rsidRPr="00537B8E">
              <w:rPr>
                <w:rFonts w:ascii="Times New Roman" w:eastAsia="Times New Roman" w:hAnsi="Times New Roman" w:cs="Times New Roman"/>
                <w:sz w:val="24"/>
                <w:szCs w:val="24"/>
              </w:rPr>
              <w:t>transportation:</w:t>
            </w:r>
            <w:r w:rsidRPr="00537B8E">
              <w:rPr>
                <w:rFonts w:ascii="Times New Roman" w:eastAsia="Times New Roman" w:hAnsi="Times New Roman" w:cs="Times New Roman"/>
                <w:sz w:val="24"/>
                <w:szCs w:val="24"/>
              </w:rPr>
              <w:t xml:space="preserve"> APPLICABLE</w:t>
            </w:r>
          </w:p>
          <w:p w14:paraId="7430AC4A" w14:textId="75792357" w:rsidR="00082B9A" w:rsidRPr="00537B8E" w:rsidRDefault="00082B9A" w:rsidP="00082B9A">
            <w:pPr>
              <w:autoSpaceDE w:val="0"/>
              <w:autoSpaceDN w:val="0"/>
              <w:adjustRightInd w:val="0"/>
              <w:spacing w:after="0" w:line="240" w:lineRule="auto"/>
              <w:rPr>
                <w:rFonts w:ascii="Times New Roman" w:eastAsia="Times New Roman" w:hAnsi="Times New Roman" w:cs="Times New Roman"/>
                <w:color w:val="FF0000"/>
                <w:sz w:val="24"/>
                <w:szCs w:val="24"/>
              </w:rPr>
            </w:pPr>
            <w:r w:rsidRPr="00537B8E">
              <w:rPr>
                <w:rFonts w:ascii="Times New Roman" w:eastAsia="Times New Roman" w:hAnsi="Times New Roman" w:cs="Times New Roman"/>
                <w:sz w:val="24"/>
                <w:szCs w:val="24"/>
              </w:rPr>
              <w:t xml:space="preserve">The prices for </w:t>
            </w:r>
            <w:r w:rsidR="00272467" w:rsidRPr="00537B8E">
              <w:rPr>
                <w:rFonts w:ascii="Times New Roman" w:eastAsia="Times New Roman" w:hAnsi="Times New Roman" w:cs="Times New Roman"/>
                <w:sz w:val="24"/>
                <w:szCs w:val="24"/>
              </w:rPr>
              <w:t>insurance:</w:t>
            </w:r>
            <w:r w:rsidRPr="00537B8E">
              <w:rPr>
                <w:rFonts w:ascii="Times New Roman" w:eastAsia="Times New Roman" w:hAnsi="Times New Roman" w:cs="Times New Roman"/>
                <w:sz w:val="24"/>
                <w:szCs w:val="24"/>
              </w:rPr>
              <w:t xml:space="preserve"> APPLICABLE</w:t>
            </w:r>
          </w:p>
          <w:p w14:paraId="0A4E8B5F" w14:textId="443A6214"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he prices for other local </w:t>
            </w:r>
            <w:r w:rsidR="00272467" w:rsidRPr="00537B8E">
              <w:rPr>
                <w:rFonts w:ascii="Times New Roman" w:eastAsia="Times New Roman" w:hAnsi="Times New Roman" w:cs="Times New Roman"/>
                <w:sz w:val="24"/>
                <w:szCs w:val="24"/>
              </w:rPr>
              <w:t>cost:</w:t>
            </w:r>
            <w:r w:rsidRPr="00537B8E">
              <w:rPr>
                <w:rFonts w:ascii="Times New Roman" w:eastAsia="Times New Roman" w:hAnsi="Times New Roman" w:cs="Times New Roman"/>
                <w:sz w:val="24"/>
                <w:szCs w:val="24"/>
              </w:rPr>
              <w:t xml:space="preserve"> APPLICABLE</w:t>
            </w:r>
          </w:p>
        </w:tc>
      </w:tr>
      <w:tr w:rsidR="00082B9A" w:rsidRPr="00537B8E" w14:paraId="294EC50F" w14:textId="77777777" w:rsidTr="00377758">
        <w:trPr>
          <w:trHeight w:val="1378"/>
        </w:trPr>
        <w:tc>
          <w:tcPr>
            <w:tcW w:w="1345" w:type="dxa"/>
          </w:tcPr>
          <w:p w14:paraId="3D32AC6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w:t>
            </w:r>
          </w:p>
          <w:p w14:paraId="5C0D062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2.1</w:t>
            </w:r>
          </w:p>
          <w:p w14:paraId="7AB1ADA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ii)</w:t>
            </w:r>
          </w:p>
          <w:p w14:paraId="0D5FD54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9090" w:type="dxa"/>
            <w:gridSpan w:val="2"/>
          </w:tcPr>
          <w:p w14:paraId="3086F212" w14:textId="17834730"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he price of other incidental </w:t>
            </w:r>
            <w:r w:rsidR="00272467" w:rsidRPr="00537B8E">
              <w:rPr>
                <w:rFonts w:ascii="Times New Roman" w:eastAsia="Times New Roman" w:hAnsi="Times New Roman" w:cs="Times New Roman"/>
                <w:sz w:val="24"/>
                <w:szCs w:val="24"/>
              </w:rPr>
              <w:t>services:</w:t>
            </w:r>
          </w:p>
          <w:p w14:paraId="4401631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 ………………………………GHC…………………………</w:t>
            </w:r>
          </w:p>
          <w:p w14:paraId="04447A2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b) ………………………………GHC…………………………</w:t>
            </w:r>
          </w:p>
          <w:p w14:paraId="520ECE2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 ………………………………GHC…………………………</w:t>
            </w:r>
          </w:p>
          <w:p w14:paraId="1D06CF63" w14:textId="77777777" w:rsidR="00082B9A" w:rsidRPr="00537B8E" w:rsidRDefault="00082B9A" w:rsidP="00097798">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otal CIP to TAMALE </w:t>
            </w:r>
            <w:r w:rsidR="00097798" w:rsidRPr="00537B8E">
              <w:rPr>
                <w:rFonts w:ascii="Times New Roman" w:eastAsia="Times New Roman" w:hAnsi="Times New Roman" w:cs="Times New Roman"/>
                <w:sz w:val="24"/>
                <w:szCs w:val="24"/>
              </w:rPr>
              <w:t>TECHNICAL UNIVERSITY</w:t>
            </w:r>
          </w:p>
        </w:tc>
      </w:tr>
      <w:tr w:rsidR="00082B9A" w:rsidRPr="00537B8E" w14:paraId="6AA6910A" w14:textId="77777777" w:rsidTr="00377758">
        <w:trPr>
          <w:trHeight w:val="824"/>
        </w:trPr>
        <w:tc>
          <w:tcPr>
            <w:tcW w:w="1345" w:type="dxa"/>
          </w:tcPr>
          <w:p w14:paraId="4DEA9DDA"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w:t>
            </w:r>
          </w:p>
          <w:p w14:paraId="3CB6800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2.4</w:t>
            </w:r>
          </w:p>
        </w:tc>
        <w:tc>
          <w:tcPr>
            <w:tcW w:w="9090" w:type="dxa"/>
            <w:gridSpan w:val="2"/>
          </w:tcPr>
          <w:p w14:paraId="405A392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he prices shall be </w:t>
            </w:r>
            <w:r w:rsidRPr="00537B8E">
              <w:rPr>
                <w:rFonts w:ascii="Times New Roman" w:eastAsia="Times New Roman" w:hAnsi="Times New Roman" w:cs="Times New Roman"/>
                <w:b/>
                <w:sz w:val="24"/>
                <w:szCs w:val="24"/>
              </w:rPr>
              <w:t>fixed</w:t>
            </w:r>
          </w:p>
          <w:p w14:paraId="604E5D6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96173D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082B9A" w:rsidRPr="00537B8E" w14:paraId="282E8A0B" w14:textId="77777777" w:rsidTr="00377758">
        <w:trPr>
          <w:trHeight w:val="539"/>
        </w:trPr>
        <w:tc>
          <w:tcPr>
            <w:tcW w:w="1345" w:type="dxa"/>
          </w:tcPr>
          <w:p w14:paraId="13172FD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3.1</w:t>
            </w:r>
          </w:p>
          <w:p w14:paraId="7B92DA3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9090" w:type="dxa"/>
            <w:gridSpan w:val="2"/>
          </w:tcPr>
          <w:p w14:paraId="50F6D3F7" w14:textId="71CCE3EF" w:rsidR="00082B9A" w:rsidRPr="00537B8E" w:rsidRDefault="00082B9A" w:rsidP="008B238E">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prices shall be quoted in Ghana Cedis (GHC)</w:t>
            </w:r>
          </w:p>
        </w:tc>
      </w:tr>
      <w:tr w:rsidR="00082B9A" w:rsidRPr="00537B8E" w14:paraId="14C2B1E8" w14:textId="77777777" w:rsidTr="0053050C">
        <w:trPr>
          <w:trHeight w:val="269"/>
        </w:trPr>
        <w:tc>
          <w:tcPr>
            <w:tcW w:w="10435" w:type="dxa"/>
            <w:gridSpan w:val="3"/>
          </w:tcPr>
          <w:p w14:paraId="03C0C142" w14:textId="7BEA97C2" w:rsidR="00082B9A" w:rsidRPr="00537B8E" w:rsidRDefault="00082B9A" w:rsidP="008B238E">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PREPARATION AND SUBMISSION OF TENDERS</w:t>
            </w:r>
          </w:p>
        </w:tc>
      </w:tr>
      <w:tr w:rsidR="00082B9A" w:rsidRPr="00537B8E" w14:paraId="7AC785E5" w14:textId="77777777" w:rsidTr="00377758">
        <w:trPr>
          <w:trHeight w:val="4136"/>
        </w:trPr>
        <w:tc>
          <w:tcPr>
            <w:tcW w:w="1345" w:type="dxa"/>
          </w:tcPr>
          <w:p w14:paraId="0C2FDC3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ITT 14.3</w:t>
            </w:r>
          </w:p>
          <w:p w14:paraId="166EBAF9" w14:textId="1BED70BE" w:rsidR="00082B9A" w:rsidRPr="00537B8E" w:rsidRDefault="00082B9A" w:rsidP="0053050C">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w:t>
            </w:r>
          </w:p>
        </w:tc>
        <w:tc>
          <w:tcPr>
            <w:tcW w:w="9090" w:type="dxa"/>
            <w:gridSpan w:val="2"/>
          </w:tcPr>
          <w:p w14:paraId="3107B2D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Qualification requirements.</w:t>
            </w:r>
          </w:p>
          <w:p w14:paraId="0F65519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 The offered goods/equipment shall be latest and in current production for minimum of 2 years. If the offered model is new, the manufacturer must have experience in producing the similar model for a minimum of 2 years.</w:t>
            </w:r>
          </w:p>
          <w:p w14:paraId="3CF7625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983CF8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i) The Tender shall furnish a list of users who had purchased same/similar goods/equipment in last 2 years and number of equipment sold to them. They will be used as references to check the performance of the offered model, if necessary.</w:t>
            </w:r>
          </w:p>
          <w:p w14:paraId="50BD9C4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DDA7814" w14:textId="12B8C46D"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ii) Compliance with variation from the departmental requirement of the technical specification shall be duly filled in the offered specification column of the Technical Specification.</w:t>
            </w:r>
          </w:p>
          <w:p w14:paraId="55544218" w14:textId="77777777" w:rsidR="00EC7B9C" w:rsidRPr="00537B8E" w:rsidRDefault="00EC7B9C"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13D6139" w14:textId="15E49871"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v) Separate Tender shall be submitted for each package. No Tender will be considered if the offered quantity is different from that specified </w:t>
            </w:r>
            <w:r w:rsidR="00377758" w:rsidRPr="00537B8E">
              <w:rPr>
                <w:rFonts w:ascii="Times New Roman" w:eastAsia="Times New Roman" w:hAnsi="Times New Roman" w:cs="Times New Roman"/>
                <w:sz w:val="24"/>
                <w:szCs w:val="24"/>
              </w:rPr>
              <w:t>in</w:t>
            </w:r>
            <w:r w:rsidR="00377758">
              <w:rPr>
                <w:rFonts w:ascii="Times New Roman" w:eastAsia="Times New Roman" w:hAnsi="Times New Roman" w:cs="Times New Roman"/>
                <w:sz w:val="24"/>
                <w:szCs w:val="24"/>
              </w:rPr>
              <w:t xml:space="preserve"> </w:t>
            </w:r>
            <w:r w:rsidR="00377758" w:rsidRPr="00537B8E">
              <w:rPr>
                <w:rFonts w:ascii="Times New Roman" w:eastAsia="Times New Roman" w:hAnsi="Times New Roman" w:cs="Times New Roman"/>
                <w:sz w:val="24"/>
                <w:szCs w:val="24"/>
              </w:rPr>
              <w:t>the Technical Specification</w:t>
            </w:r>
            <w:r w:rsidR="00377758">
              <w:rPr>
                <w:rFonts w:ascii="Times New Roman" w:eastAsia="Times New Roman" w:hAnsi="Times New Roman" w:cs="Times New Roman"/>
                <w:sz w:val="24"/>
                <w:szCs w:val="24"/>
              </w:rPr>
              <w:t>.</w:t>
            </w:r>
          </w:p>
        </w:tc>
      </w:tr>
    </w:tbl>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0"/>
        <w:gridCol w:w="9125"/>
      </w:tblGrid>
      <w:tr w:rsidR="00377758" w:rsidRPr="00537B8E" w14:paraId="0AC54789" w14:textId="77777777" w:rsidTr="00377758">
        <w:tc>
          <w:tcPr>
            <w:tcW w:w="1310" w:type="dxa"/>
          </w:tcPr>
          <w:p w14:paraId="53689940" w14:textId="77777777" w:rsidR="00082B9A" w:rsidRPr="00537B8E" w:rsidRDefault="00082B9A" w:rsidP="0053050C">
            <w:pPr>
              <w:autoSpaceDE w:val="0"/>
              <w:autoSpaceDN w:val="0"/>
              <w:adjustRightInd w:val="0"/>
              <w:spacing w:after="0" w:line="240" w:lineRule="auto"/>
              <w:ind w:right="260"/>
              <w:rPr>
                <w:rFonts w:ascii="Times New Roman" w:eastAsia="Times New Roman" w:hAnsi="Times New Roman" w:cs="Times New Roman"/>
                <w:sz w:val="24"/>
                <w:szCs w:val="24"/>
              </w:rPr>
            </w:pPr>
          </w:p>
        </w:tc>
        <w:tc>
          <w:tcPr>
            <w:tcW w:w="9125" w:type="dxa"/>
          </w:tcPr>
          <w:p w14:paraId="273E80B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v) An agent can submit Tenders on behalf of more than one manufacturer but separate complete Tenders including Tender security shall be submitted for each manufacturer.</w:t>
            </w:r>
          </w:p>
          <w:p w14:paraId="23DD335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8076D4A" w14:textId="55AD1049"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vi) </w:t>
            </w:r>
            <w:r w:rsidRPr="00537B8E">
              <w:rPr>
                <w:rFonts w:ascii="Times New Roman" w:eastAsia="Times New Roman" w:hAnsi="Times New Roman" w:cs="Times New Roman"/>
                <w:sz w:val="24"/>
                <w:szCs w:val="24"/>
              </w:rPr>
              <w:tab/>
              <w:t xml:space="preserve">If an Agent submits Tenders on behalf of more than one Manufacturer, unless each such Tender is accompanied by a separate Tender Form for each Tender, and </w:t>
            </w:r>
            <w:r w:rsidR="00272467" w:rsidRPr="00537B8E">
              <w:rPr>
                <w:rFonts w:ascii="Times New Roman" w:eastAsia="Times New Roman" w:hAnsi="Times New Roman" w:cs="Times New Roman"/>
                <w:sz w:val="24"/>
                <w:szCs w:val="24"/>
              </w:rPr>
              <w:t>a Tender</w:t>
            </w:r>
            <w:r w:rsidRPr="00537B8E">
              <w:rPr>
                <w:rFonts w:ascii="Times New Roman" w:eastAsia="Times New Roman" w:hAnsi="Times New Roman" w:cs="Times New Roman"/>
                <w:sz w:val="24"/>
                <w:szCs w:val="24"/>
              </w:rPr>
              <w:t xml:space="preserve"> security, when required, for each Tender, and authorization from the respective Manufacturer, all such Tenders will be rejected as non-responsive.</w:t>
            </w:r>
          </w:p>
          <w:p w14:paraId="4FF8A42C" w14:textId="77777777" w:rsidR="00082B9A" w:rsidRPr="00537B8E" w:rsidRDefault="00082B9A" w:rsidP="0053050C">
            <w:pPr>
              <w:numPr>
                <w:ilvl w:val="0"/>
                <w:numId w:val="13"/>
              </w:numPr>
              <w:tabs>
                <w:tab w:val="clear" w:pos="1080"/>
                <w:tab w:val="num" w:pos="556"/>
              </w:tabs>
              <w:autoSpaceDE w:val="0"/>
              <w:autoSpaceDN w:val="0"/>
              <w:adjustRightInd w:val="0"/>
              <w:spacing w:after="0" w:line="240" w:lineRule="auto"/>
              <w:ind w:left="16" w:firstLine="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ccounts with Balance Sheets, Cash Flow Statements.                                                                                                                       Tenderers shall provide three (3) years’ most current Audited </w:t>
            </w:r>
          </w:p>
          <w:p w14:paraId="10BF023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377758" w:rsidRPr="00537B8E" w14:paraId="3C3DC24C" w14:textId="77777777" w:rsidTr="00377758">
        <w:tc>
          <w:tcPr>
            <w:tcW w:w="1310" w:type="dxa"/>
          </w:tcPr>
          <w:p w14:paraId="4D560BCA"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15.3</w:t>
            </w:r>
          </w:p>
          <w:p w14:paraId="5557933F" w14:textId="26D60C2C" w:rsidR="00082B9A" w:rsidRPr="00537B8E" w:rsidRDefault="00082B9A" w:rsidP="00FD6C90">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b)</w:t>
            </w:r>
          </w:p>
        </w:tc>
        <w:tc>
          <w:tcPr>
            <w:tcW w:w="9125" w:type="dxa"/>
          </w:tcPr>
          <w:p w14:paraId="1BB8C1EA" w14:textId="5F23D65E"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pare parts required for…</w:t>
            </w:r>
            <w:r w:rsidR="00272467" w:rsidRPr="00537B8E">
              <w:rPr>
                <w:rFonts w:ascii="Times New Roman" w:eastAsia="Times New Roman" w:hAnsi="Times New Roman" w:cs="Times New Roman"/>
                <w:sz w:val="24"/>
                <w:szCs w:val="24"/>
              </w:rPr>
              <w:t>…. of</w:t>
            </w:r>
            <w:r w:rsidRPr="00537B8E">
              <w:rPr>
                <w:rFonts w:ascii="Times New Roman" w:eastAsia="Times New Roman" w:hAnsi="Times New Roman" w:cs="Times New Roman"/>
                <w:sz w:val="24"/>
                <w:szCs w:val="24"/>
              </w:rPr>
              <w:t xml:space="preserve"> years of operation. N/A</w:t>
            </w:r>
          </w:p>
          <w:p w14:paraId="19F3E24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sz w:val="24"/>
                <w:szCs w:val="24"/>
              </w:rPr>
            </w:pPr>
          </w:p>
        </w:tc>
      </w:tr>
      <w:tr w:rsidR="00377758" w:rsidRPr="00537B8E" w14:paraId="5867A4C5" w14:textId="77777777" w:rsidTr="00377758">
        <w:tc>
          <w:tcPr>
            <w:tcW w:w="1310" w:type="dxa"/>
          </w:tcPr>
          <w:p w14:paraId="2853B00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16.1</w:t>
            </w:r>
          </w:p>
        </w:tc>
        <w:tc>
          <w:tcPr>
            <w:tcW w:w="9125" w:type="dxa"/>
          </w:tcPr>
          <w:p w14:paraId="2D94F54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i/>
                <w:iCs/>
                <w:sz w:val="24"/>
                <w:szCs w:val="24"/>
              </w:rPr>
            </w:pPr>
            <w:r w:rsidRPr="00537B8E">
              <w:rPr>
                <w:rFonts w:ascii="Times New Roman" w:eastAsia="Times New Roman" w:hAnsi="Times New Roman" w:cs="Times New Roman"/>
                <w:sz w:val="24"/>
                <w:szCs w:val="24"/>
              </w:rPr>
              <w:t xml:space="preserve">Amount of Tender Security: </w:t>
            </w:r>
            <w:r w:rsidRPr="00537B8E">
              <w:rPr>
                <w:rFonts w:ascii="Times New Roman" w:eastAsia="Times New Roman" w:hAnsi="Times New Roman" w:cs="Times New Roman"/>
                <w:b/>
                <w:sz w:val="24"/>
                <w:szCs w:val="24"/>
              </w:rPr>
              <w:t xml:space="preserve">2% of Tender Price Bank Guarantee or Banker’s Draft only. </w:t>
            </w:r>
          </w:p>
          <w:p w14:paraId="469189F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377758" w:rsidRPr="00537B8E" w14:paraId="1BDAD774" w14:textId="77777777" w:rsidTr="00377758">
        <w:tc>
          <w:tcPr>
            <w:tcW w:w="1310" w:type="dxa"/>
          </w:tcPr>
          <w:p w14:paraId="1B290F0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17.1</w:t>
            </w:r>
          </w:p>
        </w:tc>
        <w:tc>
          <w:tcPr>
            <w:tcW w:w="9125" w:type="dxa"/>
          </w:tcPr>
          <w:p w14:paraId="7AC6132E" w14:textId="7607202D" w:rsidR="00082B9A" w:rsidRPr="00537B8E" w:rsidRDefault="00082B9A" w:rsidP="000D1F4C">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ender Validity </w:t>
            </w:r>
            <w:r w:rsidR="00272467" w:rsidRPr="00537B8E">
              <w:rPr>
                <w:rFonts w:ascii="Times New Roman" w:eastAsia="Times New Roman" w:hAnsi="Times New Roman" w:cs="Times New Roman"/>
                <w:sz w:val="24"/>
                <w:szCs w:val="24"/>
              </w:rPr>
              <w:t>Period:</w:t>
            </w:r>
            <w:r w:rsidRPr="00537B8E">
              <w:rPr>
                <w:rFonts w:ascii="Times New Roman" w:eastAsia="Times New Roman" w:hAnsi="Times New Roman" w:cs="Times New Roman"/>
                <w:sz w:val="24"/>
                <w:szCs w:val="24"/>
              </w:rPr>
              <w:t xml:space="preserve"> </w:t>
            </w:r>
            <w:r w:rsidR="0081491A" w:rsidRPr="0081491A">
              <w:rPr>
                <w:rFonts w:ascii="Times New Roman" w:eastAsia="Times New Roman" w:hAnsi="Times New Roman" w:cs="Times New Roman"/>
                <w:b/>
                <w:bCs/>
                <w:sz w:val="24"/>
                <w:szCs w:val="24"/>
              </w:rPr>
              <w:t>12</w:t>
            </w:r>
            <w:r w:rsidRPr="00537B8E">
              <w:rPr>
                <w:rFonts w:ascii="Times New Roman" w:eastAsia="Times New Roman" w:hAnsi="Times New Roman" w:cs="Times New Roman"/>
                <w:b/>
                <w:sz w:val="24"/>
                <w:szCs w:val="24"/>
              </w:rPr>
              <w:t>0 days</w:t>
            </w:r>
          </w:p>
        </w:tc>
      </w:tr>
      <w:tr w:rsidR="00377758" w:rsidRPr="00537B8E" w14:paraId="484DCDC4" w14:textId="77777777" w:rsidTr="00377758">
        <w:tc>
          <w:tcPr>
            <w:tcW w:w="1310" w:type="dxa"/>
          </w:tcPr>
          <w:p w14:paraId="35884DD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18.1</w:t>
            </w:r>
          </w:p>
        </w:tc>
        <w:tc>
          <w:tcPr>
            <w:tcW w:w="9125" w:type="dxa"/>
          </w:tcPr>
          <w:p w14:paraId="44CEB04A" w14:textId="6F7C023B" w:rsidR="00082B9A" w:rsidRPr="00537B8E" w:rsidRDefault="00082B9A" w:rsidP="000D1F4C">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Number of </w:t>
            </w:r>
            <w:r w:rsidR="00272467" w:rsidRPr="00537B8E">
              <w:rPr>
                <w:rFonts w:ascii="Times New Roman" w:eastAsia="Times New Roman" w:hAnsi="Times New Roman" w:cs="Times New Roman"/>
                <w:sz w:val="24"/>
                <w:szCs w:val="24"/>
              </w:rPr>
              <w:t>copies:</w:t>
            </w:r>
            <w:r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b/>
                <w:sz w:val="24"/>
                <w:szCs w:val="24"/>
              </w:rPr>
              <w:t xml:space="preserve"> </w:t>
            </w:r>
            <w:r w:rsidR="00EE5125" w:rsidRPr="00537B8E">
              <w:rPr>
                <w:rFonts w:ascii="Times New Roman" w:eastAsia="Times New Roman" w:hAnsi="Times New Roman" w:cs="Times New Roman"/>
                <w:b/>
                <w:sz w:val="24"/>
                <w:szCs w:val="24"/>
              </w:rPr>
              <w:t xml:space="preserve">     </w:t>
            </w:r>
            <w:r w:rsidRPr="0007582F">
              <w:rPr>
                <w:rFonts w:ascii="Times New Roman" w:eastAsia="Times New Roman" w:hAnsi="Times New Roman" w:cs="Times New Roman"/>
                <w:b/>
                <w:sz w:val="24"/>
                <w:szCs w:val="24"/>
              </w:rPr>
              <w:t xml:space="preserve">One (1) Original </w:t>
            </w:r>
            <w:r w:rsidR="0007582F">
              <w:rPr>
                <w:rFonts w:ascii="Times New Roman" w:eastAsia="Times New Roman" w:hAnsi="Times New Roman" w:cs="Times New Roman"/>
                <w:b/>
                <w:sz w:val="24"/>
                <w:szCs w:val="24"/>
              </w:rPr>
              <w:t>upload on Ghaneps</w:t>
            </w:r>
          </w:p>
        </w:tc>
      </w:tr>
      <w:tr w:rsidR="00377758" w:rsidRPr="00537B8E" w14:paraId="2D0CD2BB" w14:textId="77777777" w:rsidTr="00377758">
        <w:tc>
          <w:tcPr>
            <w:tcW w:w="1310" w:type="dxa"/>
          </w:tcPr>
          <w:p w14:paraId="6BDBAB9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19.2</w:t>
            </w:r>
          </w:p>
          <w:p w14:paraId="6552ECCA"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w:t>
            </w:r>
          </w:p>
          <w:p w14:paraId="3952E3EA"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9125" w:type="dxa"/>
          </w:tcPr>
          <w:p w14:paraId="3BFE5C61" w14:textId="17AA0003"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sz w:val="24"/>
                <w:szCs w:val="24"/>
              </w:rPr>
              <w:t xml:space="preserve">Address for Tender </w:t>
            </w:r>
            <w:r w:rsidR="009E0659" w:rsidRPr="00537B8E">
              <w:rPr>
                <w:rFonts w:ascii="Times New Roman" w:eastAsia="Times New Roman" w:hAnsi="Times New Roman" w:cs="Times New Roman"/>
                <w:sz w:val="24"/>
                <w:szCs w:val="24"/>
              </w:rPr>
              <w:t>submission:</w:t>
            </w:r>
            <w:r w:rsidRPr="00537B8E">
              <w:rPr>
                <w:rFonts w:ascii="Times New Roman" w:eastAsia="Times New Roman" w:hAnsi="Times New Roman" w:cs="Times New Roman"/>
                <w:b/>
                <w:sz w:val="24"/>
                <w:szCs w:val="24"/>
              </w:rPr>
              <w:t xml:space="preserve">  The Registrar</w:t>
            </w:r>
          </w:p>
          <w:p w14:paraId="282ABCF2" w14:textId="77777777" w:rsidR="00082B9A" w:rsidRPr="00537B8E" w:rsidRDefault="00082B9A" w:rsidP="00082B9A">
            <w:pPr>
              <w:tabs>
                <w:tab w:val="center" w:pos="3726"/>
              </w:tabs>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 xml:space="preserve">                                                       Tamale </w:t>
            </w:r>
            <w:r w:rsidR="00306FE5" w:rsidRPr="00537B8E">
              <w:rPr>
                <w:rFonts w:ascii="Times New Roman" w:eastAsia="Times New Roman" w:hAnsi="Times New Roman" w:cs="Times New Roman"/>
                <w:b/>
                <w:sz w:val="24"/>
                <w:szCs w:val="24"/>
              </w:rPr>
              <w:t>Technical University</w:t>
            </w:r>
            <w:r w:rsidRPr="00537B8E">
              <w:rPr>
                <w:rFonts w:ascii="Times New Roman" w:eastAsia="Times New Roman" w:hAnsi="Times New Roman" w:cs="Times New Roman"/>
                <w:b/>
                <w:sz w:val="24"/>
                <w:szCs w:val="24"/>
              </w:rPr>
              <w:t>,</w:t>
            </w:r>
          </w:p>
          <w:p w14:paraId="0A9F633D" w14:textId="77777777" w:rsidR="00B04C9F" w:rsidRPr="00537B8E" w:rsidRDefault="00B04C9F" w:rsidP="00082B9A">
            <w:pPr>
              <w:tabs>
                <w:tab w:val="center" w:pos="3726"/>
              </w:tabs>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 xml:space="preserve">                                                        Post Office Box 3 ER  </w:t>
            </w:r>
          </w:p>
          <w:p w14:paraId="102315ED" w14:textId="10142568" w:rsidR="00082B9A" w:rsidRPr="00537B8E" w:rsidRDefault="00082B9A" w:rsidP="00FD6C90">
            <w:pPr>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 xml:space="preserve">                                                       Tamale </w:t>
            </w:r>
            <w:r w:rsidR="008614D1" w:rsidRPr="00537B8E">
              <w:rPr>
                <w:rFonts w:ascii="Times New Roman" w:eastAsia="Times New Roman" w:hAnsi="Times New Roman" w:cs="Times New Roman"/>
                <w:b/>
                <w:sz w:val="24"/>
                <w:szCs w:val="24"/>
              </w:rPr>
              <w:t>–</w:t>
            </w:r>
            <w:r w:rsidRPr="00537B8E">
              <w:rPr>
                <w:rFonts w:ascii="Times New Roman" w:eastAsia="Times New Roman" w:hAnsi="Times New Roman" w:cs="Times New Roman"/>
                <w:b/>
                <w:sz w:val="24"/>
                <w:szCs w:val="24"/>
              </w:rPr>
              <w:t xml:space="preserve"> Ghana</w:t>
            </w:r>
          </w:p>
        </w:tc>
      </w:tr>
      <w:tr w:rsidR="00377758" w:rsidRPr="00537B8E" w14:paraId="790E0664" w14:textId="77777777" w:rsidTr="00377758">
        <w:tc>
          <w:tcPr>
            <w:tcW w:w="1310" w:type="dxa"/>
          </w:tcPr>
          <w:p w14:paraId="5FFD1B2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19.2</w:t>
            </w:r>
          </w:p>
          <w:p w14:paraId="0C07DBD3"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b)</w:t>
            </w:r>
          </w:p>
        </w:tc>
        <w:tc>
          <w:tcPr>
            <w:tcW w:w="9125" w:type="dxa"/>
          </w:tcPr>
          <w:p w14:paraId="31D2A4EE" w14:textId="31D3EF12" w:rsidR="00082B9A" w:rsidRPr="00537B8E" w:rsidRDefault="00082B9A" w:rsidP="003247A5">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FT title and </w:t>
            </w:r>
            <w:r w:rsidR="009E0659" w:rsidRPr="00537B8E">
              <w:rPr>
                <w:rFonts w:ascii="Times New Roman" w:eastAsia="Times New Roman" w:hAnsi="Times New Roman" w:cs="Times New Roman"/>
                <w:sz w:val="24"/>
                <w:szCs w:val="24"/>
              </w:rPr>
              <w:t>number:</w:t>
            </w:r>
            <w:r w:rsidRPr="00537B8E">
              <w:rPr>
                <w:rFonts w:ascii="Times New Roman" w:eastAsia="Times New Roman" w:hAnsi="Times New Roman" w:cs="Times New Roman"/>
                <w:sz w:val="24"/>
                <w:szCs w:val="24"/>
              </w:rPr>
              <w:t xml:space="preserve"> </w:t>
            </w:r>
            <w:r w:rsidR="00A81564" w:rsidRPr="00537B8E">
              <w:rPr>
                <w:rFonts w:ascii="Times New Roman" w:eastAsia="Times New Roman" w:hAnsi="Times New Roman" w:cs="Times New Roman"/>
                <w:sz w:val="24"/>
                <w:szCs w:val="24"/>
              </w:rPr>
              <w:t xml:space="preserve">Supply and </w:t>
            </w:r>
            <w:r w:rsidR="00486ED0">
              <w:rPr>
                <w:rFonts w:ascii="Times New Roman" w:eastAsia="Times New Roman" w:hAnsi="Times New Roman" w:cs="Times New Roman"/>
                <w:sz w:val="24"/>
                <w:szCs w:val="24"/>
              </w:rPr>
              <w:t xml:space="preserve">Deliver of </w:t>
            </w:r>
            <w:r w:rsidR="003247A5">
              <w:rPr>
                <w:rFonts w:ascii="Times New Roman" w:eastAsia="Times New Roman" w:hAnsi="Times New Roman" w:cs="Times New Roman"/>
                <w:sz w:val="24"/>
                <w:szCs w:val="24"/>
              </w:rPr>
              <w:t>Laptop Computers</w:t>
            </w:r>
            <w:r w:rsidR="00F77072">
              <w:rPr>
                <w:rFonts w:ascii="Times New Roman" w:eastAsia="Times New Roman" w:hAnsi="Times New Roman" w:cs="Times New Roman"/>
                <w:sz w:val="24"/>
                <w:szCs w:val="24"/>
              </w:rPr>
              <w:t xml:space="preserve"> </w:t>
            </w:r>
            <w:r w:rsidRPr="00537B8E">
              <w:rPr>
                <w:rFonts w:ascii="Times New Roman" w:eastAsia="Times New Roman" w:hAnsi="Times New Roman" w:cs="Times New Roman"/>
                <w:b/>
                <w:sz w:val="24"/>
                <w:szCs w:val="24"/>
              </w:rPr>
              <w:t xml:space="preserve">with IFT </w:t>
            </w:r>
            <w:r w:rsidRPr="00DB73F7">
              <w:rPr>
                <w:rFonts w:ascii="Times New Roman" w:eastAsia="Times New Roman" w:hAnsi="Times New Roman" w:cs="Times New Roman"/>
                <w:b/>
                <w:sz w:val="24"/>
                <w:szCs w:val="24"/>
              </w:rPr>
              <w:t>NR/T</w:t>
            </w:r>
            <w:r w:rsidR="00306FE5" w:rsidRPr="00DB73F7">
              <w:rPr>
                <w:rFonts w:ascii="Times New Roman" w:eastAsia="Times New Roman" w:hAnsi="Times New Roman" w:cs="Times New Roman"/>
                <w:b/>
                <w:sz w:val="24"/>
                <w:szCs w:val="24"/>
              </w:rPr>
              <w:t>aTU</w:t>
            </w:r>
            <w:r w:rsidRPr="00DB73F7">
              <w:rPr>
                <w:rFonts w:ascii="Times New Roman" w:eastAsia="Times New Roman" w:hAnsi="Times New Roman" w:cs="Times New Roman"/>
                <w:b/>
                <w:sz w:val="24"/>
                <w:szCs w:val="24"/>
              </w:rPr>
              <w:t>/G</w:t>
            </w:r>
            <w:r w:rsidR="00A81564" w:rsidRPr="00DB73F7">
              <w:rPr>
                <w:rFonts w:ascii="Times New Roman" w:eastAsia="Times New Roman" w:hAnsi="Times New Roman" w:cs="Times New Roman"/>
                <w:b/>
                <w:sz w:val="24"/>
                <w:szCs w:val="24"/>
              </w:rPr>
              <w:t>D</w:t>
            </w:r>
            <w:r w:rsidR="00306FE5" w:rsidRPr="00DB73F7">
              <w:rPr>
                <w:rFonts w:ascii="Times New Roman" w:eastAsia="Times New Roman" w:hAnsi="Times New Roman" w:cs="Times New Roman"/>
                <w:b/>
                <w:sz w:val="24"/>
                <w:szCs w:val="24"/>
              </w:rPr>
              <w:t>/</w:t>
            </w:r>
            <w:r w:rsidR="00A81564" w:rsidRPr="00DB73F7">
              <w:rPr>
                <w:rFonts w:ascii="Times New Roman" w:eastAsia="Times New Roman" w:hAnsi="Times New Roman" w:cs="Times New Roman"/>
                <w:b/>
                <w:sz w:val="24"/>
                <w:szCs w:val="24"/>
              </w:rPr>
              <w:t>00</w:t>
            </w:r>
            <w:r w:rsidR="00DB73F7" w:rsidRPr="00DB73F7">
              <w:rPr>
                <w:rFonts w:ascii="Times New Roman" w:eastAsia="Times New Roman" w:hAnsi="Times New Roman" w:cs="Times New Roman"/>
                <w:b/>
                <w:sz w:val="24"/>
                <w:szCs w:val="24"/>
              </w:rPr>
              <w:t>18</w:t>
            </w:r>
            <w:r w:rsidR="00306FE5" w:rsidRPr="00DB73F7">
              <w:rPr>
                <w:rFonts w:ascii="Times New Roman" w:eastAsia="Times New Roman" w:hAnsi="Times New Roman" w:cs="Times New Roman"/>
                <w:b/>
                <w:sz w:val="24"/>
                <w:szCs w:val="24"/>
              </w:rPr>
              <w:t>/20</w:t>
            </w:r>
            <w:r w:rsidR="00C4658B" w:rsidRPr="00DB73F7">
              <w:rPr>
                <w:rFonts w:ascii="Times New Roman" w:eastAsia="Times New Roman" w:hAnsi="Times New Roman" w:cs="Times New Roman"/>
                <w:b/>
                <w:sz w:val="24"/>
                <w:szCs w:val="24"/>
              </w:rPr>
              <w:t>2</w:t>
            </w:r>
            <w:r w:rsidR="003247A5" w:rsidRPr="00DB73F7">
              <w:rPr>
                <w:rFonts w:ascii="Times New Roman" w:eastAsia="Times New Roman" w:hAnsi="Times New Roman" w:cs="Times New Roman"/>
                <w:b/>
                <w:sz w:val="24"/>
                <w:szCs w:val="24"/>
              </w:rPr>
              <w:t>5</w:t>
            </w:r>
          </w:p>
        </w:tc>
      </w:tr>
      <w:tr w:rsidR="00377758" w:rsidRPr="00537B8E" w14:paraId="74253762" w14:textId="77777777" w:rsidTr="00377758">
        <w:tc>
          <w:tcPr>
            <w:tcW w:w="1310" w:type="dxa"/>
          </w:tcPr>
          <w:p w14:paraId="2A18128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0.1</w:t>
            </w:r>
          </w:p>
        </w:tc>
        <w:tc>
          <w:tcPr>
            <w:tcW w:w="9125" w:type="dxa"/>
          </w:tcPr>
          <w:p w14:paraId="788C9E89" w14:textId="7D45F49D"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eadline for Tender </w:t>
            </w:r>
            <w:r w:rsidR="009E0659" w:rsidRPr="00537B8E">
              <w:rPr>
                <w:rFonts w:ascii="Times New Roman" w:eastAsia="Times New Roman" w:hAnsi="Times New Roman" w:cs="Times New Roman"/>
                <w:sz w:val="24"/>
                <w:szCs w:val="24"/>
              </w:rPr>
              <w:t>submission:</w:t>
            </w:r>
          </w:p>
          <w:p w14:paraId="45AADC83" w14:textId="6ACCBAAD" w:rsidR="00082B9A" w:rsidRPr="00537B8E" w:rsidRDefault="009E0659"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Date:</w:t>
            </w:r>
            <w:r w:rsidR="007D7956" w:rsidRPr="00537B8E">
              <w:rPr>
                <w:rFonts w:ascii="Times New Roman" w:eastAsia="Times New Roman" w:hAnsi="Times New Roman" w:cs="Times New Roman"/>
                <w:b/>
                <w:sz w:val="24"/>
                <w:szCs w:val="24"/>
              </w:rPr>
              <w:t xml:space="preserve">  </w:t>
            </w:r>
            <w:r w:rsidR="003247A5" w:rsidRPr="00DB73F7">
              <w:rPr>
                <w:rFonts w:ascii="Times New Roman" w:eastAsia="Times New Roman" w:hAnsi="Times New Roman" w:cs="Times New Roman"/>
                <w:b/>
                <w:sz w:val="24"/>
                <w:szCs w:val="24"/>
              </w:rPr>
              <w:t>Fri</w:t>
            </w:r>
            <w:r w:rsidR="001D34EF" w:rsidRPr="00DB73F7">
              <w:rPr>
                <w:rFonts w:ascii="Times New Roman" w:eastAsia="Times New Roman" w:hAnsi="Times New Roman" w:cs="Times New Roman"/>
                <w:b/>
                <w:sz w:val="24"/>
                <w:szCs w:val="24"/>
              </w:rPr>
              <w:t>day</w:t>
            </w:r>
            <w:r w:rsidR="00486ED0" w:rsidRPr="00DB73F7">
              <w:rPr>
                <w:rFonts w:ascii="Times New Roman" w:eastAsia="Times New Roman" w:hAnsi="Times New Roman" w:cs="Times New Roman"/>
                <w:b/>
                <w:sz w:val="24"/>
                <w:szCs w:val="24"/>
              </w:rPr>
              <w:t xml:space="preserve">, </w:t>
            </w:r>
            <w:r w:rsidR="006238C2" w:rsidRPr="00DB73F7">
              <w:rPr>
                <w:rFonts w:ascii="Times New Roman" w:eastAsia="Times New Roman" w:hAnsi="Times New Roman" w:cs="Times New Roman"/>
                <w:b/>
                <w:sz w:val="24"/>
                <w:szCs w:val="24"/>
              </w:rPr>
              <w:t>27</w:t>
            </w:r>
            <w:r w:rsidR="001D34EF" w:rsidRPr="00DB73F7">
              <w:rPr>
                <w:rFonts w:ascii="Times New Roman" w:eastAsia="Times New Roman" w:hAnsi="Times New Roman" w:cs="Times New Roman"/>
                <w:b/>
                <w:sz w:val="24"/>
                <w:szCs w:val="24"/>
                <w:vertAlign w:val="superscript"/>
              </w:rPr>
              <w:t>th</w:t>
            </w:r>
            <w:r w:rsidR="003247A5" w:rsidRPr="00DB73F7">
              <w:rPr>
                <w:rFonts w:ascii="Times New Roman" w:eastAsia="Times New Roman" w:hAnsi="Times New Roman" w:cs="Times New Roman"/>
                <w:b/>
                <w:sz w:val="24"/>
                <w:szCs w:val="24"/>
              </w:rPr>
              <w:t xml:space="preserve"> </w:t>
            </w:r>
            <w:r w:rsidR="006238C2" w:rsidRPr="00DB73F7">
              <w:rPr>
                <w:rFonts w:ascii="Times New Roman" w:eastAsia="Times New Roman" w:hAnsi="Times New Roman" w:cs="Times New Roman"/>
                <w:b/>
                <w:sz w:val="24"/>
                <w:szCs w:val="24"/>
              </w:rPr>
              <w:t>June</w:t>
            </w:r>
            <w:r w:rsidR="003247A5" w:rsidRPr="00DB73F7">
              <w:rPr>
                <w:rFonts w:ascii="Times New Roman" w:eastAsia="Times New Roman" w:hAnsi="Times New Roman" w:cs="Times New Roman"/>
                <w:b/>
                <w:sz w:val="24"/>
                <w:szCs w:val="24"/>
              </w:rPr>
              <w:t>,</w:t>
            </w:r>
            <w:r w:rsidR="00A81564" w:rsidRPr="00DB73F7">
              <w:rPr>
                <w:rFonts w:ascii="Times New Roman" w:eastAsia="Times New Roman" w:hAnsi="Times New Roman" w:cs="Times New Roman"/>
                <w:b/>
                <w:sz w:val="24"/>
                <w:szCs w:val="24"/>
              </w:rPr>
              <w:t xml:space="preserve"> 202</w:t>
            </w:r>
            <w:r w:rsidR="003247A5" w:rsidRPr="00DB73F7">
              <w:rPr>
                <w:rFonts w:ascii="Times New Roman" w:eastAsia="Times New Roman" w:hAnsi="Times New Roman" w:cs="Times New Roman"/>
                <w:b/>
                <w:sz w:val="24"/>
                <w:szCs w:val="24"/>
              </w:rPr>
              <w:t>5</w:t>
            </w:r>
          </w:p>
          <w:p w14:paraId="46DA7969" w14:textId="14EC87FD" w:rsidR="00082B9A" w:rsidRPr="00537B8E" w:rsidRDefault="009E0659"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Time:</w:t>
            </w:r>
            <w:r w:rsidR="00082B9A" w:rsidRPr="00537B8E">
              <w:rPr>
                <w:rFonts w:ascii="Times New Roman" w:eastAsia="Times New Roman" w:hAnsi="Times New Roman" w:cs="Times New Roman"/>
                <w:sz w:val="24"/>
                <w:szCs w:val="24"/>
              </w:rPr>
              <w:t xml:space="preserve"> 10:</w:t>
            </w:r>
            <w:r w:rsidR="00847415">
              <w:rPr>
                <w:rFonts w:ascii="Times New Roman" w:eastAsia="Times New Roman" w:hAnsi="Times New Roman" w:cs="Times New Roman"/>
                <w:sz w:val="24"/>
                <w:szCs w:val="24"/>
              </w:rPr>
              <w:t>0</w:t>
            </w:r>
            <w:r w:rsidR="00082B9A" w:rsidRPr="00537B8E">
              <w:rPr>
                <w:rFonts w:ascii="Times New Roman" w:eastAsia="Times New Roman" w:hAnsi="Times New Roman" w:cs="Times New Roman"/>
                <w:sz w:val="24"/>
                <w:szCs w:val="24"/>
              </w:rPr>
              <w:t xml:space="preserve">0 am </w:t>
            </w:r>
          </w:p>
          <w:p w14:paraId="03C9EA11" w14:textId="6526A146" w:rsidR="00082B9A" w:rsidRPr="00537B8E" w:rsidRDefault="00082B9A" w:rsidP="000D1F4C">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lace:</w:t>
            </w:r>
            <w:r w:rsidRPr="00537B8E">
              <w:rPr>
                <w:rFonts w:ascii="Times New Roman" w:eastAsia="Times New Roman" w:hAnsi="Times New Roman" w:cs="Times New Roman"/>
                <w:b/>
                <w:sz w:val="24"/>
                <w:szCs w:val="24"/>
              </w:rPr>
              <w:t xml:space="preserve">  </w:t>
            </w:r>
            <w:r w:rsidR="00891F2F">
              <w:rPr>
                <w:rFonts w:ascii="Times New Roman" w:eastAsia="Times New Roman" w:hAnsi="Times New Roman" w:cs="Times New Roman"/>
                <w:b/>
                <w:sz w:val="24"/>
                <w:szCs w:val="24"/>
              </w:rPr>
              <w:t>Ghaneps website</w:t>
            </w:r>
          </w:p>
        </w:tc>
      </w:tr>
      <w:tr w:rsidR="00377758" w:rsidRPr="00537B8E" w14:paraId="69BCD8A0" w14:textId="77777777" w:rsidTr="00377758">
        <w:tc>
          <w:tcPr>
            <w:tcW w:w="1310" w:type="dxa"/>
          </w:tcPr>
          <w:p w14:paraId="52CAA70E"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T 22.1</w:t>
            </w:r>
          </w:p>
        </w:tc>
        <w:tc>
          <w:tcPr>
            <w:tcW w:w="9125" w:type="dxa"/>
          </w:tcPr>
          <w:p w14:paraId="4377B90D" w14:textId="45278051"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eadline for Tender Modification and </w:t>
            </w:r>
            <w:r w:rsidR="009E0659" w:rsidRPr="00537B8E">
              <w:rPr>
                <w:rFonts w:ascii="Times New Roman" w:eastAsia="Times New Roman" w:hAnsi="Times New Roman" w:cs="Times New Roman"/>
                <w:sz w:val="24"/>
                <w:szCs w:val="24"/>
              </w:rPr>
              <w:t>Withdrawal:</w:t>
            </w:r>
            <w:r w:rsidRPr="00537B8E">
              <w:rPr>
                <w:rFonts w:ascii="Times New Roman" w:eastAsia="Times New Roman" w:hAnsi="Times New Roman" w:cs="Times New Roman"/>
                <w:sz w:val="24"/>
                <w:szCs w:val="24"/>
              </w:rPr>
              <w:t xml:space="preserve"> before</w:t>
            </w:r>
          </w:p>
          <w:p w14:paraId="6302EFF4" w14:textId="6B0EB3E1" w:rsidR="00082B9A" w:rsidRPr="00537B8E" w:rsidRDefault="009E0659" w:rsidP="00082B9A">
            <w:pPr>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sz w:val="24"/>
                <w:szCs w:val="24"/>
              </w:rPr>
              <w:t>Date:</w:t>
            </w:r>
            <w:r w:rsidR="00EE5125" w:rsidRPr="00537B8E">
              <w:rPr>
                <w:rFonts w:ascii="Times New Roman" w:eastAsia="Times New Roman" w:hAnsi="Times New Roman" w:cs="Times New Roman"/>
                <w:sz w:val="24"/>
                <w:szCs w:val="24"/>
              </w:rPr>
              <w:t xml:space="preserve"> </w:t>
            </w:r>
            <w:r w:rsidR="006A152F" w:rsidRPr="00DB73F7">
              <w:rPr>
                <w:rFonts w:ascii="Times New Roman" w:eastAsia="Times New Roman" w:hAnsi="Times New Roman" w:cs="Times New Roman"/>
                <w:b/>
                <w:sz w:val="24"/>
                <w:szCs w:val="24"/>
              </w:rPr>
              <w:t xml:space="preserve">Friday, </w:t>
            </w:r>
            <w:r w:rsidR="008B238E" w:rsidRPr="00DB73F7">
              <w:rPr>
                <w:rFonts w:ascii="Times New Roman" w:eastAsia="Times New Roman" w:hAnsi="Times New Roman" w:cs="Times New Roman"/>
                <w:b/>
                <w:sz w:val="24"/>
                <w:szCs w:val="24"/>
              </w:rPr>
              <w:t>2</w:t>
            </w:r>
            <w:r w:rsidR="006238C2" w:rsidRPr="00DB73F7">
              <w:rPr>
                <w:rFonts w:ascii="Times New Roman" w:eastAsia="Times New Roman" w:hAnsi="Times New Roman" w:cs="Times New Roman"/>
                <w:b/>
                <w:sz w:val="24"/>
                <w:szCs w:val="24"/>
              </w:rPr>
              <w:t>0</w:t>
            </w:r>
            <w:r w:rsidR="006A152F" w:rsidRPr="00DB73F7">
              <w:rPr>
                <w:rFonts w:ascii="Times New Roman" w:eastAsia="Times New Roman" w:hAnsi="Times New Roman" w:cs="Times New Roman"/>
                <w:b/>
                <w:sz w:val="24"/>
                <w:szCs w:val="24"/>
                <w:vertAlign w:val="superscript"/>
              </w:rPr>
              <w:t>th</w:t>
            </w:r>
            <w:r w:rsidR="006A152F" w:rsidRPr="00DB73F7">
              <w:rPr>
                <w:rFonts w:ascii="Times New Roman" w:eastAsia="Times New Roman" w:hAnsi="Times New Roman" w:cs="Times New Roman"/>
                <w:b/>
                <w:sz w:val="24"/>
                <w:szCs w:val="24"/>
              </w:rPr>
              <w:t xml:space="preserve"> </w:t>
            </w:r>
            <w:r w:rsidR="006238C2" w:rsidRPr="00DB73F7">
              <w:rPr>
                <w:rFonts w:ascii="Times New Roman" w:eastAsia="Times New Roman" w:hAnsi="Times New Roman" w:cs="Times New Roman"/>
                <w:b/>
                <w:sz w:val="24"/>
                <w:szCs w:val="24"/>
              </w:rPr>
              <w:t>June</w:t>
            </w:r>
            <w:r w:rsidR="006A152F" w:rsidRPr="00DB73F7">
              <w:rPr>
                <w:rFonts w:ascii="Times New Roman" w:eastAsia="Times New Roman" w:hAnsi="Times New Roman" w:cs="Times New Roman"/>
                <w:b/>
                <w:sz w:val="24"/>
                <w:szCs w:val="24"/>
              </w:rPr>
              <w:t>, 2025.</w:t>
            </w:r>
          </w:p>
          <w:p w14:paraId="02BC4161" w14:textId="6D964617" w:rsidR="00082B9A" w:rsidRPr="00537B8E" w:rsidRDefault="009E0659"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Time:</w:t>
            </w:r>
            <w:r w:rsidR="00082B9A" w:rsidRPr="00537B8E">
              <w:rPr>
                <w:rFonts w:ascii="Times New Roman" w:eastAsia="Times New Roman" w:hAnsi="Times New Roman" w:cs="Times New Roman"/>
                <w:sz w:val="24"/>
                <w:szCs w:val="24"/>
              </w:rPr>
              <w:t xml:space="preserve"> 10.30am </w:t>
            </w:r>
          </w:p>
          <w:p w14:paraId="0FC3E88B" w14:textId="474A21FF" w:rsidR="00082B9A" w:rsidRPr="00537B8E" w:rsidRDefault="00EE5125" w:rsidP="00891F2F">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Place:</w:t>
            </w:r>
            <w:r w:rsidR="00082B9A" w:rsidRPr="00537B8E">
              <w:rPr>
                <w:rFonts w:ascii="Times New Roman" w:eastAsia="Times New Roman" w:hAnsi="Times New Roman" w:cs="Times New Roman"/>
                <w:b/>
                <w:sz w:val="24"/>
                <w:szCs w:val="24"/>
              </w:rPr>
              <w:t xml:space="preserve">  </w:t>
            </w:r>
            <w:r w:rsidR="00891F2F">
              <w:rPr>
                <w:rFonts w:ascii="Times New Roman" w:eastAsia="Times New Roman" w:hAnsi="Times New Roman" w:cs="Times New Roman"/>
                <w:b/>
                <w:sz w:val="24"/>
                <w:szCs w:val="24"/>
              </w:rPr>
              <w:t>Ghaneps website</w:t>
            </w:r>
          </w:p>
        </w:tc>
      </w:tr>
      <w:tr w:rsidR="00377758" w:rsidRPr="00537B8E" w14:paraId="7233F597" w14:textId="77777777" w:rsidTr="00377758">
        <w:tc>
          <w:tcPr>
            <w:tcW w:w="1310" w:type="dxa"/>
          </w:tcPr>
          <w:p w14:paraId="0CCF5632"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3.1</w:t>
            </w:r>
          </w:p>
        </w:tc>
        <w:tc>
          <w:tcPr>
            <w:tcW w:w="9125" w:type="dxa"/>
          </w:tcPr>
          <w:p w14:paraId="092A72B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ender Opening: </w:t>
            </w:r>
          </w:p>
          <w:p w14:paraId="3C7F92F3" w14:textId="6D51EDAC" w:rsidR="00082B9A" w:rsidRPr="00DB73F7" w:rsidRDefault="00EE5125"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 </w:t>
            </w:r>
            <w:r w:rsidR="009E0659" w:rsidRPr="00537B8E">
              <w:rPr>
                <w:rFonts w:ascii="Times New Roman" w:eastAsia="Times New Roman" w:hAnsi="Times New Roman" w:cs="Times New Roman"/>
                <w:sz w:val="24"/>
                <w:szCs w:val="24"/>
              </w:rPr>
              <w:t>Date</w:t>
            </w:r>
            <w:r w:rsidR="006A152F">
              <w:rPr>
                <w:rFonts w:ascii="Times New Roman" w:eastAsia="Times New Roman" w:hAnsi="Times New Roman" w:cs="Times New Roman"/>
                <w:sz w:val="24"/>
                <w:szCs w:val="24"/>
              </w:rPr>
              <w:t xml:space="preserve">: </w:t>
            </w:r>
            <w:r w:rsidR="006A152F" w:rsidRPr="00DB73F7">
              <w:rPr>
                <w:rFonts w:ascii="Times New Roman" w:eastAsia="Times New Roman" w:hAnsi="Times New Roman" w:cs="Times New Roman"/>
                <w:b/>
                <w:sz w:val="24"/>
                <w:szCs w:val="24"/>
              </w:rPr>
              <w:t xml:space="preserve">Friday, </w:t>
            </w:r>
            <w:r w:rsidR="006238C2" w:rsidRPr="00DB73F7">
              <w:rPr>
                <w:rFonts w:ascii="Times New Roman" w:eastAsia="Times New Roman" w:hAnsi="Times New Roman" w:cs="Times New Roman"/>
                <w:b/>
                <w:sz w:val="24"/>
                <w:szCs w:val="24"/>
              </w:rPr>
              <w:t>27</w:t>
            </w:r>
            <w:r w:rsidR="006A152F" w:rsidRPr="00DB73F7">
              <w:rPr>
                <w:rFonts w:ascii="Times New Roman" w:eastAsia="Times New Roman" w:hAnsi="Times New Roman" w:cs="Times New Roman"/>
                <w:b/>
                <w:sz w:val="24"/>
                <w:szCs w:val="24"/>
                <w:vertAlign w:val="superscript"/>
              </w:rPr>
              <w:t>th</w:t>
            </w:r>
            <w:r w:rsidR="006A152F" w:rsidRPr="00DB73F7">
              <w:rPr>
                <w:rFonts w:ascii="Times New Roman" w:eastAsia="Times New Roman" w:hAnsi="Times New Roman" w:cs="Times New Roman"/>
                <w:b/>
                <w:sz w:val="24"/>
                <w:szCs w:val="24"/>
              </w:rPr>
              <w:t xml:space="preserve"> </w:t>
            </w:r>
            <w:r w:rsidR="006238C2" w:rsidRPr="00DB73F7">
              <w:rPr>
                <w:rFonts w:ascii="Times New Roman" w:eastAsia="Times New Roman" w:hAnsi="Times New Roman" w:cs="Times New Roman"/>
                <w:b/>
                <w:sz w:val="24"/>
                <w:szCs w:val="24"/>
              </w:rPr>
              <w:t>June</w:t>
            </w:r>
            <w:r w:rsidR="006A152F" w:rsidRPr="00DB73F7">
              <w:rPr>
                <w:rFonts w:ascii="Times New Roman" w:eastAsia="Times New Roman" w:hAnsi="Times New Roman" w:cs="Times New Roman"/>
                <w:b/>
                <w:sz w:val="24"/>
                <w:szCs w:val="24"/>
              </w:rPr>
              <w:t>, 2025</w:t>
            </w:r>
            <w:r w:rsidR="00A81564" w:rsidRPr="00DB73F7">
              <w:rPr>
                <w:rFonts w:ascii="Times New Roman" w:eastAsia="Times New Roman" w:hAnsi="Times New Roman" w:cs="Times New Roman"/>
                <w:b/>
                <w:sz w:val="24"/>
                <w:szCs w:val="24"/>
              </w:rPr>
              <w:t>.</w:t>
            </w:r>
          </w:p>
          <w:p w14:paraId="05353E29" w14:textId="4A553FC9"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 </w:t>
            </w:r>
            <w:r w:rsidR="009E0659" w:rsidRPr="00537B8E">
              <w:rPr>
                <w:rFonts w:ascii="Times New Roman" w:eastAsia="Times New Roman" w:hAnsi="Times New Roman" w:cs="Times New Roman"/>
                <w:sz w:val="24"/>
                <w:szCs w:val="24"/>
              </w:rPr>
              <w:t>Time:</w:t>
            </w:r>
            <w:r w:rsidRPr="00537B8E">
              <w:rPr>
                <w:rFonts w:ascii="Times New Roman" w:eastAsia="Times New Roman" w:hAnsi="Times New Roman" w:cs="Times New Roman"/>
                <w:sz w:val="24"/>
                <w:szCs w:val="24"/>
              </w:rPr>
              <w:t xml:space="preserve"> 10.</w:t>
            </w:r>
            <w:r w:rsidR="00847415">
              <w:rPr>
                <w:rFonts w:ascii="Times New Roman" w:eastAsia="Times New Roman" w:hAnsi="Times New Roman" w:cs="Times New Roman"/>
                <w:sz w:val="24"/>
                <w:szCs w:val="24"/>
              </w:rPr>
              <w:t>0</w:t>
            </w:r>
            <w:r w:rsidRPr="00537B8E">
              <w:rPr>
                <w:rFonts w:ascii="Times New Roman" w:eastAsia="Times New Roman" w:hAnsi="Times New Roman" w:cs="Times New Roman"/>
                <w:sz w:val="24"/>
                <w:szCs w:val="24"/>
              </w:rPr>
              <w:t xml:space="preserve">0am </w:t>
            </w:r>
          </w:p>
          <w:p w14:paraId="217A7700" w14:textId="2A18A389" w:rsidR="00082B9A" w:rsidRPr="00537B8E" w:rsidRDefault="00082B9A" w:rsidP="00891F2F">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Place:</w:t>
            </w:r>
            <w:r w:rsidRPr="00537B8E">
              <w:rPr>
                <w:rFonts w:ascii="Times New Roman" w:eastAsia="Times New Roman" w:hAnsi="Times New Roman" w:cs="Times New Roman"/>
                <w:b/>
                <w:sz w:val="24"/>
                <w:szCs w:val="24"/>
              </w:rPr>
              <w:t xml:space="preserve">  </w:t>
            </w:r>
            <w:r w:rsidR="00891F2F">
              <w:rPr>
                <w:rFonts w:ascii="Times New Roman" w:eastAsia="Times New Roman" w:hAnsi="Times New Roman" w:cs="Times New Roman"/>
                <w:b/>
                <w:sz w:val="24"/>
                <w:szCs w:val="24"/>
              </w:rPr>
              <w:t>Ghaneps website</w:t>
            </w:r>
            <w:r w:rsidRPr="00537B8E">
              <w:rPr>
                <w:rFonts w:ascii="Times New Roman" w:eastAsia="Times New Roman" w:hAnsi="Times New Roman" w:cs="Times New Roman"/>
                <w:sz w:val="24"/>
                <w:szCs w:val="24"/>
              </w:rPr>
              <w:t>,</w:t>
            </w:r>
          </w:p>
        </w:tc>
      </w:tr>
      <w:tr w:rsidR="00082B9A" w:rsidRPr="00537B8E" w14:paraId="2362D71E" w14:textId="77777777" w:rsidTr="0053050C">
        <w:tc>
          <w:tcPr>
            <w:tcW w:w="10435" w:type="dxa"/>
            <w:gridSpan w:val="2"/>
          </w:tcPr>
          <w:p w14:paraId="4E61A3B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TENDER EVALUATION</w:t>
            </w:r>
          </w:p>
          <w:p w14:paraId="12D2285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r>
      <w:tr w:rsidR="00377758" w:rsidRPr="00537B8E" w14:paraId="2CF365BE" w14:textId="77777777" w:rsidTr="00377758">
        <w:tc>
          <w:tcPr>
            <w:tcW w:w="1310" w:type="dxa"/>
          </w:tcPr>
          <w:p w14:paraId="21E36C3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ITT 28.4</w:t>
            </w:r>
          </w:p>
        </w:tc>
        <w:tc>
          <w:tcPr>
            <w:tcW w:w="9125" w:type="dxa"/>
          </w:tcPr>
          <w:p w14:paraId="2CBC7844" w14:textId="52FE5589"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riteria for Tender evaluation shall be on the bases </w:t>
            </w:r>
            <w:r w:rsidR="009E0659" w:rsidRPr="00537B8E">
              <w:rPr>
                <w:rFonts w:ascii="Times New Roman" w:eastAsia="Times New Roman" w:hAnsi="Times New Roman" w:cs="Times New Roman"/>
                <w:sz w:val="24"/>
                <w:szCs w:val="24"/>
              </w:rPr>
              <w:t>of:</w:t>
            </w:r>
          </w:p>
          <w:p w14:paraId="555E9833" w14:textId="170E1FF7" w:rsidR="00082B9A" w:rsidRPr="00537B8E" w:rsidRDefault="00B27728" w:rsidP="00B27728">
            <w:pPr>
              <w:autoSpaceDE w:val="0"/>
              <w:autoSpaceDN w:val="0"/>
              <w:adjustRightInd w:val="0"/>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00082B9A" w:rsidRPr="00537B8E">
              <w:rPr>
                <w:rFonts w:ascii="Times New Roman" w:eastAsia="Times New Roman" w:hAnsi="Times New Roman" w:cs="Times New Roman"/>
                <w:sz w:val="24"/>
                <w:szCs w:val="24"/>
              </w:rPr>
              <w:t>CIP site price,</w:t>
            </w:r>
          </w:p>
          <w:p w14:paraId="2901D204" w14:textId="13ED1602"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i) </w:t>
            </w:r>
            <w:r w:rsidR="00B27728">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Delivery requirement as per Schedule of Requirements,</w:t>
            </w:r>
          </w:p>
          <w:p w14:paraId="45E2B619" w14:textId="097204F3"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ii) </w:t>
            </w:r>
            <w:r w:rsidR="00B27728">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Specific standard or criteria as per Technical Specification,</w:t>
            </w:r>
          </w:p>
          <w:p w14:paraId="7228D641" w14:textId="48BA5A3B"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v) </w:t>
            </w:r>
            <w:r w:rsidR="00B27728">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Cost of Inland transportation, Insurance, incidental cost and other</w:t>
            </w:r>
            <w:r w:rsidR="00B27728">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local cost.</w:t>
            </w:r>
          </w:p>
          <w:p w14:paraId="23B0729A" w14:textId="125A8FD8"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v)    Name and address of </w:t>
            </w:r>
            <w:r w:rsidR="009E0659" w:rsidRPr="00537B8E">
              <w:rPr>
                <w:rFonts w:ascii="Times New Roman" w:eastAsia="Times New Roman" w:hAnsi="Times New Roman" w:cs="Times New Roman"/>
                <w:sz w:val="24"/>
                <w:szCs w:val="24"/>
              </w:rPr>
              <w:t>companies supplied</w:t>
            </w:r>
            <w:r w:rsidRPr="00537B8E">
              <w:rPr>
                <w:rFonts w:ascii="Times New Roman" w:eastAsia="Times New Roman" w:hAnsi="Times New Roman" w:cs="Times New Roman"/>
                <w:sz w:val="24"/>
                <w:szCs w:val="24"/>
              </w:rPr>
              <w:t xml:space="preserve"> made for the last two years</w:t>
            </w:r>
          </w:p>
          <w:p w14:paraId="43294281" w14:textId="7293A4CD"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vi)  Two years Audited Accounts by Certified Audit firm </w:t>
            </w:r>
          </w:p>
          <w:p w14:paraId="74B968A2" w14:textId="77777777" w:rsidR="00082B9A" w:rsidRDefault="00B27728" w:rsidP="00082B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i)</w:t>
            </w:r>
          </w:p>
          <w:p w14:paraId="20E9306C" w14:textId="199B1CBA" w:rsidR="00B27728" w:rsidRPr="00537B8E" w:rsidRDefault="00B27728" w:rsidP="00082B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ii) </w:t>
            </w:r>
          </w:p>
        </w:tc>
      </w:tr>
      <w:tr w:rsidR="00377758" w:rsidRPr="00537B8E" w14:paraId="21925349" w14:textId="77777777" w:rsidTr="00377758">
        <w:tc>
          <w:tcPr>
            <w:tcW w:w="1310" w:type="dxa"/>
          </w:tcPr>
          <w:p w14:paraId="109300F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8.5</w:t>
            </w:r>
          </w:p>
          <w:p w14:paraId="7297EBF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w:t>
            </w:r>
          </w:p>
          <w:p w14:paraId="49459CA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9125" w:type="dxa"/>
          </w:tcPr>
          <w:p w14:paraId="0E97BF29" w14:textId="6EA9C317" w:rsidR="00082B9A" w:rsidRPr="00537B8E" w:rsidRDefault="00B27728" w:rsidP="00082B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 xml:space="preserve">Delivery </w:t>
            </w:r>
            <w:r w:rsidR="009E0659" w:rsidRPr="00537B8E">
              <w:rPr>
                <w:rFonts w:ascii="Times New Roman" w:eastAsia="Times New Roman" w:hAnsi="Times New Roman" w:cs="Times New Roman"/>
                <w:sz w:val="24"/>
                <w:szCs w:val="24"/>
              </w:rPr>
              <w:t>schedule:</w:t>
            </w:r>
            <w:r w:rsidR="00082B9A" w:rsidRPr="00537B8E">
              <w:rPr>
                <w:rFonts w:ascii="Times New Roman" w:eastAsia="Times New Roman" w:hAnsi="Times New Roman" w:cs="Times New Roman"/>
                <w:sz w:val="24"/>
                <w:szCs w:val="24"/>
              </w:rPr>
              <w:t xml:space="preserve"> Relevant parameters of </w:t>
            </w:r>
            <w:r w:rsidR="009E0659" w:rsidRPr="00537B8E">
              <w:rPr>
                <w:rFonts w:ascii="Times New Roman" w:eastAsia="Times New Roman" w:hAnsi="Times New Roman" w:cs="Times New Roman"/>
                <w:sz w:val="24"/>
                <w:szCs w:val="24"/>
              </w:rPr>
              <w:t>delivery:</w:t>
            </w:r>
          </w:p>
          <w:p w14:paraId="6E8D517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color w:val="FF0000"/>
                <w:sz w:val="24"/>
                <w:szCs w:val="24"/>
              </w:rPr>
            </w:pPr>
            <w:r w:rsidRPr="00537B8E">
              <w:rPr>
                <w:rFonts w:ascii="Times New Roman" w:eastAsia="Times New Roman" w:hAnsi="Times New Roman" w:cs="Times New Roman"/>
                <w:sz w:val="24"/>
                <w:szCs w:val="24"/>
              </w:rPr>
              <w:t xml:space="preserve"> Tenderers offering delivery period of more than the period specified in the </w:t>
            </w:r>
            <w:r w:rsidR="00CD257E" w:rsidRPr="00537B8E">
              <w:rPr>
                <w:rFonts w:ascii="Times New Roman" w:eastAsia="Times New Roman" w:hAnsi="Times New Roman" w:cs="Times New Roman"/>
                <w:sz w:val="24"/>
                <w:szCs w:val="24"/>
              </w:rPr>
              <w:t xml:space="preserve">Tender document </w:t>
            </w:r>
            <w:r w:rsidRPr="00537B8E">
              <w:rPr>
                <w:rFonts w:ascii="Times New Roman" w:eastAsia="Times New Roman" w:hAnsi="Times New Roman" w:cs="Times New Roman"/>
                <w:sz w:val="24"/>
                <w:szCs w:val="24"/>
              </w:rPr>
              <w:t xml:space="preserve">will be declared non-responsive. There will be no adjustment requirement </w:t>
            </w:r>
          </w:p>
          <w:p w14:paraId="3E7B770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377758" w:rsidRPr="00537B8E" w14:paraId="31DC486A" w14:textId="77777777" w:rsidTr="00377758">
        <w:tc>
          <w:tcPr>
            <w:tcW w:w="1310" w:type="dxa"/>
          </w:tcPr>
          <w:p w14:paraId="0591E82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8.5</w:t>
            </w:r>
          </w:p>
          <w:p w14:paraId="4983980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w:t>
            </w:r>
          </w:p>
          <w:p w14:paraId="586B198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9125" w:type="dxa"/>
          </w:tcPr>
          <w:p w14:paraId="1FC04976" w14:textId="147470B6"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ost of spare </w:t>
            </w:r>
            <w:r w:rsidR="009E0659" w:rsidRPr="00537B8E">
              <w:rPr>
                <w:rFonts w:ascii="Times New Roman" w:eastAsia="Times New Roman" w:hAnsi="Times New Roman" w:cs="Times New Roman"/>
                <w:sz w:val="24"/>
                <w:szCs w:val="24"/>
              </w:rPr>
              <w:t>parts:</w:t>
            </w:r>
            <w:r w:rsidRPr="00537B8E">
              <w:rPr>
                <w:rFonts w:ascii="Times New Roman" w:eastAsia="Times New Roman" w:hAnsi="Times New Roman" w:cs="Times New Roman"/>
                <w:sz w:val="24"/>
                <w:szCs w:val="24"/>
              </w:rPr>
              <w:t xml:space="preserve"> NOT APPLICABLE                                  </w:t>
            </w:r>
          </w:p>
          <w:p w14:paraId="2ECEE46C" w14:textId="153362B6"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nitial period of operation is:</w:t>
            </w:r>
            <w:r w:rsidR="009E0659"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NOT APPLICABLE</w:t>
            </w:r>
          </w:p>
          <w:p w14:paraId="521DD1A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List of items required is annexed to the Technical Specification.</w:t>
            </w:r>
          </w:p>
          <w:p w14:paraId="5D02073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377758" w:rsidRPr="00537B8E" w14:paraId="5EECD77E" w14:textId="77777777" w:rsidTr="00377758">
        <w:tc>
          <w:tcPr>
            <w:tcW w:w="1310" w:type="dxa"/>
          </w:tcPr>
          <w:p w14:paraId="6AD2C62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8.5 (f)</w:t>
            </w:r>
          </w:p>
        </w:tc>
        <w:tc>
          <w:tcPr>
            <w:tcW w:w="9125" w:type="dxa"/>
          </w:tcPr>
          <w:p w14:paraId="33089020" w14:textId="7F6D0A5C"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Specific additional criteria </w:t>
            </w:r>
            <w:r w:rsidR="009E0659" w:rsidRPr="00537B8E">
              <w:rPr>
                <w:rFonts w:ascii="Times New Roman" w:eastAsia="Times New Roman" w:hAnsi="Times New Roman" w:cs="Times New Roman"/>
                <w:sz w:val="24"/>
                <w:szCs w:val="24"/>
              </w:rPr>
              <w:t>are:</w:t>
            </w:r>
            <w:r w:rsidRPr="00537B8E">
              <w:rPr>
                <w:rFonts w:ascii="Times New Roman" w:eastAsia="Times New Roman" w:hAnsi="Times New Roman" w:cs="Times New Roman"/>
                <w:sz w:val="24"/>
                <w:szCs w:val="24"/>
              </w:rPr>
              <w:t xml:space="preserve"> NOT APPLICABLE                        </w:t>
            </w:r>
          </w:p>
          <w:p w14:paraId="6A8DD9E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377758" w:rsidRPr="00537B8E" w14:paraId="758F86DD" w14:textId="77777777" w:rsidTr="00377758">
        <w:tc>
          <w:tcPr>
            <w:tcW w:w="1310" w:type="dxa"/>
          </w:tcPr>
          <w:p w14:paraId="3F13EA8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8.5</w:t>
            </w:r>
          </w:p>
          <w:p w14:paraId="4726FE0F" w14:textId="3052AE7A" w:rsidR="00082B9A" w:rsidRPr="00537B8E" w:rsidRDefault="00082B9A" w:rsidP="0007582F">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lternative</w:t>
            </w:r>
          </w:p>
        </w:tc>
        <w:tc>
          <w:tcPr>
            <w:tcW w:w="9125" w:type="dxa"/>
          </w:tcPr>
          <w:p w14:paraId="582257E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t>NOT APPLICABLE</w:t>
            </w:r>
          </w:p>
          <w:p w14:paraId="3892DF5B" w14:textId="77777777" w:rsidR="00082B9A" w:rsidRPr="00537B8E" w:rsidRDefault="00082B9A" w:rsidP="00082B9A">
            <w:pPr>
              <w:tabs>
                <w:tab w:val="left" w:pos="300"/>
              </w:tabs>
              <w:autoSpaceDE w:val="0"/>
              <w:autoSpaceDN w:val="0"/>
              <w:adjustRightInd w:val="0"/>
              <w:spacing w:after="0" w:line="240" w:lineRule="auto"/>
              <w:rPr>
                <w:rFonts w:ascii="Times New Roman" w:eastAsia="Times New Roman" w:hAnsi="Times New Roman" w:cs="Times New Roman"/>
                <w:sz w:val="24"/>
                <w:szCs w:val="24"/>
              </w:rPr>
            </w:pPr>
          </w:p>
        </w:tc>
      </w:tr>
      <w:tr w:rsidR="00377758" w:rsidRPr="00537B8E" w14:paraId="2D65EAAE" w14:textId="77777777" w:rsidTr="00377758">
        <w:tc>
          <w:tcPr>
            <w:tcW w:w="1310" w:type="dxa"/>
          </w:tcPr>
          <w:p w14:paraId="1E35C03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29.1</w:t>
            </w:r>
          </w:p>
        </w:tc>
        <w:tc>
          <w:tcPr>
            <w:tcW w:w="9125" w:type="dxa"/>
          </w:tcPr>
          <w:p w14:paraId="23346DD3" w14:textId="6EFC5CBA" w:rsidR="00082B9A" w:rsidRPr="00537B8E" w:rsidRDefault="00082B9A" w:rsidP="0007582F">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 margin of preference shall be given up to 15% higher cost than the lowest evaluated Tender.     NOT APPLICABLE</w:t>
            </w:r>
          </w:p>
        </w:tc>
      </w:tr>
      <w:tr w:rsidR="00082B9A" w:rsidRPr="00537B8E" w14:paraId="1D45BA08" w14:textId="77777777" w:rsidTr="0053050C">
        <w:tc>
          <w:tcPr>
            <w:tcW w:w="10435" w:type="dxa"/>
            <w:gridSpan w:val="2"/>
          </w:tcPr>
          <w:p w14:paraId="39E8E370" w14:textId="77777777" w:rsidR="00082B9A" w:rsidRPr="00537B8E" w:rsidRDefault="00082B9A" w:rsidP="00082B9A">
            <w:pPr>
              <w:tabs>
                <w:tab w:val="left" w:pos="5805"/>
              </w:tabs>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CONTRACT AWARD</w:t>
            </w:r>
          </w:p>
          <w:p w14:paraId="366A0B7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r w:rsidR="00377758" w:rsidRPr="00537B8E" w14:paraId="7B7A4D8A" w14:textId="77777777" w:rsidTr="00377758">
        <w:tc>
          <w:tcPr>
            <w:tcW w:w="1310" w:type="dxa"/>
          </w:tcPr>
          <w:p w14:paraId="16FE7F6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33.1</w:t>
            </w:r>
          </w:p>
        </w:tc>
        <w:tc>
          <w:tcPr>
            <w:tcW w:w="9125" w:type="dxa"/>
          </w:tcPr>
          <w:p w14:paraId="3C6B4D1E" w14:textId="04F7F8A5"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ercentage for quantity increase or decrease: Fifteen per cent (15%)</w:t>
            </w:r>
            <w:r w:rsidR="00EC7B9C" w:rsidRPr="00537B8E">
              <w:rPr>
                <w:rFonts w:ascii="Times New Roman" w:eastAsia="Times New Roman" w:hAnsi="Times New Roman" w:cs="Times New Roman"/>
                <w:sz w:val="24"/>
                <w:szCs w:val="24"/>
              </w:rPr>
              <w:t xml:space="preserve"> </w:t>
            </w:r>
          </w:p>
        </w:tc>
      </w:tr>
      <w:tr w:rsidR="00377758" w:rsidRPr="00537B8E" w14:paraId="5D91CC1D" w14:textId="77777777" w:rsidTr="00377758">
        <w:tc>
          <w:tcPr>
            <w:tcW w:w="1310" w:type="dxa"/>
          </w:tcPr>
          <w:p w14:paraId="1DFD989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35.1</w:t>
            </w:r>
          </w:p>
        </w:tc>
        <w:tc>
          <w:tcPr>
            <w:tcW w:w="9125" w:type="dxa"/>
          </w:tcPr>
          <w:p w14:paraId="24D3198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otification of Award shall be sent to the successful Tenderer at any time</w:t>
            </w:r>
          </w:p>
          <w:p w14:paraId="5187B0A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rior to expiration of Tender Validity.</w:t>
            </w:r>
          </w:p>
        </w:tc>
      </w:tr>
      <w:tr w:rsidR="00377758" w:rsidRPr="00537B8E" w14:paraId="5E1BA29C" w14:textId="77777777" w:rsidTr="00377758">
        <w:tc>
          <w:tcPr>
            <w:tcW w:w="1310" w:type="dxa"/>
          </w:tcPr>
          <w:p w14:paraId="3D506A9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TT 37.1</w:t>
            </w:r>
          </w:p>
        </w:tc>
        <w:tc>
          <w:tcPr>
            <w:tcW w:w="9125" w:type="dxa"/>
          </w:tcPr>
          <w:p w14:paraId="511739C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enderer shall deliver a Performance Security in the amount as specified in</w:t>
            </w:r>
          </w:p>
          <w:p w14:paraId="0310E70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Notification of Award and in the form of Bank Guarantee within 14</w:t>
            </w:r>
          </w:p>
          <w:p w14:paraId="3A7BDFE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ys of the receipt of Notification of Award.</w:t>
            </w:r>
          </w:p>
          <w:p w14:paraId="3D4A153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bl>
    <w:p w14:paraId="01EF858B" w14:textId="77777777" w:rsidR="003E0807" w:rsidRDefault="003E0807"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80D6EA7" w14:textId="77777777" w:rsidR="003E0807" w:rsidRDefault="003E0807"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61A29BE9" w14:textId="77777777" w:rsidR="003E0807" w:rsidRDefault="003E0807"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63FF076" w14:textId="77777777" w:rsidR="0007582F" w:rsidRDefault="0007582F"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B039720" w14:textId="77777777" w:rsidR="008B238E" w:rsidRDefault="008B238E"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8AC180D" w14:textId="77777777" w:rsidR="00676F05" w:rsidRDefault="00676F05"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C867616" w14:textId="77777777" w:rsidR="00676F05" w:rsidRDefault="00676F05"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5E494CC" w14:textId="77777777" w:rsidR="008B238E" w:rsidRDefault="008B238E"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47A86FD" w14:textId="77777777" w:rsidR="0007582F" w:rsidRDefault="0007582F"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4C8E2C5"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34A3E022"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879770A"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B0FF6CC"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D4A291A"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BDF4893"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346C7BD"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C5A7D62"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47DE91A"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D1AD0B3"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178AFF76" w14:textId="77777777" w:rsidR="009E4526" w:rsidRDefault="009E4526"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6B640F6B" w14:textId="065ABA1D"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Section III. General Conditions of Contract</w:t>
      </w:r>
    </w:p>
    <w:p w14:paraId="78B07B7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b/>
          <w:bCs/>
          <w:sz w:val="24"/>
          <w:szCs w:val="24"/>
        </w:rPr>
      </w:pPr>
    </w:p>
    <w:p w14:paraId="257DB7B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1. Definitions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1 </w:t>
      </w:r>
      <w:r w:rsidRPr="00537B8E">
        <w:rPr>
          <w:rFonts w:ascii="Times New Roman" w:eastAsia="Times New Roman" w:hAnsi="Times New Roman" w:cs="Times New Roman"/>
          <w:sz w:val="24"/>
          <w:szCs w:val="24"/>
        </w:rPr>
        <w:tab/>
        <w:t>In this contract, the following terms shall be interpreted as indicated:</w:t>
      </w:r>
    </w:p>
    <w:p w14:paraId="62FC8F9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E1E481D" w14:textId="77777777" w:rsidR="00082B9A" w:rsidRPr="00537B8E" w:rsidRDefault="00082B9A" w:rsidP="00782862">
      <w:pPr>
        <w:numPr>
          <w:ilvl w:val="0"/>
          <w:numId w:val="16"/>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Contract” means the agreement entered into between the Purchaser and the Supplier, as recorded in the Contract Form signed by the parties, including all attachments and appendices thereto and all documents incorporated by reference therein;</w:t>
      </w:r>
    </w:p>
    <w:p w14:paraId="3AC13E5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281D6EB"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The Contract Price” means the price payable to the Supplier under the contract for the full and proper performance of its contractual obligation;</w:t>
      </w:r>
    </w:p>
    <w:p w14:paraId="6A1EAF2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631D3A4"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The Goods” means equipment, machinery, related Accessories, spare-parts and/or other materials which the Supplier is required to supply to the Purchaser under the contract;</w:t>
      </w:r>
    </w:p>
    <w:p w14:paraId="2E55DA4D" w14:textId="77777777" w:rsidR="00BC2C01" w:rsidRPr="00537B8E" w:rsidRDefault="00BC2C01"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p>
    <w:p w14:paraId="489560DF" w14:textId="69098C3C"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w:t>
      </w:r>
      <w:r w:rsidRPr="00537B8E">
        <w:rPr>
          <w:rFonts w:ascii="Times New Roman" w:eastAsia="Times New Roman" w:hAnsi="Times New Roman" w:cs="Times New Roman"/>
          <w:sz w:val="24"/>
          <w:szCs w:val="24"/>
        </w:rPr>
        <w:tab/>
        <w:t>“The Services” means services ancillary to the supply of the goods such as transportation and insurance and any other incidental services, such as installation, commissioning, the operational and maintenance training of the supplied equipment and other such obligations of the supplier covered under the Contract.</w:t>
      </w:r>
    </w:p>
    <w:p w14:paraId="25B221D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DC9960A"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e. </w:t>
      </w:r>
      <w:r w:rsidRPr="00537B8E">
        <w:rPr>
          <w:rFonts w:ascii="Times New Roman" w:eastAsia="Times New Roman" w:hAnsi="Times New Roman" w:cs="Times New Roman"/>
          <w:sz w:val="24"/>
          <w:szCs w:val="24"/>
        </w:rPr>
        <w:tab/>
        <w:t>“The Purchaser” means the Procurement Entity of the Republic of Ghana purchasing the goods.</w:t>
      </w:r>
    </w:p>
    <w:p w14:paraId="798DE26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333BBBF"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f. </w:t>
      </w:r>
      <w:r w:rsidR="00334EFA"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ab/>
        <w:t>“The Supplier” means the individual or organization supplying the goods and services under this contract.</w:t>
      </w:r>
    </w:p>
    <w:p w14:paraId="02B673E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C89B692" w14:textId="77777777" w:rsidR="00082B9A" w:rsidRPr="00537B8E" w:rsidRDefault="00082B9A" w:rsidP="00082B9A">
      <w:pPr>
        <w:autoSpaceDE w:val="0"/>
        <w:autoSpaceDN w:val="0"/>
        <w:adjustRightInd w:val="0"/>
        <w:spacing w:after="0" w:line="240" w:lineRule="auto"/>
        <w:ind w:left="72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g. </w:t>
      </w:r>
      <w:r w:rsidRPr="00537B8E">
        <w:rPr>
          <w:rFonts w:ascii="Times New Roman" w:eastAsia="Times New Roman" w:hAnsi="Times New Roman" w:cs="Times New Roman"/>
          <w:sz w:val="24"/>
          <w:szCs w:val="24"/>
        </w:rPr>
        <w:tab/>
        <w:t>“The Purchaser’s Country” is Ghana.</w:t>
      </w:r>
    </w:p>
    <w:p w14:paraId="3A2DBB5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7798B5F"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h. </w:t>
      </w:r>
      <w:r w:rsidRPr="00537B8E">
        <w:rPr>
          <w:rFonts w:ascii="Times New Roman" w:eastAsia="Times New Roman" w:hAnsi="Times New Roman" w:cs="Times New Roman"/>
          <w:sz w:val="24"/>
          <w:szCs w:val="24"/>
        </w:rPr>
        <w:tab/>
        <w:t>“The Delivery Site” where applicable, means the place or places where supply of goods to deliver and performance of services to be complete.</w:t>
      </w:r>
    </w:p>
    <w:p w14:paraId="5CE471E9" w14:textId="77777777" w:rsidR="00082B9A" w:rsidRPr="00537B8E" w:rsidRDefault="00082B9A" w:rsidP="00082B9A">
      <w:pPr>
        <w:autoSpaceDE w:val="0"/>
        <w:autoSpaceDN w:val="0"/>
        <w:adjustRightInd w:val="0"/>
        <w:spacing w:after="0" w:line="240" w:lineRule="auto"/>
        <w:ind w:left="216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        “Day” means calendar day.</w:t>
      </w:r>
    </w:p>
    <w:p w14:paraId="42F2CC8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79D9C40" w14:textId="77777777" w:rsidR="00082B9A" w:rsidRPr="00537B8E" w:rsidRDefault="00082B9A" w:rsidP="00082B9A">
      <w:pPr>
        <w:autoSpaceDE w:val="0"/>
        <w:autoSpaceDN w:val="0"/>
        <w:adjustRightInd w:val="0"/>
        <w:spacing w:after="0" w:line="240" w:lineRule="auto"/>
        <w:ind w:left="72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j.</w:t>
      </w:r>
      <w:r w:rsidRPr="00537B8E">
        <w:rPr>
          <w:rFonts w:ascii="Times New Roman" w:eastAsia="Times New Roman" w:hAnsi="Times New Roman" w:cs="Times New Roman"/>
          <w:sz w:val="24"/>
          <w:szCs w:val="24"/>
        </w:rPr>
        <w:tab/>
        <w:t xml:space="preserve">“Public funds” include:                                                                              </w:t>
      </w:r>
    </w:p>
    <w:p w14:paraId="7480467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81B85B6" w14:textId="031F27B4" w:rsidR="00082B9A" w:rsidRPr="00537B8E" w:rsidRDefault="00082B9A" w:rsidP="00782862">
      <w:pPr>
        <w:numPr>
          <w:ilvl w:val="0"/>
          <w:numId w:val="17"/>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funds from government budget, Metropolitan As</w:t>
      </w:r>
      <w:r w:rsidR="00DB3E44" w:rsidRPr="00537B8E">
        <w:rPr>
          <w:rFonts w:ascii="Times New Roman" w:eastAsia="Times New Roman" w:hAnsi="Times New Roman" w:cs="Times New Roman"/>
          <w:sz w:val="24"/>
          <w:szCs w:val="24"/>
        </w:rPr>
        <w:t xml:space="preserve">sembly </w:t>
      </w:r>
      <w:r w:rsidR="00E323DC" w:rsidRPr="00537B8E">
        <w:rPr>
          <w:rFonts w:ascii="Times New Roman" w:eastAsia="Times New Roman" w:hAnsi="Times New Roman" w:cs="Times New Roman"/>
          <w:sz w:val="24"/>
          <w:szCs w:val="24"/>
        </w:rPr>
        <w:t xml:space="preserve">budgets,  </w:t>
      </w:r>
      <w:r w:rsidR="00DB3E44" w:rsidRPr="00537B8E">
        <w:rPr>
          <w:rFonts w:ascii="Times New Roman" w:eastAsia="Times New Roman" w:hAnsi="Times New Roman" w:cs="Times New Roman"/>
          <w:sz w:val="24"/>
          <w:szCs w:val="24"/>
        </w:rPr>
        <w:t xml:space="preserve">                                                            Municipal</w:t>
      </w:r>
      <w:r w:rsidR="00D85687"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Assembly budgets or District Assembly budgets;</w:t>
      </w:r>
    </w:p>
    <w:p w14:paraId="52E5928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C32FED0" w14:textId="77777777" w:rsidR="00082B9A" w:rsidRPr="00537B8E" w:rsidRDefault="00082B9A" w:rsidP="00082B9A">
      <w:pPr>
        <w:numPr>
          <w:ilvl w:val="0"/>
          <w:numId w:val="4"/>
        </w:num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funds from government Foundations;</w:t>
      </w:r>
    </w:p>
    <w:p w14:paraId="5B664D20" w14:textId="77777777" w:rsidR="00082B9A" w:rsidRPr="00537B8E" w:rsidRDefault="00082B9A" w:rsidP="00082B9A">
      <w:pPr>
        <w:numPr>
          <w:ilvl w:val="0"/>
          <w:numId w:val="4"/>
        </w:num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funds from government Trust Funds;</w:t>
      </w:r>
    </w:p>
    <w:p w14:paraId="7EA99D1D" w14:textId="77777777" w:rsidR="00082B9A" w:rsidRPr="00537B8E" w:rsidRDefault="00082B9A" w:rsidP="00D85687">
      <w:pPr>
        <w:autoSpaceDE w:val="0"/>
        <w:autoSpaceDN w:val="0"/>
        <w:adjustRightInd w:val="0"/>
        <w:spacing w:after="0" w:line="240" w:lineRule="auto"/>
        <w:ind w:left="720" w:firstLine="720"/>
        <w:contextualSpacing/>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n.      funds from domestic loans and foreign loans taken or guaranteed by </w:t>
      </w:r>
      <w:r w:rsidR="00D85687"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government;</w:t>
      </w:r>
    </w:p>
    <w:p w14:paraId="4BFD4F3B" w14:textId="77777777" w:rsidR="00082B9A" w:rsidRPr="00537B8E" w:rsidRDefault="00082B9A" w:rsidP="00082B9A">
      <w:pPr>
        <w:numPr>
          <w:ilvl w:val="0"/>
          <w:numId w:val="4"/>
        </w:num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funds from state foreign aid;</w:t>
      </w:r>
    </w:p>
    <w:p w14:paraId="4801A846" w14:textId="7A354FC3" w:rsidR="00082B9A" w:rsidRPr="00537B8E" w:rsidRDefault="00082B9A" w:rsidP="00082B9A">
      <w:pPr>
        <w:autoSpaceDE w:val="0"/>
        <w:autoSpaceDN w:val="0"/>
        <w:adjustRightInd w:val="0"/>
        <w:spacing w:after="0" w:line="240" w:lineRule="auto"/>
        <w:ind w:left="1440"/>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o.  revenue received from the economic activity of state or local government agencies or other legal persons in public law financed from the Government</w:t>
      </w:r>
      <w:r w:rsidR="008614D1"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budget,</w:t>
      </w:r>
      <w:r w:rsidR="00D85687"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Metropolitan Assembly budgets, District Assembly budgets or</w:t>
      </w:r>
      <w:r w:rsidR="00D85687"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Government foundations;</w:t>
      </w:r>
    </w:p>
    <w:p w14:paraId="01B4C93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2. Application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1 </w:t>
      </w:r>
      <w:r w:rsidRPr="00537B8E">
        <w:rPr>
          <w:rFonts w:ascii="Times New Roman" w:eastAsia="Times New Roman" w:hAnsi="Times New Roman" w:cs="Times New Roman"/>
          <w:sz w:val="24"/>
          <w:szCs w:val="24"/>
        </w:rPr>
        <w:tab/>
        <w:t xml:space="preserve">These General Conditions shall apply to the extent that they </w:t>
      </w:r>
    </w:p>
    <w:p w14:paraId="0F971779" w14:textId="77777777" w:rsidR="00082B9A" w:rsidRPr="00537B8E" w:rsidRDefault="00082B9A" w:rsidP="00082B9A">
      <w:pPr>
        <w:autoSpaceDE w:val="0"/>
        <w:autoSpaceDN w:val="0"/>
        <w:adjustRightInd w:val="0"/>
        <w:spacing w:after="0" w:line="240" w:lineRule="auto"/>
        <w:ind w:left="216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re not superseded by provisions in other parts of the contract.</w:t>
      </w:r>
    </w:p>
    <w:p w14:paraId="7B7CB106" w14:textId="77777777" w:rsidR="008614D1" w:rsidRPr="00537B8E" w:rsidRDefault="008614D1"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CD58C2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 Country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1 </w:t>
      </w:r>
      <w:r w:rsidRPr="00537B8E">
        <w:rPr>
          <w:rFonts w:ascii="Times New Roman" w:eastAsia="Times New Roman" w:hAnsi="Times New Roman" w:cs="Times New Roman"/>
          <w:sz w:val="24"/>
          <w:szCs w:val="24"/>
        </w:rPr>
        <w:tab/>
        <w:t>All goods and services supplied under the contract shall have</w:t>
      </w:r>
    </w:p>
    <w:p w14:paraId="276D90C0"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lastRenderedPageBreak/>
        <w:t>Origin</w:t>
      </w:r>
      <w:r w:rsidRPr="00537B8E">
        <w:rPr>
          <w:rFonts w:ascii="Times New Roman" w:eastAsia="Times New Roman" w:hAnsi="Times New Roman" w:cs="Times New Roman"/>
          <w:sz w:val="24"/>
          <w:szCs w:val="24"/>
        </w:rPr>
        <w:tab/>
        <w:t>their origin in Ghana or in eligible countries as specified in Special Condition of Contract.</w:t>
      </w:r>
    </w:p>
    <w:p w14:paraId="3156E99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E4C4FDF"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2 </w:t>
      </w:r>
      <w:r w:rsidRPr="00537B8E">
        <w:rPr>
          <w:rFonts w:ascii="Times New Roman" w:eastAsia="Times New Roman" w:hAnsi="Times New Roman" w:cs="Times New Roman"/>
          <w:sz w:val="24"/>
          <w:szCs w:val="24"/>
        </w:rPr>
        <w:tab/>
        <w:t>For purposes of this clause “origin” means the place where the goods are mined, grown, produced or manufactur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00A10E2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DA9D167"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3 </w:t>
      </w:r>
      <w:r w:rsidRPr="00537B8E">
        <w:rPr>
          <w:rFonts w:ascii="Times New Roman" w:eastAsia="Times New Roman" w:hAnsi="Times New Roman" w:cs="Times New Roman"/>
          <w:sz w:val="24"/>
          <w:szCs w:val="24"/>
        </w:rPr>
        <w:tab/>
        <w:t>The origin of Goods and Services is distinct from the nationality of the Supplier.</w:t>
      </w:r>
    </w:p>
    <w:p w14:paraId="36D33C5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0BE34A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4. Standards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4.1 </w:t>
      </w:r>
      <w:r w:rsidRPr="00537B8E">
        <w:rPr>
          <w:rFonts w:ascii="Times New Roman" w:eastAsia="Times New Roman" w:hAnsi="Times New Roman" w:cs="Times New Roman"/>
          <w:sz w:val="24"/>
          <w:szCs w:val="24"/>
        </w:rPr>
        <w:tab/>
        <w:t xml:space="preserve">The Goods supplied under this Contract shall conform to the </w:t>
      </w:r>
    </w:p>
    <w:p w14:paraId="7BF62E0C"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tandards mentioned in the Technical Specifications, and, when no applicable standard is mentioned, to the authoritative standards appropriate to the Goods’ country of origin, such standards shall be the latest issued by the concerned institution.</w:t>
      </w:r>
    </w:p>
    <w:p w14:paraId="2E51849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8583CA5"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4.2 </w:t>
      </w:r>
      <w:r w:rsidRPr="00537B8E">
        <w:rPr>
          <w:rFonts w:ascii="Times New Roman" w:eastAsia="Times New Roman" w:hAnsi="Times New Roman" w:cs="Times New Roman"/>
          <w:sz w:val="24"/>
          <w:szCs w:val="24"/>
        </w:rPr>
        <w:tab/>
        <w:t>Wherever reference is made in the Technical Specifications to specific standards and codes to be met by the goods and materials to be furnished or tested, the provisions of the latest current edition or revision of the relevant shall apply, unless otherwise expressly stated in the Contract. Where such standards and codes are national or relate to a particular country or region, other authoritative standards that ensure substantial equivalence to the standards and codes specified will be acceptable.</w:t>
      </w:r>
    </w:p>
    <w:p w14:paraId="3C1B4AB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E0E91A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5. Use of Contract</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5.1 </w:t>
      </w:r>
      <w:r w:rsidRPr="00537B8E">
        <w:rPr>
          <w:rFonts w:ascii="Times New Roman" w:eastAsia="Times New Roman" w:hAnsi="Times New Roman" w:cs="Times New Roman"/>
          <w:sz w:val="24"/>
          <w:szCs w:val="24"/>
        </w:rPr>
        <w:tab/>
        <w:t>The Supplier shall not, without the Purchaser’s prior written</w:t>
      </w:r>
    </w:p>
    <w:p w14:paraId="0FF72DA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Documents and</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consent, disclose the Contract, or any provision thereof, or</w:t>
      </w:r>
    </w:p>
    <w:p w14:paraId="189E5188"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Information</w:t>
      </w:r>
      <w:r w:rsidRPr="00537B8E">
        <w:rPr>
          <w:rFonts w:ascii="Times New Roman" w:eastAsia="Times New Roman" w:hAnsi="Times New Roman" w:cs="Times New Roman"/>
          <w:sz w:val="24"/>
          <w:szCs w:val="24"/>
        </w:rPr>
        <w:tab/>
        <w:t>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0CAA924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6BB1074"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5.2 </w:t>
      </w:r>
      <w:r w:rsidRPr="00537B8E">
        <w:rPr>
          <w:rFonts w:ascii="Times New Roman" w:eastAsia="Times New Roman" w:hAnsi="Times New Roman" w:cs="Times New Roman"/>
          <w:sz w:val="24"/>
          <w:szCs w:val="24"/>
        </w:rPr>
        <w:tab/>
        <w:t>The Supplier shall not, without the Purchaser’s prior written consent, make use of any document or information enumerated in sub-clause 5.1 except for purposes of performing the Contract.</w:t>
      </w:r>
    </w:p>
    <w:p w14:paraId="4288F16C"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5.3 </w:t>
      </w:r>
      <w:r w:rsidRPr="00537B8E">
        <w:rPr>
          <w:rFonts w:ascii="Times New Roman" w:eastAsia="Times New Roman" w:hAnsi="Times New Roman" w:cs="Times New Roman"/>
          <w:sz w:val="24"/>
          <w:szCs w:val="24"/>
        </w:rPr>
        <w:tab/>
        <w:t xml:space="preserve">Any document, other than the Contract itself, enumerated in sub clause 5.1 shall remain the property of the Purchaser and shall be returned (all copies) to the Purchaser on completion of the Supplier’s performance under the Contract if </w:t>
      </w:r>
      <w:proofErr w:type="gramStart"/>
      <w:r w:rsidRPr="00537B8E">
        <w:rPr>
          <w:rFonts w:ascii="Times New Roman" w:eastAsia="Times New Roman" w:hAnsi="Times New Roman" w:cs="Times New Roman"/>
          <w:sz w:val="24"/>
          <w:szCs w:val="24"/>
        </w:rPr>
        <w:t>so</w:t>
      </w:r>
      <w:proofErr w:type="gramEnd"/>
      <w:r w:rsidRPr="00537B8E">
        <w:rPr>
          <w:rFonts w:ascii="Times New Roman" w:eastAsia="Times New Roman" w:hAnsi="Times New Roman" w:cs="Times New Roman"/>
          <w:sz w:val="24"/>
          <w:szCs w:val="24"/>
        </w:rPr>
        <w:t xml:space="preserve"> required by the Purchaser.</w:t>
      </w:r>
    </w:p>
    <w:p w14:paraId="1FE7B949" w14:textId="77777777" w:rsidR="00082B9A" w:rsidRPr="00537B8E" w:rsidRDefault="00082B9A" w:rsidP="00082B9A">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6. Patent Right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6.1 The Supplier shall indemnify the Purchaser against all </w:t>
      </w:r>
    </w:p>
    <w:p w14:paraId="17BBDC25" w14:textId="79A01B54"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ird party claims of infringement of patent, trademark, or industrial design rights arising from use of the Goods or any part thereof in the Purchaser’s country.</w:t>
      </w:r>
    </w:p>
    <w:p w14:paraId="689518DC" w14:textId="77777777" w:rsidR="007F2D6C" w:rsidRPr="00537B8E" w:rsidRDefault="007F2D6C" w:rsidP="00082B9A">
      <w:pPr>
        <w:autoSpaceDE w:val="0"/>
        <w:autoSpaceDN w:val="0"/>
        <w:adjustRightInd w:val="0"/>
        <w:spacing w:after="0" w:line="240" w:lineRule="auto"/>
        <w:rPr>
          <w:rFonts w:ascii="Times New Roman" w:eastAsia="Times New Roman" w:hAnsi="Times New Roman" w:cs="Times New Roman"/>
          <w:b/>
          <w:bCs/>
          <w:sz w:val="24"/>
          <w:szCs w:val="24"/>
        </w:rPr>
      </w:pPr>
    </w:p>
    <w:p w14:paraId="20548F80" w14:textId="34E8F894"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7. Performanc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7.1 </w:t>
      </w:r>
      <w:r w:rsidRPr="00537B8E">
        <w:rPr>
          <w:rFonts w:ascii="Times New Roman" w:eastAsia="Times New Roman" w:hAnsi="Times New Roman" w:cs="Times New Roman"/>
          <w:sz w:val="24"/>
          <w:szCs w:val="24"/>
        </w:rPr>
        <w:tab/>
        <w:t>Within fourteen (14) days after the Supplier’s receipt of</w:t>
      </w:r>
    </w:p>
    <w:p w14:paraId="6711D918"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Security</w:t>
      </w:r>
      <w:r w:rsidRPr="00537B8E">
        <w:rPr>
          <w:rFonts w:ascii="Times New Roman" w:eastAsia="Times New Roman" w:hAnsi="Times New Roman" w:cs="Times New Roman"/>
          <w:sz w:val="24"/>
          <w:szCs w:val="24"/>
        </w:rPr>
        <w:tab/>
        <w:t xml:space="preserve">notification of award of the contract, the successful Tenderer shall furnish performance security to the Purchaser in the amount specified </w:t>
      </w:r>
      <w:r w:rsidRPr="00537B8E">
        <w:rPr>
          <w:rFonts w:ascii="Times New Roman" w:eastAsia="Times New Roman" w:hAnsi="Times New Roman" w:cs="Times New Roman"/>
          <w:sz w:val="24"/>
          <w:szCs w:val="24"/>
        </w:rPr>
        <w:lastRenderedPageBreak/>
        <w:t>in the Special Conditions of Contract and in the form specified in Section VII.</w:t>
      </w:r>
    </w:p>
    <w:p w14:paraId="32C2656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6B8172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7.2 </w:t>
      </w:r>
      <w:r w:rsidRPr="00537B8E">
        <w:rPr>
          <w:rFonts w:ascii="Times New Roman" w:eastAsia="Times New Roman" w:hAnsi="Times New Roman" w:cs="Times New Roman"/>
          <w:sz w:val="24"/>
          <w:szCs w:val="24"/>
        </w:rPr>
        <w:tab/>
        <w:t>The proceeds of the performance security shall be payable to the Purchaser as compensation for any loss resulting from the Supplier’s failure to complete its obligations under the Contract.</w:t>
      </w:r>
    </w:p>
    <w:p w14:paraId="3F5CEFA3"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6B620A18"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7.3 </w:t>
      </w:r>
      <w:r w:rsidRPr="00537B8E">
        <w:rPr>
          <w:rFonts w:ascii="Times New Roman" w:eastAsia="Times New Roman" w:hAnsi="Times New Roman" w:cs="Times New Roman"/>
          <w:sz w:val="24"/>
          <w:szCs w:val="24"/>
        </w:rPr>
        <w:tab/>
        <w:t>The performance security shall be denominated in the currency of the contract or in a freely convertible currency acceptable to the Purchaser and shall be in the form of an unconditional bank guarantee issued by a bank in Ghana acceptable to the Purchaser and in the form provided in the Tender Documents or another form acceptable to the Purchaser.</w:t>
      </w:r>
    </w:p>
    <w:p w14:paraId="2B2A184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8F33D3C"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7.4 </w:t>
      </w:r>
      <w:r w:rsidRPr="00537B8E">
        <w:rPr>
          <w:rFonts w:ascii="Times New Roman" w:eastAsia="Times New Roman" w:hAnsi="Times New Roman" w:cs="Times New Roman"/>
          <w:sz w:val="24"/>
          <w:szCs w:val="24"/>
        </w:rPr>
        <w:tab/>
        <w:t>The performance security will be discharged by the Purchaser and returned to the Supplier not later than 28 days after expiring of one year of warranty period following the date of issue of certificate of final acceptance of equipment after installation and commissioning of equipment at the final destination.</w:t>
      </w:r>
    </w:p>
    <w:p w14:paraId="7680D28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71A6E6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8. Inspections an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8.1 </w:t>
      </w:r>
      <w:r w:rsidRPr="00537B8E">
        <w:rPr>
          <w:rFonts w:ascii="Times New Roman" w:eastAsia="Times New Roman" w:hAnsi="Times New Roman" w:cs="Times New Roman"/>
          <w:sz w:val="24"/>
          <w:szCs w:val="24"/>
        </w:rPr>
        <w:tab/>
        <w:t>The Purchaser or its Representative shall, at no extra cost,</w:t>
      </w:r>
    </w:p>
    <w:p w14:paraId="5C0B012C"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Tests</w:t>
      </w:r>
      <w:r w:rsidRPr="00537B8E">
        <w:rPr>
          <w:rFonts w:ascii="Times New Roman" w:eastAsia="Times New Roman" w:hAnsi="Times New Roman" w:cs="Times New Roman"/>
          <w:sz w:val="24"/>
          <w:szCs w:val="24"/>
        </w:rPr>
        <w:tab/>
        <w:t>have the right to inspect and/or to test the goods to confirm their conformity to the Contract. The Special Conditions of Contract and/or the Technical Specifications shall specify what inspections and tests the Purchaser requires and where they are to be conducted. The Purchaser shall notify the Supplier in writing of the identity of any representatives retained for these purposes within 21 days after award of the Contract.</w:t>
      </w:r>
    </w:p>
    <w:p w14:paraId="2D38C9F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6A86EBA"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8.2 </w:t>
      </w:r>
      <w:r w:rsidRPr="00537B8E">
        <w:rPr>
          <w:rFonts w:ascii="Times New Roman" w:eastAsia="Times New Roman" w:hAnsi="Times New Roman" w:cs="Times New Roman"/>
          <w:sz w:val="24"/>
          <w:szCs w:val="24"/>
        </w:rPr>
        <w:tab/>
        <w:t>The inspections and tests may be conducted on the premises of the Supplier or its sub-Supplier(s), at point of delivery, and/or at the Goods’ final destination. If conducted on the premises of the Supplier or its sub-Suppliers(s), all reasonable facilities and assistance, including access to drawings and production data, shall be furnished to the inspectors at no charge to the Purchaser.</w:t>
      </w:r>
    </w:p>
    <w:p w14:paraId="36ACD4A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F66C08B"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8.3 </w:t>
      </w:r>
      <w:r w:rsidRPr="00537B8E">
        <w:rPr>
          <w:rFonts w:ascii="Times New Roman" w:eastAsia="Times New Roman" w:hAnsi="Times New Roman" w:cs="Times New Roman"/>
          <w:sz w:val="24"/>
          <w:szCs w:val="24"/>
        </w:rPr>
        <w:tab/>
        <w:t>Should any inspected or tested Goods fail to conform to the Specifications, the Purchaser may reject the Goods, and the Supplier shall either replace the rejected Goods or make alterations necessary to meet specification requirements free of cost to the Purchaser.</w:t>
      </w:r>
    </w:p>
    <w:p w14:paraId="43F55EF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749656D"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vertAlign w:val="superscript"/>
        </w:rPr>
      </w:pPr>
      <w:r w:rsidRPr="00537B8E">
        <w:rPr>
          <w:rFonts w:ascii="Times New Roman" w:eastAsia="Times New Roman" w:hAnsi="Times New Roman" w:cs="Times New Roman"/>
          <w:sz w:val="24"/>
          <w:szCs w:val="24"/>
        </w:rPr>
        <w:t xml:space="preserve">8.4 </w:t>
      </w:r>
      <w:r w:rsidRPr="00537B8E">
        <w:rPr>
          <w:rFonts w:ascii="Times New Roman" w:eastAsia="Times New Roman" w:hAnsi="Times New Roman" w:cs="Times New Roman"/>
          <w:sz w:val="24"/>
          <w:szCs w:val="24"/>
        </w:rPr>
        <w:tab/>
        <w:t>The Purchaser’s right to inspect, test and, where necessary, reject the goods after the goods’ arrival in the Purchaser’s country shall in no way be limited or waived by reason of the goods having previously been inspected, tested and passed by the Purchaser or its Representative prior to the goods ‘shipment from the country of origin.</w:t>
      </w:r>
      <w:r w:rsidRPr="00537B8E">
        <w:rPr>
          <w:rFonts w:ascii="Times New Roman" w:eastAsia="Times New Roman" w:hAnsi="Times New Roman" w:cs="Times New Roman"/>
          <w:sz w:val="24"/>
          <w:szCs w:val="24"/>
          <w:vertAlign w:val="superscript"/>
        </w:rPr>
        <w:t>6</w:t>
      </w:r>
    </w:p>
    <w:p w14:paraId="15C4E0D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CF159B7"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8.5 </w:t>
      </w:r>
      <w:r w:rsidRPr="00537B8E">
        <w:rPr>
          <w:rFonts w:ascii="Times New Roman" w:eastAsia="Times New Roman" w:hAnsi="Times New Roman" w:cs="Times New Roman"/>
          <w:sz w:val="24"/>
          <w:szCs w:val="24"/>
        </w:rPr>
        <w:tab/>
        <w:t>Nothing in GCC Clause 8 shall in any way release the Supplier from any warranty or other obligations under this Contract.</w:t>
      </w:r>
    </w:p>
    <w:p w14:paraId="120B864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F2AAECD"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8.6 </w:t>
      </w:r>
      <w:r w:rsidRPr="00537B8E">
        <w:rPr>
          <w:rFonts w:ascii="Times New Roman" w:eastAsia="Times New Roman" w:hAnsi="Times New Roman" w:cs="Times New Roman"/>
          <w:sz w:val="24"/>
          <w:szCs w:val="24"/>
        </w:rPr>
        <w:tab/>
        <w:t>A Certificate of Acceptance shall be issued by the Purchaser after necessary inspection and tests of the Goods supplied as specified in SCC.</w:t>
      </w:r>
    </w:p>
    <w:p w14:paraId="0380CEF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F914B3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lastRenderedPageBreak/>
        <w:t>9. Packing</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9.1 </w:t>
      </w:r>
      <w:r w:rsidRPr="00537B8E">
        <w:rPr>
          <w:rFonts w:ascii="Times New Roman" w:eastAsia="Times New Roman" w:hAnsi="Times New Roman" w:cs="Times New Roman"/>
          <w:sz w:val="24"/>
          <w:szCs w:val="24"/>
        </w:rPr>
        <w:tab/>
        <w:t xml:space="preserve">The Supplier shall provide such packing of the Goods as is </w:t>
      </w:r>
    </w:p>
    <w:p w14:paraId="03FFB3F6"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03A7875D" w14:textId="77777777" w:rsidR="00082B9A" w:rsidRPr="00537B8E" w:rsidRDefault="00082B9A" w:rsidP="00082B9A">
      <w:pPr>
        <w:tabs>
          <w:tab w:val="left" w:pos="2160"/>
        </w:tabs>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ab/>
      </w:r>
    </w:p>
    <w:p w14:paraId="4D00A798"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9.2 </w:t>
      </w:r>
      <w:r w:rsidRPr="00537B8E">
        <w:rPr>
          <w:rFonts w:ascii="Times New Roman" w:eastAsia="Times New Roman" w:hAnsi="Times New Roman" w:cs="Times New Roman"/>
          <w:sz w:val="24"/>
          <w:szCs w:val="24"/>
        </w:rPr>
        <w:tab/>
        <w:t>The packing, marking and documentation within and outside the packages shall comply strictly with such special requirements as shall be expressly provided for in the Contract, including additional requirements, if any, as Specified in the Special Conditions of Contract (SCC), and in any subsequent instructions issued by the Purchaser.</w:t>
      </w:r>
    </w:p>
    <w:p w14:paraId="2D2A3D8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887063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0. Delivery an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0.1 </w:t>
      </w:r>
      <w:r w:rsidRPr="00537B8E">
        <w:rPr>
          <w:rFonts w:ascii="Times New Roman" w:eastAsia="Times New Roman" w:hAnsi="Times New Roman" w:cs="Times New Roman"/>
          <w:sz w:val="24"/>
          <w:szCs w:val="24"/>
        </w:rPr>
        <w:tab/>
        <w:t>Delivery of the goods shall be made by the Supplier in</w:t>
      </w:r>
    </w:p>
    <w:p w14:paraId="7F0618D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Transfer of</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accordance with the terms specified by the Purchaser in its</w:t>
      </w:r>
    </w:p>
    <w:p w14:paraId="27F4A88F"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Risk</w:t>
      </w:r>
      <w:r w:rsidRPr="00537B8E">
        <w:rPr>
          <w:rFonts w:ascii="Times New Roman" w:eastAsia="Times New Roman" w:hAnsi="Times New Roman" w:cs="Times New Roman"/>
          <w:sz w:val="24"/>
          <w:szCs w:val="24"/>
        </w:rPr>
        <w:tab/>
        <w:t>Schedule of Requirements. The details of shipping and/or other documents to be furnished by the supplier are specified in the Special Conditions of Contract.</w:t>
      </w:r>
    </w:p>
    <w:p w14:paraId="6FF33A8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1186EC8"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0.2 </w:t>
      </w:r>
      <w:r w:rsidRPr="00537B8E">
        <w:rPr>
          <w:rFonts w:ascii="Times New Roman" w:eastAsia="Times New Roman" w:hAnsi="Times New Roman" w:cs="Times New Roman"/>
          <w:sz w:val="24"/>
          <w:szCs w:val="24"/>
        </w:rPr>
        <w:tab/>
        <w:t>For purposes of the Contract, “FOB,” “C&amp;F,” “CIF”, “CIP”, “EXW” and other trade terms used to describe the obligations of the parties shall have the meanings assigned to them by the current edition of the International Rules for the Interpretation of the Trade Terms (INCOTERMS)7 published</w:t>
      </w:r>
    </w:p>
    <w:p w14:paraId="015EDBAE" w14:textId="77777777" w:rsidR="00082B9A" w:rsidRPr="00537B8E" w:rsidRDefault="00082B9A" w:rsidP="00082B9A">
      <w:pPr>
        <w:autoSpaceDE w:val="0"/>
        <w:autoSpaceDN w:val="0"/>
        <w:adjustRightInd w:val="0"/>
        <w:spacing w:after="0" w:line="240" w:lineRule="auto"/>
        <w:ind w:left="288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by the International Chamber of Commerce (ICC), Paris.</w:t>
      </w:r>
    </w:p>
    <w:p w14:paraId="2F1E60B4" w14:textId="77777777" w:rsidR="00082B9A" w:rsidRPr="00537B8E" w:rsidRDefault="00082B9A" w:rsidP="00082B9A">
      <w:pPr>
        <w:tabs>
          <w:tab w:val="left" w:pos="3165"/>
        </w:tabs>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p>
    <w:p w14:paraId="3B709F9A"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0.3</w:t>
      </w:r>
      <w:r w:rsidRPr="00537B8E">
        <w:rPr>
          <w:rFonts w:ascii="Times New Roman" w:eastAsia="Times New Roman" w:hAnsi="Times New Roman" w:cs="Times New Roman"/>
          <w:sz w:val="24"/>
          <w:szCs w:val="24"/>
        </w:rPr>
        <w:tab/>
        <w:t>Documents to be submitted by the Supplier are specified in Special Condition of Contract.</w:t>
      </w:r>
    </w:p>
    <w:p w14:paraId="6AA79D7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B51B1F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1. Insuranc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1.1 </w:t>
      </w:r>
      <w:r w:rsidRPr="00537B8E">
        <w:rPr>
          <w:rFonts w:ascii="Times New Roman" w:eastAsia="Times New Roman" w:hAnsi="Times New Roman" w:cs="Times New Roman"/>
          <w:sz w:val="24"/>
          <w:szCs w:val="24"/>
        </w:rPr>
        <w:tab/>
        <w:t xml:space="preserve">The goods supplied under the Contract shall be fully insured </w:t>
      </w:r>
    </w:p>
    <w:p w14:paraId="4824CCE9"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n a freely convertible currency against loss or damage incidental to manufacture or acquisition, transportation, storage and delivery in the manner specified in the Special Conditions of Contract. Such insurance shall be arranged and paid for by the supplier.</w:t>
      </w:r>
    </w:p>
    <w:p w14:paraId="46D5D65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48DB82E"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1.2 </w:t>
      </w:r>
      <w:r w:rsidRPr="00537B8E">
        <w:rPr>
          <w:rFonts w:ascii="Times New Roman" w:eastAsia="Times New Roman" w:hAnsi="Times New Roman" w:cs="Times New Roman"/>
          <w:sz w:val="24"/>
          <w:szCs w:val="24"/>
        </w:rPr>
        <w:tab/>
        <w:t>Where delivery of the goods is required by the Purchaser on a CIF, CIP basis, the Supplier shall arrange and pay for marine insurance, naming the Purchaser as the beneficiary. Where delivery is on an FOB or C&amp;F basis, marine insurance shall be the responsibility of the Purchaser.</w:t>
      </w:r>
    </w:p>
    <w:p w14:paraId="1BDF82F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8B132A5"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12. Transportation </w:t>
      </w:r>
      <w:r w:rsidRPr="00537B8E">
        <w:rPr>
          <w:rFonts w:ascii="Times New Roman" w:eastAsia="Times New Roman" w:hAnsi="Times New Roman" w:cs="Times New Roman"/>
          <w:sz w:val="24"/>
          <w:szCs w:val="24"/>
        </w:rPr>
        <w:t xml:space="preserve">12.1 </w:t>
      </w:r>
      <w:r w:rsidRPr="00537B8E">
        <w:rPr>
          <w:rFonts w:ascii="Times New Roman" w:eastAsia="Times New Roman" w:hAnsi="Times New Roman" w:cs="Times New Roman"/>
          <w:sz w:val="24"/>
          <w:szCs w:val="24"/>
        </w:rPr>
        <w:tab/>
        <w:t>Where the Supplier is required under the Contract to deliver the goods FOB, transport of the goods, up to and including the point of putting the goods on board the vessel at the specified port of loading, shall be arranged and paid for by the Supplier, and the cost thereof shall be included in the Contract Price.</w:t>
      </w:r>
    </w:p>
    <w:p w14:paraId="70F0E51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4928F6E"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2 </w:t>
      </w:r>
      <w:r w:rsidRPr="00537B8E">
        <w:rPr>
          <w:rFonts w:ascii="Times New Roman" w:eastAsia="Times New Roman" w:hAnsi="Times New Roman" w:cs="Times New Roman"/>
          <w:sz w:val="24"/>
          <w:szCs w:val="24"/>
        </w:rPr>
        <w:tab/>
        <w:t xml:space="preserve">Where the Supplier is required under the Contract to deliver the goods C&amp;F, CIP or CIF or to a specified destination within the Kingdom of Nepal, transport of the goods to the port of discharge or such other point in the country of destination including insurance and storage, as shall </w:t>
      </w:r>
      <w:r w:rsidRPr="00537B8E">
        <w:rPr>
          <w:rFonts w:ascii="Times New Roman" w:eastAsia="Times New Roman" w:hAnsi="Times New Roman" w:cs="Times New Roman"/>
          <w:sz w:val="24"/>
          <w:szCs w:val="24"/>
        </w:rPr>
        <w:lastRenderedPageBreak/>
        <w:t>be specified in the Contract shall be arranged and paid for by the Supplier, and the related cost thereof shall be included in the Contract Price.</w:t>
      </w:r>
    </w:p>
    <w:p w14:paraId="65955F9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E808AD5"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3 </w:t>
      </w:r>
      <w:r w:rsidRPr="00537B8E">
        <w:rPr>
          <w:rFonts w:ascii="Times New Roman" w:eastAsia="Times New Roman" w:hAnsi="Times New Roman" w:cs="Times New Roman"/>
          <w:sz w:val="24"/>
          <w:szCs w:val="24"/>
        </w:rPr>
        <w:tab/>
        <w:t>Where the Supplier is required to effect delivery under any other terms, the Supplier shall be required to meet all transport and storage expenses until delivery.</w:t>
      </w:r>
    </w:p>
    <w:p w14:paraId="145ACD9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A8E0D3E"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4 </w:t>
      </w:r>
      <w:r w:rsidRPr="00537B8E">
        <w:rPr>
          <w:rFonts w:ascii="Times New Roman" w:eastAsia="Times New Roman" w:hAnsi="Times New Roman" w:cs="Times New Roman"/>
          <w:sz w:val="24"/>
          <w:szCs w:val="24"/>
        </w:rPr>
        <w:tab/>
        <w:t>In all of the above cases, transportation of the goods after delivery shall be the responsibility of the Purchaser.</w:t>
      </w:r>
    </w:p>
    <w:p w14:paraId="369EF93D"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0BCC5A6D" w14:textId="77777777" w:rsidR="00082B9A"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5 </w:t>
      </w:r>
      <w:r w:rsidRPr="00537B8E">
        <w:rPr>
          <w:rFonts w:ascii="Times New Roman" w:eastAsia="Times New Roman" w:hAnsi="Times New Roman" w:cs="Times New Roman"/>
          <w:sz w:val="24"/>
          <w:szCs w:val="24"/>
        </w:rPr>
        <w:tab/>
        <w:t>Where the Supplier is required under the Contract to deliver the goods CIF or CIP or C&amp;F, no further restriction shall be placed on the choice of the ocean carrier. Where the Supplier is required under the Contract (i) to deliver the goods FOB, and (ii) to arrange on behalf and at the expense of the Purchaser for ocean transportation on specified conference vessels or on national flag carriers of the Purchaser’s country, the Supplier may arrange for such transportation on alternative carriers if the specified conference vessels or national flag carriers are not available to transport the goods within the time period(s) specified in the Contract.</w:t>
      </w:r>
    </w:p>
    <w:p w14:paraId="094A9251" w14:textId="77777777" w:rsidR="008B238E" w:rsidRPr="00537B8E" w:rsidRDefault="008B238E"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p>
    <w:p w14:paraId="39B5C31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D0A2BBD" w14:textId="6F69623C" w:rsidR="00082B9A" w:rsidRPr="00537B8E" w:rsidRDefault="00082B9A" w:rsidP="00082B9A">
      <w:pPr>
        <w:autoSpaceDE w:val="0"/>
        <w:autoSpaceDN w:val="0"/>
        <w:adjustRightInd w:val="0"/>
        <w:spacing w:after="0" w:line="240" w:lineRule="auto"/>
        <w:ind w:firstLine="720"/>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3. Incidental</w:t>
      </w:r>
      <w:r w:rsidR="00B347E2" w:rsidRPr="00537B8E">
        <w:rPr>
          <w:rFonts w:ascii="Times New Roman" w:eastAsia="Times New Roman" w:hAnsi="Times New Roman" w:cs="Times New Roman"/>
          <w:b/>
          <w:bCs/>
          <w:sz w:val="24"/>
          <w:szCs w:val="24"/>
        </w:rPr>
        <w:t xml:space="preserve"> </w:t>
      </w:r>
      <w:r w:rsidR="00872020" w:rsidRPr="00537B8E">
        <w:rPr>
          <w:rFonts w:ascii="Times New Roman" w:eastAsia="Times New Roman" w:hAnsi="Times New Roman" w:cs="Times New Roman"/>
          <w:b/>
          <w:bCs/>
          <w:sz w:val="24"/>
          <w:szCs w:val="24"/>
        </w:rPr>
        <w:t>13.1</w:t>
      </w:r>
      <w:r w:rsidR="00BC4156" w:rsidRPr="00537B8E">
        <w:rPr>
          <w:rFonts w:ascii="Times New Roman" w:eastAsia="Times New Roman" w:hAnsi="Times New Roman" w:cs="Times New Roman"/>
          <w:b/>
          <w:bCs/>
          <w:sz w:val="24"/>
          <w:szCs w:val="24"/>
        </w:rPr>
        <w:t xml:space="preserve">     </w:t>
      </w:r>
      <w:r w:rsidR="00872020" w:rsidRPr="00537B8E">
        <w:rPr>
          <w:rFonts w:ascii="Times New Roman" w:eastAsia="Times New Roman" w:hAnsi="Times New Roman" w:cs="Times New Roman"/>
          <w:bCs/>
          <w:sz w:val="24"/>
          <w:szCs w:val="24"/>
        </w:rPr>
        <w:t>The</w:t>
      </w:r>
      <w:r w:rsidR="002340B9" w:rsidRPr="00537B8E">
        <w:rPr>
          <w:rFonts w:ascii="Times New Roman" w:eastAsia="Times New Roman" w:hAnsi="Times New Roman" w:cs="Times New Roman"/>
          <w:bCs/>
          <w:sz w:val="24"/>
          <w:szCs w:val="24"/>
        </w:rPr>
        <w:t xml:space="preserve"> </w:t>
      </w:r>
      <w:r w:rsidRPr="00537B8E">
        <w:rPr>
          <w:rFonts w:ascii="Times New Roman" w:eastAsia="Times New Roman" w:hAnsi="Times New Roman" w:cs="Times New Roman"/>
          <w:sz w:val="24"/>
          <w:szCs w:val="24"/>
        </w:rPr>
        <w:t>Supplier may be required to provide any or all of the</w:t>
      </w:r>
    </w:p>
    <w:p w14:paraId="5A3CB817" w14:textId="77777777" w:rsidR="00082B9A" w:rsidRPr="00537B8E" w:rsidRDefault="00BC4156" w:rsidP="00082B9A">
      <w:pPr>
        <w:autoSpaceDE w:val="0"/>
        <w:autoSpaceDN w:val="0"/>
        <w:adjustRightInd w:val="0"/>
        <w:spacing w:after="0" w:line="240" w:lineRule="auto"/>
        <w:ind w:left="3600" w:hanging="360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w:t>
      </w:r>
      <w:r w:rsidR="00082B9A" w:rsidRPr="00537B8E">
        <w:rPr>
          <w:rFonts w:ascii="Times New Roman" w:eastAsia="Times New Roman" w:hAnsi="Times New Roman" w:cs="Times New Roman"/>
          <w:b/>
          <w:bCs/>
          <w:sz w:val="24"/>
          <w:szCs w:val="24"/>
        </w:rPr>
        <w:t>Services</w:t>
      </w:r>
      <w:r w:rsidR="00082B9A" w:rsidRPr="00537B8E">
        <w:rPr>
          <w:rFonts w:ascii="Times New Roman" w:eastAsia="Times New Roman" w:hAnsi="Times New Roman" w:cs="Times New Roman"/>
          <w:sz w:val="24"/>
          <w:szCs w:val="24"/>
        </w:rPr>
        <w:tab/>
        <w:t>following services, including additional services, if any, specified in SCC:</w:t>
      </w:r>
    </w:p>
    <w:p w14:paraId="666F40A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510B2B1"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performance or supervision of on-site assembly and/or startup of the supplied Goods;</w:t>
      </w:r>
    </w:p>
    <w:p w14:paraId="7CA41095"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furnishing of tools required for assembly and/or maintenance of the supplied Goods;</w:t>
      </w:r>
    </w:p>
    <w:p w14:paraId="3D1D0DA1"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furnishing of a detailed operations and maintenance manual for each, appropriate unit of the supplied Goods;</w:t>
      </w:r>
    </w:p>
    <w:p w14:paraId="1EA0A9BD"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w:t>
      </w:r>
      <w:r w:rsidRPr="00537B8E">
        <w:rPr>
          <w:rFonts w:ascii="Times New Roman" w:eastAsia="Times New Roman" w:hAnsi="Times New Roman" w:cs="Times New Roman"/>
          <w:sz w:val="24"/>
          <w:szCs w:val="24"/>
        </w:rPr>
        <w:tab/>
        <w:t>performance or supervision or maintenance and/or repair of the supplied Goods, for a period of time agreed by the parties, provided that this service shall not relieve the Supplier of any warranty obligations under this Contract; and</w:t>
      </w:r>
    </w:p>
    <w:p w14:paraId="149C7FBF" w14:textId="77777777" w:rsidR="00082B9A" w:rsidRPr="00537B8E" w:rsidRDefault="00082B9A" w:rsidP="00082B9A">
      <w:pPr>
        <w:autoSpaceDE w:val="0"/>
        <w:autoSpaceDN w:val="0"/>
        <w:adjustRightInd w:val="0"/>
        <w:spacing w:after="0" w:line="240" w:lineRule="auto"/>
        <w:ind w:left="360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e. </w:t>
      </w:r>
      <w:r w:rsidRPr="00537B8E">
        <w:rPr>
          <w:rFonts w:ascii="Times New Roman" w:eastAsia="Times New Roman" w:hAnsi="Times New Roman" w:cs="Times New Roman"/>
          <w:sz w:val="24"/>
          <w:szCs w:val="24"/>
        </w:rPr>
        <w:tab/>
        <w:t>training of the Purchaser’s personnel, at the Supplier’s plant and/or on-site, in assembly, start-up, operation, maintenance, and/or repair of the supplied Goods.</w:t>
      </w:r>
    </w:p>
    <w:p w14:paraId="52DD6BD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37E424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4. Spare Part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4.1 </w:t>
      </w:r>
      <w:r w:rsidRPr="00537B8E">
        <w:rPr>
          <w:rFonts w:ascii="Times New Roman" w:eastAsia="Times New Roman" w:hAnsi="Times New Roman" w:cs="Times New Roman"/>
          <w:sz w:val="24"/>
          <w:szCs w:val="24"/>
        </w:rPr>
        <w:tab/>
        <w:t xml:space="preserve">As specified in SCC, the Supplier may be required to provide </w:t>
      </w:r>
    </w:p>
    <w:p w14:paraId="6DC1D30B"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ny or all of the following materials, notifications, and information pertaining to spare parts manufactured or distributed by the Supplier:</w:t>
      </w:r>
    </w:p>
    <w:p w14:paraId="3FCA35B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B7CB7D4" w14:textId="77777777" w:rsidR="00082B9A" w:rsidRPr="00537B8E" w:rsidRDefault="00082B9A" w:rsidP="00782862">
      <w:pPr>
        <w:numPr>
          <w:ilvl w:val="1"/>
          <w:numId w:val="18"/>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such spare parts as the Purchaser may elect to purchase from the     </w:t>
      </w:r>
      <w:r w:rsidR="00BC4156"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 xml:space="preserve">Supplier, provided that this election shall not relieve the Supplier of </w:t>
      </w:r>
      <w:r w:rsidR="00BC4156"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any warranty obligations under the Contract; and</w:t>
      </w:r>
    </w:p>
    <w:p w14:paraId="0AA518E2"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7AB859E9" w14:textId="77777777" w:rsidR="00082B9A" w:rsidRPr="00537B8E" w:rsidRDefault="00082B9A" w:rsidP="00082B9A">
      <w:pPr>
        <w:autoSpaceDE w:val="0"/>
        <w:autoSpaceDN w:val="0"/>
        <w:adjustRightInd w:val="0"/>
        <w:spacing w:after="0" w:line="240" w:lineRule="auto"/>
        <w:ind w:left="216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in the event of termination of production of the spare parts:</w:t>
      </w:r>
    </w:p>
    <w:p w14:paraId="0D5E283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03AC23D" w14:textId="77777777" w:rsidR="00082B9A" w:rsidRPr="00537B8E" w:rsidRDefault="00082B9A" w:rsidP="00082B9A">
      <w:pPr>
        <w:numPr>
          <w:ilvl w:val="0"/>
          <w:numId w:val="15"/>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advance notification to the Purchaser of the pending termination, in sufficient time to permit the Purchaser to procure needed requirements; and</w:t>
      </w:r>
    </w:p>
    <w:p w14:paraId="193A97B2" w14:textId="77777777" w:rsidR="00082B9A" w:rsidRPr="00537B8E" w:rsidRDefault="00082B9A" w:rsidP="00082B9A">
      <w:pPr>
        <w:autoSpaceDE w:val="0"/>
        <w:autoSpaceDN w:val="0"/>
        <w:adjustRightInd w:val="0"/>
        <w:spacing w:after="0" w:line="240" w:lineRule="auto"/>
        <w:ind w:left="3660"/>
        <w:contextualSpacing/>
        <w:jc w:val="both"/>
        <w:rPr>
          <w:rFonts w:ascii="Times New Roman" w:eastAsia="Times New Roman" w:hAnsi="Times New Roman" w:cs="Times New Roman"/>
          <w:sz w:val="24"/>
          <w:szCs w:val="24"/>
        </w:rPr>
      </w:pPr>
    </w:p>
    <w:p w14:paraId="77DA531D" w14:textId="77777777" w:rsidR="00082B9A" w:rsidRPr="00537B8E" w:rsidRDefault="00BC4156" w:rsidP="00782862">
      <w:pPr>
        <w:numPr>
          <w:ilvl w:val="1"/>
          <w:numId w:val="18"/>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 xml:space="preserve">following such termination, furnishing at no cost to the Purchaser, the </w:t>
      </w:r>
      <w:r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blueprints, drawings, and specifications of the spare parts, if requested.</w:t>
      </w:r>
    </w:p>
    <w:p w14:paraId="0DB37C5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9B6ED4D" w14:textId="533BAC8E" w:rsidR="00082B9A" w:rsidRPr="00537B8E" w:rsidRDefault="005545E8" w:rsidP="005545E8">
      <w:pPr>
        <w:autoSpaceDE w:val="0"/>
        <w:autoSpaceDN w:val="0"/>
        <w:adjustRightInd w:val="0"/>
        <w:spacing w:after="0" w:line="240" w:lineRule="auto"/>
        <w:ind w:left="2880" w:hanging="2160"/>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15. </w:t>
      </w:r>
      <w:r w:rsidR="008614D1" w:rsidRPr="00537B8E">
        <w:rPr>
          <w:rFonts w:ascii="Times New Roman" w:eastAsia="Times New Roman" w:hAnsi="Times New Roman" w:cs="Times New Roman"/>
          <w:b/>
          <w:bCs/>
          <w:sz w:val="24"/>
          <w:szCs w:val="24"/>
        </w:rPr>
        <w:t>Warranty 15.1</w:t>
      </w:r>
      <w:r w:rsidR="00BC4156" w:rsidRPr="00537B8E">
        <w:rPr>
          <w:rFonts w:ascii="Times New Roman" w:eastAsia="Times New Roman" w:hAnsi="Times New Roman" w:cs="Times New Roman"/>
          <w:b/>
          <w:bCs/>
          <w:sz w:val="24"/>
          <w:szCs w:val="24"/>
        </w:rPr>
        <w:t xml:space="preserve">    </w:t>
      </w:r>
      <w:r w:rsidRPr="00537B8E">
        <w:rPr>
          <w:rFonts w:ascii="Times New Roman" w:eastAsia="Times New Roman" w:hAnsi="Times New Roman" w:cs="Times New Roman"/>
          <w:bCs/>
          <w:sz w:val="24"/>
          <w:szCs w:val="24"/>
        </w:rPr>
        <w:t>T</w:t>
      </w:r>
      <w:r w:rsidR="00082B9A" w:rsidRPr="00537B8E">
        <w:rPr>
          <w:rFonts w:ascii="Times New Roman" w:eastAsia="Times New Roman" w:hAnsi="Times New Roman" w:cs="Times New Roman"/>
          <w:bCs/>
          <w:sz w:val="24"/>
          <w:szCs w:val="24"/>
        </w:rPr>
        <w:t>he</w:t>
      </w:r>
      <w:r w:rsidR="00082B9A" w:rsidRPr="00537B8E">
        <w:rPr>
          <w:rFonts w:ascii="Times New Roman" w:eastAsia="Times New Roman" w:hAnsi="Times New Roman" w:cs="Times New Roman"/>
          <w:sz w:val="24"/>
          <w:szCs w:val="24"/>
        </w:rPr>
        <w:t xml:space="preserve"> Supplier warrants that the Goods supplied under the</w:t>
      </w:r>
      <w:r w:rsidR="00BC4156"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s is required by the Purchaser’s specifications) or from any act or omission of the Supplier, that may develop under normal use of the supplied Goods in the conditions prevailing in the country of final destination.</w:t>
      </w:r>
    </w:p>
    <w:p w14:paraId="39BA83E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3641CF3"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5.2 </w:t>
      </w:r>
      <w:r w:rsidRPr="00537B8E">
        <w:rPr>
          <w:rFonts w:ascii="Times New Roman" w:eastAsia="Times New Roman" w:hAnsi="Times New Roman" w:cs="Times New Roman"/>
          <w:sz w:val="24"/>
          <w:szCs w:val="24"/>
        </w:rPr>
        <w:tab/>
        <w:t>The warranty shall remain valid for (12) months after the goods, or any portion thereof as the case may be, have been delivered to the final destination indicated in the Contract and installed and commissioned to the satisfaction of the Purchaser.</w:t>
      </w:r>
    </w:p>
    <w:p w14:paraId="72B767C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115EEEE"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5.3 </w:t>
      </w:r>
      <w:r w:rsidRPr="00537B8E">
        <w:rPr>
          <w:rFonts w:ascii="Times New Roman" w:eastAsia="Times New Roman" w:hAnsi="Times New Roman" w:cs="Times New Roman"/>
          <w:sz w:val="24"/>
          <w:szCs w:val="24"/>
        </w:rPr>
        <w:tab/>
        <w:t>The Purchaser shall promptly notify the Supplier in writing of any claims arising under this warranty.</w:t>
      </w:r>
    </w:p>
    <w:p w14:paraId="417BD0A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5FFF58D"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5.4 </w:t>
      </w:r>
      <w:r w:rsidRPr="00537B8E">
        <w:rPr>
          <w:rFonts w:ascii="Times New Roman" w:eastAsia="Times New Roman" w:hAnsi="Times New Roman" w:cs="Times New Roman"/>
          <w:sz w:val="24"/>
          <w:szCs w:val="24"/>
        </w:rPr>
        <w:tab/>
        <w:t>Upon receipt of such notice, the Supplier shall, within the period as specified in SCC and with all reasonable speed, repair or replace the defective Goods or parts thereof, without costs to the Purchaser other than, where applicable, the cost of inland delivery of the repaired or replaced Goods or parts from EXW or to the final destination.</w:t>
      </w:r>
    </w:p>
    <w:p w14:paraId="077BFC9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A95E294"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5.5 </w:t>
      </w:r>
      <w:r w:rsidRPr="00537B8E">
        <w:rPr>
          <w:rFonts w:ascii="Times New Roman" w:eastAsia="Times New Roman" w:hAnsi="Times New Roman" w:cs="Times New Roman"/>
          <w:sz w:val="24"/>
          <w:szCs w:val="24"/>
        </w:rPr>
        <w:tab/>
        <w:t>If the Supplier, having been notified, fails to take remedial action within forty-two (42) days from date of receipt of notice, the Purchaser may proceed to take such action as may be necessary, at the Supplier’s risk and expense and without prejudice to any other rights which the Purchaser may have against the Supplier under the Contract.</w:t>
      </w:r>
    </w:p>
    <w:p w14:paraId="23222AA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0CBD95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6. Payment</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6.1 </w:t>
      </w:r>
      <w:r w:rsidRPr="00537B8E">
        <w:rPr>
          <w:rFonts w:ascii="Times New Roman" w:eastAsia="Times New Roman" w:hAnsi="Times New Roman" w:cs="Times New Roman"/>
          <w:sz w:val="24"/>
          <w:szCs w:val="24"/>
        </w:rPr>
        <w:tab/>
        <w:t xml:space="preserve">The method and conditions of payment to be made to the </w:t>
      </w:r>
    </w:p>
    <w:p w14:paraId="575D6B58"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upplier under the Contract shall be specified in the Special Conditions of Contract.</w:t>
      </w:r>
    </w:p>
    <w:p w14:paraId="35EBE45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5A2A6A2"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6.2 </w:t>
      </w:r>
      <w:r w:rsidRPr="00537B8E">
        <w:rPr>
          <w:rFonts w:ascii="Times New Roman" w:eastAsia="Times New Roman" w:hAnsi="Times New Roman" w:cs="Times New Roman"/>
          <w:sz w:val="24"/>
          <w:szCs w:val="24"/>
        </w:rPr>
        <w:tab/>
        <w:t>The Supplier’s request(s) for payment shall be made to the Purchaser in writing, accompanied by an invoice describing, as appropriate, the Goods delivered and Services performed, and by documents submitted pursuant to GCC Clause 10, and upon fulfilment of other obligations stipulated in the Contract.</w:t>
      </w:r>
    </w:p>
    <w:p w14:paraId="3BDF58F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264B37B" w14:textId="428A186B"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6.3 </w:t>
      </w:r>
      <w:r w:rsidRPr="00537B8E">
        <w:rPr>
          <w:rFonts w:ascii="Times New Roman" w:eastAsia="Times New Roman" w:hAnsi="Times New Roman" w:cs="Times New Roman"/>
          <w:sz w:val="24"/>
          <w:szCs w:val="24"/>
        </w:rPr>
        <w:tab/>
        <w:t xml:space="preserve">Payments shall be made promptly by the Purchaser, but in no case later than </w:t>
      </w:r>
      <w:r w:rsidR="008614D1" w:rsidRPr="00537B8E">
        <w:rPr>
          <w:rFonts w:ascii="Times New Roman" w:eastAsia="Times New Roman" w:hAnsi="Times New Roman" w:cs="Times New Roman"/>
          <w:sz w:val="24"/>
          <w:szCs w:val="24"/>
        </w:rPr>
        <w:t>twenty-eight</w:t>
      </w:r>
      <w:r w:rsidRPr="00537B8E">
        <w:rPr>
          <w:rFonts w:ascii="Times New Roman" w:eastAsia="Times New Roman" w:hAnsi="Times New Roman" w:cs="Times New Roman"/>
          <w:sz w:val="24"/>
          <w:szCs w:val="24"/>
        </w:rPr>
        <w:t xml:space="preserve"> (28) days after submission of an invoice or claim by the Suppler.</w:t>
      </w:r>
    </w:p>
    <w:p w14:paraId="6C462E8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B74D242" w14:textId="77777777" w:rsidR="00082B9A" w:rsidRPr="00537B8E" w:rsidRDefault="00082B9A" w:rsidP="00082B9A">
      <w:pPr>
        <w:autoSpaceDE w:val="0"/>
        <w:autoSpaceDN w:val="0"/>
        <w:adjustRightInd w:val="0"/>
        <w:spacing w:after="0" w:line="240" w:lineRule="auto"/>
        <w:ind w:left="2880" w:hanging="216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lastRenderedPageBreak/>
        <w:t xml:space="preserve">17. Prices     </w:t>
      </w:r>
      <w:r w:rsidRPr="00537B8E">
        <w:rPr>
          <w:rFonts w:ascii="Times New Roman" w:eastAsia="Times New Roman" w:hAnsi="Times New Roman" w:cs="Times New Roman"/>
          <w:sz w:val="24"/>
          <w:szCs w:val="24"/>
        </w:rPr>
        <w:t xml:space="preserve">17.1 </w:t>
      </w:r>
      <w:r w:rsidRPr="00537B8E">
        <w:rPr>
          <w:rFonts w:ascii="Times New Roman" w:eastAsia="Times New Roman" w:hAnsi="Times New Roman" w:cs="Times New Roman"/>
          <w:sz w:val="24"/>
          <w:szCs w:val="24"/>
        </w:rPr>
        <w:tab/>
        <w:t>Prices charged by the Supplier for goods and services delivered and services performed under the Contract shall not vary from the prices quoted by the Supplier in its Tender, with the exception of any price adjustments authorised in Special Conditions of Contract or in the Purchaser’s request for Tender validity extension, as the case may be.</w:t>
      </w:r>
    </w:p>
    <w:p w14:paraId="2BB3024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D6AF82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8. Change Order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8.1 </w:t>
      </w:r>
      <w:r w:rsidRPr="00537B8E">
        <w:rPr>
          <w:rFonts w:ascii="Times New Roman" w:eastAsia="Times New Roman" w:hAnsi="Times New Roman" w:cs="Times New Roman"/>
          <w:sz w:val="24"/>
          <w:szCs w:val="24"/>
        </w:rPr>
        <w:tab/>
        <w:t xml:space="preserve">The Purchaser may at any time, by a written order given to the </w:t>
      </w:r>
    </w:p>
    <w:p w14:paraId="5BBF6110" w14:textId="77777777" w:rsidR="00082B9A" w:rsidRPr="00537B8E" w:rsidRDefault="00082B9A" w:rsidP="00082B9A">
      <w:pPr>
        <w:autoSpaceDE w:val="0"/>
        <w:autoSpaceDN w:val="0"/>
        <w:adjustRightInd w:val="0"/>
        <w:spacing w:after="0" w:line="240" w:lineRule="auto"/>
        <w:ind w:left="288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upplier pursuant to GCC Clause 31, make changes within the general scope of the Contract in any one or more of the following:</w:t>
      </w:r>
    </w:p>
    <w:p w14:paraId="57FB7BA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5C48605" w14:textId="77777777" w:rsidR="00082B9A" w:rsidRPr="00537B8E" w:rsidRDefault="00082B9A" w:rsidP="00782862">
      <w:pPr>
        <w:numPr>
          <w:ilvl w:val="0"/>
          <w:numId w:val="19"/>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rawings, designs, or specifications, where Goods to be furnished under the Contract are to be specifically manufactured for the Purchaser;</w:t>
      </w:r>
    </w:p>
    <w:p w14:paraId="3F56566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E3E1039"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the method of shipment or packing;</w:t>
      </w:r>
    </w:p>
    <w:p w14:paraId="5E01543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40999F9"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the place of delivery; and/or</w:t>
      </w:r>
    </w:p>
    <w:p w14:paraId="2F64E24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C49FC09" w14:textId="77777777" w:rsidR="00082B9A" w:rsidRPr="00537B8E" w:rsidRDefault="00082B9A" w:rsidP="00082B9A">
      <w:pPr>
        <w:autoSpaceDE w:val="0"/>
        <w:autoSpaceDN w:val="0"/>
        <w:adjustRightInd w:val="0"/>
        <w:spacing w:after="0" w:line="240" w:lineRule="auto"/>
        <w:ind w:left="144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w:t>
      </w:r>
      <w:r w:rsidRPr="00537B8E">
        <w:rPr>
          <w:rFonts w:ascii="Times New Roman" w:eastAsia="Times New Roman" w:hAnsi="Times New Roman" w:cs="Times New Roman"/>
          <w:sz w:val="24"/>
          <w:szCs w:val="24"/>
        </w:rPr>
        <w:tab/>
        <w:t>the Services to be provided by the Supplier.</w:t>
      </w:r>
    </w:p>
    <w:p w14:paraId="4D56C63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4FF7A90" w14:textId="5A94D0C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8.2 </w:t>
      </w:r>
      <w:r w:rsidRPr="00537B8E">
        <w:rPr>
          <w:rFonts w:ascii="Times New Roman" w:eastAsia="Times New Roman" w:hAnsi="Times New Roman" w:cs="Times New Roman"/>
          <w:sz w:val="24"/>
          <w:szCs w:val="24"/>
        </w:rPr>
        <w:tab/>
        <w:t xml:space="preserve">If any such change causes an increase or decrease in the cost of, or the time required for, the Supplier’s performance of any provisions under the Contract, an equitable adjustment may be made in the Contract Price or delivery schedule, or both, and the Contract may accordingly be amended. Any claims by the Supplier for adjustment under this clause must be asserted within </w:t>
      </w:r>
      <w:r w:rsidR="008614D1" w:rsidRPr="00537B8E">
        <w:rPr>
          <w:rFonts w:ascii="Times New Roman" w:eastAsia="Times New Roman" w:hAnsi="Times New Roman" w:cs="Times New Roman"/>
          <w:sz w:val="24"/>
          <w:szCs w:val="24"/>
        </w:rPr>
        <w:t>twenty-eight</w:t>
      </w:r>
      <w:r w:rsidRPr="00537B8E">
        <w:rPr>
          <w:rFonts w:ascii="Times New Roman" w:eastAsia="Times New Roman" w:hAnsi="Times New Roman" w:cs="Times New Roman"/>
          <w:sz w:val="24"/>
          <w:szCs w:val="24"/>
        </w:rPr>
        <w:t xml:space="preserve"> (28) days from the date of the Supplier’s receipt of the Purchaser’s change order.</w:t>
      </w:r>
    </w:p>
    <w:p w14:paraId="280D917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B929A6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9. Contract</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9.1 </w:t>
      </w:r>
      <w:r w:rsidRPr="00537B8E">
        <w:rPr>
          <w:rFonts w:ascii="Times New Roman" w:eastAsia="Times New Roman" w:hAnsi="Times New Roman" w:cs="Times New Roman"/>
          <w:sz w:val="24"/>
          <w:szCs w:val="24"/>
        </w:rPr>
        <w:tab/>
        <w:t>Subject to GCC Clause 18, no variation in or modification of</w:t>
      </w:r>
    </w:p>
    <w:p w14:paraId="323A849D" w14:textId="77777777" w:rsidR="00082B9A" w:rsidRPr="00537B8E" w:rsidRDefault="00082B9A" w:rsidP="00082B9A">
      <w:pPr>
        <w:autoSpaceDE w:val="0"/>
        <w:autoSpaceDN w:val="0"/>
        <w:adjustRightInd w:val="0"/>
        <w:spacing w:after="0" w:line="240" w:lineRule="auto"/>
        <w:ind w:left="2880"/>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Amendments</w:t>
      </w:r>
      <w:r w:rsidRPr="00537B8E">
        <w:rPr>
          <w:rFonts w:ascii="Times New Roman" w:eastAsia="Times New Roman" w:hAnsi="Times New Roman" w:cs="Times New Roman"/>
          <w:sz w:val="24"/>
          <w:szCs w:val="24"/>
        </w:rPr>
        <w:tab/>
        <w:t>the terms of the Contract shall be made, except by written amendment signed by the parties.</w:t>
      </w:r>
    </w:p>
    <w:p w14:paraId="09FE460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AD1C0A6" w14:textId="0AC2D639" w:rsidR="00082B9A" w:rsidRPr="00537B8E" w:rsidRDefault="00082B9A" w:rsidP="00082B9A">
      <w:pPr>
        <w:autoSpaceDE w:val="0"/>
        <w:autoSpaceDN w:val="0"/>
        <w:adjustRightInd w:val="0"/>
        <w:spacing w:after="0" w:line="240" w:lineRule="auto"/>
        <w:ind w:left="2160" w:hanging="216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20. Assignment </w:t>
      </w:r>
      <w:r w:rsidRPr="00537B8E">
        <w:rPr>
          <w:rFonts w:ascii="Times New Roman" w:eastAsia="Times New Roman" w:hAnsi="Times New Roman" w:cs="Times New Roman"/>
          <w:b/>
          <w:bCs/>
          <w:sz w:val="24"/>
          <w:szCs w:val="24"/>
        </w:rPr>
        <w:tab/>
      </w:r>
      <w:r w:rsidR="00150638" w:rsidRPr="00537B8E">
        <w:rPr>
          <w:rFonts w:ascii="Times New Roman" w:eastAsia="Times New Roman" w:hAnsi="Times New Roman" w:cs="Times New Roman"/>
          <w:sz w:val="24"/>
          <w:szCs w:val="24"/>
        </w:rPr>
        <w:t>20.</w:t>
      </w:r>
      <w:proofErr w:type="gramStart"/>
      <w:r w:rsidR="00150638" w:rsidRPr="00537B8E">
        <w:rPr>
          <w:rFonts w:ascii="Times New Roman" w:eastAsia="Times New Roman" w:hAnsi="Times New Roman" w:cs="Times New Roman"/>
          <w:sz w:val="24"/>
          <w:szCs w:val="24"/>
        </w:rPr>
        <w:t xml:space="preserve">1  </w:t>
      </w:r>
      <w:r w:rsidRPr="00537B8E">
        <w:rPr>
          <w:rFonts w:ascii="Times New Roman" w:eastAsia="Times New Roman" w:hAnsi="Times New Roman" w:cs="Times New Roman"/>
          <w:sz w:val="24"/>
          <w:szCs w:val="24"/>
        </w:rPr>
        <w:t>The</w:t>
      </w:r>
      <w:proofErr w:type="gramEnd"/>
      <w:r w:rsidRPr="00537B8E">
        <w:rPr>
          <w:rFonts w:ascii="Times New Roman" w:eastAsia="Times New Roman" w:hAnsi="Times New Roman" w:cs="Times New Roman"/>
          <w:sz w:val="24"/>
          <w:szCs w:val="24"/>
        </w:rPr>
        <w:t xml:space="preserve"> Supplier shall not assign, in whole or in part, its obligations to perform under the Contract, except with the Purchaser’s prior written consent.</w:t>
      </w:r>
    </w:p>
    <w:p w14:paraId="5BD8AA6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20DDBE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21. Subcontracts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1.1 </w:t>
      </w:r>
      <w:r w:rsidRPr="00537B8E">
        <w:rPr>
          <w:rFonts w:ascii="Times New Roman" w:eastAsia="Times New Roman" w:hAnsi="Times New Roman" w:cs="Times New Roman"/>
          <w:sz w:val="24"/>
          <w:szCs w:val="24"/>
        </w:rPr>
        <w:tab/>
        <w:t>The Supplier shall notify the Purchaser in writing of all</w:t>
      </w:r>
    </w:p>
    <w:p w14:paraId="08BA0663"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ubcontracts awarded under this Contract if not already specified in the Tender. Such notification, in the original Tender or later, shall not relieve the Supplier from any liability or obligation under the Contract.</w:t>
      </w:r>
    </w:p>
    <w:p w14:paraId="6393B2C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43F03BE" w14:textId="77777777" w:rsidR="00082B9A" w:rsidRPr="00537B8E" w:rsidRDefault="00082B9A" w:rsidP="00082B9A">
      <w:pPr>
        <w:autoSpaceDE w:val="0"/>
        <w:autoSpaceDN w:val="0"/>
        <w:adjustRightInd w:val="0"/>
        <w:spacing w:after="0" w:line="240" w:lineRule="auto"/>
        <w:ind w:left="144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1.2 </w:t>
      </w:r>
      <w:r w:rsidRPr="00537B8E">
        <w:rPr>
          <w:rFonts w:ascii="Times New Roman" w:eastAsia="Times New Roman" w:hAnsi="Times New Roman" w:cs="Times New Roman"/>
          <w:sz w:val="24"/>
          <w:szCs w:val="24"/>
        </w:rPr>
        <w:tab/>
        <w:t>Subcontracts must comply with the provisions of GCC Clause 3.</w:t>
      </w:r>
    </w:p>
    <w:p w14:paraId="707F5C5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107AC3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2. Delays in th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2.1 </w:t>
      </w:r>
      <w:r w:rsidRPr="00537B8E">
        <w:rPr>
          <w:rFonts w:ascii="Times New Roman" w:eastAsia="Times New Roman" w:hAnsi="Times New Roman" w:cs="Times New Roman"/>
          <w:sz w:val="24"/>
          <w:szCs w:val="24"/>
        </w:rPr>
        <w:tab/>
        <w:t>Delivery of the goods and performance of services shall be</w:t>
      </w:r>
    </w:p>
    <w:p w14:paraId="7E67603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Supplier’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00150638"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made by the Supplier in accordance with the time schedule</w:t>
      </w:r>
    </w:p>
    <w:p w14:paraId="5EE3502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Performance</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specified by the Purchaser in the Schedule of Requirements.</w:t>
      </w:r>
    </w:p>
    <w:p w14:paraId="51870CA3"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2.2 </w:t>
      </w:r>
      <w:r w:rsidRPr="00537B8E">
        <w:rPr>
          <w:rFonts w:ascii="Times New Roman" w:eastAsia="Times New Roman" w:hAnsi="Times New Roman" w:cs="Times New Roman"/>
          <w:sz w:val="24"/>
          <w:szCs w:val="24"/>
        </w:rPr>
        <w:tab/>
        <w:t>Except as provided under GCC clause 25, an unexcused delay by the Supplier in the performance of its delivery obligations shall render the Supplier liable to any or all of the following sanctions: forfeiture of its performance security, imposition of liquidated damages, and/or termination of the Contract for default.</w:t>
      </w:r>
    </w:p>
    <w:p w14:paraId="44FC979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950558C"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2.3 </w:t>
      </w:r>
      <w:r w:rsidRPr="00537B8E">
        <w:rPr>
          <w:rFonts w:ascii="Times New Roman" w:eastAsia="Times New Roman" w:hAnsi="Times New Roman" w:cs="Times New Roman"/>
          <w:sz w:val="24"/>
          <w:szCs w:val="24"/>
        </w:rPr>
        <w:tab/>
        <w:t xml:space="preserve">If at any time during performance of the Contract, the Supplier or its sub-supplier(s) should encounter conditions impeding timely delivery of the goods and performance of Services, the Supplier shall promptly </w:t>
      </w:r>
      <w:r w:rsidRPr="00537B8E">
        <w:rPr>
          <w:rFonts w:ascii="Times New Roman" w:eastAsia="Times New Roman" w:hAnsi="Times New Roman" w:cs="Times New Roman"/>
          <w:sz w:val="24"/>
          <w:szCs w:val="24"/>
        </w:rPr>
        <w:lastRenderedPageBreak/>
        <w:t>notify the Purchaser in writing of the fact of the delay, its likely duration and its cause(s). As soon as practicable after receipt of the Supplier’s notice, the Purchaser shall evaluate the situation and may, at its discretion, extend the Supplier’s time for performance, with or without liquidated damages, in which case, the extension shall be ratified by the parties by amendment of the Contract.</w:t>
      </w:r>
    </w:p>
    <w:p w14:paraId="09EE9F99"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226D6BD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3. Liquidate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3.1 </w:t>
      </w:r>
      <w:r w:rsidRPr="00537B8E">
        <w:rPr>
          <w:rFonts w:ascii="Times New Roman" w:eastAsia="Times New Roman" w:hAnsi="Times New Roman" w:cs="Times New Roman"/>
          <w:sz w:val="24"/>
          <w:szCs w:val="24"/>
        </w:rPr>
        <w:tab/>
        <w:t>Subject to GCC Clause 25, if the Supplier fails to deliver any</w:t>
      </w:r>
    </w:p>
    <w:p w14:paraId="5ACF57AB"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Damages</w:t>
      </w:r>
      <w:r w:rsidRPr="00537B8E">
        <w:rPr>
          <w:rFonts w:ascii="Times New Roman" w:eastAsia="Times New Roman" w:hAnsi="Times New Roman" w:cs="Times New Roman"/>
          <w:sz w:val="24"/>
          <w:szCs w:val="24"/>
        </w:rPr>
        <w:tab/>
        <w:t>or all of the goods or to perform within the time period(s) specified in the Contract, the Purchaser shall, without prejudice to its other remedies under the Contract, deduct from the Contract Price, as liquidated damages, a sum equivalent to (0.5%) of the contract price of the delayed goods for each week of delay until actual delivery, up to a maximum deduction of (10%) percent of the delayed goods Contract Price. Once the maximum is reached, the Purchaser may consider termination of the Contract pursuant to GCC Clause 24.</w:t>
      </w:r>
    </w:p>
    <w:p w14:paraId="5F63344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BD97CF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4. Termination</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24.1</w:t>
      </w:r>
      <w:r w:rsidR="00150638"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 The Purchaser may, without prejudice to any other remedy</w:t>
      </w:r>
    </w:p>
    <w:p w14:paraId="619C8651"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for Default</w:t>
      </w:r>
      <w:r w:rsidRPr="00537B8E">
        <w:rPr>
          <w:rFonts w:ascii="Times New Roman" w:eastAsia="Times New Roman" w:hAnsi="Times New Roman" w:cs="Times New Roman"/>
          <w:sz w:val="24"/>
          <w:szCs w:val="24"/>
        </w:rPr>
        <w:tab/>
        <w:t>for breach of Contract, by written notice of default sent to the Supplier, terminate the Contract in whole or in part:</w:t>
      </w:r>
    </w:p>
    <w:p w14:paraId="4CD9C93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A09EDA5" w14:textId="77777777" w:rsidR="00082B9A" w:rsidRPr="00537B8E" w:rsidRDefault="00150638" w:rsidP="00782862">
      <w:pPr>
        <w:numPr>
          <w:ilvl w:val="0"/>
          <w:numId w:val="20"/>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 xml:space="preserve">if the Supplier fails to deliver any or all of the goods within the time </w:t>
      </w:r>
      <w:r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 xml:space="preserve">period(s) specified in the Contract, or any extension thereof granted </w:t>
      </w:r>
      <w:r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by the Purchaser pursuant to GCC Clause 22; or</w:t>
      </w:r>
    </w:p>
    <w:p w14:paraId="49EEAD88"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b.</w:t>
      </w:r>
      <w:r w:rsidRPr="00537B8E">
        <w:rPr>
          <w:rFonts w:ascii="Times New Roman" w:eastAsia="Times New Roman" w:hAnsi="Times New Roman" w:cs="Times New Roman"/>
          <w:sz w:val="24"/>
          <w:szCs w:val="24"/>
        </w:rPr>
        <w:tab/>
        <w:t>if the Supplier fails to perform any other obligation(s) under the Contract.</w:t>
      </w:r>
    </w:p>
    <w:p w14:paraId="64840508"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4.2 </w:t>
      </w:r>
      <w:r w:rsidRPr="00537B8E">
        <w:rPr>
          <w:rFonts w:ascii="Times New Roman" w:eastAsia="Times New Roman" w:hAnsi="Times New Roman" w:cs="Times New Roman"/>
          <w:sz w:val="24"/>
          <w:szCs w:val="24"/>
        </w:rPr>
        <w:tab/>
        <w:t>In the event the Purchaser terminates the Contract in whole or in part, pursuant to GCC para. 24.1 and 24.3 below, the Purchaser may procure, upon such terms and in such manner as it deems appropriate, goods or services similar to those undelivered, and the Supplier shall be liable to the Purchaser for any excess costs for such similar goods or services. However, the Supplier shall continue performance of the Contract to the extent not terminated.</w:t>
      </w:r>
    </w:p>
    <w:p w14:paraId="37C200D0"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4.3 </w:t>
      </w:r>
      <w:r w:rsidRPr="00537B8E">
        <w:rPr>
          <w:rFonts w:ascii="Times New Roman" w:eastAsia="Times New Roman" w:hAnsi="Times New Roman" w:cs="Times New Roman"/>
          <w:sz w:val="24"/>
          <w:szCs w:val="24"/>
        </w:rPr>
        <w:tab/>
        <w:t>Termination for Corrupt or Fraudulent Practices The Purchaser may, without prejudice to any other remedy for breach of Contract, by written notice of default sent to the Supplier, terminate the Contract in whole or in part if the Supplier, in the judgment of the Purchaser has engaged in corrupt or fraudulent practices in competing for or in executing the contract. For the purpose of this clause: “corrupt practice” means the offering, giving, receiving or soliciting of anything of value to influence the action of a public official in the procurement process or in contract execution; and “fraudulent practice” means a misrepresentation of facts in order to influence a procurement process or the execution of a contract, and includes collusive practice among Tenders (prior to or after Tender submission) designed to establish Tender prices at artificial non-competitive levels and to deprive the benefits of free and open competition;</w:t>
      </w:r>
    </w:p>
    <w:p w14:paraId="28A5FD89"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p>
    <w:p w14:paraId="02FC3FAC" w14:textId="1568D59C" w:rsidR="00082B9A" w:rsidRPr="00537B8E" w:rsidRDefault="00082B9A" w:rsidP="007B53C7">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25. Force Majeure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5.1 </w:t>
      </w:r>
      <w:r w:rsidRPr="00537B8E">
        <w:rPr>
          <w:rFonts w:ascii="Times New Roman" w:eastAsia="Times New Roman" w:hAnsi="Times New Roman" w:cs="Times New Roman"/>
          <w:sz w:val="24"/>
          <w:szCs w:val="24"/>
        </w:rPr>
        <w:tab/>
        <w:t>For purposes of this Contract, “Force Majeure” means an</w:t>
      </w:r>
      <w:r w:rsidR="00773F4C" w:rsidRPr="00537B8E">
        <w:rPr>
          <w:rFonts w:ascii="Times New Roman" w:eastAsia="Times New Roman" w:hAnsi="Times New Roman" w:cs="Times New Roman"/>
          <w:sz w:val="24"/>
          <w:szCs w:val="24"/>
        </w:rPr>
        <w:t xml:space="preserve"> </w:t>
      </w:r>
      <w:r w:rsidR="008614D1"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event beyond</w:t>
      </w:r>
      <w:r w:rsidR="00773F4C"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the control of the parties to the Contract and not involving </w:t>
      </w:r>
      <w:r w:rsidR="00773F4C" w:rsidRPr="00537B8E">
        <w:rPr>
          <w:rFonts w:ascii="Times New Roman" w:eastAsia="Times New Roman" w:hAnsi="Times New Roman" w:cs="Times New Roman"/>
          <w:sz w:val="24"/>
          <w:szCs w:val="24"/>
        </w:rPr>
        <w:t xml:space="preserve">                                                either </w:t>
      </w:r>
      <w:r w:rsidRPr="00537B8E">
        <w:rPr>
          <w:rFonts w:ascii="Times New Roman" w:eastAsia="Times New Roman" w:hAnsi="Times New Roman" w:cs="Times New Roman"/>
          <w:sz w:val="24"/>
          <w:szCs w:val="24"/>
        </w:rPr>
        <w:t>party’s</w:t>
      </w:r>
      <w:r w:rsidR="00773F4C"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fault or negligence and not foreseeable.</w:t>
      </w:r>
    </w:p>
    <w:p w14:paraId="2223673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33BE953"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 xml:space="preserve">25.2 </w:t>
      </w:r>
      <w:r w:rsidRPr="00537B8E">
        <w:rPr>
          <w:rFonts w:ascii="Times New Roman" w:eastAsia="Times New Roman" w:hAnsi="Times New Roman" w:cs="Times New Roman"/>
          <w:sz w:val="24"/>
          <w:szCs w:val="24"/>
        </w:rPr>
        <w:tab/>
        <w:t>If, at any time during the existence of the Contract, either party is unable to perform in whole or part any obligation under this Contract because of such events which include, but are not restricted to, acts of God, acts of Government in its sovereign capacity, war, revolutions, hostility, civil commotions, strikes, fires, floods, epidemics, quarantine restrictions, freight embargoes, explosions, then the date of fulfillment of Contract shall be postponed during the period when such circumstances are operative.</w:t>
      </w:r>
    </w:p>
    <w:p w14:paraId="6C72EA0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F89A07C"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5.3 </w:t>
      </w:r>
      <w:r w:rsidRPr="00537B8E">
        <w:rPr>
          <w:rFonts w:ascii="Times New Roman" w:eastAsia="Times New Roman" w:hAnsi="Times New Roman" w:cs="Times New Roman"/>
          <w:sz w:val="24"/>
          <w:szCs w:val="24"/>
        </w:rPr>
        <w:tab/>
        <w:t>The party which is unable to perform its obligations under the present Contract shall, within fourteen (14) days of occurrence of the Force Majeure event, inform the other party with suitable documentary evidence. Non-availability of raw materials from regular sources shall not be an excuse for the Supplier for not performing its obligations under this clause.</w:t>
      </w:r>
    </w:p>
    <w:p w14:paraId="2DDE6B8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8CFA92E"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5.4 </w:t>
      </w:r>
      <w:r w:rsidRPr="00537B8E">
        <w:rPr>
          <w:rFonts w:ascii="Times New Roman" w:eastAsia="Times New Roman" w:hAnsi="Times New Roman" w:cs="Times New Roman"/>
          <w:sz w:val="24"/>
          <w:szCs w:val="24"/>
        </w:rPr>
        <w:tab/>
        <w:t>Any waiver/extension of time in respect of the delivery/acceptance of any instalment or part of the goods shall not be deemed to be a waiver/extension of time in respect of the remaining deliveries.</w:t>
      </w:r>
    </w:p>
    <w:p w14:paraId="619A17B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F8C7E53"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25.5</w:t>
      </w:r>
      <w:r w:rsidRPr="00537B8E">
        <w:rPr>
          <w:rFonts w:ascii="Times New Roman" w:eastAsia="Times New Roman" w:hAnsi="Times New Roman" w:cs="Times New Roman"/>
          <w:sz w:val="24"/>
          <w:szCs w:val="24"/>
        </w:rPr>
        <w:tab/>
        <w:t xml:space="preserve"> If such inability to perform continues for a period of more than three (3) months, each party shall have the right to be released from further performance of the Contract, in which case, neither party shall have the right to claim damages from the other. All prior performance shall be subject to Contract terms.</w:t>
      </w:r>
    </w:p>
    <w:p w14:paraId="7BD734D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A139565"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5.6 </w:t>
      </w:r>
      <w:r w:rsidRPr="00537B8E">
        <w:rPr>
          <w:rFonts w:ascii="Times New Roman" w:eastAsia="Times New Roman" w:hAnsi="Times New Roman" w:cs="Times New Roman"/>
          <w:sz w:val="24"/>
          <w:szCs w:val="24"/>
        </w:rPr>
        <w:tab/>
        <w:t>Notwithstanding the provisions of GCC Clauses 22, 23, and 24, the Supplier shall not be liable for forfeiture of its performance security, liquidated damages or termination for default if and to the extent that its delay in performance or other failure to perform its obligations under the Contract is the result of Force Majeure.</w:t>
      </w:r>
    </w:p>
    <w:p w14:paraId="2C57037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12C6916"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5.7 </w:t>
      </w:r>
      <w:r w:rsidRPr="00537B8E">
        <w:rPr>
          <w:rFonts w:ascii="Times New Roman" w:eastAsia="Times New Roman" w:hAnsi="Times New Roman" w:cs="Times New Roman"/>
          <w:sz w:val="24"/>
          <w:szCs w:val="24"/>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FC832B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E4E08B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6. Termination</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6.1 </w:t>
      </w:r>
      <w:r w:rsidRPr="00537B8E">
        <w:rPr>
          <w:rFonts w:ascii="Times New Roman" w:eastAsia="Times New Roman" w:hAnsi="Times New Roman" w:cs="Times New Roman"/>
          <w:sz w:val="24"/>
          <w:szCs w:val="24"/>
        </w:rPr>
        <w:tab/>
        <w:t>The Purchaser may at any time terminate the Contract by</w:t>
      </w:r>
    </w:p>
    <w:p w14:paraId="12B05E52"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for Insolvency</w:t>
      </w:r>
      <w:r w:rsidRPr="00537B8E">
        <w:rPr>
          <w:rFonts w:ascii="Times New Roman" w:eastAsia="Times New Roman" w:hAnsi="Times New Roman" w:cs="Times New Roman"/>
          <w:sz w:val="24"/>
          <w:szCs w:val="24"/>
        </w:rPr>
        <w:tab/>
        <w:t>giving written notice to the Supplier, without compensation to the Supplier, if the Supplier becomes bankrupt or otherwise insolvent, provided that such termination will not prejudice or affect any right of action or remedy which has accrued or will accrue thereafter to the Purchaser.</w:t>
      </w:r>
    </w:p>
    <w:p w14:paraId="131F388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FC914A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7. Termination</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7.1 </w:t>
      </w:r>
      <w:r w:rsidRPr="00537B8E">
        <w:rPr>
          <w:rFonts w:ascii="Times New Roman" w:eastAsia="Times New Roman" w:hAnsi="Times New Roman" w:cs="Times New Roman"/>
          <w:sz w:val="24"/>
          <w:szCs w:val="24"/>
        </w:rPr>
        <w:tab/>
        <w:t>The Purchaser, by written notice sent to the Supplier, may</w:t>
      </w:r>
    </w:p>
    <w:p w14:paraId="5029EA3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for</w:t>
      </w:r>
      <w:r w:rsidR="00A27762" w:rsidRPr="00537B8E">
        <w:rPr>
          <w:rFonts w:ascii="Times New Roman" w:eastAsia="Times New Roman" w:hAnsi="Times New Roman" w:cs="Times New Roman"/>
          <w:b/>
          <w:bCs/>
          <w:sz w:val="24"/>
          <w:szCs w:val="24"/>
        </w:rPr>
        <w:t xml:space="preserve"> Convenience</w:t>
      </w:r>
      <w:r w:rsidRPr="00537B8E">
        <w:rPr>
          <w:rFonts w:ascii="Times New Roman" w:eastAsia="Times New Roman" w:hAnsi="Times New Roman" w:cs="Times New Roman"/>
          <w:sz w:val="24"/>
          <w:szCs w:val="24"/>
        </w:rPr>
        <w:tab/>
      </w:r>
      <w:r w:rsidR="004530EB"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terminate the Contract, in whole or in part, at any time for its</w:t>
      </w:r>
    </w:p>
    <w:p w14:paraId="730B0583"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w:t>
      </w:r>
      <w:r w:rsidRPr="00537B8E">
        <w:rPr>
          <w:rFonts w:ascii="Times New Roman" w:eastAsia="Times New Roman" w:hAnsi="Times New Roman" w:cs="Times New Roman"/>
          <w:sz w:val="24"/>
          <w:szCs w:val="24"/>
        </w:rPr>
        <w:tab/>
        <w:t>convenience. The notice of termination shall specify that termination is for the Purchaser’s convenience, the extent to which performance of the Supplier under the Contract is terminated, and the date upon which such termination becomes effective.</w:t>
      </w:r>
    </w:p>
    <w:p w14:paraId="08DF620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CBFC475"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 xml:space="preserve">27.2 </w:t>
      </w:r>
      <w:r w:rsidRPr="00537B8E">
        <w:rPr>
          <w:rFonts w:ascii="Times New Roman" w:eastAsia="Times New Roman" w:hAnsi="Times New Roman" w:cs="Times New Roman"/>
          <w:sz w:val="24"/>
          <w:szCs w:val="24"/>
        </w:rPr>
        <w:tab/>
        <w:t>The Goods that are complete and ready for shipment within twenty eight (28) days after the Supplier’s receipt of notice of termination shall be accepted by the Purchaser at the Contract terms and prices. For the remaining Goods, the Purchaser may elect:</w:t>
      </w:r>
    </w:p>
    <w:p w14:paraId="63E0C59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10A4E30" w14:textId="77777777" w:rsidR="00082B9A" w:rsidRPr="00537B8E" w:rsidRDefault="00150638" w:rsidP="00782862">
      <w:pPr>
        <w:numPr>
          <w:ilvl w:val="0"/>
          <w:numId w:val="21"/>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 xml:space="preserve">to have any portion completed and delivered at the Contract terms and </w:t>
      </w:r>
      <w:r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prices; and/or</w:t>
      </w:r>
    </w:p>
    <w:p w14:paraId="436650B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3405C8E" w14:textId="0463B807" w:rsidR="00187501" w:rsidRPr="0007582F" w:rsidRDefault="00082B9A" w:rsidP="00187501">
      <w:pPr>
        <w:pStyle w:val="ListParagraph"/>
        <w:numPr>
          <w:ilvl w:val="0"/>
          <w:numId w:val="21"/>
        </w:numPr>
        <w:autoSpaceDE w:val="0"/>
        <w:autoSpaceDN w:val="0"/>
        <w:adjustRightInd w:val="0"/>
        <w:spacing w:after="0" w:line="240" w:lineRule="auto"/>
        <w:jc w:val="both"/>
        <w:rPr>
          <w:rFonts w:ascii="Times New Roman" w:eastAsia="Times New Roman" w:hAnsi="Times New Roman" w:cs="Times New Roman"/>
          <w:sz w:val="24"/>
          <w:szCs w:val="24"/>
        </w:rPr>
      </w:pPr>
      <w:r w:rsidRPr="0007582F">
        <w:rPr>
          <w:rFonts w:ascii="Times New Roman" w:eastAsia="Times New Roman" w:hAnsi="Times New Roman" w:cs="Times New Roman"/>
          <w:sz w:val="24"/>
          <w:szCs w:val="24"/>
        </w:rPr>
        <w:t>to cancel the remainder and pay to the Supplier an agreed amount for partially completed Goods and Services and for materials and parts previously procured by the Suppliers.</w:t>
      </w:r>
    </w:p>
    <w:p w14:paraId="1B37EEC9"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4BD05D2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8. Resolution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8.1 </w:t>
      </w:r>
      <w:r w:rsidRPr="00537B8E">
        <w:rPr>
          <w:rFonts w:ascii="Times New Roman" w:eastAsia="Times New Roman" w:hAnsi="Times New Roman" w:cs="Times New Roman"/>
          <w:sz w:val="24"/>
          <w:szCs w:val="24"/>
        </w:rPr>
        <w:tab/>
        <w:t>The Purchaser and the Supplier shall make every effort to</w:t>
      </w:r>
    </w:p>
    <w:p w14:paraId="13935E1E"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Disputes</w:t>
      </w:r>
      <w:r w:rsidRPr="00537B8E">
        <w:rPr>
          <w:rFonts w:ascii="Times New Roman" w:eastAsia="Times New Roman" w:hAnsi="Times New Roman" w:cs="Times New Roman"/>
          <w:sz w:val="24"/>
          <w:szCs w:val="24"/>
        </w:rPr>
        <w:tab/>
        <w:t>resolve amicably by direct informal negotiation any disagreement or dispute arising between them under or in connection with the Contract.</w:t>
      </w:r>
    </w:p>
    <w:p w14:paraId="178E656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CD5560B" w14:textId="62239269"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28.2</w:t>
      </w:r>
      <w:r w:rsidRPr="00537B8E">
        <w:rPr>
          <w:rFonts w:ascii="Times New Roman" w:eastAsia="Times New Roman" w:hAnsi="Times New Roman" w:cs="Times New Roman"/>
          <w:sz w:val="24"/>
          <w:szCs w:val="24"/>
        </w:rPr>
        <w:tab/>
        <w:t>If, after twenty</w:t>
      </w:r>
      <w:r w:rsidR="007F2D6C" w:rsidRPr="00537B8E">
        <w:rPr>
          <w:rFonts w:ascii="Times New Roman" w:eastAsia="Times New Roman" w:hAnsi="Times New Roman" w:cs="Times New Roman"/>
          <w:sz w:val="24"/>
          <w:szCs w:val="24"/>
        </w:rPr>
        <w:t>-</w:t>
      </w:r>
      <w:r w:rsidRPr="00537B8E">
        <w:rPr>
          <w:rFonts w:ascii="Times New Roman" w:eastAsia="Times New Roman" w:hAnsi="Times New Roman" w:cs="Times New Roman"/>
          <w:sz w:val="24"/>
          <w:szCs w:val="24"/>
        </w:rPr>
        <w:t>eight (28) days from the commencement of such informal negotiations, the Purchaser and the Supplier have been unable to resolve amicably a Contract dispute, either party may require that the dispute be referred for resolution to the formal mechanisms specified in the Special Conditions of Contract. These mechanisms may include, but are not restricted to, conciliation mediated by a third party, adjudication in an agreed national or international forum, and/or national and international arbitration.</w:t>
      </w:r>
    </w:p>
    <w:p w14:paraId="2F52C93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5FE78C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9. Governing</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9.1 </w:t>
      </w:r>
      <w:r w:rsidRPr="00537B8E">
        <w:rPr>
          <w:rFonts w:ascii="Times New Roman" w:eastAsia="Times New Roman" w:hAnsi="Times New Roman" w:cs="Times New Roman"/>
          <w:sz w:val="24"/>
          <w:szCs w:val="24"/>
        </w:rPr>
        <w:tab/>
        <w:t>The Contract shall be written in the language as specified in</w:t>
      </w:r>
    </w:p>
    <w:p w14:paraId="5E6B7747"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Language</w:t>
      </w:r>
      <w:r w:rsidRPr="00537B8E">
        <w:rPr>
          <w:rFonts w:ascii="Times New Roman" w:eastAsia="Times New Roman" w:hAnsi="Times New Roman" w:cs="Times New Roman"/>
          <w:sz w:val="24"/>
          <w:szCs w:val="24"/>
        </w:rPr>
        <w:tab/>
        <w:t>SCC. Subject to GCC Clause 30, the version of the Contract written in English language shall govern its interpretation. All correspondence and other documents pertaining to the Contract which are exchanged by the parties shall be written in the English language.</w:t>
      </w:r>
    </w:p>
    <w:p w14:paraId="5BCBBF9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282447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0. Applicabl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0.1 </w:t>
      </w:r>
      <w:r w:rsidRPr="00537B8E">
        <w:rPr>
          <w:rFonts w:ascii="Times New Roman" w:eastAsia="Times New Roman" w:hAnsi="Times New Roman" w:cs="Times New Roman"/>
          <w:sz w:val="24"/>
          <w:szCs w:val="24"/>
        </w:rPr>
        <w:tab/>
        <w:t>The Contract shall be interpreted in accordance with the laws</w:t>
      </w:r>
    </w:p>
    <w:p w14:paraId="6634B163" w14:textId="77777777" w:rsidR="0007582F"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Law</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of Ghana unless otherwise specified in the Special Conditions of </w:t>
      </w:r>
    </w:p>
    <w:p w14:paraId="4A8A95E7" w14:textId="73D24F2F" w:rsidR="00082B9A" w:rsidRPr="00537B8E" w:rsidRDefault="00082B9A" w:rsidP="0007582F">
      <w:pPr>
        <w:autoSpaceDE w:val="0"/>
        <w:autoSpaceDN w:val="0"/>
        <w:adjustRightInd w:val="0"/>
        <w:spacing w:after="0" w:line="240" w:lineRule="auto"/>
        <w:ind w:left="216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ontract.</w:t>
      </w:r>
    </w:p>
    <w:p w14:paraId="41A5899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69D764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31. Notice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1.1 </w:t>
      </w:r>
      <w:r w:rsidRPr="00537B8E">
        <w:rPr>
          <w:rFonts w:ascii="Times New Roman" w:eastAsia="Times New Roman" w:hAnsi="Times New Roman" w:cs="Times New Roman"/>
          <w:sz w:val="24"/>
          <w:szCs w:val="24"/>
        </w:rPr>
        <w:tab/>
        <w:t xml:space="preserve">Any notice given by one party to the other pursuant to the </w:t>
      </w:r>
    </w:p>
    <w:p w14:paraId="61CF2947"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ontract shall be sent to the other party in writing or by facsimile and confirmed in writing to the other party’s address specified for that purpose in the Special Conditions of Contract.</w:t>
      </w:r>
    </w:p>
    <w:p w14:paraId="636F7E6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752228B" w14:textId="77777777"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1.2 </w:t>
      </w:r>
      <w:r w:rsidRPr="00537B8E">
        <w:rPr>
          <w:rFonts w:ascii="Times New Roman" w:eastAsia="Times New Roman" w:hAnsi="Times New Roman" w:cs="Times New Roman"/>
          <w:sz w:val="24"/>
          <w:szCs w:val="24"/>
        </w:rPr>
        <w:tab/>
        <w:t>A notice shall be effective when delivered or on the notice’s effective date, whichever is later.</w:t>
      </w:r>
    </w:p>
    <w:p w14:paraId="35040D8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786F3F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32. Taxes an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2.1 </w:t>
      </w:r>
      <w:r w:rsidRPr="00537B8E">
        <w:rPr>
          <w:rFonts w:ascii="Times New Roman" w:eastAsia="Times New Roman" w:hAnsi="Times New Roman" w:cs="Times New Roman"/>
          <w:sz w:val="24"/>
          <w:szCs w:val="24"/>
        </w:rPr>
        <w:tab/>
        <w:t>A Supplier shall be entirely responsible for all taxes, duties,</w:t>
      </w:r>
    </w:p>
    <w:p w14:paraId="0F4B20DB"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Dutie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license fees, etc., incurred until delivery of the contracted Goods to the final destination.</w:t>
      </w:r>
    </w:p>
    <w:p w14:paraId="38EA91EE" w14:textId="77777777" w:rsidR="002340B9" w:rsidRPr="00537B8E" w:rsidRDefault="002340B9" w:rsidP="00334EFA">
      <w:pPr>
        <w:tabs>
          <w:tab w:val="left" w:pos="3090"/>
        </w:tabs>
        <w:autoSpaceDE w:val="0"/>
        <w:autoSpaceDN w:val="0"/>
        <w:adjustRightInd w:val="0"/>
        <w:spacing w:after="0" w:line="240" w:lineRule="auto"/>
        <w:jc w:val="center"/>
        <w:rPr>
          <w:rFonts w:ascii="Times New Roman" w:eastAsia="Times New Roman" w:hAnsi="Times New Roman" w:cs="Times New Roman"/>
          <w:b/>
          <w:bCs/>
          <w:sz w:val="24"/>
          <w:szCs w:val="24"/>
        </w:rPr>
      </w:pPr>
    </w:p>
    <w:p w14:paraId="3658A353" w14:textId="77777777" w:rsidR="00AE447C" w:rsidRDefault="00AE447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5038336B" w14:textId="21362C92" w:rsidR="00082B9A" w:rsidRPr="00537B8E" w:rsidRDefault="00082B9A" w:rsidP="00334EFA">
      <w:pPr>
        <w:tabs>
          <w:tab w:val="left" w:pos="3090"/>
        </w:tabs>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Section IV.</w:t>
      </w:r>
    </w:p>
    <w:p w14:paraId="1719831D" w14:textId="77777777" w:rsidR="00082B9A" w:rsidRPr="00537B8E" w:rsidRDefault="00082B9A" w:rsidP="00082B9A">
      <w:pPr>
        <w:tabs>
          <w:tab w:val="left" w:pos="3090"/>
        </w:tabs>
        <w:autoSpaceDE w:val="0"/>
        <w:autoSpaceDN w:val="0"/>
        <w:adjustRightInd w:val="0"/>
        <w:spacing w:after="0" w:line="240" w:lineRule="auto"/>
        <w:jc w:val="both"/>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Special Conditions of Contract</w:t>
      </w:r>
    </w:p>
    <w:p w14:paraId="48C7B0F3" w14:textId="77777777" w:rsidR="00082B9A" w:rsidRPr="00537B8E" w:rsidRDefault="00082B9A" w:rsidP="00082B9A">
      <w:pPr>
        <w:tabs>
          <w:tab w:val="left" w:pos="3090"/>
        </w:tabs>
        <w:autoSpaceDE w:val="0"/>
        <w:autoSpaceDN w:val="0"/>
        <w:adjustRightInd w:val="0"/>
        <w:spacing w:after="0" w:line="240" w:lineRule="auto"/>
        <w:jc w:val="both"/>
        <w:rPr>
          <w:rFonts w:ascii="Times New Roman" w:eastAsia="Times New Roman" w:hAnsi="Times New Roman" w:cs="Times New Roman"/>
          <w:b/>
          <w:bCs/>
          <w:sz w:val="24"/>
          <w:szCs w:val="24"/>
        </w:rPr>
      </w:pPr>
    </w:p>
    <w:p w14:paraId="2FDC23B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following Special Conditions of Contract shall supplement the General Conditions of Contract. Whenever there is a conflict, the provisions herein shall prevail over those in General Conditions of Contract. The corresponding clause number in the General Conditions is indicated in parentheses. Where sample provisions are furnished, they are only illustrative of the provisions that the Purchaser should draft specifically for each procurement.</w:t>
      </w:r>
    </w:p>
    <w:p w14:paraId="2B52B0E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E59086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 Definition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1 </w:t>
      </w:r>
      <w:r w:rsidRPr="00537B8E">
        <w:rPr>
          <w:rFonts w:ascii="Times New Roman" w:eastAsia="Times New Roman" w:hAnsi="Times New Roman" w:cs="Times New Roman"/>
          <w:sz w:val="24"/>
          <w:szCs w:val="24"/>
        </w:rPr>
        <w:tab/>
        <w:t xml:space="preserve">a. </w:t>
      </w:r>
      <w:r w:rsidRPr="00537B8E">
        <w:rPr>
          <w:rFonts w:ascii="Times New Roman" w:eastAsia="Times New Roman" w:hAnsi="Times New Roman" w:cs="Times New Roman"/>
          <w:sz w:val="24"/>
          <w:szCs w:val="24"/>
        </w:rPr>
        <w:tab/>
        <w:t xml:space="preserve">The Purchaser is: </w:t>
      </w:r>
    </w:p>
    <w:p w14:paraId="58A313C7" w14:textId="77777777" w:rsidR="00082B9A" w:rsidRPr="00537B8E" w:rsidRDefault="00082B9A" w:rsidP="00E97D8E">
      <w:pPr>
        <w:autoSpaceDE w:val="0"/>
        <w:autoSpaceDN w:val="0"/>
        <w:adjustRightInd w:val="0"/>
        <w:spacing w:after="0" w:line="240" w:lineRule="auto"/>
        <w:ind w:left="2880" w:firstLine="720"/>
        <w:rPr>
          <w:rFonts w:ascii="Times New Roman" w:eastAsia="Times New Roman" w:hAnsi="Times New Roman" w:cs="Times New Roman"/>
          <w:sz w:val="24"/>
          <w:szCs w:val="24"/>
        </w:rPr>
      </w:pPr>
      <w:r w:rsidRPr="00537B8E">
        <w:rPr>
          <w:rFonts w:ascii="Times New Roman" w:eastAsia="Times New Roman" w:hAnsi="Times New Roman" w:cs="Times New Roman"/>
          <w:b/>
          <w:sz w:val="24"/>
          <w:szCs w:val="24"/>
        </w:rPr>
        <w:t xml:space="preserve">Tamale </w:t>
      </w:r>
      <w:r w:rsidR="00DF07EE" w:rsidRPr="00537B8E">
        <w:rPr>
          <w:rFonts w:ascii="Times New Roman" w:eastAsia="Times New Roman" w:hAnsi="Times New Roman" w:cs="Times New Roman"/>
          <w:b/>
          <w:sz w:val="24"/>
          <w:szCs w:val="24"/>
        </w:rPr>
        <w:t>Technical University</w:t>
      </w:r>
    </w:p>
    <w:p w14:paraId="033AAF62" w14:textId="77777777" w:rsidR="00082B9A" w:rsidRPr="00537B8E" w:rsidRDefault="00082B9A" w:rsidP="00E97D8E">
      <w:pPr>
        <w:autoSpaceDE w:val="0"/>
        <w:autoSpaceDN w:val="0"/>
        <w:adjustRightInd w:val="0"/>
        <w:spacing w:after="0" w:line="240" w:lineRule="auto"/>
        <w:ind w:left="2880" w:firstLine="720"/>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P. O. Box 3 E/R</w:t>
      </w:r>
      <w:r w:rsidRPr="00537B8E">
        <w:rPr>
          <w:rFonts w:ascii="Times New Roman" w:eastAsia="Times New Roman" w:hAnsi="Times New Roman" w:cs="Times New Roman"/>
          <w:b/>
          <w:bCs/>
          <w:sz w:val="24"/>
          <w:szCs w:val="24"/>
        </w:rPr>
        <w:t xml:space="preserve">, </w:t>
      </w:r>
    </w:p>
    <w:p w14:paraId="7D670044" w14:textId="77777777" w:rsidR="00082B9A" w:rsidRPr="00537B8E" w:rsidRDefault="00082B9A" w:rsidP="00E97D8E">
      <w:pPr>
        <w:autoSpaceDE w:val="0"/>
        <w:autoSpaceDN w:val="0"/>
        <w:adjustRightInd w:val="0"/>
        <w:spacing w:after="0" w:line="240" w:lineRule="auto"/>
        <w:ind w:left="2880" w:firstLine="720"/>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Tamale</w:t>
      </w:r>
      <w:r w:rsidR="00DF07EE" w:rsidRPr="00537B8E">
        <w:rPr>
          <w:rFonts w:ascii="Times New Roman" w:eastAsia="Times New Roman" w:hAnsi="Times New Roman" w:cs="Times New Roman"/>
          <w:b/>
          <w:bCs/>
          <w:sz w:val="24"/>
          <w:szCs w:val="24"/>
        </w:rPr>
        <w:t>-NR</w:t>
      </w:r>
    </w:p>
    <w:p w14:paraId="73821D5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b/>
          <w:bCs/>
          <w:sz w:val="24"/>
          <w:szCs w:val="24"/>
        </w:rPr>
        <w:t xml:space="preserve">  (GCC Clause 1)</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p>
    <w:p w14:paraId="61ACDEC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b.        The Supplier is: The individual or firm supplying the computers </w:t>
      </w:r>
    </w:p>
    <w:p w14:paraId="3FEB9DCF" w14:textId="77777777" w:rsidR="00082B9A" w:rsidRPr="00537B8E" w:rsidRDefault="00150638" w:rsidP="00082B9A">
      <w:pPr>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 xml:space="preserve">and related items under this contract </w:t>
      </w:r>
    </w:p>
    <w:p w14:paraId="4D11F16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i/>
          <w:iCs/>
          <w:sz w:val="24"/>
          <w:szCs w:val="24"/>
        </w:rPr>
      </w:pPr>
    </w:p>
    <w:p w14:paraId="4466E924" w14:textId="77777777" w:rsidR="009255C2" w:rsidRPr="00537B8E" w:rsidRDefault="00082B9A" w:rsidP="00082B9A">
      <w:pPr>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sz w:val="24"/>
          <w:szCs w:val="24"/>
        </w:rPr>
        <w:t xml:space="preserve">                                                   </w:t>
      </w:r>
      <w:r w:rsidR="00150638"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The Delivery site is:</w:t>
      </w:r>
      <w:r w:rsidRPr="00537B8E">
        <w:rPr>
          <w:rFonts w:ascii="Times New Roman" w:eastAsia="Times New Roman" w:hAnsi="Times New Roman" w:cs="Times New Roman"/>
          <w:b/>
          <w:sz w:val="24"/>
          <w:szCs w:val="24"/>
        </w:rPr>
        <w:t xml:space="preserve"> Tamale </w:t>
      </w:r>
      <w:r w:rsidR="009255C2" w:rsidRPr="00537B8E">
        <w:rPr>
          <w:rFonts w:ascii="Times New Roman" w:eastAsia="Times New Roman" w:hAnsi="Times New Roman" w:cs="Times New Roman"/>
          <w:b/>
          <w:sz w:val="24"/>
          <w:szCs w:val="24"/>
        </w:rPr>
        <w:t>Technical University</w:t>
      </w:r>
      <w:r w:rsidR="001B5276" w:rsidRPr="00537B8E">
        <w:rPr>
          <w:rFonts w:ascii="Times New Roman" w:eastAsia="Times New Roman" w:hAnsi="Times New Roman" w:cs="Times New Roman"/>
          <w:b/>
          <w:sz w:val="24"/>
          <w:szCs w:val="24"/>
        </w:rPr>
        <w:t>,</w:t>
      </w:r>
      <w:r w:rsidR="00150638" w:rsidRPr="00537B8E">
        <w:rPr>
          <w:rFonts w:ascii="Times New Roman" w:eastAsia="Times New Roman" w:hAnsi="Times New Roman" w:cs="Times New Roman"/>
          <w:b/>
          <w:sz w:val="24"/>
          <w:szCs w:val="24"/>
        </w:rPr>
        <w:t xml:space="preserve"> </w:t>
      </w:r>
      <w:r w:rsidRPr="00537B8E">
        <w:rPr>
          <w:rFonts w:ascii="Times New Roman" w:eastAsia="Times New Roman" w:hAnsi="Times New Roman" w:cs="Times New Roman"/>
          <w:b/>
          <w:sz w:val="24"/>
          <w:szCs w:val="24"/>
        </w:rPr>
        <w:t xml:space="preserve">Central </w:t>
      </w:r>
    </w:p>
    <w:p w14:paraId="3B0AD30F" w14:textId="77777777" w:rsidR="00082B9A" w:rsidRPr="00537B8E" w:rsidRDefault="00150638" w:rsidP="00682932">
      <w:pPr>
        <w:tabs>
          <w:tab w:val="left" w:pos="8010"/>
        </w:tabs>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 xml:space="preserve">                                                          </w:t>
      </w:r>
      <w:r w:rsidR="00082B9A" w:rsidRPr="00537B8E">
        <w:rPr>
          <w:rFonts w:ascii="Times New Roman" w:eastAsia="Times New Roman" w:hAnsi="Times New Roman" w:cs="Times New Roman"/>
          <w:b/>
          <w:sz w:val="24"/>
          <w:szCs w:val="24"/>
        </w:rPr>
        <w:t>Stores</w:t>
      </w:r>
      <w:r w:rsidR="00682932" w:rsidRPr="00537B8E">
        <w:rPr>
          <w:rFonts w:ascii="Times New Roman" w:eastAsia="Times New Roman" w:hAnsi="Times New Roman" w:cs="Times New Roman"/>
          <w:b/>
          <w:sz w:val="24"/>
          <w:szCs w:val="24"/>
        </w:rPr>
        <w:tab/>
      </w:r>
    </w:p>
    <w:p w14:paraId="294FBD2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color w:val="FF0000"/>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  </w:t>
      </w:r>
      <w:r w:rsidR="00EF7141"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Refer to Schedule of Requirements (Page 47)</w:t>
      </w:r>
      <w:r w:rsidRPr="00537B8E">
        <w:rPr>
          <w:rFonts w:ascii="Times New Roman" w:eastAsia="Times New Roman" w:hAnsi="Times New Roman" w:cs="Times New Roman"/>
          <w:sz w:val="24"/>
          <w:szCs w:val="24"/>
        </w:rPr>
        <w:tab/>
      </w:r>
    </w:p>
    <w:p w14:paraId="7317EDF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2. Country of</w:t>
      </w:r>
      <w:r w:rsidRPr="00537B8E">
        <w:rPr>
          <w:rFonts w:ascii="Times New Roman" w:eastAsia="Times New Roman" w:hAnsi="Times New Roman" w:cs="Times New Roman"/>
          <w:b/>
          <w:bCs/>
          <w:sz w:val="24"/>
          <w:szCs w:val="24"/>
        </w:rPr>
        <w:tab/>
        <w:t>Origin</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2.1 </w:t>
      </w:r>
      <w:r w:rsidRPr="00537B8E">
        <w:rPr>
          <w:rFonts w:ascii="Times New Roman" w:eastAsia="Times New Roman" w:hAnsi="Times New Roman" w:cs="Times New Roman"/>
          <w:sz w:val="24"/>
          <w:szCs w:val="24"/>
        </w:rPr>
        <w:tab/>
      </w:r>
      <w:r w:rsidR="00ED60B7"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Any country of the World </w:t>
      </w:r>
    </w:p>
    <w:p w14:paraId="7811C990" w14:textId="77777777" w:rsidR="00ED60B7"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w:t>
      </w:r>
      <w:r w:rsidR="00ED60B7" w:rsidRPr="00537B8E">
        <w:rPr>
          <w:rFonts w:ascii="Times New Roman" w:eastAsia="Times New Roman" w:hAnsi="Times New Roman" w:cs="Times New Roman"/>
          <w:b/>
          <w:bCs/>
          <w:sz w:val="24"/>
          <w:szCs w:val="24"/>
        </w:rPr>
        <w:t xml:space="preserve">   </w:t>
      </w:r>
      <w:r w:rsidRPr="00537B8E">
        <w:rPr>
          <w:rFonts w:ascii="Times New Roman" w:eastAsia="Times New Roman" w:hAnsi="Times New Roman" w:cs="Times New Roman"/>
          <w:b/>
          <w:bCs/>
          <w:sz w:val="24"/>
          <w:szCs w:val="24"/>
        </w:rPr>
        <w:t xml:space="preserve">(GCC Clause 3) </w:t>
      </w:r>
    </w:p>
    <w:p w14:paraId="5D6EA49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3. Performanc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3.1 </w:t>
      </w:r>
      <w:r w:rsidRPr="00537B8E">
        <w:rPr>
          <w:rFonts w:ascii="Times New Roman" w:eastAsia="Times New Roman" w:hAnsi="Times New Roman" w:cs="Times New Roman"/>
          <w:sz w:val="24"/>
          <w:szCs w:val="24"/>
        </w:rPr>
        <w:tab/>
        <w:t>The performance security will be as follows:</w:t>
      </w:r>
    </w:p>
    <w:p w14:paraId="78AD9B8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Security</w:t>
      </w:r>
    </w:p>
    <w:p w14:paraId="3735A13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GCC Clause 7)</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i. </w:t>
      </w:r>
      <w:r w:rsidRPr="00537B8E">
        <w:rPr>
          <w:rFonts w:ascii="Times New Roman" w:eastAsia="Times New Roman" w:hAnsi="Times New Roman" w:cs="Times New Roman"/>
          <w:sz w:val="24"/>
          <w:szCs w:val="24"/>
        </w:rPr>
        <w:tab/>
        <w:t xml:space="preserve">The amount of performance security as a percentage </w:t>
      </w:r>
    </w:p>
    <w:p w14:paraId="1F76233B" w14:textId="7DF46D75" w:rsidR="00082B9A" w:rsidRPr="00537B8E" w:rsidRDefault="00082B9A" w:rsidP="00082B9A">
      <w:pPr>
        <w:autoSpaceDE w:val="0"/>
        <w:autoSpaceDN w:val="0"/>
        <w:adjustRightInd w:val="0"/>
        <w:spacing w:after="0" w:line="240" w:lineRule="auto"/>
        <w:ind w:left="3600"/>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of the contract price, shall be ten (10) percent of the Tender Price in the currency of the Tender price.</w:t>
      </w:r>
    </w:p>
    <w:p w14:paraId="1232520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2F815D83" w14:textId="77777777" w:rsidR="00082B9A" w:rsidRPr="00537B8E" w:rsidRDefault="00082B9A" w:rsidP="00082B9A">
      <w:pPr>
        <w:autoSpaceDE w:val="0"/>
        <w:autoSpaceDN w:val="0"/>
        <w:adjustRightInd w:val="0"/>
        <w:spacing w:after="0" w:line="240" w:lineRule="auto"/>
        <w:ind w:left="3600" w:hanging="108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2 </w:t>
      </w:r>
      <w:r w:rsidRPr="00537B8E">
        <w:rPr>
          <w:rFonts w:ascii="Times New Roman" w:eastAsia="Times New Roman" w:hAnsi="Times New Roman" w:cs="Times New Roman"/>
          <w:sz w:val="24"/>
          <w:szCs w:val="24"/>
        </w:rPr>
        <w:tab/>
        <w:t>The validity of Performance Security shall be one (1) year after the final installation and commissioning of the Goods and the issue of final acceptance certificate to the Suppliers. After delivery and acceptance of the Goods, the performance security shall be reduced to two (2) percent of the Contract Price to cover the Supplier’s Warranty obligations in accordance with Clause GCC 15.2. The supplier shall promptly extend the validity suitably to cover agreed extension of the warranty period of the supplied goods.</w:t>
      </w:r>
    </w:p>
    <w:p w14:paraId="10ED405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8C8E8B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4. Inspection an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4.1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Inspection and tests prior to shipment of goods at final</w:t>
      </w:r>
    </w:p>
    <w:p w14:paraId="4E95BD4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Test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acceptance are as follows:</w:t>
      </w:r>
    </w:p>
    <w:p w14:paraId="618A46B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GCC Clause 8)</w:t>
      </w:r>
    </w:p>
    <w:p w14:paraId="10C8E8F4" w14:textId="77777777" w:rsidR="00082B9A" w:rsidRPr="00537B8E" w:rsidRDefault="00082B9A" w:rsidP="00082B9A">
      <w:pPr>
        <w:numPr>
          <w:ilvl w:val="0"/>
          <w:numId w:val="7"/>
        </w:numPr>
        <w:autoSpaceDE w:val="0"/>
        <w:autoSpaceDN w:val="0"/>
        <w:adjustRightInd w:val="0"/>
        <w:spacing w:after="0" w:line="240" w:lineRule="auto"/>
        <w:rPr>
          <w:rFonts w:ascii="Times New Roman" w:eastAsia="Times New Roman" w:hAnsi="Times New Roman" w:cs="Times New Roman"/>
          <w:iCs/>
          <w:sz w:val="24"/>
          <w:szCs w:val="24"/>
        </w:rPr>
      </w:pPr>
      <w:r w:rsidRPr="00537B8E">
        <w:rPr>
          <w:rFonts w:ascii="Times New Roman" w:eastAsia="Times New Roman" w:hAnsi="Times New Roman" w:cs="Times New Roman"/>
          <w:iCs/>
          <w:sz w:val="24"/>
          <w:szCs w:val="24"/>
        </w:rPr>
        <w:t xml:space="preserve">Destination inspections and test by Ghana Government appointed Inspection Agency.  For goods arriving by sea or land the inspection agency is Gateway Services Limited (GSL) and for air, is Ghana Standard and Bureau </w:t>
      </w:r>
      <w:proofErr w:type="spellStart"/>
      <w:r w:rsidRPr="00537B8E">
        <w:rPr>
          <w:rFonts w:ascii="Times New Roman" w:eastAsia="Times New Roman" w:hAnsi="Times New Roman" w:cs="Times New Roman"/>
          <w:iCs/>
          <w:sz w:val="24"/>
          <w:szCs w:val="24"/>
        </w:rPr>
        <w:t>Verritas</w:t>
      </w:r>
      <w:proofErr w:type="spellEnd"/>
      <w:r w:rsidRPr="00537B8E">
        <w:rPr>
          <w:rFonts w:ascii="Times New Roman" w:eastAsia="Times New Roman" w:hAnsi="Times New Roman" w:cs="Times New Roman"/>
          <w:iCs/>
          <w:sz w:val="24"/>
          <w:szCs w:val="24"/>
        </w:rPr>
        <w:t xml:space="preserve"> (GSBV)</w:t>
      </w:r>
    </w:p>
    <w:p w14:paraId="069D8AC6" w14:textId="77777777" w:rsidR="00082B9A" w:rsidRPr="00537B8E" w:rsidRDefault="00082B9A" w:rsidP="00082B9A">
      <w:pPr>
        <w:autoSpaceDE w:val="0"/>
        <w:autoSpaceDN w:val="0"/>
        <w:adjustRightInd w:val="0"/>
        <w:spacing w:after="0" w:line="240" w:lineRule="auto"/>
        <w:ind w:left="3600" w:hanging="720"/>
        <w:rPr>
          <w:rFonts w:ascii="Times New Roman" w:eastAsia="Times New Roman" w:hAnsi="Times New Roman" w:cs="Times New Roman"/>
          <w:sz w:val="24"/>
          <w:szCs w:val="24"/>
        </w:rPr>
      </w:pPr>
      <w:r w:rsidRPr="00537B8E">
        <w:rPr>
          <w:rFonts w:ascii="Times New Roman" w:eastAsia="Times New Roman" w:hAnsi="Times New Roman" w:cs="Times New Roman"/>
          <w:iCs/>
          <w:sz w:val="24"/>
          <w:szCs w:val="24"/>
        </w:rPr>
        <w:t>b.</w:t>
      </w:r>
      <w:r w:rsidRPr="00537B8E">
        <w:rPr>
          <w:rFonts w:ascii="Times New Roman" w:eastAsia="Times New Roman" w:hAnsi="Times New Roman" w:cs="Times New Roman"/>
          <w:iCs/>
          <w:sz w:val="24"/>
          <w:szCs w:val="24"/>
        </w:rPr>
        <w:tab/>
        <w:t xml:space="preserve">Final inspection by the Tamale Polytechnic after delivery of the goods to the site                                                                            </w:t>
      </w:r>
    </w:p>
    <w:p w14:paraId="64E16EE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3768446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5. Packing</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5.1 </w:t>
      </w:r>
      <w:r w:rsidRPr="00537B8E">
        <w:rPr>
          <w:rFonts w:ascii="Times New Roman" w:eastAsia="Times New Roman" w:hAnsi="Times New Roman" w:cs="Times New Roman"/>
          <w:sz w:val="24"/>
          <w:szCs w:val="24"/>
        </w:rPr>
        <w:tab/>
        <w:t xml:space="preserve">Additional requirement for packing and marking as per GCC                                     </w:t>
      </w:r>
    </w:p>
    <w:p w14:paraId="3614C48A" w14:textId="77777777" w:rsidR="003E4C7E"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GCC Clause 9)</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00150638" w:rsidRPr="00537B8E">
        <w:rPr>
          <w:rFonts w:ascii="Times New Roman" w:eastAsia="Times New Roman" w:hAnsi="Times New Roman" w:cs="Times New Roman"/>
          <w:b/>
          <w:bCs/>
          <w:sz w:val="24"/>
          <w:szCs w:val="24"/>
        </w:rPr>
        <w:t xml:space="preserve">            </w:t>
      </w:r>
      <w:r w:rsidRPr="00537B8E">
        <w:rPr>
          <w:rFonts w:ascii="Times New Roman" w:eastAsia="Times New Roman" w:hAnsi="Times New Roman" w:cs="Times New Roman"/>
          <w:sz w:val="24"/>
          <w:szCs w:val="24"/>
        </w:rPr>
        <w:t>Clause 9.2 are as follows:</w:t>
      </w:r>
    </w:p>
    <w:p w14:paraId="55C4A08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p>
    <w:p w14:paraId="73500076" w14:textId="5BE7282D" w:rsidR="00082B9A" w:rsidRPr="00537B8E" w:rsidRDefault="00082B9A" w:rsidP="00082B9A">
      <w:pPr>
        <w:autoSpaceDE w:val="0"/>
        <w:autoSpaceDN w:val="0"/>
        <w:adjustRightInd w:val="0"/>
        <w:spacing w:after="0" w:line="48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00E40073"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ITT No. </w:t>
      </w:r>
      <w:r w:rsidRPr="00DB73F7">
        <w:rPr>
          <w:rFonts w:ascii="Times New Roman" w:eastAsia="Times New Roman" w:hAnsi="Times New Roman" w:cs="Times New Roman"/>
          <w:b/>
          <w:sz w:val="24"/>
          <w:szCs w:val="24"/>
        </w:rPr>
        <w:t>NR/T</w:t>
      </w:r>
      <w:r w:rsidR="009255C2" w:rsidRPr="00DB73F7">
        <w:rPr>
          <w:rFonts w:ascii="Times New Roman" w:eastAsia="Times New Roman" w:hAnsi="Times New Roman" w:cs="Times New Roman"/>
          <w:b/>
          <w:sz w:val="24"/>
          <w:szCs w:val="24"/>
        </w:rPr>
        <w:t>aTU/GD/00</w:t>
      </w:r>
      <w:r w:rsidR="002C7A16">
        <w:rPr>
          <w:rFonts w:ascii="Times New Roman" w:eastAsia="Times New Roman" w:hAnsi="Times New Roman" w:cs="Times New Roman"/>
          <w:b/>
          <w:sz w:val="24"/>
          <w:szCs w:val="24"/>
        </w:rPr>
        <w:t>1</w:t>
      </w:r>
      <w:r w:rsidR="00DB73F7" w:rsidRPr="00DB73F7">
        <w:rPr>
          <w:rFonts w:ascii="Times New Roman" w:eastAsia="Times New Roman" w:hAnsi="Times New Roman" w:cs="Times New Roman"/>
          <w:b/>
          <w:sz w:val="24"/>
          <w:szCs w:val="24"/>
        </w:rPr>
        <w:t>8</w:t>
      </w:r>
      <w:r w:rsidR="009255C2" w:rsidRPr="00DB73F7">
        <w:rPr>
          <w:rFonts w:ascii="Times New Roman" w:eastAsia="Times New Roman" w:hAnsi="Times New Roman" w:cs="Times New Roman"/>
          <w:b/>
          <w:sz w:val="24"/>
          <w:szCs w:val="24"/>
        </w:rPr>
        <w:t>/20</w:t>
      </w:r>
      <w:r w:rsidR="002340B9" w:rsidRPr="00DB73F7">
        <w:rPr>
          <w:rFonts w:ascii="Times New Roman" w:eastAsia="Times New Roman" w:hAnsi="Times New Roman" w:cs="Times New Roman"/>
          <w:b/>
          <w:sz w:val="24"/>
          <w:szCs w:val="24"/>
        </w:rPr>
        <w:t>2</w:t>
      </w:r>
      <w:r w:rsidR="00DB73F7" w:rsidRPr="00DB73F7">
        <w:rPr>
          <w:rFonts w:ascii="Times New Roman" w:eastAsia="Times New Roman" w:hAnsi="Times New Roman" w:cs="Times New Roman"/>
          <w:b/>
          <w:sz w:val="24"/>
          <w:szCs w:val="24"/>
        </w:rPr>
        <w:t>5</w:t>
      </w:r>
    </w:p>
    <w:p w14:paraId="5F2E9465" w14:textId="77777777" w:rsidR="00082B9A" w:rsidRPr="00537B8E" w:rsidRDefault="00082B9A" w:rsidP="00082B9A">
      <w:pPr>
        <w:autoSpaceDE w:val="0"/>
        <w:autoSpaceDN w:val="0"/>
        <w:adjustRightInd w:val="0"/>
        <w:spacing w:after="0" w:line="240" w:lineRule="auto"/>
        <w:ind w:left="288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 xml:space="preserve">b. </w:t>
      </w:r>
      <w:r w:rsidR="00E40073"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Tamale </w:t>
      </w:r>
      <w:r w:rsidR="005128CF" w:rsidRPr="00537B8E">
        <w:rPr>
          <w:rFonts w:ascii="Times New Roman" w:eastAsia="Times New Roman" w:hAnsi="Times New Roman" w:cs="Times New Roman"/>
          <w:sz w:val="24"/>
          <w:szCs w:val="24"/>
        </w:rPr>
        <w:t>Technical University</w:t>
      </w:r>
      <w:r w:rsidRPr="00537B8E">
        <w:rPr>
          <w:rFonts w:ascii="Times New Roman" w:eastAsia="Times New Roman" w:hAnsi="Times New Roman" w:cs="Times New Roman"/>
          <w:sz w:val="24"/>
          <w:szCs w:val="24"/>
        </w:rPr>
        <w:t>, Tamale</w:t>
      </w:r>
      <w:r w:rsidR="005128CF" w:rsidRPr="00537B8E">
        <w:rPr>
          <w:rFonts w:ascii="Times New Roman" w:eastAsia="Times New Roman" w:hAnsi="Times New Roman" w:cs="Times New Roman"/>
          <w:sz w:val="24"/>
          <w:szCs w:val="24"/>
        </w:rPr>
        <w:t>-NR</w:t>
      </w:r>
    </w:p>
    <w:p w14:paraId="18FFC55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p w14:paraId="2741EACE" w14:textId="77777777" w:rsidR="00082B9A" w:rsidRPr="00537B8E" w:rsidRDefault="00082B9A" w:rsidP="00082B9A">
      <w:pPr>
        <w:numPr>
          <w:ilvl w:val="0"/>
          <w:numId w:val="7"/>
        </w:numPr>
        <w:autoSpaceDE w:val="0"/>
        <w:autoSpaceDN w:val="0"/>
        <w:adjustRightInd w:val="0"/>
        <w:spacing w:after="0" w:line="240" w:lineRule="auto"/>
        <w:contextualSpacing/>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ll Packages should be marked: </w:t>
      </w:r>
      <w:r w:rsidRPr="00537B8E">
        <w:rPr>
          <w:rFonts w:ascii="Times New Roman" w:eastAsia="Times New Roman" w:hAnsi="Times New Roman" w:cs="Times New Roman"/>
          <w:b/>
          <w:sz w:val="24"/>
          <w:szCs w:val="24"/>
        </w:rPr>
        <w:t xml:space="preserve">‘Fragile, Handle with care.’ </w:t>
      </w:r>
    </w:p>
    <w:p w14:paraId="26D998A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4C24B3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6. Delivery an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sz w:val="24"/>
          <w:szCs w:val="24"/>
        </w:rPr>
        <w:t xml:space="preserve">6.1 </w:t>
      </w:r>
      <w:r w:rsidRPr="00537B8E">
        <w:rPr>
          <w:rFonts w:ascii="Times New Roman" w:eastAsia="Times New Roman" w:hAnsi="Times New Roman" w:cs="Times New Roman"/>
          <w:b/>
          <w:sz w:val="24"/>
          <w:szCs w:val="24"/>
        </w:rPr>
        <w:tab/>
      </w:r>
      <w:r w:rsidR="00E40073" w:rsidRPr="00537B8E">
        <w:rPr>
          <w:rFonts w:ascii="Times New Roman" w:eastAsia="Times New Roman" w:hAnsi="Times New Roman" w:cs="Times New Roman"/>
          <w:b/>
          <w:sz w:val="24"/>
          <w:szCs w:val="24"/>
        </w:rPr>
        <w:t xml:space="preserve">           </w:t>
      </w:r>
      <w:r w:rsidRPr="00537B8E">
        <w:rPr>
          <w:rFonts w:ascii="Times New Roman" w:eastAsia="Times New Roman" w:hAnsi="Times New Roman" w:cs="Times New Roman"/>
          <w:b/>
          <w:sz w:val="24"/>
          <w:szCs w:val="24"/>
        </w:rPr>
        <w:t>For Goods Supplied from abroad:</w:t>
      </w:r>
    </w:p>
    <w:p w14:paraId="2CCD0D5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Documents</w:t>
      </w:r>
    </w:p>
    <w:p w14:paraId="5185CCE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GCC Clause 10)</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a. </w:t>
      </w:r>
      <w:r w:rsidRPr="00537B8E">
        <w:rPr>
          <w:rFonts w:ascii="Times New Roman" w:eastAsia="Times New Roman" w:hAnsi="Times New Roman" w:cs="Times New Roman"/>
          <w:sz w:val="24"/>
          <w:szCs w:val="24"/>
        </w:rPr>
        <w:tab/>
        <w:t xml:space="preserve">Upon shipment, the Supplier shall notify the </w:t>
      </w:r>
    </w:p>
    <w:p w14:paraId="15135F6A" w14:textId="77777777" w:rsidR="00082B9A" w:rsidRPr="00537B8E" w:rsidRDefault="00082B9A" w:rsidP="00082B9A">
      <w:pPr>
        <w:autoSpaceDE w:val="0"/>
        <w:autoSpaceDN w:val="0"/>
        <w:adjustRightInd w:val="0"/>
        <w:spacing w:after="0" w:line="240" w:lineRule="auto"/>
        <w:ind w:left="360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urchaser and the Insurance Company by facsimile the full details of the shipment, including contract number, description of Goods, quantity, the vessel, (or the flight number), the bill of lading number and date, port of loading, date of shipment, port of discharge, etc. The Supplier shall mail the following documents to the Purchaser, with a copy to the Insurance Company:</w:t>
      </w:r>
    </w:p>
    <w:p w14:paraId="23402BA5" w14:textId="77777777" w:rsidR="00082B9A" w:rsidRPr="00537B8E" w:rsidRDefault="00082B9A" w:rsidP="00082B9A">
      <w:pPr>
        <w:numPr>
          <w:ilvl w:val="0"/>
          <w:numId w:val="9"/>
        </w:num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opies of the Supplier’s invoice showing Good’s description, quantity, unit price and total amount;</w:t>
      </w:r>
    </w:p>
    <w:p w14:paraId="6FD70D0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81B3583" w14:textId="4FF54974" w:rsidR="00082B9A" w:rsidRPr="00537B8E" w:rsidRDefault="00082B9A" w:rsidP="00082B9A">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Original and three (3) copies of the </w:t>
      </w:r>
      <w:r w:rsidR="007F2D6C" w:rsidRPr="00537B8E">
        <w:rPr>
          <w:rFonts w:ascii="Times New Roman" w:eastAsia="Times New Roman" w:hAnsi="Times New Roman" w:cs="Times New Roman"/>
          <w:sz w:val="24"/>
          <w:szCs w:val="24"/>
        </w:rPr>
        <w:t>negotiable,</w:t>
      </w:r>
      <w:r w:rsidRPr="00537B8E">
        <w:rPr>
          <w:rFonts w:ascii="Times New Roman" w:eastAsia="Times New Roman" w:hAnsi="Times New Roman" w:cs="Times New Roman"/>
          <w:sz w:val="24"/>
          <w:szCs w:val="24"/>
        </w:rPr>
        <w:t xml:space="preserve"> clean, on-board bill of lading marked “freight prepaid” and four (4) copies of the negotiable, clean on board, bill of lading </w:t>
      </w:r>
    </w:p>
    <w:p w14:paraId="36E09B2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1AD530D" w14:textId="77777777" w:rsidR="00082B9A" w:rsidRPr="00537B8E" w:rsidRDefault="00082B9A" w:rsidP="00082B9A">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ree (3) Copies of the packing list identifying contents of each package;</w:t>
      </w:r>
    </w:p>
    <w:p w14:paraId="51580DC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A15BFB9" w14:textId="77777777" w:rsidR="00082B9A" w:rsidRPr="00537B8E" w:rsidRDefault="00082B9A" w:rsidP="00782862">
      <w:pPr>
        <w:numPr>
          <w:ilvl w:val="0"/>
          <w:numId w:val="21"/>
        </w:numPr>
        <w:autoSpaceDE w:val="0"/>
        <w:autoSpaceDN w:val="0"/>
        <w:adjustRightInd w:val="0"/>
        <w:spacing w:after="0" w:line="240" w:lineRule="auto"/>
        <w:contextualSpacing/>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nsurance Certificate;</w:t>
      </w:r>
    </w:p>
    <w:p w14:paraId="6F68DEAA" w14:textId="77777777" w:rsidR="00082B9A" w:rsidRPr="00537B8E" w:rsidRDefault="00082B9A" w:rsidP="00082B9A">
      <w:pPr>
        <w:autoSpaceDE w:val="0"/>
        <w:autoSpaceDN w:val="0"/>
        <w:adjustRightInd w:val="0"/>
        <w:spacing w:after="0" w:line="240" w:lineRule="auto"/>
        <w:ind w:left="2520"/>
        <w:contextualSpacing/>
        <w:rPr>
          <w:rFonts w:ascii="Times New Roman" w:eastAsia="Times New Roman" w:hAnsi="Times New Roman" w:cs="Times New Roman"/>
          <w:sz w:val="24"/>
          <w:szCs w:val="24"/>
        </w:rPr>
      </w:pPr>
    </w:p>
    <w:p w14:paraId="25332462" w14:textId="77777777" w:rsidR="00082B9A" w:rsidRPr="00537B8E" w:rsidRDefault="00082B9A" w:rsidP="00782862">
      <w:pPr>
        <w:numPr>
          <w:ilvl w:val="0"/>
          <w:numId w:val="21"/>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Manufacturer’s or Supplier’s Warranty Certificate;</w:t>
      </w:r>
    </w:p>
    <w:p w14:paraId="36078A8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A5B6A50" w14:textId="77777777" w:rsidR="00082B9A" w:rsidRPr="00537B8E" w:rsidRDefault="00082B9A" w:rsidP="00082B9A">
      <w:pPr>
        <w:numPr>
          <w:ilvl w:val="0"/>
          <w:numId w:val="6"/>
        </w:num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nspection Certificate, issued by the nominated inspection agency, and the supplier’s factory inspection report; and </w:t>
      </w:r>
    </w:p>
    <w:p w14:paraId="000A5B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857A3B6" w14:textId="77777777" w:rsidR="00082B9A" w:rsidRPr="00537B8E" w:rsidRDefault="00082B9A" w:rsidP="00082B9A">
      <w:pPr>
        <w:numPr>
          <w:ilvl w:val="0"/>
          <w:numId w:val="6"/>
        </w:num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Certificate of origin, certified/verified by the manufacturing company in case of goods manufactured locally.</w:t>
      </w:r>
    </w:p>
    <w:p w14:paraId="45304DF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692BE3D4" w14:textId="77777777" w:rsidR="00082B9A" w:rsidRPr="00537B8E" w:rsidRDefault="00082B9A" w:rsidP="00082B9A">
      <w:pPr>
        <w:autoSpaceDE w:val="0"/>
        <w:autoSpaceDN w:val="0"/>
        <w:adjustRightInd w:val="0"/>
        <w:spacing w:after="0" w:line="240" w:lineRule="auto"/>
        <w:ind w:left="3540" w:hanging="660"/>
        <w:jc w:val="both"/>
        <w:rPr>
          <w:rFonts w:ascii="Times New Roman" w:eastAsia="Times New Roman" w:hAnsi="Times New Roman" w:cs="Times New Roman"/>
          <w:sz w:val="24"/>
          <w:szCs w:val="24"/>
        </w:rPr>
      </w:pPr>
      <w:r w:rsidRPr="00537B8E">
        <w:rPr>
          <w:rFonts w:ascii="Times New Roman" w:eastAsia="Times New Roman" w:hAnsi="Times New Roman" w:cs="Times New Roman"/>
          <w:b/>
          <w:sz w:val="24"/>
          <w:szCs w:val="24"/>
        </w:rPr>
        <w:t>6.2</w:t>
      </w:r>
      <w:r w:rsidRPr="00537B8E">
        <w:rPr>
          <w:rFonts w:ascii="Times New Roman" w:eastAsia="Times New Roman" w:hAnsi="Times New Roman" w:cs="Times New Roman"/>
          <w:sz w:val="24"/>
          <w:szCs w:val="24"/>
        </w:rPr>
        <w:tab/>
        <w:t>The document as per clause 6.1 shall be received by the Purchaser at least one week before arrival of the Goods at the port or place of arrival and, if not               received, the Supplier will be responsible for any consequent expenses.</w:t>
      </w:r>
    </w:p>
    <w:p w14:paraId="53D039D2" w14:textId="77777777" w:rsidR="00082B9A" w:rsidRPr="00537B8E" w:rsidRDefault="00082B9A" w:rsidP="00082B9A">
      <w:pPr>
        <w:tabs>
          <w:tab w:val="left" w:pos="2265"/>
        </w:tabs>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p>
    <w:p w14:paraId="764706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 xml:space="preserve">6.3 </w:t>
      </w:r>
      <w:r w:rsidRPr="00537B8E">
        <w:rPr>
          <w:rFonts w:ascii="Times New Roman" w:eastAsia="Times New Roman" w:hAnsi="Times New Roman" w:cs="Times New Roman"/>
          <w:b/>
          <w:sz w:val="24"/>
          <w:szCs w:val="24"/>
        </w:rPr>
        <w:tab/>
        <w:t xml:space="preserve">For Goods within Ghana: </w:t>
      </w:r>
    </w:p>
    <w:p w14:paraId="1DC3F058" w14:textId="77777777" w:rsidR="00082B9A" w:rsidRPr="00537B8E" w:rsidRDefault="00082B9A" w:rsidP="00082B9A">
      <w:pPr>
        <w:autoSpaceDE w:val="0"/>
        <w:autoSpaceDN w:val="0"/>
        <w:adjustRightInd w:val="0"/>
        <w:spacing w:after="0" w:line="240" w:lineRule="auto"/>
        <w:ind w:left="360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GCC 10.3 – Upon delivery of the goods to the transporter, the Supplier shall notify the Purchaser and mail the following documents to the Purchaser:</w:t>
      </w:r>
    </w:p>
    <w:p w14:paraId="6477F47A" w14:textId="5C5C6B31" w:rsidR="00082B9A" w:rsidRPr="00537B8E" w:rsidRDefault="00E40073" w:rsidP="00782862">
      <w:pPr>
        <w:numPr>
          <w:ilvl w:val="0"/>
          <w:numId w:val="22"/>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w:t>
      </w:r>
      <w:r w:rsidR="00082B9A" w:rsidRPr="00537B8E">
        <w:rPr>
          <w:rFonts w:ascii="Times New Roman" w:eastAsia="Times New Roman" w:hAnsi="Times New Roman" w:cs="Times New Roman"/>
          <w:sz w:val="24"/>
          <w:szCs w:val="24"/>
        </w:rPr>
        <w:t>Copies</w:t>
      </w:r>
      <w:r w:rsidR="003B0633"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of</w:t>
      </w:r>
      <w:r w:rsidR="003B0633"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the</w:t>
      </w:r>
      <w:r w:rsidR="003B0633"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Supplier’s</w:t>
      </w:r>
      <w:r w:rsidR="003B0633"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invoice</w:t>
      </w:r>
      <w:r w:rsidR="003B0633"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showing</w:t>
      </w:r>
      <w:r w:rsidR="003B0633"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Goods’</w:t>
      </w:r>
      <w:r w:rsidR="003B0633"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description,</w:t>
      </w:r>
      <w:r w:rsidR="002D0F1C" w:rsidRPr="00537B8E">
        <w:rPr>
          <w:rFonts w:ascii="Times New Roman" w:eastAsia="Times New Roman" w:hAnsi="Times New Roman" w:cs="Times New Roman"/>
          <w:sz w:val="24"/>
          <w:szCs w:val="24"/>
        </w:rPr>
        <w:t xml:space="preserve">  </w:t>
      </w:r>
      <w:r w:rsidRPr="00537B8E">
        <w:rPr>
          <w:rFonts w:ascii="Times New Roman" w:hAnsi="Times New Roman" w:cs="Times New Roman"/>
        </w:rPr>
        <w:t> </w:t>
      </w:r>
      <w:r w:rsidR="00082B9A" w:rsidRPr="00537B8E">
        <w:rPr>
          <w:rFonts w:ascii="Times New Roman" w:eastAsia="Times New Roman" w:hAnsi="Times New Roman" w:cs="Times New Roman"/>
          <w:sz w:val="24"/>
          <w:szCs w:val="24"/>
        </w:rPr>
        <w:t>quantity, unit price and total amount;</w:t>
      </w:r>
    </w:p>
    <w:p w14:paraId="68EAE1B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5E2C071" w14:textId="77777777" w:rsidR="00082B9A" w:rsidRPr="00537B8E" w:rsidRDefault="00E40073" w:rsidP="00782862">
      <w:pPr>
        <w:numPr>
          <w:ilvl w:val="0"/>
          <w:numId w:val="22"/>
        </w:num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Delivery note, transport receipt, railway receipt;</w:t>
      </w:r>
    </w:p>
    <w:p w14:paraId="36FD6C0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326B64B" w14:textId="77777777" w:rsidR="00082B9A" w:rsidRPr="00537B8E" w:rsidRDefault="00E40073" w:rsidP="00782862">
      <w:pPr>
        <w:numPr>
          <w:ilvl w:val="0"/>
          <w:numId w:val="22"/>
        </w:num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w:t>
      </w:r>
      <w:r w:rsidR="00082B9A" w:rsidRPr="00537B8E">
        <w:rPr>
          <w:rFonts w:ascii="Times New Roman" w:eastAsia="Times New Roman" w:hAnsi="Times New Roman" w:cs="Times New Roman"/>
          <w:sz w:val="24"/>
          <w:szCs w:val="24"/>
        </w:rPr>
        <w:t>Manufacturer’s or Supplier’s Warranty Certificate;</w:t>
      </w:r>
    </w:p>
    <w:p w14:paraId="6F2C1BF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A3A69FE" w14:textId="77777777" w:rsidR="00082B9A" w:rsidRPr="00537B8E" w:rsidRDefault="00082B9A" w:rsidP="00782862">
      <w:pPr>
        <w:numPr>
          <w:ilvl w:val="0"/>
          <w:numId w:val="22"/>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nspection Certificate issued by the nominated inspection agency, and the Supplier’s factory inspection report; and</w:t>
      </w:r>
    </w:p>
    <w:p w14:paraId="7E00E7D9" w14:textId="77777777" w:rsidR="00082B9A" w:rsidRPr="00537B8E" w:rsidRDefault="00082B9A" w:rsidP="00782862">
      <w:pPr>
        <w:numPr>
          <w:ilvl w:val="0"/>
          <w:numId w:val="22"/>
        </w:num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ertificate of origin.</w:t>
      </w:r>
    </w:p>
    <w:p w14:paraId="03CB60F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6.4 </w:t>
      </w:r>
      <w:r w:rsidRPr="00537B8E">
        <w:rPr>
          <w:rFonts w:ascii="Times New Roman" w:eastAsia="Times New Roman" w:hAnsi="Times New Roman" w:cs="Times New Roman"/>
          <w:sz w:val="24"/>
          <w:szCs w:val="24"/>
        </w:rPr>
        <w:tab/>
        <w:t xml:space="preserve">The documents as per clause </w:t>
      </w:r>
    </w:p>
    <w:p w14:paraId="2C54151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color w:val="FF0000"/>
          <w:sz w:val="24"/>
          <w:szCs w:val="24"/>
        </w:rPr>
      </w:pPr>
    </w:p>
    <w:p w14:paraId="30B9C4A9" w14:textId="77777777" w:rsidR="00082B9A" w:rsidRPr="00537B8E" w:rsidRDefault="00082B9A" w:rsidP="00082B9A">
      <w:pPr>
        <w:autoSpaceDE w:val="0"/>
        <w:autoSpaceDN w:val="0"/>
        <w:adjustRightInd w:val="0"/>
        <w:spacing w:after="0" w:line="240" w:lineRule="auto"/>
        <w:ind w:left="288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6.3 shall be received by the Purchaser before arrival of the goods and, if not received, the Supplier will be responsible for any consequent expenses.</w:t>
      </w:r>
    </w:p>
    <w:p w14:paraId="61BA4EC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36DEC4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7. Insurance</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7.1 </w:t>
      </w:r>
      <w:r w:rsidRPr="00537B8E">
        <w:rPr>
          <w:rFonts w:ascii="Times New Roman" w:eastAsia="Times New Roman" w:hAnsi="Times New Roman" w:cs="Times New Roman"/>
          <w:sz w:val="24"/>
          <w:szCs w:val="24"/>
        </w:rPr>
        <w:tab/>
        <w:t xml:space="preserve">The insurance shall be in an amount equal to 110 percent of </w:t>
      </w:r>
    </w:p>
    <w:p w14:paraId="6B0E6FE1" w14:textId="77777777" w:rsidR="00082B9A" w:rsidRPr="00537B8E" w:rsidRDefault="00082B9A" w:rsidP="00082B9A">
      <w:pPr>
        <w:autoSpaceDE w:val="0"/>
        <w:autoSpaceDN w:val="0"/>
        <w:adjustRightInd w:val="0"/>
        <w:spacing w:after="0" w:line="240" w:lineRule="auto"/>
        <w:ind w:left="2880" w:hanging="264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GCC Clause 11)</w:t>
      </w:r>
      <w:r w:rsidRPr="00537B8E">
        <w:rPr>
          <w:rFonts w:ascii="Times New Roman" w:eastAsia="Times New Roman" w:hAnsi="Times New Roman" w:cs="Times New Roman"/>
          <w:sz w:val="24"/>
          <w:szCs w:val="24"/>
        </w:rPr>
        <w:tab/>
        <w:t>the CIP value of the Goods from “Warehouse” to “Warehouse” on “All Risks” basis, including War Risks and Strikes.</w:t>
      </w:r>
    </w:p>
    <w:p w14:paraId="23E6EFE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D8DE00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8. Incidental</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8.1 </w:t>
      </w:r>
      <w:r w:rsidRPr="00537B8E">
        <w:rPr>
          <w:rFonts w:ascii="Times New Roman" w:eastAsia="Times New Roman" w:hAnsi="Times New Roman" w:cs="Times New Roman"/>
          <w:sz w:val="24"/>
          <w:szCs w:val="24"/>
        </w:rPr>
        <w:tab/>
        <w:t>Incidental services to be provided are:</w:t>
      </w:r>
    </w:p>
    <w:p w14:paraId="76D97E4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Services</w:t>
      </w:r>
    </w:p>
    <w:p w14:paraId="10CF750B"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GCC Clause 13)</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i. Delivery of the goods to Tamale </w:t>
      </w:r>
      <w:r w:rsidR="006B5C5C" w:rsidRPr="00537B8E">
        <w:rPr>
          <w:rFonts w:ascii="Times New Roman" w:eastAsia="Times New Roman" w:hAnsi="Times New Roman" w:cs="Times New Roman"/>
          <w:sz w:val="24"/>
          <w:szCs w:val="24"/>
        </w:rPr>
        <w:t>Technical University</w:t>
      </w:r>
      <w:r w:rsidRPr="00537B8E">
        <w:rPr>
          <w:rFonts w:ascii="Times New Roman" w:eastAsia="Times New Roman" w:hAnsi="Times New Roman" w:cs="Times New Roman"/>
          <w:sz w:val="24"/>
          <w:szCs w:val="24"/>
        </w:rPr>
        <w:t>, Tamale</w:t>
      </w:r>
    </w:p>
    <w:p w14:paraId="01C9E078" w14:textId="77777777" w:rsidR="00082B9A" w:rsidRPr="00537B8E" w:rsidRDefault="00082B9A" w:rsidP="00082B9A">
      <w:pPr>
        <w:autoSpaceDE w:val="0"/>
        <w:autoSpaceDN w:val="0"/>
        <w:adjustRightInd w:val="0"/>
        <w:spacing w:after="0" w:line="360" w:lineRule="auto"/>
        <w:ind w:left="2160" w:firstLine="720"/>
        <w:rPr>
          <w:rFonts w:ascii="Times New Roman" w:eastAsia="Times New Roman" w:hAnsi="Times New Roman" w:cs="Times New Roman"/>
          <w:b/>
          <w:sz w:val="24"/>
          <w:szCs w:val="24"/>
        </w:rPr>
      </w:pPr>
      <w:r w:rsidRPr="00537B8E">
        <w:rPr>
          <w:rFonts w:ascii="Times New Roman" w:eastAsia="Times New Roman" w:hAnsi="Times New Roman" w:cs="Times New Roman"/>
          <w:sz w:val="24"/>
          <w:szCs w:val="24"/>
        </w:rPr>
        <w:t>ii. Installation and commissioning of the goods</w:t>
      </w:r>
    </w:p>
    <w:p w14:paraId="38B51B4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sz w:val="24"/>
          <w:szCs w:val="24"/>
        </w:rPr>
      </w:pPr>
      <w:r w:rsidRPr="00537B8E">
        <w:rPr>
          <w:rFonts w:ascii="Times New Roman" w:eastAsia="Times New Roman" w:hAnsi="Times New Roman" w:cs="Times New Roman"/>
          <w:b/>
          <w:bCs/>
          <w:sz w:val="24"/>
          <w:szCs w:val="24"/>
        </w:rPr>
        <w:t>9. Spare Part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9.1 </w:t>
      </w:r>
      <w:r w:rsidRPr="00537B8E">
        <w:rPr>
          <w:rFonts w:ascii="Times New Roman" w:eastAsia="Times New Roman" w:hAnsi="Times New Roman" w:cs="Times New Roman"/>
          <w:sz w:val="24"/>
          <w:szCs w:val="24"/>
        </w:rPr>
        <w:tab/>
        <w:t xml:space="preserve">Additional spare parts requirements are: </w:t>
      </w:r>
      <w:r w:rsidRPr="00537B8E">
        <w:rPr>
          <w:rFonts w:ascii="Times New Roman" w:eastAsia="Times New Roman" w:hAnsi="Times New Roman" w:cs="Times New Roman"/>
          <w:b/>
          <w:sz w:val="24"/>
          <w:szCs w:val="24"/>
        </w:rPr>
        <w:t>None</w:t>
      </w:r>
    </w:p>
    <w:p w14:paraId="16E4822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GCC Clause 14)</w:t>
      </w:r>
    </w:p>
    <w:p w14:paraId="57612F30" w14:textId="77777777" w:rsidR="00082B9A" w:rsidRPr="00537B8E" w:rsidRDefault="00082B9A" w:rsidP="00782862">
      <w:pPr>
        <w:numPr>
          <w:ilvl w:val="0"/>
          <w:numId w:val="23"/>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upplier shall carry sufficient inventories to assure ex-stock supply of consumable spare parts for the Goods;</w:t>
      </w:r>
    </w:p>
    <w:p w14:paraId="465C204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74FF7F9" w14:textId="1EFA1C41" w:rsidR="00082B9A" w:rsidRPr="00537B8E" w:rsidRDefault="00082B9A" w:rsidP="00082B9A">
      <w:pPr>
        <w:autoSpaceDE w:val="0"/>
        <w:autoSpaceDN w:val="0"/>
        <w:adjustRightInd w:val="0"/>
        <w:spacing w:after="0" w:line="240" w:lineRule="auto"/>
        <w:ind w:left="2880" w:hanging="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 xml:space="preserve">Other spare parts and components shall be supplied as promptly as possible, </w:t>
      </w:r>
      <w:r w:rsidR="007F2D6C" w:rsidRPr="00537B8E">
        <w:rPr>
          <w:rFonts w:ascii="Times New Roman" w:eastAsia="Times New Roman" w:hAnsi="Times New Roman" w:cs="Times New Roman"/>
          <w:sz w:val="24"/>
          <w:szCs w:val="24"/>
        </w:rPr>
        <w:t xml:space="preserve">but in any case, </w:t>
      </w:r>
      <w:r w:rsidRPr="00537B8E">
        <w:rPr>
          <w:rFonts w:ascii="Times New Roman" w:eastAsia="Times New Roman" w:hAnsi="Times New Roman" w:cs="Times New Roman"/>
          <w:sz w:val="24"/>
          <w:szCs w:val="24"/>
        </w:rPr>
        <w:t>within six (6) months of placing the order and opening the letter of credit.</w:t>
      </w:r>
    </w:p>
    <w:p w14:paraId="31E8E8A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F32C07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0. Warranty</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0.1 </w:t>
      </w:r>
      <w:r w:rsidRPr="00537B8E">
        <w:rPr>
          <w:rFonts w:ascii="Times New Roman" w:eastAsia="Times New Roman" w:hAnsi="Times New Roman" w:cs="Times New Roman"/>
          <w:sz w:val="24"/>
          <w:szCs w:val="24"/>
        </w:rPr>
        <w:tab/>
        <w:t>In partial modification of the provisions, the warranty period</w:t>
      </w:r>
    </w:p>
    <w:p w14:paraId="690E4EA0" w14:textId="77777777" w:rsidR="00082B9A" w:rsidRPr="00537B8E" w:rsidRDefault="00082B9A" w:rsidP="00082B9A">
      <w:pPr>
        <w:autoSpaceDE w:val="0"/>
        <w:autoSpaceDN w:val="0"/>
        <w:adjustRightInd w:val="0"/>
        <w:spacing w:after="0" w:line="240" w:lineRule="auto"/>
        <w:ind w:left="2880" w:hanging="2880"/>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GCC Clause 15)</w:t>
      </w:r>
      <w:r w:rsidRPr="00537B8E">
        <w:rPr>
          <w:rFonts w:ascii="Times New Roman" w:eastAsia="Times New Roman" w:hAnsi="Times New Roman" w:cs="Times New Roman"/>
          <w:sz w:val="24"/>
          <w:szCs w:val="24"/>
        </w:rPr>
        <w:tab/>
        <w:t>shall be 12 months from date of acceptance of the Goods or eighteen (18)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64EB2F35"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2D7EF15A" w14:textId="77777777" w:rsidR="00082B9A" w:rsidRPr="00537B8E" w:rsidRDefault="00082B9A" w:rsidP="00782862">
      <w:pPr>
        <w:numPr>
          <w:ilvl w:val="0"/>
          <w:numId w:val="24"/>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make such changes, modification, and/or additions to the Goods or any part thereof as may be necessary in order to attain the contractual guarantees specified in the contract at its own cost and expense and to carry out further performance tests in accordance with SCC 4.1 or</w:t>
      </w:r>
    </w:p>
    <w:p w14:paraId="79FDCF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sz w:val="24"/>
          <w:szCs w:val="24"/>
        </w:rPr>
        <w:t>or</w:t>
      </w:r>
    </w:p>
    <w:p w14:paraId="1900F39F" w14:textId="71E27C2E" w:rsidR="00082B9A" w:rsidRPr="00537B8E" w:rsidRDefault="00082B9A" w:rsidP="00082B9A">
      <w:pPr>
        <w:numPr>
          <w:ilvl w:val="0"/>
          <w:numId w:val="12"/>
        </w:numPr>
        <w:autoSpaceDE w:val="0"/>
        <w:autoSpaceDN w:val="0"/>
        <w:adjustRightInd w:val="0"/>
        <w:spacing w:after="0" w:line="240" w:lineRule="auto"/>
        <w:jc w:val="both"/>
        <w:rPr>
          <w:rFonts w:ascii="Times New Roman" w:eastAsia="Times New Roman" w:hAnsi="Times New Roman" w:cs="Times New Roman"/>
          <w:iCs/>
          <w:sz w:val="24"/>
          <w:szCs w:val="24"/>
        </w:rPr>
      </w:pPr>
      <w:r w:rsidRPr="00537B8E">
        <w:rPr>
          <w:rFonts w:ascii="Times New Roman" w:eastAsia="Times New Roman" w:hAnsi="Times New Roman" w:cs="Times New Roman"/>
          <w:sz w:val="24"/>
          <w:szCs w:val="24"/>
        </w:rPr>
        <w:t>Pay liquidated damages to the Purchaser with respect to the failure to meet the contractual guarantees. The rate of these liquidated damages shall be 0.5% per</w:t>
      </w:r>
      <w:r w:rsidR="002340B9"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week</w:t>
      </w:r>
    </w:p>
    <w:p w14:paraId="548ED654"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iCs/>
          <w:sz w:val="24"/>
          <w:szCs w:val="24"/>
        </w:rPr>
      </w:pPr>
    </w:p>
    <w:p w14:paraId="06C13DDE" w14:textId="77777777" w:rsidR="00082B9A" w:rsidRPr="00537B8E" w:rsidRDefault="00082B9A" w:rsidP="00082B9A">
      <w:pPr>
        <w:autoSpaceDE w:val="0"/>
        <w:autoSpaceDN w:val="0"/>
        <w:adjustRightInd w:val="0"/>
        <w:spacing w:after="0" w:line="240" w:lineRule="auto"/>
        <w:ind w:left="2160" w:firstLine="72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0.2 </w:t>
      </w:r>
      <w:r w:rsidRPr="00537B8E">
        <w:rPr>
          <w:rFonts w:ascii="Times New Roman" w:eastAsia="Times New Roman" w:hAnsi="Times New Roman" w:cs="Times New Roman"/>
          <w:sz w:val="24"/>
          <w:szCs w:val="24"/>
        </w:rPr>
        <w:tab/>
        <w:t>The period for correction of defects in the warranty period i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50%</w:t>
      </w:r>
      <w:r w:rsidRPr="00537B8E">
        <w:rPr>
          <w:rFonts w:ascii="Times New Roman" w:eastAsia="Times New Roman" w:hAnsi="Times New Roman" w:cs="Times New Roman"/>
          <w:i/>
          <w:iCs/>
          <w:sz w:val="24"/>
          <w:szCs w:val="24"/>
        </w:rPr>
        <w:t xml:space="preserve">. </w:t>
      </w:r>
      <w:r w:rsidRPr="00537B8E">
        <w:rPr>
          <w:rFonts w:ascii="Times New Roman" w:eastAsia="Times New Roman" w:hAnsi="Times New Roman" w:cs="Times New Roman"/>
          <w:sz w:val="24"/>
          <w:szCs w:val="24"/>
        </w:rPr>
        <w:t xml:space="preserve">Time of the delivery schedule of the particular goods </w:t>
      </w:r>
    </w:p>
    <w:p w14:paraId="3E6F2FF6" w14:textId="77777777" w:rsidR="00082B9A" w:rsidRPr="00537B8E" w:rsidRDefault="00082B9A" w:rsidP="00082B9A">
      <w:pPr>
        <w:tabs>
          <w:tab w:val="left" w:pos="1530"/>
        </w:tabs>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ab/>
      </w:r>
      <w:r w:rsidR="00E40073"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10.3 </w:t>
      </w:r>
      <w:r w:rsidRPr="00537B8E">
        <w:rPr>
          <w:rFonts w:ascii="Times New Roman" w:eastAsia="Times New Roman" w:hAnsi="Times New Roman" w:cs="Times New Roman"/>
          <w:sz w:val="24"/>
          <w:szCs w:val="24"/>
        </w:rPr>
        <w:tab/>
        <w:t>Warranty period of minimum of One Year.</w:t>
      </w:r>
    </w:p>
    <w:p w14:paraId="4A8FC0B1" w14:textId="77777777" w:rsidR="00082B9A" w:rsidRPr="00537B8E" w:rsidRDefault="00082B9A" w:rsidP="00082B9A">
      <w:pPr>
        <w:autoSpaceDE w:val="0"/>
        <w:autoSpaceDN w:val="0"/>
        <w:adjustRightInd w:val="0"/>
        <w:spacing w:after="0" w:line="240" w:lineRule="auto"/>
        <w:ind w:firstLine="720"/>
        <w:rPr>
          <w:rFonts w:ascii="Times New Roman" w:eastAsia="Times New Roman" w:hAnsi="Times New Roman" w:cs="Times New Roman"/>
          <w:b/>
          <w:bCs/>
          <w:sz w:val="24"/>
          <w:szCs w:val="24"/>
        </w:rPr>
      </w:pPr>
    </w:p>
    <w:p w14:paraId="07E0155B" w14:textId="77777777" w:rsidR="00082B9A" w:rsidRPr="00537B8E" w:rsidRDefault="00082B9A" w:rsidP="00082B9A">
      <w:pPr>
        <w:autoSpaceDE w:val="0"/>
        <w:autoSpaceDN w:val="0"/>
        <w:adjustRightInd w:val="0"/>
        <w:spacing w:after="0" w:line="240" w:lineRule="auto"/>
        <w:ind w:firstLine="720"/>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1. Payment</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1.1 </w:t>
      </w:r>
      <w:r w:rsidRPr="00537B8E">
        <w:rPr>
          <w:rFonts w:ascii="Times New Roman" w:eastAsia="Times New Roman" w:hAnsi="Times New Roman" w:cs="Times New Roman"/>
          <w:sz w:val="24"/>
          <w:szCs w:val="24"/>
        </w:rPr>
        <w:tab/>
        <w:t>Payment for Goods and Services supplied shall be made in</w:t>
      </w:r>
    </w:p>
    <w:p w14:paraId="3A9FE96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GCC Clause 16)</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00E40073"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Ghanaian Cedis, as follows;</w:t>
      </w:r>
    </w:p>
    <w:p w14:paraId="6968DF1A" w14:textId="0771EAEA" w:rsidR="00082B9A" w:rsidRPr="00537B8E" w:rsidRDefault="00082B9A" w:rsidP="00082B9A">
      <w:pPr>
        <w:numPr>
          <w:ilvl w:val="0"/>
          <w:numId w:val="8"/>
        </w:numPr>
        <w:autoSpaceDE w:val="0"/>
        <w:autoSpaceDN w:val="0"/>
        <w:adjustRightInd w:val="0"/>
        <w:spacing w:after="0" w:line="240" w:lineRule="auto"/>
        <w:jc w:val="both"/>
        <w:rPr>
          <w:rFonts w:ascii="Times New Roman" w:eastAsia="Times New Roman" w:hAnsi="Times New Roman" w:cs="Times New Roman"/>
          <w:sz w:val="24"/>
          <w:szCs w:val="24"/>
          <w:u w:val="single"/>
        </w:rPr>
      </w:pPr>
      <w:r w:rsidRPr="00537B8E">
        <w:rPr>
          <w:rFonts w:ascii="Times New Roman" w:eastAsia="Times New Roman" w:hAnsi="Times New Roman" w:cs="Times New Roman"/>
          <w:b/>
          <w:sz w:val="24"/>
          <w:szCs w:val="24"/>
          <w:u w:val="single"/>
        </w:rPr>
        <w:t xml:space="preserve">Advance </w:t>
      </w:r>
      <w:r w:rsidR="007F2D6C" w:rsidRPr="00537B8E">
        <w:rPr>
          <w:rFonts w:ascii="Times New Roman" w:eastAsia="Times New Roman" w:hAnsi="Times New Roman" w:cs="Times New Roman"/>
          <w:b/>
          <w:sz w:val="24"/>
          <w:szCs w:val="24"/>
          <w:u w:val="single"/>
        </w:rPr>
        <w:t>Payment:</w:t>
      </w:r>
      <w:r w:rsidRPr="00537B8E">
        <w:rPr>
          <w:rFonts w:ascii="Times New Roman" w:eastAsia="Times New Roman" w:hAnsi="Times New Roman" w:cs="Times New Roman"/>
          <w:b/>
          <w:sz w:val="24"/>
          <w:szCs w:val="24"/>
          <w:u w:val="single"/>
        </w:rPr>
        <w:t xml:space="preserve"> ( N/A )</w:t>
      </w:r>
    </w:p>
    <w:p w14:paraId="7743E2F3" w14:textId="2625B4B7" w:rsidR="00082B9A" w:rsidRPr="00537B8E" w:rsidRDefault="00082B9A" w:rsidP="00082B9A">
      <w:pPr>
        <w:autoSpaceDE w:val="0"/>
        <w:autoSpaceDN w:val="0"/>
        <w:adjustRightInd w:val="0"/>
        <w:spacing w:after="0" w:line="240" w:lineRule="auto"/>
        <w:ind w:left="360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 xml:space="preserve">Twenty (20%) percent of the Contract Price shall be paid within </w:t>
      </w:r>
      <w:r w:rsidR="007F2D6C" w:rsidRPr="00537B8E">
        <w:rPr>
          <w:rFonts w:ascii="Times New Roman" w:eastAsia="Times New Roman" w:hAnsi="Times New Roman" w:cs="Times New Roman"/>
          <w:sz w:val="24"/>
          <w:szCs w:val="24"/>
        </w:rPr>
        <w:t>twenty-eight</w:t>
      </w:r>
      <w:r w:rsidRPr="00537B8E">
        <w:rPr>
          <w:rFonts w:ascii="Times New Roman" w:eastAsia="Times New Roman" w:hAnsi="Times New Roman" w:cs="Times New Roman"/>
          <w:sz w:val="24"/>
          <w:szCs w:val="24"/>
        </w:rPr>
        <w:t xml:space="preserve"> (28) days of signing of the Contract against a simple receipt and a bank guarantee for the equivalent amount and in the form provided in the Tender documents or another form acceptable to the purchaser.</w:t>
      </w:r>
    </w:p>
    <w:p w14:paraId="026683C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1DB55AC" w14:textId="77777777" w:rsidR="00082B9A" w:rsidRPr="00537B8E" w:rsidRDefault="00082B9A" w:rsidP="00082B9A">
      <w:pPr>
        <w:numPr>
          <w:ilvl w:val="0"/>
          <w:numId w:val="8"/>
        </w:numPr>
        <w:autoSpaceDE w:val="0"/>
        <w:autoSpaceDN w:val="0"/>
        <w:adjustRightInd w:val="0"/>
        <w:spacing w:after="0" w:line="240" w:lineRule="auto"/>
        <w:jc w:val="both"/>
        <w:rPr>
          <w:rFonts w:ascii="Times New Roman" w:eastAsia="Times New Roman" w:hAnsi="Times New Roman" w:cs="Times New Roman"/>
          <w:b/>
          <w:sz w:val="24"/>
          <w:szCs w:val="24"/>
          <w:u w:val="single"/>
        </w:rPr>
      </w:pPr>
      <w:r w:rsidRPr="00537B8E">
        <w:rPr>
          <w:rFonts w:ascii="Times New Roman" w:eastAsia="Times New Roman" w:hAnsi="Times New Roman" w:cs="Times New Roman"/>
          <w:b/>
          <w:sz w:val="24"/>
          <w:szCs w:val="24"/>
          <w:u w:val="single"/>
        </w:rPr>
        <w:t xml:space="preserve">On Delivery and Acceptance: </w:t>
      </w:r>
    </w:p>
    <w:p w14:paraId="4672672D" w14:textId="77777777" w:rsidR="00082B9A" w:rsidRPr="00537B8E" w:rsidRDefault="00082B9A" w:rsidP="00082B9A">
      <w:pPr>
        <w:autoSpaceDE w:val="0"/>
        <w:autoSpaceDN w:val="0"/>
        <w:adjustRightInd w:val="0"/>
        <w:spacing w:after="0" w:line="240" w:lineRule="auto"/>
        <w:ind w:left="3600"/>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Eighty (80%) percent of the Contract Price shall be paid to the Supplier within thirty (30) days after the goods have been delivered and the acceptance certificate for the respective delivery issued by the Purchaser. </w:t>
      </w:r>
    </w:p>
    <w:p w14:paraId="2DED02F7" w14:textId="77777777" w:rsidR="00082B9A" w:rsidRPr="00537B8E" w:rsidRDefault="00082B9A" w:rsidP="00082B9A">
      <w:pPr>
        <w:tabs>
          <w:tab w:val="left" w:pos="3240"/>
        </w:tabs>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p>
    <w:p w14:paraId="78977A7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2. Prices</w:t>
      </w:r>
      <w:r w:rsidRPr="00537B8E">
        <w:rPr>
          <w:rFonts w:ascii="Times New Roman" w:eastAsia="Times New Roman" w:hAnsi="Times New Roman" w:cs="Times New Roman"/>
          <w:b/>
          <w:bCs/>
          <w:sz w:val="24"/>
          <w:szCs w:val="24"/>
        </w:rPr>
        <w:tab/>
      </w:r>
      <w:r w:rsidR="00E40073" w:rsidRPr="00537B8E">
        <w:rPr>
          <w:rFonts w:ascii="Times New Roman" w:eastAsia="Times New Roman" w:hAnsi="Times New Roman" w:cs="Times New Roman"/>
          <w:b/>
          <w:bCs/>
          <w:sz w:val="24"/>
          <w:szCs w:val="24"/>
        </w:rPr>
        <w:t xml:space="preserve">              </w:t>
      </w:r>
      <w:r w:rsidRPr="00537B8E">
        <w:rPr>
          <w:rFonts w:ascii="Times New Roman" w:eastAsia="Times New Roman" w:hAnsi="Times New Roman" w:cs="Times New Roman"/>
          <w:sz w:val="24"/>
          <w:szCs w:val="24"/>
        </w:rPr>
        <w:t xml:space="preserve">12.1 </w:t>
      </w:r>
      <w:r w:rsidRPr="00537B8E">
        <w:rPr>
          <w:rFonts w:ascii="Times New Roman" w:eastAsia="Times New Roman" w:hAnsi="Times New Roman" w:cs="Times New Roman"/>
          <w:sz w:val="24"/>
          <w:szCs w:val="24"/>
        </w:rPr>
        <w:tab/>
        <w:t xml:space="preserve">            Tender Prices may be adjusted only in the case                                                               </w:t>
      </w:r>
    </w:p>
    <w:p w14:paraId="66433FE3" w14:textId="77777777" w:rsidR="00082B9A" w:rsidRPr="00537B8E" w:rsidRDefault="00082B9A" w:rsidP="00E40073">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GCC Clause 17)</w:t>
      </w:r>
      <w:r w:rsidRPr="00537B8E">
        <w:rPr>
          <w:rFonts w:ascii="Times New Roman" w:eastAsia="Times New Roman" w:hAnsi="Times New Roman" w:cs="Times New Roman"/>
          <w:sz w:val="24"/>
          <w:szCs w:val="24"/>
        </w:rPr>
        <w:t xml:space="preserve">                           </w:t>
      </w:r>
      <w:r w:rsidR="00E40073"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of Tender validity extension requested by the Purchaser.</w:t>
      </w:r>
    </w:p>
    <w:p w14:paraId="3CF6DB1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b/>
          <w:bCs/>
          <w:sz w:val="24"/>
          <w:szCs w:val="24"/>
        </w:rPr>
      </w:pPr>
    </w:p>
    <w:p w14:paraId="653F728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bCs/>
          <w:sz w:val="24"/>
          <w:szCs w:val="24"/>
        </w:rPr>
      </w:pPr>
      <w:r w:rsidRPr="00537B8E">
        <w:rPr>
          <w:rFonts w:ascii="Times New Roman" w:eastAsia="Times New Roman" w:hAnsi="Times New Roman" w:cs="Times New Roman"/>
          <w:bCs/>
          <w:sz w:val="24"/>
          <w:szCs w:val="24"/>
        </w:rPr>
        <w:t xml:space="preserve">12.2            </w:t>
      </w:r>
      <w:r w:rsidR="004E4660" w:rsidRPr="00537B8E">
        <w:rPr>
          <w:rFonts w:ascii="Times New Roman" w:eastAsia="Times New Roman" w:hAnsi="Times New Roman" w:cs="Times New Roman"/>
          <w:bCs/>
          <w:sz w:val="24"/>
          <w:szCs w:val="24"/>
        </w:rPr>
        <w:t xml:space="preserve">                              </w:t>
      </w:r>
      <w:r w:rsidRPr="00537B8E">
        <w:rPr>
          <w:rFonts w:ascii="Times New Roman" w:eastAsia="Times New Roman" w:hAnsi="Times New Roman" w:cs="Times New Roman"/>
          <w:bCs/>
          <w:sz w:val="24"/>
          <w:szCs w:val="24"/>
        </w:rPr>
        <w:t xml:space="preserve">  Purchaser shall not entertain Contract Price variation </w:t>
      </w:r>
    </w:p>
    <w:p w14:paraId="4E193381" w14:textId="77777777" w:rsidR="00082B9A" w:rsidRPr="00537B8E" w:rsidRDefault="004E4660" w:rsidP="00082B9A">
      <w:pPr>
        <w:autoSpaceDE w:val="0"/>
        <w:autoSpaceDN w:val="0"/>
        <w:adjustRightInd w:val="0"/>
        <w:spacing w:after="0" w:line="240" w:lineRule="auto"/>
        <w:jc w:val="both"/>
        <w:rPr>
          <w:rFonts w:ascii="Times New Roman" w:eastAsia="Times New Roman" w:hAnsi="Times New Roman" w:cs="Times New Roman"/>
          <w:bCs/>
          <w:sz w:val="24"/>
          <w:szCs w:val="24"/>
        </w:rPr>
      </w:pPr>
      <w:r w:rsidRPr="00537B8E">
        <w:rPr>
          <w:rFonts w:ascii="Times New Roman" w:eastAsia="Times New Roman" w:hAnsi="Times New Roman" w:cs="Times New Roman"/>
          <w:bCs/>
          <w:sz w:val="24"/>
          <w:szCs w:val="24"/>
        </w:rPr>
        <w:t xml:space="preserve">                                                  </w:t>
      </w:r>
      <w:r w:rsidR="00082B9A" w:rsidRPr="00537B8E">
        <w:rPr>
          <w:rFonts w:ascii="Times New Roman" w:eastAsia="Times New Roman" w:hAnsi="Times New Roman" w:cs="Times New Roman"/>
          <w:bCs/>
          <w:sz w:val="24"/>
          <w:szCs w:val="24"/>
        </w:rPr>
        <w:t xml:space="preserve">due to the effect of any notice of notification of </w:t>
      </w:r>
    </w:p>
    <w:p w14:paraId="37D9B7E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bCs/>
          <w:sz w:val="24"/>
          <w:szCs w:val="24"/>
        </w:rPr>
      </w:pPr>
      <w:r w:rsidRPr="00537B8E">
        <w:rPr>
          <w:rFonts w:ascii="Times New Roman" w:eastAsia="Times New Roman" w:hAnsi="Times New Roman" w:cs="Times New Roman"/>
          <w:bCs/>
          <w:sz w:val="24"/>
          <w:szCs w:val="24"/>
        </w:rPr>
        <w:t xml:space="preserve">                                                   exchange rate variation of any convertible currency</w:t>
      </w:r>
    </w:p>
    <w:p w14:paraId="366FE85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7E301A0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3. Liquidated</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13.1</w:t>
      </w:r>
      <w:r w:rsidRPr="00537B8E">
        <w:rPr>
          <w:rFonts w:ascii="Times New Roman" w:eastAsia="Times New Roman" w:hAnsi="Times New Roman" w:cs="Times New Roman"/>
          <w:sz w:val="24"/>
          <w:szCs w:val="24"/>
        </w:rPr>
        <w:tab/>
        <w:t xml:space="preserve">Applicable rate: shall be half (0.5) percent of the Contract </w:t>
      </w:r>
    </w:p>
    <w:p w14:paraId="16637E00" w14:textId="77777777" w:rsidR="004E4660" w:rsidRPr="00537B8E" w:rsidRDefault="00082B9A" w:rsidP="004E4660">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Damage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004E4660"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 xml:space="preserve">Price per week of delay </w:t>
      </w:r>
    </w:p>
    <w:p w14:paraId="01E5786E" w14:textId="77777777" w:rsidR="00082B9A" w:rsidRPr="00537B8E" w:rsidRDefault="00082B9A" w:rsidP="004E4660">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GCC Clause 23)</w:t>
      </w:r>
      <w:r w:rsidRPr="00537B8E">
        <w:rPr>
          <w:rFonts w:ascii="Times New Roman" w:eastAsia="Times New Roman" w:hAnsi="Times New Roman" w:cs="Times New Roman"/>
          <w:sz w:val="24"/>
          <w:szCs w:val="24"/>
        </w:rPr>
        <w:t xml:space="preserve">                </w:t>
      </w:r>
      <w:r w:rsidR="004E4660"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Maximum deduction: shall not exceed ten (10) percent of the</w:t>
      </w:r>
    </w:p>
    <w:p w14:paraId="5B49D0C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004E4660" w:rsidRPr="00537B8E">
        <w:rPr>
          <w:rFonts w:ascii="Times New Roman" w:eastAsia="Times New Roman" w:hAnsi="Times New Roman" w:cs="Times New Roman"/>
          <w:sz w:val="24"/>
          <w:szCs w:val="24"/>
        </w:rPr>
        <w:t xml:space="preserve">                         </w:t>
      </w:r>
      <w:r w:rsidR="003A0DC9" w:rsidRPr="00537B8E">
        <w:rPr>
          <w:rFonts w:ascii="Times New Roman" w:eastAsia="Times New Roman" w:hAnsi="Times New Roman" w:cs="Times New Roman"/>
          <w:sz w:val="24"/>
          <w:szCs w:val="24"/>
        </w:rPr>
        <w:t>Contract</w:t>
      </w:r>
      <w:r w:rsidRPr="00537B8E">
        <w:rPr>
          <w:rFonts w:ascii="Times New Roman" w:eastAsia="Times New Roman" w:hAnsi="Times New Roman" w:cs="Times New Roman"/>
          <w:sz w:val="24"/>
          <w:szCs w:val="24"/>
        </w:rPr>
        <w:t xml:space="preserve"> price.</w:t>
      </w:r>
    </w:p>
    <w:p w14:paraId="39DC353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4FF19F2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4. Resolution of</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4.1 </w:t>
      </w:r>
      <w:r w:rsidRPr="00537B8E">
        <w:rPr>
          <w:rFonts w:ascii="Times New Roman" w:eastAsia="Times New Roman" w:hAnsi="Times New Roman" w:cs="Times New Roman"/>
          <w:sz w:val="24"/>
          <w:szCs w:val="24"/>
        </w:rPr>
        <w:tab/>
        <w:t>The dispute resolution mechanism to be applied pursuant to</w:t>
      </w:r>
    </w:p>
    <w:p w14:paraId="0373426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Disputes</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clause 28.2 of the General Conditions of Contract shall be as</w:t>
      </w:r>
    </w:p>
    <w:p w14:paraId="77C856B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GCC Clause 28)</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follow:</w:t>
      </w:r>
    </w:p>
    <w:p w14:paraId="5BB2B13F" w14:textId="77777777" w:rsidR="00082B9A" w:rsidRPr="00537B8E" w:rsidRDefault="00082B9A" w:rsidP="00082B9A">
      <w:pPr>
        <w:numPr>
          <w:ilvl w:val="0"/>
          <w:numId w:val="10"/>
        </w:numPr>
        <w:autoSpaceDE w:val="0"/>
        <w:autoSpaceDN w:val="0"/>
        <w:adjustRightInd w:val="0"/>
        <w:spacing w:after="0" w:line="240" w:lineRule="auto"/>
        <w:contextualSpacing/>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n the case of a dispute between the Purchaser and a Supplier which is a national of Ghana, the dispute shall be referred to adjudication/arbitration; and</w:t>
      </w:r>
    </w:p>
    <w:p w14:paraId="71469BE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CD88500" w14:textId="77777777" w:rsidR="00082B9A" w:rsidRPr="00537B8E" w:rsidRDefault="00082B9A" w:rsidP="00082B9A">
      <w:pPr>
        <w:numPr>
          <w:ilvl w:val="0"/>
          <w:numId w:val="10"/>
        </w:num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n the case of dispute between the Purchaser and the Foreign Supplier, the dispute shall be settled by arbitration in accordance with the provisions of the United Nations Commission on International Trade Law (UNCITRAL) Arbitration Rules.</w:t>
      </w:r>
    </w:p>
    <w:p w14:paraId="597329F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21CCD5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5. Governing</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5.1 </w:t>
      </w:r>
      <w:r w:rsidRPr="00537B8E">
        <w:rPr>
          <w:rFonts w:ascii="Times New Roman" w:eastAsia="Times New Roman" w:hAnsi="Times New Roman" w:cs="Times New Roman"/>
          <w:sz w:val="24"/>
          <w:szCs w:val="24"/>
        </w:rPr>
        <w:tab/>
        <w:t>The governing Language shall be English.</w:t>
      </w:r>
    </w:p>
    <w:p w14:paraId="15FDF3F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Language</w:t>
      </w:r>
    </w:p>
    <w:p w14:paraId="4A86475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GCC Clause 29)</w:t>
      </w:r>
    </w:p>
    <w:p w14:paraId="1C6CB0C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16. Notices</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sz w:val="24"/>
          <w:szCs w:val="24"/>
        </w:rPr>
        <w:t xml:space="preserve">16.1 </w:t>
      </w:r>
      <w:r w:rsidRPr="00537B8E">
        <w:rPr>
          <w:rFonts w:ascii="Times New Roman" w:eastAsia="Times New Roman" w:hAnsi="Times New Roman" w:cs="Times New Roman"/>
          <w:sz w:val="24"/>
          <w:szCs w:val="24"/>
        </w:rPr>
        <w:tab/>
        <w:t xml:space="preserve">For the notice purposes Purchaser and Supplier’s address </w:t>
      </w:r>
    </w:p>
    <w:p w14:paraId="10C75F2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 xml:space="preserve">      (GCC Clause 31)</w:t>
      </w:r>
      <w:r w:rsidRPr="00537B8E">
        <w:rPr>
          <w:rFonts w:ascii="Times New Roman" w:eastAsia="Times New Roman" w:hAnsi="Times New Roman" w:cs="Times New Roman"/>
          <w:sz w:val="24"/>
          <w:szCs w:val="24"/>
        </w:rPr>
        <w:tab/>
      </w:r>
      <w:r w:rsidR="004E4660"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sz w:val="24"/>
          <w:szCs w:val="24"/>
        </w:rPr>
        <w:t>shall be as follows:</w:t>
      </w:r>
    </w:p>
    <w:p w14:paraId="4B9AE56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105EEEF8"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urchaser’s address for notice purposes:</w:t>
      </w:r>
    </w:p>
    <w:p w14:paraId="25025811" w14:textId="77777777" w:rsidR="00082B9A" w:rsidRPr="00537B8E" w:rsidRDefault="00082B9A" w:rsidP="00082B9A">
      <w:pPr>
        <w:tabs>
          <w:tab w:val="left" w:pos="500"/>
        </w:tabs>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                                                          Tamale </w:t>
      </w:r>
      <w:r w:rsidR="006B5C5C" w:rsidRPr="00537B8E">
        <w:rPr>
          <w:rFonts w:ascii="Times New Roman" w:eastAsia="Times New Roman" w:hAnsi="Times New Roman" w:cs="Times New Roman"/>
          <w:sz w:val="24"/>
          <w:szCs w:val="24"/>
        </w:rPr>
        <w:t>Technical University</w:t>
      </w:r>
    </w:p>
    <w:p w14:paraId="65F951F3" w14:textId="77777777" w:rsidR="00082B9A" w:rsidRPr="00537B8E" w:rsidRDefault="00082B9A" w:rsidP="00082B9A">
      <w:pPr>
        <w:tabs>
          <w:tab w:val="left" w:pos="500"/>
        </w:tabs>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           P. O. Box 3 E/R</w:t>
      </w:r>
    </w:p>
    <w:p w14:paraId="28C9C5F3" w14:textId="77777777" w:rsidR="00082B9A" w:rsidRPr="00537B8E" w:rsidRDefault="00082B9A" w:rsidP="00082B9A">
      <w:pPr>
        <w:tabs>
          <w:tab w:val="left" w:pos="500"/>
          <w:tab w:val="left" w:pos="705"/>
        </w:tabs>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                                               Tamale, Ghana</w:t>
      </w:r>
    </w:p>
    <w:p w14:paraId="5FBBB99E" w14:textId="77777777" w:rsidR="00082B9A" w:rsidRPr="00537B8E" w:rsidRDefault="00082B9A" w:rsidP="00082B9A">
      <w:pPr>
        <w:autoSpaceDE w:val="0"/>
        <w:autoSpaceDN w:val="0"/>
        <w:adjustRightInd w:val="0"/>
        <w:spacing w:after="0" w:line="240" w:lineRule="auto"/>
        <w:ind w:left="288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upplier’s address for notice purposes:</w:t>
      </w:r>
    </w:p>
    <w:p w14:paraId="3FCCC109"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2D16398E"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48AADAC5" w14:textId="77777777" w:rsidR="00082B9A" w:rsidRPr="00537B8E" w:rsidRDefault="00082B9A" w:rsidP="00082B9A">
      <w:pPr>
        <w:autoSpaceDE w:val="0"/>
        <w:autoSpaceDN w:val="0"/>
        <w:adjustRightInd w:val="0"/>
        <w:spacing w:after="0" w:line="240" w:lineRule="auto"/>
        <w:ind w:left="2160" w:firstLine="720"/>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5D979DC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C8C5F1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029BF7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352C94F7" w14:textId="4A7716A7" w:rsidR="00082B9A" w:rsidRPr="00537B8E" w:rsidRDefault="00AE447C" w:rsidP="009E4526">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r w:rsidR="00082B9A" w:rsidRPr="00537B8E">
        <w:rPr>
          <w:rFonts w:ascii="Times New Roman" w:eastAsia="Times New Roman" w:hAnsi="Times New Roman" w:cs="Times New Roman"/>
          <w:b/>
          <w:bCs/>
          <w:sz w:val="24"/>
          <w:szCs w:val="24"/>
        </w:rPr>
        <w:lastRenderedPageBreak/>
        <w:t>Section V. Schedule of Requirements</w:t>
      </w:r>
    </w:p>
    <w:p w14:paraId="0A5B872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45B7D5C" w14:textId="21E493B6" w:rsidR="00082B9A"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vertAlign w:val="superscript"/>
        </w:rPr>
      </w:pPr>
      <w:r w:rsidRPr="00537B8E">
        <w:rPr>
          <w:rFonts w:ascii="Times New Roman" w:eastAsia="Times New Roman" w:hAnsi="Times New Roman" w:cs="Times New Roman"/>
          <w:sz w:val="24"/>
          <w:szCs w:val="24"/>
        </w:rPr>
        <w:t>The delivery schedule expressed as weeks/months stipulates hereafter a delivery date which is the date of delivery (i) at EXW premises, or (ii) to the carrier at the port of shipment or port of destination when the contract is placed on CIF or FOB terms, or (iii) to the first carrier when the contract is placed on CIP or FCA terms. In order to determine the correct date of delivery hereafter specified, the Purchaser has taken into account the additional time that will be needed for international or national transit to the Project Site or to another commonplace.</w:t>
      </w:r>
      <w:r w:rsidRPr="00537B8E">
        <w:rPr>
          <w:rFonts w:ascii="Times New Roman" w:eastAsia="Times New Roman" w:hAnsi="Times New Roman" w:cs="Times New Roman"/>
          <w:sz w:val="24"/>
          <w:szCs w:val="24"/>
          <w:vertAlign w:val="superscript"/>
        </w:rPr>
        <w:t>8</w:t>
      </w:r>
    </w:p>
    <w:p w14:paraId="191ED9C7" w14:textId="77777777" w:rsidR="00C5164B" w:rsidRPr="00537B8E" w:rsidRDefault="00C5164B" w:rsidP="00082B9A">
      <w:pPr>
        <w:autoSpaceDE w:val="0"/>
        <w:autoSpaceDN w:val="0"/>
        <w:adjustRightInd w:val="0"/>
        <w:spacing w:after="0" w:line="240" w:lineRule="auto"/>
        <w:jc w:val="both"/>
        <w:rPr>
          <w:rFonts w:ascii="Times New Roman" w:eastAsia="Times New Roman" w:hAnsi="Times New Roman" w:cs="Times New Roman"/>
          <w:sz w:val="24"/>
          <w:szCs w:val="24"/>
          <w:vertAlign w:val="superscript"/>
        </w:rPr>
      </w:pPr>
    </w:p>
    <w:p w14:paraId="74E52F1A"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bl>
      <w:tblPr>
        <w:tblW w:w="943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6"/>
        <w:gridCol w:w="4307"/>
        <w:gridCol w:w="1003"/>
        <w:gridCol w:w="1407"/>
        <w:gridCol w:w="1923"/>
      </w:tblGrid>
      <w:tr w:rsidR="007C4848" w:rsidRPr="00537B8E" w14:paraId="7FE13D6E" w14:textId="77777777" w:rsidTr="00CD7729">
        <w:trPr>
          <w:trHeight w:val="519"/>
        </w:trPr>
        <w:tc>
          <w:tcPr>
            <w:tcW w:w="796" w:type="dxa"/>
          </w:tcPr>
          <w:p w14:paraId="33EE7967" w14:textId="77777777" w:rsidR="007C4848" w:rsidRPr="00537B8E" w:rsidRDefault="007C4848" w:rsidP="007C4848">
            <w:pPr>
              <w:autoSpaceDE w:val="0"/>
              <w:autoSpaceDN w:val="0"/>
              <w:adjustRightInd w:val="0"/>
              <w:jc w:val="both"/>
              <w:rPr>
                <w:rFonts w:ascii="Times New Roman" w:hAnsi="Times New Roman" w:cs="Times New Roman"/>
                <w:b/>
                <w:iCs/>
                <w:sz w:val="24"/>
                <w:szCs w:val="24"/>
              </w:rPr>
            </w:pPr>
            <w:r>
              <w:rPr>
                <w:rFonts w:ascii="Times New Roman" w:hAnsi="Times New Roman" w:cs="Times New Roman"/>
                <w:b/>
                <w:iCs/>
                <w:sz w:val="24"/>
                <w:szCs w:val="24"/>
              </w:rPr>
              <w:t>L</w:t>
            </w:r>
            <w:r w:rsidRPr="00537B8E">
              <w:rPr>
                <w:rFonts w:ascii="Times New Roman" w:hAnsi="Times New Roman" w:cs="Times New Roman"/>
                <w:b/>
                <w:iCs/>
                <w:sz w:val="24"/>
                <w:szCs w:val="24"/>
              </w:rPr>
              <w:t>o</w:t>
            </w:r>
            <w:r>
              <w:rPr>
                <w:rFonts w:ascii="Times New Roman" w:hAnsi="Times New Roman" w:cs="Times New Roman"/>
                <w:b/>
                <w:iCs/>
                <w:sz w:val="24"/>
                <w:szCs w:val="24"/>
              </w:rPr>
              <w:t>ts</w:t>
            </w:r>
          </w:p>
        </w:tc>
        <w:tc>
          <w:tcPr>
            <w:tcW w:w="4307" w:type="dxa"/>
          </w:tcPr>
          <w:p w14:paraId="5EB42408" w14:textId="77777777" w:rsidR="007C4848" w:rsidRPr="00537B8E" w:rsidRDefault="007C4848" w:rsidP="007C4848">
            <w:pPr>
              <w:autoSpaceDE w:val="0"/>
              <w:autoSpaceDN w:val="0"/>
              <w:adjustRightInd w:val="0"/>
              <w:jc w:val="both"/>
              <w:rPr>
                <w:rFonts w:ascii="Times New Roman" w:hAnsi="Times New Roman" w:cs="Times New Roman"/>
                <w:b/>
                <w:iCs/>
                <w:sz w:val="24"/>
                <w:szCs w:val="24"/>
              </w:rPr>
            </w:pPr>
            <w:r w:rsidRPr="00537B8E">
              <w:rPr>
                <w:rFonts w:ascii="Times New Roman" w:hAnsi="Times New Roman" w:cs="Times New Roman"/>
                <w:b/>
                <w:iCs/>
                <w:sz w:val="24"/>
                <w:szCs w:val="24"/>
              </w:rPr>
              <w:t>Description</w:t>
            </w:r>
          </w:p>
        </w:tc>
        <w:tc>
          <w:tcPr>
            <w:tcW w:w="1003" w:type="dxa"/>
          </w:tcPr>
          <w:p w14:paraId="3FD728EA" w14:textId="77777777" w:rsidR="007C4848" w:rsidRPr="00537B8E" w:rsidRDefault="007C4848" w:rsidP="007C4848">
            <w:pPr>
              <w:autoSpaceDE w:val="0"/>
              <w:autoSpaceDN w:val="0"/>
              <w:adjustRightInd w:val="0"/>
              <w:jc w:val="both"/>
              <w:rPr>
                <w:rFonts w:ascii="Times New Roman" w:hAnsi="Times New Roman" w:cs="Times New Roman"/>
                <w:b/>
                <w:iCs/>
                <w:sz w:val="24"/>
                <w:szCs w:val="24"/>
              </w:rPr>
            </w:pPr>
            <w:r w:rsidRPr="00537B8E">
              <w:rPr>
                <w:rFonts w:ascii="Times New Roman" w:hAnsi="Times New Roman" w:cs="Times New Roman"/>
                <w:b/>
                <w:iCs/>
                <w:sz w:val="24"/>
                <w:szCs w:val="24"/>
              </w:rPr>
              <w:t>Unit</w:t>
            </w:r>
          </w:p>
        </w:tc>
        <w:tc>
          <w:tcPr>
            <w:tcW w:w="1407" w:type="dxa"/>
          </w:tcPr>
          <w:p w14:paraId="3C4962F6" w14:textId="77777777" w:rsidR="007C4848" w:rsidRPr="00537B8E" w:rsidRDefault="007C4848" w:rsidP="007C4848">
            <w:pPr>
              <w:autoSpaceDE w:val="0"/>
              <w:autoSpaceDN w:val="0"/>
              <w:adjustRightInd w:val="0"/>
              <w:jc w:val="both"/>
              <w:rPr>
                <w:rFonts w:ascii="Times New Roman" w:hAnsi="Times New Roman" w:cs="Times New Roman"/>
                <w:b/>
                <w:iCs/>
                <w:sz w:val="24"/>
                <w:szCs w:val="24"/>
              </w:rPr>
            </w:pPr>
            <w:r w:rsidRPr="00537B8E">
              <w:rPr>
                <w:rFonts w:ascii="Times New Roman" w:hAnsi="Times New Roman" w:cs="Times New Roman"/>
                <w:b/>
                <w:iCs/>
                <w:sz w:val="24"/>
                <w:szCs w:val="24"/>
              </w:rPr>
              <w:t>Qty.</w:t>
            </w:r>
          </w:p>
        </w:tc>
        <w:tc>
          <w:tcPr>
            <w:tcW w:w="1923" w:type="dxa"/>
          </w:tcPr>
          <w:p w14:paraId="66665BEB" w14:textId="77777777" w:rsidR="007C4848" w:rsidRPr="00537B8E" w:rsidRDefault="007C4848" w:rsidP="007C4848">
            <w:pPr>
              <w:autoSpaceDE w:val="0"/>
              <w:autoSpaceDN w:val="0"/>
              <w:adjustRightInd w:val="0"/>
              <w:jc w:val="both"/>
              <w:rPr>
                <w:rFonts w:ascii="Times New Roman" w:hAnsi="Times New Roman" w:cs="Times New Roman"/>
                <w:b/>
                <w:iCs/>
                <w:sz w:val="24"/>
                <w:szCs w:val="24"/>
              </w:rPr>
            </w:pPr>
            <w:r w:rsidRPr="00537B8E">
              <w:rPr>
                <w:rFonts w:ascii="Times New Roman" w:hAnsi="Times New Roman" w:cs="Times New Roman"/>
                <w:b/>
                <w:iCs/>
                <w:sz w:val="24"/>
                <w:szCs w:val="24"/>
              </w:rPr>
              <w:t>Delivery period</w:t>
            </w:r>
          </w:p>
        </w:tc>
      </w:tr>
      <w:tr w:rsidR="00227381" w:rsidRPr="00537B8E" w14:paraId="5BF219F5" w14:textId="77777777" w:rsidTr="00CD7729">
        <w:trPr>
          <w:trHeight w:val="519"/>
        </w:trPr>
        <w:tc>
          <w:tcPr>
            <w:tcW w:w="796" w:type="dxa"/>
          </w:tcPr>
          <w:p w14:paraId="7EFE96D9" w14:textId="125B08E2" w:rsidR="00227381" w:rsidRDefault="00227381" w:rsidP="00227381">
            <w:pPr>
              <w:autoSpaceDE w:val="0"/>
              <w:autoSpaceDN w:val="0"/>
              <w:adjustRightInd w:val="0"/>
              <w:jc w:val="both"/>
              <w:rPr>
                <w:rFonts w:ascii="Times New Roman" w:hAnsi="Times New Roman" w:cs="Times New Roman"/>
                <w:b/>
                <w:iCs/>
                <w:sz w:val="24"/>
                <w:szCs w:val="24"/>
              </w:rPr>
            </w:pPr>
            <w:r>
              <w:rPr>
                <w:rFonts w:ascii="Times-Italic" w:hAnsi="Times-Italic" w:cs="Times-Italic"/>
                <w:iCs/>
              </w:rPr>
              <w:t>1</w:t>
            </w:r>
          </w:p>
        </w:tc>
        <w:tc>
          <w:tcPr>
            <w:tcW w:w="4307" w:type="dxa"/>
          </w:tcPr>
          <w:p w14:paraId="07EE06A2" w14:textId="033D4646" w:rsidR="00227381" w:rsidRPr="00537B8E" w:rsidRDefault="001918BE" w:rsidP="00227381">
            <w:pPr>
              <w:autoSpaceDE w:val="0"/>
              <w:autoSpaceDN w:val="0"/>
              <w:adjustRightInd w:val="0"/>
              <w:jc w:val="both"/>
              <w:rPr>
                <w:rFonts w:ascii="Times New Roman" w:hAnsi="Times New Roman" w:cs="Times New Roman"/>
                <w:b/>
                <w:iCs/>
                <w:sz w:val="24"/>
                <w:szCs w:val="24"/>
              </w:rPr>
            </w:pPr>
            <w:r>
              <w:rPr>
                <w:rFonts w:ascii="Times-Italic" w:hAnsi="Times-Italic" w:cs="Times-Italic"/>
                <w:iCs/>
              </w:rPr>
              <w:t xml:space="preserve">6D </w:t>
            </w:r>
            <w:r w:rsidR="00227381">
              <w:rPr>
                <w:rFonts w:ascii="Times-Italic" w:hAnsi="Times-Italic" w:cs="Times-Italic"/>
                <w:iCs/>
              </w:rPr>
              <w:t>Camera with accessories</w:t>
            </w:r>
          </w:p>
        </w:tc>
        <w:tc>
          <w:tcPr>
            <w:tcW w:w="1003" w:type="dxa"/>
          </w:tcPr>
          <w:p w14:paraId="51813BCF" w14:textId="063DCE9C" w:rsidR="00227381" w:rsidRPr="00537B8E" w:rsidRDefault="00227381" w:rsidP="00227381">
            <w:pPr>
              <w:autoSpaceDE w:val="0"/>
              <w:autoSpaceDN w:val="0"/>
              <w:adjustRightInd w:val="0"/>
              <w:jc w:val="both"/>
              <w:rPr>
                <w:rFonts w:ascii="Times New Roman" w:hAnsi="Times New Roman" w:cs="Times New Roman"/>
                <w:b/>
                <w:iCs/>
                <w:sz w:val="24"/>
                <w:szCs w:val="24"/>
              </w:rPr>
            </w:pPr>
            <w:r>
              <w:rPr>
                <w:rFonts w:ascii="Times-Italic" w:hAnsi="Times-Italic" w:cs="Times-Italic"/>
                <w:iCs/>
              </w:rPr>
              <w:t>pcs</w:t>
            </w:r>
          </w:p>
        </w:tc>
        <w:tc>
          <w:tcPr>
            <w:tcW w:w="1407" w:type="dxa"/>
          </w:tcPr>
          <w:p w14:paraId="65E04E90" w14:textId="76A80236" w:rsidR="00227381" w:rsidRPr="00537B8E" w:rsidRDefault="00227381" w:rsidP="00227381">
            <w:pPr>
              <w:autoSpaceDE w:val="0"/>
              <w:autoSpaceDN w:val="0"/>
              <w:adjustRightInd w:val="0"/>
              <w:jc w:val="both"/>
              <w:rPr>
                <w:rFonts w:ascii="Times New Roman" w:hAnsi="Times New Roman" w:cs="Times New Roman"/>
                <w:b/>
                <w:iCs/>
                <w:sz w:val="24"/>
                <w:szCs w:val="24"/>
              </w:rPr>
            </w:pPr>
            <w:r>
              <w:rPr>
                <w:rFonts w:ascii="Times-Italic" w:hAnsi="Times-Italic" w:cs="Times-Italic"/>
                <w:iCs/>
              </w:rPr>
              <w:t>1</w:t>
            </w:r>
          </w:p>
        </w:tc>
        <w:tc>
          <w:tcPr>
            <w:tcW w:w="1923" w:type="dxa"/>
          </w:tcPr>
          <w:p w14:paraId="6932C666" w14:textId="756312C1" w:rsidR="00227381" w:rsidRPr="00537B8E" w:rsidRDefault="0008703D" w:rsidP="00227381">
            <w:pPr>
              <w:autoSpaceDE w:val="0"/>
              <w:autoSpaceDN w:val="0"/>
              <w:adjustRightInd w:val="0"/>
              <w:jc w:val="both"/>
              <w:rPr>
                <w:rFonts w:ascii="Times New Roman" w:hAnsi="Times New Roman" w:cs="Times New Roman"/>
                <w:b/>
                <w:iCs/>
                <w:sz w:val="24"/>
                <w:szCs w:val="24"/>
              </w:rPr>
            </w:pPr>
            <w:r>
              <w:rPr>
                <w:rFonts w:ascii="Times New Roman" w:hAnsi="Times New Roman" w:cs="Times New Roman"/>
                <w:b/>
                <w:iCs/>
                <w:sz w:val="24"/>
                <w:szCs w:val="24"/>
              </w:rPr>
              <w:t>2</w:t>
            </w:r>
            <w:r w:rsidR="00227381">
              <w:rPr>
                <w:rFonts w:ascii="Times New Roman" w:hAnsi="Times New Roman" w:cs="Times New Roman"/>
                <w:b/>
                <w:iCs/>
                <w:sz w:val="24"/>
                <w:szCs w:val="24"/>
              </w:rPr>
              <w:t xml:space="preserve"> weeks</w:t>
            </w:r>
          </w:p>
        </w:tc>
      </w:tr>
    </w:tbl>
    <w:p w14:paraId="7939959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312CD8FD" w14:textId="77777777" w:rsidR="00082B9A" w:rsidRPr="00537B8E" w:rsidRDefault="00082B9A" w:rsidP="00082B9A">
      <w:pPr>
        <w:tabs>
          <w:tab w:val="left" w:pos="4230"/>
        </w:tabs>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ab/>
      </w:r>
    </w:p>
    <w:p w14:paraId="208D23A0" w14:textId="77777777" w:rsidR="00082B9A" w:rsidRPr="00537B8E" w:rsidRDefault="00082B9A" w:rsidP="00082B9A">
      <w:pPr>
        <w:tabs>
          <w:tab w:val="left" w:pos="4230"/>
        </w:tabs>
        <w:autoSpaceDE w:val="0"/>
        <w:autoSpaceDN w:val="0"/>
        <w:adjustRightInd w:val="0"/>
        <w:spacing w:after="0" w:line="240" w:lineRule="auto"/>
        <w:rPr>
          <w:rFonts w:ascii="Times New Roman" w:eastAsia="Times New Roman" w:hAnsi="Times New Roman" w:cs="Times New Roman"/>
          <w:b/>
          <w:bCs/>
          <w:sz w:val="24"/>
          <w:szCs w:val="24"/>
        </w:rPr>
      </w:pPr>
    </w:p>
    <w:p w14:paraId="619C7010" w14:textId="77777777" w:rsidR="00082B9A" w:rsidRPr="00537B8E" w:rsidRDefault="00082B9A" w:rsidP="00082B9A">
      <w:pPr>
        <w:tabs>
          <w:tab w:val="left" w:pos="4230"/>
        </w:tabs>
        <w:autoSpaceDE w:val="0"/>
        <w:autoSpaceDN w:val="0"/>
        <w:adjustRightInd w:val="0"/>
        <w:spacing w:after="0" w:line="240" w:lineRule="auto"/>
        <w:rPr>
          <w:rFonts w:ascii="Times New Roman" w:eastAsia="Times New Roman" w:hAnsi="Times New Roman" w:cs="Times New Roman"/>
          <w:b/>
          <w:bCs/>
          <w:sz w:val="24"/>
          <w:szCs w:val="24"/>
        </w:rPr>
      </w:pPr>
    </w:p>
    <w:p w14:paraId="498405D4" w14:textId="77777777" w:rsidR="00082B9A" w:rsidRPr="00537B8E" w:rsidRDefault="00082B9A" w:rsidP="00082B9A">
      <w:pPr>
        <w:tabs>
          <w:tab w:val="left" w:pos="4230"/>
        </w:tabs>
        <w:autoSpaceDE w:val="0"/>
        <w:autoSpaceDN w:val="0"/>
        <w:adjustRightInd w:val="0"/>
        <w:spacing w:after="0" w:line="240" w:lineRule="auto"/>
        <w:rPr>
          <w:rFonts w:ascii="Times New Roman" w:eastAsia="Times New Roman" w:hAnsi="Times New Roman" w:cs="Times New Roman"/>
          <w:b/>
          <w:bCs/>
          <w:sz w:val="24"/>
          <w:szCs w:val="24"/>
        </w:rPr>
      </w:pPr>
    </w:p>
    <w:p w14:paraId="68E0850F" w14:textId="77777777" w:rsidR="00082B9A" w:rsidRPr="00537B8E" w:rsidRDefault="00082B9A" w:rsidP="00082B9A">
      <w:pPr>
        <w:tabs>
          <w:tab w:val="left" w:pos="4230"/>
        </w:tabs>
        <w:autoSpaceDE w:val="0"/>
        <w:autoSpaceDN w:val="0"/>
        <w:adjustRightInd w:val="0"/>
        <w:spacing w:after="0" w:line="240" w:lineRule="auto"/>
        <w:rPr>
          <w:rFonts w:ascii="Times New Roman" w:eastAsia="Times New Roman" w:hAnsi="Times New Roman" w:cs="Times New Roman"/>
          <w:b/>
          <w:bCs/>
          <w:sz w:val="24"/>
          <w:szCs w:val="24"/>
        </w:rPr>
      </w:pPr>
    </w:p>
    <w:p w14:paraId="419C76A4" w14:textId="77777777" w:rsidR="00EE3464" w:rsidRDefault="00082B9A" w:rsidP="00082B9A">
      <w:pPr>
        <w:tabs>
          <w:tab w:val="left" w:pos="3645"/>
        </w:tabs>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                 </w:t>
      </w:r>
    </w:p>
    <w:p w14:paraId="1811FB7A" w14:textId="77777777" w:rsidR="00EE3464" w:rsidRDefault="00EE346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085D71A3" w14:textId="2A80538C" w:rsidR="00082B9A" w:rsidRPr="00537B8E" w:rsidRDefault="00082B9A" w:rsidP="00082B9A">
      <w:pPr>
        <w:tabs>
          <w:tab w:val="left" w:pos="3645"/>
        </w:tabs>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Section VI. Technical Specifications</w:t>
      </w:r>
    </w:p>
    <w:p w14:paraId="2F3F4AEB" w14:textId="56C8A50B" w:rsidR="008863D7" w:rsidRDefault="008863D7" w:rsidP="008863D7">
      <w:pPr>
        <w:spacing w:line="240" w:lineRule="auto"/>
      </w:pPr>
    </w:p>
    <w:p w14:paraId="2A29E127" w14:textId="77777777" w:rsidR="008863D7" w:rsidRDefault="008863D7" w:rsidP="008863D7">
      <w:pPr>
        <w:pStyle w:val="BodyText"/>
        <w:ind w:left="720"/>
        <w:rPr>
          <w:rFonts w:ascii="Arial" w:hAnsi="Arial" w:cs="Arial"/>
          <w:b/>
          <w:bCs/>
          <w:i/>
          <w:iCs/>
          <w:sz w:val="16"/>
          <w:szCs w:val="16"/>
        </w:rPr>
      </w:pPr>
    </w:p>
    <w:p w14:paraId="23AF6F75" w14:textId="77777777" w:rsidR="008863D7" w:rsidRPr="00933D17" w:rsidRDefault="008863D7" w:rsidP="008863D7">
      <w:pPr>
        <w:pStyle w:val="BodyText"/>
        <w:rPr>
          <w:rFonts w:ascii="Times New Roman" w:hAnsi="Times New Roman"/>
          <w:b/>
          <w:bCs/>
          <w:iCs/>
          <w:sz w:val="28"/>
          <w:szCs w:val="28"/>
        </w:rPr>
      </w:pPr>
      <w:r w:rsidRPr="00933D17">
        <w:rPr>
          <w:rFonts w:ascii="Times New Roman" w:hAnsi="Times New Roman"/>
          <w:b/>
          <w:bCs/>
          <w:iCs/>
          <w:sz w:val="28"/>
          <w:szCs w:val="28"/>
        </w:rPr>
        <w:t>Preamble</w:t>
      </w:r>
    </w:p>
    <w:p w14:paraId="1C53B0A0" w14:textId="77777777" w:rsidR="008863D7" w:rsidRPr="00933D17" w:rsidRDefault="008863D7" w:rsidP="00782862">
      <w:pPr>
        <w:pStyle w:val="BodyText"/>
        <w:numPr>
          <w:ilvl w:val="0"/>
          <w:numId w:val="26"/>
        </w:numPr>
        <w:jc w:val="both"/>
        <w:rPr>
          <w:rFonts w:ascii="Times New Roman" w:hAnsi="Times New Roman"/>
        </w:rPr>
      </w:pPr>
      <w:r w:rsidRPr="00933D17">
        <w:rPr>
          <w:rFonts w:ascii="Times New Roman" w:hAnsi="Times New Roman"/>
          <w:iCs/>
        </w:rPr>
        <w:t>It is mandatory for Tenderers to complete the required technical specification format</w:t>
      </w:r>
    </w:p>
    <w:p w14:paraId="51ABAACA" w14:textId="77777777" w:rsidR="008863D7" w:rsidRPr="00933D17" w:rsidRDefault="008863D7" w:rsidP="008863D7">
      <w:pPr>
        <w:spacing w:line="240" w:lineRule="auto"/>
        <w:jc w:val="both"/>
        <w:rPr>
          <w:rFonts w:ascii="Times New Roman" w:hAnsi="Times New Roman" w:cs="Times New Roman"/>
        </w:rPr>
      </w:pPr>
    </w:p>
    <w:p w14:paraId="41C3D7DB" w14:textId="77777777" w:rsidR="008863D7" w:rsidRPr="00933D17" w:rsidRDefault="008863D7" w:rsidP="00782862">
      <w:pPr>
        <w:numPr>
          <w:ilvl w:val="0"/>
          <w:numId w:val="26"/>
        </w:numPr>
        <w:spacing w:after="0" w:line="240" w:lineRule="auto"/>
        <w:jc w:val="both"/>
        <w:rPr>
          <w:rFonts w:ascii="Times New Roman" w:hAnsi="Times New Roman" w:cs="Times New Roman"/>
        </w:rPr>
      </w:pPr>
      <w:r w:rsidRPr="00933D17">
        <w:rPr>
          <w:rFonts w:ascii="Times New Roman" w:hAnsi="Times New Roman" w:cs="Times New Roman"/>
        </w:rPr>
        <w:t>Tenderers are required to respond to this item-by-item commentary on the Purchaser's Technical specifications demonstrating substantial responsiveness of the goods</w:t>
      </w:r>
    </w:p>
    <w:p w14:paraId="113CC98C" w14:textId="77777777" w:rsidR="008863D7" w:rsidRPr="00933D17" w:rsidRDefault="008863D7" w:rsidP="008863D7">
      <w:pPr>
        <w:pStyle w:val="ListParagraph"/>
        <w:spacing w:line="240" w:lineRule="auto"/>
        <w:rPr>
          <w:rFonts w:ascii="Times New Roman" w:hAnsi="Times New Roman" w:cs="Times New Roman"/>
          <w:i/>
          <w:iCs/>
        </w:rPr>
      </w:pPr>
    </w:p>
    <w:p w14:paraId="640CC34B" w14:textId="77777777" w:rsidR="008863D7" w:rsidRPr="00933D17" w:rsidRDefault="008863D7" w:rsidP="00782862">
      <w:pPr>
        <w:numPr>
          <w:ilvl w:val="0"/>
          <w:numId w:val="26"/>
        </w:numPr>
        <w:spacing w:after="0" w:line="240" w:lineRule="auto"/>
        <w:jc w:val="both"/>
        <w:rPr>
          <w:rFonts w:ascii="Times New Roman" w:hAnsi="Times New Roman" w:cs="Times New Roman"/>
          <w:i/>
          <w:iCs/>
        </w:rPr>
      </w:pPr>
      <w:r w:rsidRPr="00933D17">
        <w:rPr>
          <w:rFonts w:ascii="Times New Roman" w:hAnsi="Times New Roman" w:cs="Times New Roman"/>
        </w:rPr>
        <w:t xml:space="preserve">Tenderers are requested not to </w:t>
      </w:r>
      <w:r w:rsidRPr="00933D17">
        <w:rPr>
          <w:rFonts w:ascii="Times New Roman" w:hAnsi="Times New Roman" w:cs="Times New Roman"/>
          <w:u w:val="single"/>
        </w:rPr>
        <w:t>alter or delete</w:t>
      </w:r>
      <w:r w:rsidRPr="00933D17">
        <w:rPr>
          <w:rFonts w:ascii="Times New Roman" w:hAnsi="Times New Roman" w:cs="Times New Roman"/>
        </w:rPr>
        <w:t>, any part of</w:t>
      </w:r>
      <w:r>
        <w:rPr>
          <w:rFonts w:ascii="Times New Roman" w:hAnsi="Times New Roman" w:cs="Times New Roman"/>
        </w:rPr>
        <w:t xml:space="preserve"> </w:t>
      </w:r>
      <w:r w:rsidRPr="00933D17">
        <w:rPr>
          <w:rFonts w:ascii="Times New Roman" w:hAnsi="Times New Roman" w:cs="Times New Roman"/>
        </w:rPr>
        <w:t xml:space="preserve">the </w:t>
      </w:r>
      <w:r w:rsidRPr="00933D17">
        <w:rPr>
          <w:rFonts w:ascii="Times New Roman" w:hAnsi="Times New Roman" w:cs="Times New Roman"/>
          <w:u w:val="single"/>
        </w:rPr>
        <w:t>Minimum Required Technical Specification</w:t>
      </w:r>
      <w:r w:rsidRPr="00933D17">
        <w:rPr>
          <w:rFonts w:ascii="Times New Roman" w:hAnsi="Times New Roman" w:cs="Times New Roman"/>
        </w:rPr>
        <w:t>.</w:t>
      </w:r>
    </w:p>
    <w:p w14:paraId="58AD005E" w14:textId="77777777" w:rsidR="008863D7" w:rsidRPr="00933D17" w:rsidRDefault="008863D7" w:rsidP="008863D7">
      <w:pPr>
        <w:pStyle w:val="ListParagraph"/>
        <w:spacing w:line="240" w:lineRule="auto"/>
        <w:rPr>
          <w:rFonts w:ascii="Times New Roman" w:hAnsi="Times New Roman" w:cs="Times New Roman"/>
          <w:i/>
          <w:iCs/>
        </w:rPr>
      </w:pPr>
    </w:p>
    <w:p w14:paraId="505E717C" w14:textId="149AC347" w:rsidR="007168C5" w:rsidRPr="00EF26A0" w:rsidRDefault="008863D7" w:rsidP="00537B8E">
      <w:pPr>
        <w:numPr>
          <w:ilvl w:val="0"/>
          <w:numId w:val="26"/>
        </w:numPr>
        <w:spacing w:after="0" w:line="240" w:lineRule="auto"/>
        <w:jc w:val="both"/>
        <w:rPr>
          <w:rFonts w:ascii="Times New Roman" w:hAnsi="Times New Roman" w:cs="Times New Roman"/>
          <w:noProof/>
          <w:sz w:val="24"/>
          <w:szCs w:val="24"/>
        </w:rPr>
      </w:pPr>
      <w:r w:rsidRPr="00EF26A0">
        <w:rPr>
          <w:rFonts w:ascii="Times New Roman" w:hAnsi="Times New Roman" w:cs="Times New Roman"/>
        </w:rPr>
        <w:t>All goods shall be latest and in current production</w:t>
      </w:r>
      <w:r w:rsidR="00EF26A0">
        <w:rPr>
          <w:rFonts w:ascii="Times New Roman" w:hAnsi="Times New Roman" w:cs="Times New Roman"/>
        </w:rPr>
        <w:t xml:space="preserve">. </w:t>
      </w:r>
    </w:p>
    <w:p w14:paraId="3526C548" w14:textId="77777777" w:rsidR="00EF26A0" w:rsidRDefault="00EF26A0" w:rsidP="00EF26A0">
      <w:pPr>
        <w:pStyle w:val="ListParagraph"/>
        <w:rPr>
          <w:rFonts w:ascii="Times New Roman" w:hAnsi="Times New Roman" w:cs="Times New Roman"/>
          <w:noProof/>
          <w:sz w:val="24"/>
          <w:szCs w:val="24"/>
        </w:rPr>
      </w:pPr>
    </w:p>
    <w:tbl>
      <w:tblPr>
        <w:tblStyle w:val="TableGrid"/>
        <w:tblW w:w="9938" w:type="dxa"/>
        <w:tblInd w:w="-493" w:type="dxa"/>
        <w:tblLook w:val="04A0" w:firstRow="1" w:lastRow="0" w:firstColumn="1" w:lastColumn="0" w:noHBand="0" w:noVBand="1"/>
      </w:tblPr>
      <w:tblGrid>
        <w:gridCol w:w="578"/>
        <w:gridCol w:w="4860"/>
        <w:gridCol w:w="4500"/>
      </w:tblGrid>
      <w:tr w:rsidR="00786CAF" w:rsidRPr="007C4848" w14:paraId="744A468D" w14:textId="77777777" w:rsidTr="00786CAF">
        <w:trPr>
          <w:trHeight w:val="386"/>
        </w:trPr>
        <w:tc>
          <w:tcPr>
            <w:tcW w:w="578" w:type="dxa"/>
          </w:tcPr>
          <w:p w14:paraId="590D50F1" w14:textId="5F11AE5C" w:rsidR="00786CAF" w:rsidRPr="007C4848" w:rsidRDefault="00786CAF" w:rsidP="00537B8E">
            <w:pPr>
              <w:rPr>
                <w:noProof/>
                <w:sz w:val="24"/>
                <w:szCs w:val="24"/>
              </w:rPr>
            </w:pPr>
            <w:r>
              <w:rPr>
                <w:noProof/>
                <w:sz w:val="24"/>
                <w:szCs w:val="24"/>
              </w:rPr>
              <w:t>No</w:t>
            </w:r>
          </w:p>
        </w:tc>
        <w:tc>
          <w:tcPr>
            <w:tcW w:w="4860" w:type="dxa"/>
          </w:tcPr>
          <w:p w14:paraId="3D18EBDB" w14:textId="05DBB722" w:rsidR="00786CAF" w:rsidRPr="007C4848" w:rsidRDefault="00786CAF" w:rsidP="00537B8E">
            <w:pPr>
              <w:rPr>
                <w:noProof/>
                <w:sz w:val="24"/>
                <w:szCs w:val="24"/>
              </w:rPr>
            </w:pPr>
            <w:r w:rsidRPr="007C4848">
              <w:rPr>
                <w:noProof/>
                <w:sz w:val="24"/>
                <w:szCs w:val="24"/>
              </w:rPr>
              <w:t>Minimum Specification</w:t>
            </w:r>
          </w:p>
        </w:tc>
        <w:tc>
          <w:tcPr>
            <w:tcW w:w="4500" w:type="dxa"/>
          </w:tcPr>
          <w:p w14:paraId="001D04B5" w14:textId="642C57A1" w:rsidR="00786CAF" w:rsidRPr="007C4848" w:rsidRDefault="00786CAF" w:rsidP="00537B8E">
            <w:pPr>
              <w:rPr>
                <w:noProof/>
                <w:sz w:val="24"/>
                <w:szCs w:val="24"/>
              </w:rPr>
            </w:pPr>
            <w:r w:rsidRPr="007C4848">
              <w:rPr>
                <w:noProof/>
                <w:sz w:val="24"/>
                <w:szCs w:val="24"/>
              </w:rPr>
              <w:t>Offered Specification</w:t>
            </w:r>
          </w:p>
        </w:tc>
      </w:tr>
      <w:tr w:rsidR="00786CAF" w:rsidRPr="007C4848" w14:paraId="372B4AC6" w14:textId="77777777" w:rsidTr="00786CAF">
        <w:trPr>
          <w:trHeight w:val="386"/>
        </w:trPr>
        <w:tc>
          <w:tcPr>
            <w:tcW w:w="578" w:type="dxa"/>
          </w:tcPr>
          <w:p w14:paraId="31D98491" w14:textId="6D5EC4B9" w:rsidR="00786CAF" w:rsidRPr="007C4848" w:rsidRDefault="00786CAF" w:rsidP="00786CAF">
            <w:pPr>
              <w:rPr>
                <w:color w:val="000000"/>
                <w:sz w:val="24"/>
                <w:szCs w:val="24"/>
              </w:rPr>
            </w:pPr>
            <w:r>
              <w:rPr>
                <w:color w:val="000000"/>
                <w:sz w:val="24"/>
                <w:szCs w:val="24"/>
              </w:rPr>
              <w:t>1.</w:t>
            </w:r>
          </w:p>
        </w:tc>
        <w:tc>
          <w:tcPr>
            <w:tcW w:w="4860" w:type="dxa"/>
          </w:tcPr>
          <w:p w14:paraId="4CC2AF21" w14:textId="77777777" w:rsidR="00786CAF" w:rsidRDefault="00786CAF" w:rsidP="00786CAF">
            <w:pPr>
              <w:jc w:val="both"/>
            </w:pPr>
            <w:r>
              <w:t>26.2-megapixel CMOS Resolution</w:t>
            </w:r>
          </w:p>
          <w:p w14:paraId="65428B99" w14:textId="77777777" w:rsidR="00251D7C" w:rsidRDefault="00251D7C" w:rsidP="00786CAF">
            <w:pPr>
              <w:jc w:val="both"/>
            </w:pPr>
          </w:p>
          <w:p w14:paraId="63C57471" w14:textId="14DFB57F" w:rsidR="00786CAF" w:rsidRDefault="00786CAF" w:rsidP="00786CAF">
            <w:pPr>
              <w:jc w:val="both"/>
            </w:pPr>
            <w:r>
              <w:t xml:space="preserve">Lens: EF 70-200mm f/2.8L IS III USM </w:t>
            </w:r>
          </w:p>
          <w:p w14:paraId="29110757" w14:textId="77777777" w:rsidR="00786CAF" w:rsidRDefault="00786CAF" w:rsidP="00786CAF">
            <w:pPr>
              <w:jc w:val="both"/>
            </w:pPr>
          </w:p>
          <w:p w14:paraId="0D536ADA" w14:textId="77777777" w:rsidR="00786CAF" w:rsidRDefault="00786CAF" w:rsidP="00786CAF">
            <w:pPr>
              <w:jc w:val="both"/>
            </w:pPr>
            <w:r>
              <w:t>Intelligent viewfinder (right pentaprism design)</w:t>
            </w:r>
          </w:p>
          <w:p w14:paraId="5436E34B" w14:textId="77777777" w:rsidR="00786CAF" w:rsidRDefault="00786CAF" w:rsidP="00786CAF">
            <w:pPr>
              <w:jc w:val="both"/>
            </w:pPr>
          </w:p>
          <w:p w14:paraId="58BA93A1" w14:textId="77777777" w:rsidR="00786CAF" w:rsidRDefault="00786CAF" w:rsidP="00786CAF">
            <w:pPr>
              <w:jc w:val="both"/>
            </w:pPr>
            <w:r>
              <w:t>Max ISO 40,000-Expad to ISO 102,400</w:t>
            </w:r>
          </w:p>
          <w:p w14:paraId="08BE6A19" w14:textId="77777777" w:rsidR="00786CAF" w:rsidRDefault="00786CAF" w:rsidP="00786CAF">
            <w:pPr>
              <w:jc w:val="both"/>
            </w:pPr>
          </w:p>
          <w:p w14:paraId="0BF8F60F" w14:textId="77777777" w:rsidR="00786CAF" w:rsidRDefault="00786CAF" w:rsidP="00786CAF">
            <w:pPr>
              <w:jc w:val="both"/>
            </w:pPr>
            <w:r>
              <w:t>Vari-Agel Scree-With touch screen controls</w:t>
            </w:r>
          </w:p>
          <w:p w14:paraId="69046108" w14:textId="77777777" w:rsidR="00786CAF" w:rsidRDefault="00786CAF" w:rsidP="00786CAF">
            <w:pPr>
              <w:jc w:val="both"/>
            </w:pPr>
          </w:p>
          <w:p w14:paraId="680B69F6" w14:textId="77777777" w:rsidR="00786CAF" w:rsidRDefault="00786CAF" w:rsidP="00786CAF">
            <w:pPr>
              <w:jc w:val="both"/>
            </w:pPr>
            <w:r>
              <w:t>Cross type AF-For all 45 focus points</w:t>
            </w:r>
          </w:p>
          <w:p w14:paraId="18ECFE73" w14:textId="77777777" w:rsidR="00786CAF" w:rsidRDefault="00786CAF" w:rsidP="00786CAF">
            <w:pPr>
              <w:jc w:val="both"/>
            </w:pPr>
          </w:p>
          <w:p w14:paraId="56EA53D3" w14:textId="77777777" w:rsidR="00786CAF" w:rsidRDefault="00786CAF" w:rsidP="00786CAF">
            <w:pPr>
              <w:jc w:val="both"/>
            </w:pPr>
            <w:r>
              <w:t>GPS Geotags as you shoot</w:t>
            </w:r>
          </w:p>
          <w:p w14:paraId="769E9B84" w14:textId="77777777" w:rsidR="00786CAF" w:rsidRDefault="00786CAF" w:rsidP="00786CAF">
            <w:pPr>
              <w:jc w:val="both"/>
            </w:pPr>
            <w:r>
              <w:t>Dual pixel CMOS AF- For still and video</w:t>
            </w:r>
          </w:p>
          <w:p w14:paraId="3DC11D4D" w14:textId="77777777" w:rsidR="00786CAF" w:rsidRDefault="00786CAF" w:rsidP="00786CAF">
            <w:pPr>
              <w:jc w:val="both"/>
            </w:pPr>
          </w:p>
          <w:p w14:paraId="348DE0AD" w14:textId="77777777" w:rsidR="00786CAF" w:rsidRDefault="00786CAF" w:rsidP="00786CAF">
            <w:pPr>
              <w:jc w:val="both"/>
            </w:pPr>
            <w:r>
              <w:t>Wireless connections -Bluetooth® FC ad WI-FI</w:t>
            </w:r>
          </w:p>
          <w:p w14:paraId="41F10E2F" w14:textId="77777777" w:rsidR="00786CAF" w:rsidRDefault="00786CAF" w:rsidP="00786CAF">
            <w:pPr>
              <w:jc w:val="both"/>
            </w:pPr>
          </w:p>
          <w:p w14:paraId="57BA09E6" w14:textId="77777777" w:rsidR="00786CAF" w:rsidRDefault="00786CAF" w:rsidP="00786CAF">
            <w:pPr>
              <w:jc w:val="both"/>
            </w:pPr>
            <w:r>
              <w:t>Camera bag</w:t>
            </w:r>
          </w:p>
          <w:p w14:paraId="171A9AD1" w14:textId="77777777" w:rsidR="00786CAF" w:rsidRDefault="00786CAF" w:rsidP="00786CAF">
            <w:pPr>
              <w:jc w:val="both"/>
            </w:pPr>
          </w:p>
          <w:p w14:paraId="72B20ABB" w14:textId="3A03B5DA" w:rsidR="00786CAF" w:rsidRDefault="00786CAF" w:rsidP="00786CAF">
            <w:pPr>
              <w:jc w:val="both"/>
            </w:pPr>
            <w:r>
              <w:t>Tripod stand</w:t>
            </w:r>
            <w:r w:rsidR="00251D7C">
              <w:t xml:space="preserve"> and other accessories </w:t>
            </w:r>
          </w:p>
          <w:p w14:paraId="6716BD5F" w14:textId="6EE7133A" w:rsidR="00786CAF" w:rsidRPr="007C4848" w:rsidRDefault="00786CAF" w:rsidP="00786CAF">
            <w:pPr>
              <w:rPr>
                <w:color w:val="000000"/>
                <w:sz w:val="24"/>
                <w:szCs w:val="24"/>
              </w:rPr>
            </w:pPr>
          </w:p>
        </w:tc>
        <w:tc>
          <w:tcPr>
            <w:tcW w:w="4500" w:type="dxa"/>
          </w:tcPr>
          <w:p w14:paraId="6E6BC32B" w14:textId="77777777" w:rsidR="00786CAF" w:rsidRPr="007C4848" w:rsidRDefault="00786CAF" w:rsidP="00786CAF">
            <w:pPr>
              <w:rPr>
                <w:noProof/>
                <w:sz w:val="24"/>
                <w:szCs w:val="24"/>
              </w:rPr>
            </w:pPr>
          </w:p>
        </w:tc>
      </w:tr>
    </w:tbl>
    <w:p w14:paraId="353C4836" w14:textId="7F34D124" w:rsidR="00537B8E" w:rsidRDefault="00537B8E" w:rsidP="00537B8E">
      <w:pPr>
        <w:rPr>
          <w:rFonts w:ascii="Times New Roman" w:hAnsi="Times New Roman" w:cs="Times New Roman"/>
          <w:noProof/>
          <w:sz w:val="24"/>
          <w:szCs w:val="24"/>
        </w:rPr>
      </w:pPr>
    </w:p>
    <w:p w14:paraId="6A7071F5" w14:textId="77777777" w:rsidR="006A152F" w:rsidRDefault="006A152F" w:rsidP="00537B8E">
      <w:pPr>
        <w:rPr>
          <w:rFonts w:ascii="Times New Roman" w:hAnsi="Times New Roman" w:cs="Times New Roman"/>
          <w:noProof/>
          <w:sz w:val="24"/>
          <w:szCs w:val="24"/>
        </w:rPr>
      </w:pPr>
    </w:p>
    <w:p w14:paraId="76D0B179" w14:textId="77777777" w:rsidR="006A152F" w:rsidRDefault="006A152F" w:rsidP="00537B8E">
      <w:pPr>
        <w:rPr>
          <w:rFonts w:ascii="Times New Roman" w:hAnsi="Times New Roman" w:cs="Times New Roman"/>
          <w:noProof/>
          <w:sz w:val="24"/>
          <w:szCs w:val="24"/>
        </w:rPr>
      </w:pPr>
    </w:p>
    <w:p w14:paraId="3F355742" w14:textId="77777777" w:rsidR="006A152F" w:rsidRDefault="006A152F" w:rsidP="00537B8E">
      <w:pPr>
        <w:rPr>
          <w:rFonts w:ascii="Times New Roman" w:hAnsi="Times New Roman" w:cs="Times New Roman"/>
          <w:noProof/>
          <w:sz w:val="24"/>
          <w:szCs w:val="24"/>
        </w:rPr>
      </w:pPr>
    </w:p>
    <w:p w14:paraId="28483E6D" w14:textId="768FA83F" w:rsidR="00537B8E" w:rsidRDefault="00537B8E" w:rsidP="00537B8E">
      <w:pPr>
        <w:rPr>
          <w:rFonts w:ascii="Times New Roman" w:hAnsi="Times New Roman" w:cs="Times New Roman"/>
          <w:noProof/>
          <w:sz w:val="24"/>
          <w:szCs w:val="24"/>
        </w:rPr>
      </w:pPr>
    </w:p>
    <w:p w14:paraId="234EC631" w14:textId="77777777" w:rsidR="00614B7F" w:rsidRDefault="00614B7F" w:rsidP="00537B8E">
      <w:pPr>
        <w:rPr>
          <w:rFonts w:ascii="Times New Roman" w:hAnsi="Times New Roman" w:cs="Times New Roman"/>
          <w:noProof/>
          <w:sz w:val="24"/>
          <w:szCs w:val="24"/>
        </w:rPr>
      </w:pPr>
    </w:p>
    <w:p w14:paraId="09C61F67" w14:textId="77777777" w:rsidR="00614B7F" w:rsidRDefault="00614B7F" w:rsidP="00537B8E">
      <w:pPr>
        <w:rPr>
          <w:rFonts w:ascii="Times New Roman" w:hAnsi="Times New Roman" w:cs="Times New Roman"/>
          <w:noProof/>
          <w:sz w:val="24"/>
          <w:szCs w:val="24"/>
        </w:rPr>
      </w:pPr>
    </w:p>
    <w:p w14:paraId="3523E582" w14:textId="77777777" w:rsidR="00614B7F" w:rsidRDefault="00614B7F" w:rsidP="00537B8E">
      <w:pPr>
        <w:rPr>
          <w:rFonts w:ascii="Times New Roman" w:hAnsi="Times New Roman" w:cs="Times New Roman"/>
          <w:noProof/>
          <w:sz w:val="24"/>
          <w:szCs w:val="24"/>
        </w:rPr>
      </w:pPr>
    </w:p>
    <w:p w14:paraId="570AE794" w14:textId="77777777" w:rsidR="00614B7F" w:rsidRDefault="00614B7F" w:rsidP="00537B8E">
      <w:pPr>
        <w:rPr>
          <w:rFonts w:ascii="Times New Roman" w:hAnsi="Times New Roman" w:cs="Times New Roman"/>
          <w:noProof/>
          <w:sz w:val="24"/>
          <w:szCs w:val="24"/>
        </w:rPr>
      </w:pPr>
    </w:p>
    <w:p w14:paraId="698E789F" w14:textId="77777777" w:rsidR="00614B7F" w:rsidRDefault="00614B7F" w:rsidP="00537B8E">
      <w:pPr>
        <w:rPr>
          <w:rFonts w:ascii="Times New Roman" w:hAnsi="Times New Roman" w:cs="Times New Roman"/>
          <w:noProof/>
          <w:sz w:val="24"/>
          <w:szCs w:val="24"/>
        </w:rPr>
      </w:pPr>
    </w:p>
    <w:p w14:paraId="77721EBE" w14:textId="2F7ECEDD" w:rsidR="00781002" w:rsidRDefault="00781002" w:rsidP="00781002">
      <w:pPr>
        <w:autoSpaceDE w:val="0"/>
        <w:autoSpaceDN w:val="0"/>
        <w:adjustRightInd w:val="0"/>
        <w:jc w:val="center"/>
        <w:rPr>
          <w:rFonts w:ascii="Times New Roman" w:eastAsia="Times New Roman" w:hAnsi="Times New Roman"/>
          <w:b/>
          <w:bCs/>
          <w:sz w:val="32"/>
          <w:szCs w:val="32"/>
        </w:rPr>
      </w:pPr>
      <w:r>
        <w:rPr>
          <w:rFonts w:ascii="Times New Roman" w:eastAsia="Times New Roman" w:hAnsi="Times New Roman"/>
          <w:b/>
          <w:bCs/>
          <w:sz w:val="32"/>
          <w:szCs w:val="32"/>
        </w:rPr>
        <w:lastRenderedPageBreak/>
        <w:t>EVALUATION CRITERIA</w:t>
      </w:r>
    </w:p>
    <w:p w14:paraId="70126990" w14:textId="77777777" w:rsidR="00781002" w:rsidRDefault="00781002" w:rsidP="00781002">
      <w:pPr>
        <w:autoSpaceDE w:val="0"/>
        <w:autoSpaceDN w:val="0"/>
        <w:adjustRightInd w:val="0"/>
        <w:jc w:val="both"/>
        <w:rPr>
          <w:rFonts w:ascii="Times New Roman" w:eastAsia="Times New Roman" w:hAnsi="Times New Roman"/>
          <w:bCs/>
        </w:rPr>
      </w:pPr>
      <w:r>
        <w:rPr>
          <w:rFonts w:ascii="Times New Roman" w:eastAsia="Times New Roman" w:hAnsi="Times New Roman"/>
          <w:bCs/>
        </w:rPr>
        <w:t>The evaluation of the bids will be in three (3) stages.</w:t>
      </w:r>
    </w:p>
    <w:p w14:paraId="0D68B3F9" w14:textId="77777777" w:rsidR="00781002" w:rsidRDefault="00781002" w:rsidP="00781002">
      <w:pPr>
        <w:autoSpaceDE w:val="0"/>
        <w:autoSpaceDN w:val="0"/>
        <w:adjustRightInd w:val="0"/>
        <w:jc w:val="both"/>
        <w:rPr>
          <w:rFonts w:ascii="Times New Roman" w:eastAsia="Times New Roman" w:hAnsi="Times New Roman"/>
          <w:b/>
          <w:bCs/>
        </w:rPr>
      </w:pPr>
      <w:r>
        <w:rPr>
          <w:rFonts w:ascii="Times New Roman" w:eastAsia="Times New Roman" w:hAnsi="Times New Roman"/>
          <w:b/>
          <w:bCs/>
        </w:rPr>
        <w:t>Stage I:  Eligibility Criteria</w:t>
      </w:r>
    </w:p>
    <w:p w14:paraId="04CD1846" w14:textId="77777777" w:rsidR="00781002" w:rsidRPr="00A639DB" w:rsidRDefault="00781002" w:rsidP="00782862">
      <w:pPr>
        <w:pStyle w:val="ListParagraph"/>
        <w:numPr>
          <w:ilvl w:val="0"/>
          <w:numId w:val="29"/>
        </w:numPr>
        <w:spacing w:line="276" w:lineRule="auto"/>
        <w:rPr>
          <w:rFonts w:ascii="Times New Roman" w:eastAsia="Times New Roman" w:hAnsi="Times New Roman"/>
        </w:rPr>
      </w:pPr>
      <w:r w:rsidRPr="00A639DB">
        <w:rPr>
          <w:rFonts w:ascii="Times New Roman" w:eastAsia="Times New Roman" w:hAnsi="Times New Roman"/>
        </w:rPr>
        <w:t xml:space="preserve">Valid Business/Company Registration Certificates </w:t>
      </w:r>
      <w:r>
        <w:rPr>
          <w:rFonts w:ascii="Times New Roman" w:eastAsia="Times New Roman" w:hAnsi="Times New Roman"/>
        </w:rPr>
        <w:t>-100%</w:t>
      </w:r>
    </w:p>
    <w:p w14:paraId="4B28ED7A" w14:textId="77777777" w:rsidR="00781002" w:rsidRPr="00A639DB" w:rsidRDefault="00781002" w:rsidP="00782862">
      <w:pPr>
        <w:pStyle w:val="ListParagraph"/>
        <w:numPr>
          <w:ilvl w:val="0"/>
          <w:numId w:val="29"/>
        </w:numPr>
        <w:spacing w:line="276" w:lineRule="auto"/>
        <w:rPr>
          <w:rFonts w:ascii="Times New Roman" w:eastAsia="Times New Roman" w:hAnsi="Times New Roman"/>
        </w:rPr>
      </w:pPr>
      <w:r w:rsidRPr="00A639DB">
        <w:rPr>
          <w:rFonts w:ascii="Times New Roman" w:eastAsia="Times New Roman" w:hAnsi="Times New Roman"/>
        </w:rPr>
        <w:t>Valid SSNIT Clearance Certificate</w:t>
      </w:r>
      <w:r>
        <w:rPr>
          <w:rFonts w:ascii="Times New Roman" w:eastAsia="Times New Roman" w:hAnsi="Times New Roman"/>
        </w:rPr>
        <w:tab/>
        <w:t>-100%</w:t>
      </w:r>
      <w:r w:rsidRPr="00A639DB">
        <w:rPr>
          <w:rFonts w:ascii="Times New Roman" w:eastAsia="Times New Roman" w:hAnsi="Times New Roman"/>
        </w:rPr>
        <w:t xml:space="preserve"> </w:t>
      </w:r>
    </w:p>
    <w:p w14:paraId="7C2B3610" w14:textId="77777777" w:rsidR="00781002" w:rsidRPr="00A639DB" w:rsidRDefault="00781002" w:rsidP="00782862">
      <w:pPr>
        <w:pStyle w:val="ListParagraph"/>
        <w:numPr>
          <w:ilvl w:val="0"/>
          <w:numId w:val="29"/>
        </w:numPr>
        <w:spacing w:line="276" w:lineRule="auto"/>
        <w:rPr>
          <w:rFonts w:ascii="Times New Roman" w:eastAsia="Times New Roman" w:hAnsi="Times New Roman"/>
        </w:rPr>
      </w:pPr>
      <w:r w:rsidRPr="00A639DB">
        <w:rPr>
          <w:rFonts w:ascii="Times New Roman" w:eastAsia="Times New Roman" w:hAnsi="Times New Roman"/>
        </w:rPr>
        <w:t>Valid GRA Clearance Certificate</w:t>
      </w:r>
      <w:r>
        <w:rPr>
          <w:rFonts w:ascii="Times New Roman" w:eastAsia="Times New Roman" w:hAnsi="Times New Roman"/>
        </w:rPr>
        <w:t>-100%</w:t>
      </w:r>
      <w:r w:rsidRPr="00A639DB">
        <w:rPr>
          <w:rFonts w:ascii="Times New Roman" w:eastAsia="Times New Roman" w:hAnsi="Times New Roman"/>
        </w:rPr>
        <w:t xml:space="preserve"> </w:t>
      </w:r>
    </w:p>
    <w:p w14:paraId="20C5EE5D" w14:textId="77777777" w:rsidR="00781002" w:rsidRPr="00A639DB" w:rsidRDefault="00781002" w:rsidP="00782862">
      <w:pPr>
        <w:pStyle w:val="ListParagraph"/>
        <w:numPr>
          <w:ilvl w:val="0"/>
          <w:numId w:val="29"/>
        </w:numPr>
        <w:spacing w:line="276" w:lineRule="auto"/>
        <w:rPr>
          <w:rFonts w:ascii="Times New Roman" w:eastAsia="Times New Roman" w:hAnsi="Times New Roman"/>
        </w:rPr>
      </w:pPr>
      <w:r w:rsidRPr="00A639DB">
        <w:rPr>
          <w:rFonts w:ascii="Times New Roman" w:eastAsia="Times New Roman" w:hAnsi="Times New Roman"/>
        </w:rPr>
        <w:t>VAT Registered Certificate</w:t>
      </w:r>
      <w:r>
        <w:rPr>
          <w:rFonts w:ascii="Times New Roman" w:eastAsia="Times New Roman" w:hAnsi="Times New Roman"/>
        </w:rPr>
        <w:t xml:space="preserve"> -100%</w:t>
      </w:r>
    </w:p>
    <w:p w14:paraId="645624A6" w14:textId="77777777" w:rsidR="00781002" w:rsidRDefault="00781002" w:rsidP="00782862">
      <w:pPr>
        <w:pStyle w:val="ListParagraph"/>
        <w:numPr>
          <w:ilvl w:val="0"/>
          <w:numId w:val="29"/>
        </w:numPr>
        <w:spacing w:line="276" w:lineRule="auto"/>
        <w:rPr>
          <w:rFonts w:ascii="Times New Roman" w:eastAsia="Times New Roman" w:hAnsi="Times New Roman"/>
        </w:rPr>
      </w:pPr>
      <w:r w:rsidRPr="00A639DB">
        <w:rPr>
          <w:rFonts w:ascii="Times New Roman" w:eastAsia="Times New Roman" w:hAnsi="Times New Roman"/>
        </w:rPr>
        <w:t>Valid PPA Registration Certificate/Evidence of Renewal</w:t>
      </w:r>
      <w:r>
        <w:rPr>
          <w:rFonts w:ascii="Times New Roman" w:eastAsia="Times New Roman" w:hAnsi="Times New Roman"/>
        </w:rPr>
        <w:t xml:space="preserve"> -100%</w:t>
      </w:r>
    </w:p>
    <w:p w14:paraId="57C8DD5A" w14:textId="77777777" w:rsidR="00781002" w:rsidRPr="003F4E4B" w:rsidRDefault="00781002" w:rsidP="00782862">
      <w:pPr>
        <w:pStyle w:val="ListParagraph"/>
        <w:numPr>
          <w:ilvl w:val="0"/>
          <w:numId w:val="27"/>
        </w:numPr>
        <w:autoSpaceDE w:val="0"/>
        <w:autoSpaceDN w:val="0"/>
        <w:adjustRightInd w:val="0"/>
        <w:spacing w:after="0" w:line="240" w:lineRule="auto"/>
        <w:jc w:val="both"/>
        <w:rPr>
          <w:rFonts w:ascii="Times New Roman" w:eastAsia="Times New Roman" w:hAnsi="Times New Roman"/>
          <w:bCs/>
        </w:rPr>
      </w:pPr>
      <w:r w:rsidRPr="003F4E4B">
        <w:rPr>
          <w:rFonts w:ascii="Times New Roman" w:eastAsia="Times New Roman" w:hAnsi="Times New Roman"/>
        </w:rPr>
        <w:t>Valid Certificate of incorporation -100%</w:t>
      </w:r>
    </w:p>
    <w:p w14:paraId="4FE0B8DC" w14:textId="7EEF9C1F" w:rsidR="00781002" w:rsidRPr="003F4E4B" w:rsidRDefault="00781002" w:rsidP="00782862">
      <w:pPr>
        <w:pStyle w:val="ListParagraph"/>
        <w:numPr>
          <w:ilvl w:val="0"/>
          <w:numId w:val="27"/>
        </w:numPr>
        <w:autoSpaceDE w:val="0"/>
        <w:autoSpaceDN w:val="0"/>
        <w:adjustRightInd w:val="0"/>
        <w:spacing w:after="0" w:line="240" w:lineRule="auto"/>
        <w:jc w:val="both"/>
        <w:rPr>
          <w:rFonts w:ascii="Times New Roman" w:eastAsia="Times New Roman" w:hAnsi="Times New Roman"/>
          <w:bCs/>
        </w:rPr>
      </w:pPr>
      <w:r w:rsidRPr="003F4E4B">
        <w:rPr>
          <w:rFonts w:ascii="Times New Roman" w:eastAsia="Times New Roman" w:hAnsi="Times New Roman"/>
        </w:rPr>
        <w:t xml:space="preserve">Validity Period (at least </w:t>
      </w:r>
      <w:r w:rsidR="00C06977">
        <w:rPr>
          <w:rFonts w:ascii="Times New Roman" w:eastAsia="Times New Roman" w:hAnsi="Times New Roman"/>
        </w:rPr>
        <w:t>12</w:t>
      </w:r>
      <w:r w:rsidRPr="003F4E4B">
        <w:rPr>
          <w:rFonts w:ascii="Times New Roman" w:eastAsia="Times New Roman" w:hAnsi="Times New Roman"/>
        </w:rPr>
        <w:t xml:space="preserve">0 days) –100% </w:t>
      </w:r>
    </w:p>
    <w:p w14:paraId="7B20B0BA" w14:textId="1C096CB1" w:rsidR="00781002" w:rsidRPr="001C3D64" w:rsidRDefault="00781002" w:rsidP="00782862">
      <w:pPr>
        <w:numPr>
          <w:ilvl w:val="0"/>
          <w:numId w:val="27"/>
        </w:numPr>
        <w:autoSpaceDE w:val="0"/>
        <w:autoSpaceDN w:val="0"/>
        <w:adjustRightInd w:val="0"/>
        <w:spacing w:after="0" w:line="240" w:lineRule="auto"/>
        <w:jc w:val="both"/>
        <w:rPr>
          <w:rFonts w:ascii="Times New Roman" w:eastAsia="Times New Roman" w:hAnsi="Times New Roman"/>
        </w:rPr>
      </w:pPr>
      <w:r>
        <w:rPr>
          <w:rFonts w:ascii="Times New Roman" w:eastAsia="Times New Roman" w:hAnsi="Times New Roman"/>
          <w:bCs/>
        </w:rPr>
        <w:t xml:space="preserve">Delivery Period (at most </w:t>
      </w:r>
      <w:r w:rsidR="00C06977">
        <w:rPr>
          <w:rFonts w:ascii="Times New Roman" w:eastAsia="Times New Roman" w:hAnsi="Times New Roman"/>
          <w:bCs/>
        </w:rPr>
        <w:t>3 weeks</w:t>
      </w:r>
      <w:r>
        <w:rPr>
          <w:rFonts w:ascii="Times New Roman" w:eastAsia="Times New Roman" w:hAnsi="Times New Roman"/>
          <w:bCs/>
        </w:rPr>
        <w:t>) –100%</w:t>
      </w:r>
    </w:p>
    <w:p w14:paraId="08B3B1ED" w14:textId="1E3F0C5A" w:rsidR="001C3D64" w:rsidRPr="00142E70" w:rsidRDefault="001C3D64" w:rsidP="00782862">
      <w:pPr>
        <w:numPr>
          <w:ilvl w:val="0"/>
          <w:numId w:val="27"/>
        </w:numPr>
        <w:autoSpaceDE w:val="0"/>
        <w:autoSpaceDN w:val="0"/>
        <w:adjustRightInd w:val="0"/>
        <w:spacing w:after="0" w:line="240" w:lineRule="auto"/>
        <w:jc w:val="both"/>
        <w:rPr>
          <w:rFonts w:ascii="Times New Roman" w:eastAsia="Times New Roman" w:hAnsi="Times New Roman"/>
        </w:rPr>
      </w:pPr>
      <w:r>
        <w:rPr>
          <w:rFonts w:ascii="Times New Roman" w:eastAsia="Times New Roman" w:hAnsi="Times New Roman"/>
          <w:bCs/>
        </w:rPr>
        <w:t>Tender Security 2% - 100%</w:t>
      </w:r>
    </w:p>
    <w:p w14:paraId="3028C37C" w14:textId="77777777" w:rsidR="00781002" w:rsidRPr="00A639DB" w:rsidRDefault="00781002" w:rsidP="00781002">
      <w:pPr>
        <w:autoSpaceDE w:val="0"/>
        <w:autoSpaceDN w:val="0"/>
        <w:adjustRightInd w:val="0"/>
        <w:spacing w:line="240" w:lineRule="auto"/>
        <w:ind w:left="220" w:hangingChars="100" w:hanging="220"/>
        <w:jc w:val="both"/>
        <w:rPr>
          <w:rFonts w:ascii="Times New Roman" w:eastAsia="Times New Roman" w:hAnsi="Times New Roman"/>
          <w:b/>
        </w:rPr>
      </w:pPr>
      <w:r>
        <w:rPr>
          <w:rFonts w:ascii="Times New Roman" w:eastAsia="Times New Roman" w:hAnsi="Times New Roman"/>
          <w:bCs/>
        </w:rPr>
        <w:t xml:space="preserve">      </w:t>
      </w:r>
      <w:r w:rsidRPr="00A639DB">
        <w:rPr>
          <w:rFonts w:ascii="Times New Roman" w:eastAsia="Times New Roman" w:hAnsi="Times New Roman"/>
          <w:b/>
        </w:rPr>
        <w:t xml:space="preserve">Pass marks -100%                                                                                               </w:t>
      </w:r>
    </w:p>
    <w:p w14:paraId="26E045E3" w14:textId="77777777" w:rsidR="00781002" w:rsidRDefault="00781002" w:rsidP="00781002">
      <w:pPr>
        <w:autoSpaceDE w:val="0"/>
        <w:autoSpaceDN w:val="0"/>
        <w:adjustRightInd w:val="0"/>
        <w:jc w:val="both"/>
        <w:rPr>
          <w:rFonts w:ascii="Times New Roman" w:eastAsia="Times New Roman" w:hAnsi="Times New Roman"/>
          <w:b/>
        </w:rPr>
      </w:pPr>
      <w:r>
        <w:rPr>
          <w:rFonts w:ascii="Times New Roman" w:eastAsia="Times New Roman" w:hAnsi="Times New Roman"/>
          <w:b/>
          <w:bCs/>
        </w:rPr>
        <w:t>Stage II</w:t>
      </w:r>
      <w:r>
        <w:rPr>
          <w:rFonts w:ascii="Times New Roman" w:eastAsia="Times New Roman" w:hAnsi="Times New Roman"/>
          <w:bCs/>
        </w:rPr>
        <w:t xml:space="preserve">.  </w:t>
      </w:r>
      <w:r>
        <w:rPr>
          <w:rFonts w:ascii="Times New Roman" w:eastAsia="Times New Roman" w:hAnsi="Times New Roman"/>
          <w:b/>
        </w:rPr>
        <w:t>Technical Criteria</w:t>
      </w:r>
    </w:p>
    <w:p w14:paraId="04E5E724" w14:textId="77777777" w:rsidR="00781002" w:rsidRPr="00AB2A59" w:rsidRDefault="00781002" w:rsidP="00782862">
      <w:pPr>
        <w:numPr>
          <w:ilvl w:val="0"/>
          <w:numId w:val="28"/>
        </w:numPr>
        <w:tabs>
          <w:tab w:val="left" w:pos="420"/>
        </w:tabs>
        <w:autoSpaceDE w:val="0"/>
        <w:autoSpaceDN w:val="0"/>
        <w:adjustRightInd w:val="0"/>
        <w:spacing w:after="0" w:line="276" w:lineRule="auto"/>
        <w:jc w:val="both"/>
        <w:rPr>
          <w:rFonts w:ascii="Times New Roman" w:hAnsi="Times New Roman"/>
          <w:b/>
          <w:bCs/>
        </w:rPr>
      </w:pPr>
      <w:r>
        <w:rPr>
          <w:rFonts w:ascii="Times New Roman" w:hAnsi="Times New Roman"/>
        </w:rPr>
        <w:t>Specification as per tender document-100%</w:t>
      </w:r>
    </w:p>
    <w:p w14:paraId="02E1031C" w14:textId="7E5F7EFB" w:rsidR="00781002" w:rsidRPr="00C06977" w:rsidRDefault="00C06977" w:rsidP="00782862">
      <w:pPr>
        <w:numPr>
          <w:ilvl w:val="0"/>
          <w:numId w:val="28"/>
        </w:numPr>
        <w:tabs>
          <w:tab w:val="left" w:pos="420"/>
        </w:tabs>
        <w:autoSpaceDE w:val="0"/>
        <w:autoSpaceDN w:val="0"/>
        <w:adjustRightInd w:val="0"/>
        <w:spacing w:after="0" w:line="276" w:lineRule="auto"/>
        <w:jc w:val="both"/>
        <w:rPr>
          <w:rFonts w:ascii="Times New Roman" w:hAnsi="Times New Roman"/>
          <w:b/>
          <w:bCs/>
        </w:rPr>
      </w:pPr>
      <w:r>
        <w:rPr>
          <w:rFonts w:ascii="Times New Roman" w:hAnsi="Times New Roman"/>
        </w:rPr>
        <w:t>Similar Supplies for the past two year</w:t>
      </w:r>
      <w:r w:rsidR="00781002">
        <w:rPr>
          <w:rFonts w:ascii="Times New Roman" w:hAnsi="Times New Roman"/>
        </w:rPr>
        <w:t>s</w:t>
      </w:r>
      <w:r>
        <w:rPr>
          <w:rFonts w:ascii="Times New Roman" w:hAnsi="Times New Roman"/>
        </w:rPr>
        <w:t xml:space="preserve"> or more</w:t>
      </w:r>
      <w:r w:rsidR="00781002">
        <w:rPr>
          <w:rFonts w:ascii="Times New Roman" w:hAnsi="Times New Roman"/>
        </w:rPr>
        <w:t xml:space="preserve"> – 100%</w:t>
      </w:r>
    </w:p>
    <w:p w14:paraId="39C70A68" w14:textId="3B7FBDB5" w:rsidR="00C06977" w:rsidRPr="00C06977" w:rsidRDefault="00C06977" w:rsidP="00782862">
      <w:pPr>
        <w:numPr>
          <w:ilvl w:val="0"/>
          <w:numId w:val="28"/>
        </w:numPr>
        <w:tabs>
          <w:tab w:val="left" w:pos="420"/>
        </w:tabs>
        <w:autoSpaceDE w:val="0"/>
        <w:autoSpaceDN w:val="0"/>
        <w:adjustRightInd w:val="0"/>
        <w:spacing w:after="0" w:line="276" w:lineRule="auto"/>
        <w:jc w:val="both"/>
        <w:rPr>
          <w:rFonts w:ascii="Times New Roman" w:hAnsi="Times New Roman"/>
          <w:b/>
          <w:bCs/>
        </w:rPr>
      </w:pPr>
      <w:r>
        <w:rPr>
          <w:rFonts w:ascii="Times New Roman" w:hAnsi="Times New Roman"/>
        </w:rPr>
        <w:t>Two years Audited Accounts – 100%</w:t>
      </w:r>
    </w:p>
    <w:p w14:paraId="2FFC2572" w14:textId="77777777" w:rsidR="00C06977" w:rsidRPr="00C06977" w:rsidRDefault="00C06977" w:rsidP="00782862">
      <w:pPr>
        <w:numPr>
          <w:ilvl w:val="0"/>
          <w:numId w:val="28"/>
        </w:numPr>
        <w:tabs>
          <w:tab w:val="left" w:pos="420"/>
        </w:tabs>
        <w:autoSpaceDE w:val="0"/>
        <w:autoSpaceDN w:val="0"/>
        <w:adjustRightInd w:val="0"/>
        <w:spacing w:after="0" w:line="276" w:lineRule="auto"/>
        <w:jc w:val="both"/>
        <w:rPr>
          <w:rFonts w:ascii="Times New Roman" w:hAnsi="Times New Roman"/>
          <w:b/>
          <w:bCs/>
        </w:rPr>
      </w:pPr>
      <w:r>
        <w:rPr>
          <w:rFonts w:ascii="Times New Roman" w:hAnsi="Times New Roman"/>
        </w:rPr>
        <w:t>12 months Warranty period document – 100%</w:t>
      </w:r>
    </w:p>
    <w:p w14:paraId="6EF803F6" w14:textId="3A95DFE9" w:rsidR="00C06977" w:rsidRPr="00C06977" w:rsidRDefault="00C06977" w:rsidP="00782862">
      <w:pPr>
        <w:numPr>
          <w:ilvl w:val="0"/>
          <w:numId w:val="28"/>
        </w:numPr>
        <w:tabs>
          <w:tab w:val="left" w:pos="420"/>
        </w:tabs>
        <w:autoSpaceDE w:val="0"/>
        <w:autoSpaceDN w:val="0"/>
        <w:adjustRightInd w:val="0"/>
        <w:spacing w:after="0" w:line="276" w:lineRule="auto"/>
        <w:jc w:val="both"/>
        <w:rPr>
          <w:rFonts w:ascii="Times New Roman" w:hAnsi="Times New Roman"/>
          <w:b/>
          <w:bCs/>
        </w:rPr>
      </w:pPr>
      <w:r>
        <w:rPr>
          <w:rFonts w:ascii="Times New Roman" w:hAnsi="Times New Roman"/>
        </w:rPr>
        <w:t xml:space="preserve">Manufacture Authorization Letter – 100% </w:t>
      </w:r>
    </w:p>
    <w:p w14:paraId="5724A369" w14:textId="30DF90D2" w:rsidR="00C06977" w:rsidRPr="00AB2A59" w:rsidRDefault="00C06977" w:rsidP="00782862">
      <w:pPr>
        <w:numPr>
          <w:ilvl w:val="0"/>
          <w:numId w:val="28"/>
        </w:numPr>
        <w:tabs>
          <w:tab w:val="left" w:pos="420"/>
        </w:tabs>
        <w:autoSpaceDE w:val="0"/>
        <w:autoSpaceDN w:val="0"/>
        <w:adjustRightInd w:val="0"/>
        <w:spacing w:after="0" w:line="276" w:lineRule="auto"/>
        <w:jc w:val="both"/>
        <w:rPr>
          <w:rFonts w:ascii="Times New Roman" w:hAnsi="Times New Roman"/>
          <w:b/>
          <w:bCs/>
        </w:rPr>
      </w:pPr>
      <w:r>
        <w:rPr>
          <w:rFonts w:ascii="Times New Roman" w:hAnsi="Times New Roman"/>
        </w:rPr>
        <w:t xml:space="preserve">Upload </w:t>
      </w:r>
      <w:proofErr w:type="spellStart"/>
      <w:r>
        <w:rPr>
          <w:rFonts w:ascii="Times New Roman" w:hAnsi="Times New Roman"/>
        </w:rPr>
        <w:t>Catelogues</w:t>
      </w:r>
      <w:proofErr w:type="spellEnd"/>
      <w:r>
        <w:rPr>
          <w:rFonts w:ascii="Times New Roman" w:hAnsi="Times New Roman"/>
        </w:rPr>
        <w:t xml:space="preserve"> of C</w:t>
      </w:r>
      <w:r w:rsidR="0039296D">
        <w:rPr>
          <w:rFonts w:ascii="Times New Roman" w:hAnsi="Times New Roman"/>
        </w:rPr>
        <w:t>amera</w:t>
      </w:r>
      <w:r>
        <w:rPr>
          <w:rFonts w:ascii="Times New Roman" w:hAnsi="Times New Roman"/>
        </w:rPr>
        <w:t xml:space="preserve"> to be supplied – 100%</w:t>
      </w:r>
    </w:p>
    <w:p w14:paraId="0D40F10A" w14:textId="77777777" w:rsidR="00781002" w:rsidRDefault="00781002" w:rsidP="00781002">
      <w:pPr>
        <w:autoSpaceDE w:val="0"/>
        <w:autoSpaceDN w:val="0"/>
        <w:adjustRightInd w:val="0"/>
        <w:spacing w:line="480" w:lineRule="auto"/>
        <w:jc w:val="both"/>
        <w:rPr>
          <w:rFonts w:ascii="Times New Roman" w:eastAsia="Times New Roman" w:hAnsi="Times New Roman"/>
          <w:b/>
          <w:bCs/>
        </w:rPr>
      </w:pPr>
      <w:r>
        <w:rPr>
          <w:rFonts w:ascii="Times New Roman" w:eastAsia="Times New Roman" w:hAnsi="Times New Roman"/>
          <w:b/>
          <w:bCs/>
        </w:rPr>
        <w:t>Pass marks 100%</w:t>
      </w:r>
    </w:p>
    <w:p w14:paraId="2251570E" w14:textId="77777777" w:rsidR="00073415" w:rsidRDefault="00781002" w:rsidP="00073415">
      <w:pPr>
        <w:autoSpaceDE w:val="0"/>
        <w:autoSpaceDN w:val="0"/>
        <w:adjustRightInd w:val="0"/>
        <w:spacing w:line="480" w:lineRule="auto"/>
        <w:jc w:val="both"/>
        <w:rPr>
          <w:rFonts w:ascii="Times New Roman" w:eastAsia="Times New Roman" w:hAnsi="Times New Roman"/>
          <w:b/>
        </w:rPr>
      </w:pPr>
      <w:r>
        <w:rPr>
          <w:rFonts w:ascii="Times New Roman" w:eastAsia="Times New Roman" w:hAnsi="Times New Roman"/>
          <w:b/>
          <w:bCs/>
        </w:rPr>
        <w:t>Stage III</w:t>
      </w:r>
      <w:r>
        <w:rPr>
          <w:rFonts w:ascii="Times New Roman" w:eastAsia="Times New Roman" w:hAnsi="Times New Roman"/>
          <w:bCs/>
        </w:rPr>
        <w:t xml:space="preserve">. </w:t>
      </w:r>
      <w:r>
        <w:rPr>
          <w:rFonts w:ascii="Times New Roman" w:eastAsia="Times New Roman" w:hAnsi="Times New Roman"/>
          <w:b/>
        </w:rPr>
        <w:t>Financial Criteria</w:t>
      </w:r>
    </w:p>
    <w:p w14:paraId="00367220" w14:textId="555B156A" w:rsidR="00537B8E" w:rsidRDefault="00781002" w:rsidP="00073415">
      <w:pPr>
        <w:autoSpaceDE w:val="0"/>
        <w:autoSpaceDN w:val="0"/>
        <w:adjustRightInd w:val="0"/>
        <w:spacing w:line="480" w:lineRule="auto"/>
        <w:jc w:val="both"/>
        <w:rPr>
          <w:rFonts w:ascii="Times New Roman" w:hAnsi="Times New Roman" w:cs="Times New Roman"/>
          <w:noProof/>
          <w:sz w:val="24"/>
          <w:szCs w:val="24"/>
        </w:rPr>
      </w:pPr>
      <w:r>
        <w:rPr>
          <w:rFonts w:ascii="Times New Roman" w:eastAsia="Times New Roman" w:hAnsi="Times New Roman"/>
          <w:bCs/>
        </w:rPr>
        <w:t>Price (one envelope)</w:t>
      </w:r>
    </w:p>
    <w:p w14:paraId="7399E2D7" w14:textId="71A0505B" w:rsidR="00537B8E" w:rsidRDefault="00537B8E" w:rsidP="00537B8E">
      <w:pPr>
        <w:rPr>
          <w:rFonts w:ascii="Times New Roman" w:hAnsi="Times New Roman" w:cs="Times New Roman"/>
          <w:noProof/>
          <w:sz w:val="24"/>
          <w:szCs w:val="24"/>
        </w:rPr>
      </w:pPr>
    </w:p>
    <w:p w14:paraId="2E37B5CF" w14:textId="2A469EB1" w:rsidR="00537B8E" w:rsidRDefault="00537B8E" w:rsidP="00537B8E">
      <w:pPr>
        <w:rPr>
          <w:rFonts w:ascii="Times New Roman" w:hAnsi="Times New Roman" w:cs="Times New Roman"/>
          <w:noProof/>
          <w:sz w:val="24"/>
          <w:szCs w:val="24"/>
        </w:rPr>
      </w:pPr>
    </w:p>
    <w:p w14:paraId="4920C324" w14:textId="67F57C63" w:rsidR="00082B9A" w:rsidRPr="00537B8E" w:rsidRDefault="00B444E6" w:rsidP="00CB038E">
      <w:pPr>
        <w:keepNext/>
        <w:keepLines/>
        <w:spacing w:before="240" w:after="0"/>
        <w:jc w:val="center"/>
        <w:outlineLvl w:val="0"/>
        <w:rPr>
          <w:rFonts w:ascii="Times New Roman" w:eastAsia="Times New Roman" w:hAnsi="Times New Roman" w:cs="Times New Roman"/>
          <w:color w:val="2E74B5" w:themeColor="accent1" w:themeShade="BF"/>
          <w:sz w:val="24"/>
          <w:szCs w:val="24"/>
        </w:rPr>
      </w:pPr>
      <w:r>
        <w:rPr>
          <w:rFonts w:ascii="Times New Roman" w:eastAsia="Times New Roman" w:hAnsi="Times New Roman" w:cs="Times New Roman"/>
          <w:sz w:val="24"/>
          <w:szCs w:val="24"/>
        </w:rPr>
        <w:br w:type="column"/>
      </w:r>
      <w:r w:rsidR="00082B9A" w:rsidRPr="00537B8E">
        <w:rPr>
          <w:rFonts w:ascii="Times New Roman" w:eastAsia="Times New Roman" w:hAnsi="Times New Roman" w:cs="Times New Roman"/>
          <w:sz w:val="24"/>
          <w:szCs w:val="24"/>
        </w:rPr>
        <w:lastRenderedPageBreak/>
        <w:t>Section VII. Sample Forms</w:t>
      </w:r>
    </w:p>
    <w:p w14:paraId="08EB115A"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3D0551E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1. Tender Form and Price Schedules</w:t>
      </w:r>
    </w:p>
    <w:p w14:paraId="1025060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76624D1"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 ____________________</w:t>
      </w:r>
    </w:p>
    <w:p w14:paraId="249F6F0C"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FT No: __________________</w:t>
      </w:r>
    </w:p>
    <w:p w14:paraId="1373E26C" w14:textId="77777777" w:rsidR="00082B9A" w:rsidRPr="00537B8E" w:rsidRDefault="00082B9A" w:rsidP="00082B9A">
      <w:pPr>
        <w:tabs>
          <w:tab w:val="left" w:pos="8400"/>
        </w:tabs>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p>
    <w:p w14:paraId="5FC2128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To: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i/>
          <w:iCs/>
          <w:sz w:val="24"/>
          <w:szCs w:val="24"/>
        </w:rPr>
        <w:t>[name and address of Purchaser]</w:t>
      </w:r>
    </w:p>
    <w:p w14:paraId="334D1E2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308AB3F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Gentlemen and/or Ladies:</w:t>
      </w:r>
    </w:p>
    <w:p w14:paraId="5426862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4F5A9A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Having examined the Tender documents including Addenda Nos. </w:t>
      </w:r>
      <w:r w:rsidRPr="00537B8E">
        <w:rPr>
          <w:rFonts w:ascii="Times New Roman" w:eastAsia="Times New Roman" w:hAnsi="Times New Roman" w:cs="Times New Roman"/>
          <w:i/>
          <w:iCs/>
          <w:sz w:val="24"/>
          <w:szCs w:val="24"/>
        </w:rPr>
        <w:t xml:space="preserve">[insert numbers], </w:t>
      </w:r>
      <w:r w:rsidRPr="00537B8E">
        <w:rPr>
          <w:rFonts w:ascii="Times New Roman" w:eastAsia="Times New Roman" w:hAnsi="Times New Roman" w:cs="Times New Roman"/>
          <w:sz w:val="24"/>
          <w:szCs w:val="24"/>
        </w:rPr>
        <w:t xml:space="preserve">the receipt of which is hereby duly acknowledged, we, the undersigned, offer to supply and deliver </w:t>
      </w:r>
      <w:r w:rsidRPr="00537B8E">
        <w:rPr>
          <w:rFonts w:ascii="Times New Roman" w:eastAsia="Times New Roman" w:hAnsi="Times New Roman" w:cs="Times New Roman"/>
          <w:i/>
          <w:iCs/>
          <w:sz w:val="24"/>
          <w:szCs w:val="24"/>
        </w:rPr>
        <w:t xml:space="preserve">[description of goods and services] </w:t>
      </w:r>
      <w:r w:rsidRPr="00537B8E">
        <w:rPr>
          <w:rFonts w:ascii="Times New Roman" w:eastAsia="Times New Roman" w:hAnsi="Times New Roman" w:cs="Times New Roman"/>
          <w:sz w:val="24"/>
          <w:szCs w:val="24"/>
        </w:rPr>
        <w:t xml:space="preserve">in conformity with the said Tender documents for the sum of GHC_____ </w:t>
      </w:r>
      <w:r w:rsidRPr="00537B8E">
        <w:rPr>
          <w:rFonts w:ascii="Times New Roman" w:eastAsia="Times New Roman" w:hAnsi="Times New Roman" w:cs="Times New Roman"/>
          <w:i/>
          <w:iCs/>
          <w:sz w:val="24"/>
          <w:szCs w:val="24"/>
        </w:rPr>
        <w:t xml:space="preserve">[total Tender amount in words and figures] </w:t>
      </w:r>
      <w:r w:rsidRPr="00537B8E">
        <w:rPr>
          <w:rFonts w:ascii="Times New Roman" w:eastAsia="Times New Roman" w:hAnsi="Times New Roman" w:cs="Times New Roman"/>
          <w:sz w:val="24"/>
          <w:szCs w:val="24"/>
        </w:rPr>
        <w:t>or such other sums as may be ascertained in accordance with the Schedule of Prices attached herewith and made part of this Tender.</w:t>
      </w:r>
    </w:p>
    <w:p w14:paraId="3F7A9F4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E3D02F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e undertake, if our Tender is accepted, to deliver the goods and services in accordance with the delivery schedule specified in the Schedule of Requirements.</w:t>
      </w:r>
    </w:p>
    <w:p w14:paraId="65A7A2F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B237A0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f our Tender is accepted, we will provide a Bank Guarantee acceptable to the Purchaser in a sum equivalent to _____ percent of the Contract Price for the due performance of the Contract, in the form prescribed by the Purchaser.</w:t>
      </w:r>
    </w:p>
    <w:p w14:paraId="4B0E37E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B82E05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We agree to abide by this Tender for a period of ……….. </w:t>
      </w:r>
      <w:r w:rsidRPr="00537B8E">
        <w:rPr>
          <w:rFonts w:ascii="Times New Roman" w:eastAsia="Times New Roman" w:hAnsi="Times New Roman" w:cs="Times New Roman"/>
          <w:i/>
          <w:iCs/>
          <w:sz w:val="24"/>
          <w:szCs w:val="24"/>
        </w:rPr>
        <w:t xml:space="preserve">[insert number as specified in Tender validity period] </w:t>
      </w:r>
      <w:r w:rsidRPr="00537B8E">
        <w:rPr>
          <w:rFonts w:ascii="Times New Roman" w:eastAsia="Times New Roman" w:hAnsi="Times New Roman" w:cs="Times New Roman"/>
          <w:sz w:val="24"/>
          <w:szCs w:val="24"/>
        </w:rPr>
        <w:t>days from the date fixed for Deadline for Tender submission, and it shall remain binding upon us and may be accepted at any time before the expiration of that period.</w:t>
      </w:r>
    </w:p>
    <w:p w14:paraId="66E58AD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F0CA2D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ommissions or gratuities, if any, paid or to be paid by us to agents relating to this Tender, and to contract execution if we are awarded the contract, are listed below:</w:t>
      </w:r>
    </w:p>
    <w:p w14:paraId="72CFDD2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B652E1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Name and address of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Amount and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Purpose of</w:t>
      </w:r>
    </w:p>
    <w:p w14:paraId="63A4FB7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gent</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Currency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Commission or</w:t>
      </w:r>
    </w:p>
    <w:p w14:paraId="4B510F4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gratuity</w:t>
      </w:r>
    </w:p>
    <w:p w14:paraId="7FC2FB7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_______________</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___________</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_____________</w:t>
      </w:r>
    </w:p>
    <w:p w14:paraId="7635EFA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_______________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___________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_____________</w:t>
      </w:r>
    </w:p>
    <w:p w14:paraId="0E38ABF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_______________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___________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_____________</w:t>
      </w:r>
    </w:p>
    <w:p w14:paraId="2F2A272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f none, state “none”)</w:t>
      </w:r>
    </w:p>
    <w:p w14:paraId="7F2BF54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46C976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Until a formal Contract is prepared and executed, this Tender, together with your written acceptance thereof and your notification of award, shall constitute a binding Contract between us. We understand that you are not bound to accept the lowest or any Tender you may receive.</w:t>
      </w:r>
    </w:p>
    <w:p w14:paraId="64F92DB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65AF95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e certify/confirm that we comply with the eligibility requirements as per ITT Clause 2 of the Tender documents.</w:t>
      </w:r>
    </w:p>
    <w:p w14:paraId="2B1CDCE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D53FA7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Dated this ______[dd] day of _______________________[mm] month of 20______[</w:t>
      </w:r>
      <w:proofErr w:type="spellStart"/>
      <w:r w:rsidRPr="00537B8E">
        <w:rPr>
          <w:rFonts w:ascii="Times New Roman" w:eastAsia="Times New Roman" w:hAnsi="Times New Roman" w:cs="Times New Roman"/>
          <w:i/>
          <w:iCs/>
          <w:sz w:val="24"/>
          <w:szCs w:val="24"/>
        </w:rPr>
        <w:t>yy</w:t>
      </w:r>
      <w:proofErr w:type="spellEnd"/>
      <w:r w:rsidRPr="00537B8E">
        <w:rPr>
          <w:rFonts w:ascii="Times New Roman" w:eastAsia="Times New Roman" w:hAnsi="Times New Roman" w:cs="Times New Roman"/>
          <w:i/>
          <w:iCs/>
          <w:sz w:val="24"/>
          <w:szCs w:val="24"/>
        </w:rPr>
        <w:t>].</w:t>
      </w:r>
    </w:p>
    <w:p w14:paraId="69BB771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57D3EC5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_________</w:t>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t xml:space="preserve"> _______________________</w:t>
      </w:r>
    </w:p>
    <w:p w14:paraId="781DC62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 xml:space="preserve">[signature] </w:t>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i/>
          <w:iCs/>
          <w:sz w:val="24"/>
          <w:szCs w:val="24"/>
        </w:rPr>
        <w:tab/>
        <w:t>[in the capacity of]</w:t>
      </w:r>
    </w:p>
    <w:p w14:paraId="2947A12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3BFD5C9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uly authorized to sign Tender for and on behalf of ________________________</w:t>
      </w:r>
    </w:p>
    <w:p w14:paraId="01D69C8D"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sectPr w:rsidR="00082B9A" w:rsidRPr="00537B8E" w:rsidSect="00676F05">
          <w:pgSz w:w="12240" w:h="15840"/>
          <w:pgMar w:top="630" w:right="1185" w:bottom="540" w:left="1418" w:header="720" w:footer="720" w:gutter="0"/>
          <w:cols w:space="720"/>
          <w:noEndnote/>
          <w:docGrid w:linePitch="299"/>
        </w:sectPr>
      </w:pPr>
    </w:p>
    <w:p w14:paraId="21407277" w14:textId="35F1C010"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 xml:space="preserve">PACKAGE NO.  – </w:t>
      </w:r>
      <w:r w:rsidR="00847415" w:rsidRPr="00537B8E">
        <w:rPr>
          <w:rFonts w:ascii="Times New Roman" w:hAnsi="Times New Roman" w:cs="Times New Roman"/>
          <w:b/>
          <w:bCs/>
          <w:sz w:val="24"/>
          <w:szCs w:val="24"/>
        </w:rPr>
        <w:t xml:space="preserve">Supply and Delivery of </w:t>
      </w:r>
      <w:r w:rsidR="007C4848">
        <w:rPr>
          <w:rFonts w:ascii="Times New Roman" w:hAnsi="Times New Roman" w:cs="Times New Roman"/>
          <w:b/>
          <w:bCs/>
          <w:sz w:val="24"/>
          <w:szCs w:val="24"/>
        </w:rPr>
        <w:t>Laptop Computers</w:t>
      </w:r>
      <w:r w:rsidR="00847415" w:rsidRPr="00537B8E">
        <w:rPr>
          <w:rFonts w:ascii="Times New Roman" w:eastAsia="Times New Roman" w:hAnsi="Times New Roman" w:cs="Times New Roman"/>
          <w:b/>
          <w:bCs/>
          <w:sz w:val="24"/>
          <w:szCs w:val="24"/>
        </w:rPr>
        <w:t xml:space="preserve"> </w:t>
      </w:r>
    </w:p>
    <w:p w14:paraId="4073FD46" w14:textId="77777777" w:rsidR="00775B6D" w:rsidRPr="00537B8E" w:rsidRDefault="00775B6D" w:rsidP="00082B9A">
      <w:pPr>
        <w:autoSpaceDE w:val="0"/>
        <w:autoSpaceDN w:val="0"/>
        <w:adjustRightInd w:val="0"/>
        <w:spacing w:after="0" w:line="240" w:lineRule="auto"/>
        <w:rPr>
          <w:rFonts w:ascii="Times New Roman" w:eastAsia="Times New Roman" w:hAnsi="Times New Roman" w:cs="Times New Roman"/>
          <w:b/>
          <w:bCs/>
          <w:sz w:val="24"/>
          <w:szCs w:val="24"/>
        </w:rPr>
      </w:pPr>
    </w:p>
    <w:p w14:paraId="3CC8403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Price Schedule</w:t>
      </w:r>
    </w:p>
    <w:p w14:paraId="695388D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4B68A2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ame of Tenderer _____________ IFT Number ______ Page ______ of _____</w:t>
      </w:r>
    </w:p>
    <w:p w14:paraId="29DF14B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
        <w:gridCol w:w="2685"/>
        <w:gridCol w:w="1083"/>
        <w:gridCol w:w="663"/>
        <w:gridCol w:w="1194"/>
        <w:gridCol w:w="1257"/>
        <w:gridCol w:w="1350"/>
        <w:gridCol w:w="1010"/>
        <w:gridCol w:w="1264"/>
        <w:gridCol w:w="1263"/>
        <w:gridCol w:w="1263"/>
      </w:tblGrid>
      <w:tr w:rsidR="00082B9A" w:rsidRPr="00537B8E" w14:paraId="4518CFEE" w14:textId="77777777" w:rsidTr="00D52467">
        <w:tc>
          <w:tcPr>
            <w:tcW w:w="648" w:type="dxa"/>
          </w:tcPr>
          <w:p w14:paraId="6E2BB2A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c>
        <w:tc>
          <w:tcPr>
            <w:tcW w:w="2700" w:type="dxa"/>
          </w:tcPr>
          <w:p w14:paraId="1D71DDF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Description</w:t>
            </w:r>
          </w:p>
        </w:tc>
        <w:tc>
          <w:tcPr>
            <w:tcW w:w="1080" w:type="dxa"/>
          </w:tcPr>
          <w:p w14:paraId="345D9EE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Country</w:t>
            </w:r>
          </w:p>
          <w:p w14:paraId="06A5F10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of origin</w:t>
            </w:r>
          </w:p>
          <w:p w14:paraId="271BEBEA"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c>
        <w:tc>
          <w:tcPr>
            <w:tcW w:w="626" w:type="dxa"/>
          </w:tcPr>
          <w:p w14:paraId="7536321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Qty.</w:t>
            </w:r>
          </w:p>
        </w:tc>
        <w:tc>
          <w:tcPr>
            <w:tcW w:w="1196" w:type="dxa"/>
          </w:tcPr>
          <w:p w14:paraId="3B2CA48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Unit Price</w:t>
            </w:r>
          </w:p>
          <w:p w14:paraId="3AAF9DF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EXW</w:t>
            </w:r>
          </w:p>
          <w:p w14:paraId="7E4CC46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specify</w:t>
            </w:r>
          </w:p>
          <w:p w14:paraId="6218A1C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place)</w:t>
            </w:r>
          </w:p>
          <w:p w14:paraId="660325D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c>
        <w:tc>
          <w:tcPr>
            <w:tcW w:w="1260" w:type="dxa"/>
          </w:tcPr>
          <w:p w14:paraId="21CF54B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Total Price</w:t>
            </w:r>
          </w:p>
          <w:p w14:paraId="29F1BF6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EXW</w:t>
            </w:r>
          </w:p>
          <w:p w14:paraId="3A47D05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w:t>
            </w:r>
          </w:p>
        </w:tc>
        <w:tc>
          <w:tcPr>
            <w:tcW w:w="1260" w:type="dxa"/>
          </w:tcPr>
          <w:p w14:paraId="70108D3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Total Price</w:t>
            </w:r>
          </w:p>
          <w:p w14:paraId="4606819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of Inland</w:t>
            </w:r>
          </w:p>
          <w:p w14:paraId="02A6A5EC"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delivery to</w:t>
            </w:r>
          </w:p>
          <w:p w14:paraId="4E38125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final</w:t>
            </w:r>
          </w:p>
          <w:p w14:paraId="5823A77C"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destination</w:t>
            </w:r>
          </w:p>
          <w:p w14:paraId="6ADD2CC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c>
        <w:tc>
          <w:tcPr>
            <w:tcW w:w="1002" w:type="dxa"/>
          </w:tcPr>
          <w:p w14:paraId="420B4A8C"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Total</w:t>
            </w:r>
          </w:p>
          <w:p w14:paraId="4637B3B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CIP site</w:t>
            </w:r>
          </w:p>
          <w:p w14:paraId="61F5C7D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c>
        <w:tc>
          <w:tcPr>
            <w:tcW w:w="1264" w:type="dxa"/>
          </w:tcPr>
          <w:p w14:paraId="2D019AC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Incidental</w:t>
            </w:r>
          </w:p>
          <w:p w14:paraId="319C1CF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Services</w:t>
            </w:r>
          </w:p>
          <w:p w14:paraId="4D10D513"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and others</w:t>
            </w:r>
          </w:p>
          <w:p w14:paraId="19CB187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c>
        <w:tc>
          <w:tcPr>
            <w:tcW w:w="1264" w:type="dxa"/>
          </w:tcPr>
          <w:p w14:paraId="1F76498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Total</w:t>
            </w:r>
          </w:p>
          <w:p w14:paraId="17F0622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Tender</w:t>
            </w:r>
          </w:p>
          <w:p w14:paraId="7BF2CB1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Price</w:t>
            </w:r>
          </w:p>
          <w:p w14:paraId="2C65DF1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w:t>
            </w:r>
          </w:p>
        </w:tc>
        <w:tc>
          <w:tcPr>
            <w:tcW w:w="1264" w:type="dxa"/>
          </w:tcPr>
          <w:p w14:paraId="5B2B3B2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Remarks</w:t>
            </w:r>
          </w:p>
          <w:p w14:paraId="24895F4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w:t>
            </w:r>
          </w:p>
        </w:tc>
      </w:tr>
      <w:tr w:rsidR="00082B9A" w:rsidRPr="00537B8E" w14:paraId="6B578A43" w14:textId="77777777" w:rsidTr="00D52467">
        <w:tc>
          <w:tcPr>
            <w:tcW w:w="648" w:type="dxa"/>
          </w:tcPr>
          <w:p w14:paraId="63EDAC9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 xml:space="preserve"> 1</w:t>
            </w:r>
          </w:p>
        </w:tc>
        <w:tc>
          <w:tcPr>
            <w:tcW w:w="2700" w:type="dxa"/>
          </w:tcPr>
          <w:p w14:paraId="3002C92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 xml:space="preserve"> 2</w:t>
            </w:r>
          </w:p>
        </w:tc>
        <w:tc>
          <w:tcPr>
            <w:tcW w:w="1080" w:type="dxa"/>
          </w:tcPr>
          <w:p w14:paraId="75EB2AF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3</w:t>
            </w:r>
          </w:p>
        </w:tc>
        <w:tc>
          <w:tcPr>
            <w:tcW w:w="626" w:type="dxa"/>
          </w:tcPr>
          <w:p w14:paraId="59DC2B1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4</w:t>
            </w:r>
          </w:p>
        </w:tc>
        <w:tc>
          <w:tcPr>
            <w:tcW w:w="1196" w:type="dxa"/>
          </w:tcPr>
          <w:p w14:paraId="6E6EA1D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In figure</w:t>
            </w:r>
          </w:p>
          <w:p w14:paraId="2544B38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5</w:t>
            </w:r>
          </w:p>
          <w:p w14:paraId="57A8929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c>
        <w:tc>
          <w:tcPr>
            <w:tcW w:w="1260" w:type="dxa"/>
          </w:tcPr>
          <w:p w14:paraId="790BB1E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6=(4x5)</w:t>
            </w:r>
          </w:p>
        </w:tc>
        <w:tc>
          <w:tcPr>
            <w:tcW w:w="1260" w:type="dxa"/>
          </w:tcPr>
          <w:p w14:paraId="50B57E2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7</w:t>
            </w:r>
          </w:p>
        </w:tc>
        <w:tc>
          <w:tcPr>
            <w:tcW w:w="1002" w:type="dxa"/>
          </w:tcPr>
          <w:p w14:paraId="5DB4984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8=(6+7)</w:t>
            </w:r>
          </w:p>
        </w:tc>
        <w:tc>
          <w:tcPr>
            <w:tcW w:w="1264" w:type="dxa"/>
          </w:tcPr>
          <w:p w14:paraId="7442789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9</w:t>
            </w:r>
          </w:p>
        </w:tc>
        <w:tc>
          <w:tcPr>
            <w:tcW w:w="1264" w:type="dxa"/>
          </w:tcPr>
          <w:p w14:paraId="351822E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sz w:val="24"/>
                <w:szCs w:val="24"/>
              </w:rPr>
              <w:t>10=(8+9)</w:t>
            </w:r>
          </w:p>
        </w:tc>
        <w:tc>
          <w:tcPr>
            <w:tcW w:w="1264" w:type="dxa"/>
          </w:tcPr>
          <w:p w14:paraId="7A00A64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sz w:val="24"/>
                <w:szCs w:val="24"/>
              </w:rPr>
            </w:pPr>
            <w:r w:rsidRPr="00537B8E">
              <w:rPr>
                <w:rFonts w:ascii="Times New Roman" w:eastAsia="Times New Roman" w:hAnsi="Times New Roman" w:cs="Times New Roman"/>
                <w:b/>
                <w:sz w:val="24"/>
                <w:szCs w:val="24"/>
              </w:rPr>
              <w:t>11</w:t>
            </w:r>
          </w:p>
          <w:p w14:paraId="05F6E26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c>
      </w:tr>
      <w:tr w:rsidR="00082B9A" w:rsidRPr="00537B8E" w14:paraId="4A22CF3F" w14:textId="77777777" w:rsidTr="00D52467">
        <w:tc>
          <w:tcPr>
            <w:tcW w:w="648" w:type="dxa"/>
          </w:tcPr>
          <w:p w14:paraId="1860232E"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2700" w:type="dxa"/>
          </w:tcPr>
          <w:p w14:paraId="3B32527C"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b/>
                <w:sz w:val="24"/>
                <w:szCs w:val="24"/>
              </w:rPr>
            </w:pPr>
          </w:p>
        </w:tc>
        <w:tc>
          <w:tcPr>
            <w:tcW w:w="1080" w:type="dxa"/>
          </w:tcPr>
          <w:p w14:paraId="1493306C"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626" w:type="dxa"/>
          </w:tcPr>
          <w:p w14:paraId="6DB55CBF"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p w14:paraId="61B41075"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b/>
                <w:sz w:val="24"/>
                <w:szCs w:val="24"/>
              </w:rPr>
            </w:pPr>
          </w:p>
        </w:tc>
        <w:tc>
          <w:tcPr>
            <w:tcW w:w="1196" w:type="dxa"/>
          </w:tcPr>
          <w:p w14:paraId="53E8491F"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114A0454"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5F94CABA"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002" w:type="dxa"/>
          </w:tcPr>
          <w:p w14:paraId="6A3234F5"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232690B8"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198AA409"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76C3A1CB"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p>
        </w:tc>
      </w:tr>
      <w:tr w:rsidR="00082B9A" w:rsidRPr="00537B8E" w14:paraId="72E7F3EA" w14:textId="77777777" w:rsidTr="00D52467">
        <w:tc>
          <w:tcPr>
            <w:tcW w:w="648" w:type="dxa"/>
          </w:tcPr>
          <w:p w14:paraId="3475904F"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2700" w:type="dxa"/>
          </w:tcPr>
          <w:p w14:paraId="1D2DFA2C" w14:textId="77777777" w:rsidR="00082B9A" w:rsidRPr="00537B8E" w:rsidRDefault="00082B9A" w:rsidP="00082B9A">
            <w:pPr>
              <w:autoSpaceDE w:val="0"/>
              <w:autoSpaceDN w:val="0"/>
              <w:adjustRightInd w:val="0"/>
              <w:spacing w:after="0" w:line="360" w:lineRule="auto"/>
              <w:jc w:val="both"/>
              <w:rPr>
                <w:rFonts w:ascii="Times New Roman" w:eastAsia="Times New Roman" w:hAnsi="Times New Roman" w:cs="Times New Roman"/>
                <w:b/>
                <w:sz w:val="24"/>
                <w:szCs w:val="24"/>
              </w:rPr>
            </w:pPr>
          </w:p>
        </w:tc>
        <w:tc>
          <w:tcPr>
            <w:tcW w:w="1080" w:type="dxa"/>
          </w:tcPr>
          <w:p w14:paraId="07E32ACD"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626" w:type="dxa"/>
          </w:tcPr>
          <w:p w14:paraId="30EDB285"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b/>
                <w:sz w:val="24"/>
                <w:szCs w:val="24"/>
              </w:rPr>
            </w:pPr>
          </w:p>
        </w:tc>
        <w:tc>
          <w:tcPr>
            <w:tcW w:w="1196" w:type="dxa"/>
          </w:tcPr>
          <w:p w14:paraId="29E66D10"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b/>
                <w:sz w:val="24"/>
                <w:szCs w:val="24"/>
              </w:rPr>
            </w:pPr>
          </w:p>
        </w:tc>
        <w:tc>
          <w:tcPr>
            <w:tcW w:w="1260" w:type="dxa"/>
          </w:tcPr>
          <w:p w14:paraId="07F2C300"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072F95B8"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002" w:type="dxa"/>
          </w:tcPr>
          <w:p w14:paraId="478F6898"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63AC6443"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678F3E65"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7D59A3A5"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p>
        </w:tc>
      </w:tr>
      <w:tr w:rsidR="00082B9A" w:rsidRPr="00537B8E" w14:paraId="0D0140E5" w14:textId="77777777" w:rsidTr="00D52467">
        <w:tc>
          <w:tcPr>
            <w:tcW w:w="648" w:type="dxa"/>
          </w:tcPr>
          <w:p w14:paraId="47854554"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2700" w:type="dxa"/>
          </w:tcPr>
          <w:p w14:paraId="5EC181F4" w14:textId="77777777" w:rsidR="00082B9A" w:rsidRPr="00537B8E" w:rsidRDefault="00082B9A" w:rsidP="00082B9A">
            <w:pPr>
              <w:autoSpaceDE w:val="0"/>
              <w:autoSpaceDN w:val="0"/>
              <w:adjustRightInd w:val="0"/>
              <w:spacing w:after="0" w:line="360" w:lineRule="auto"/>
              <w:jc w:val="both"/>
              <w:rPr>
                <w:rFonts w:ascii="Times New Roman" w:eastAsia="Times New Roman" w:hAnsi="Times New Roman" w:cs="Times New Roman"/>
                <w:b/>
                <w:sz w:val="24"/>
                <w:szCs w:val="24"/>
              </w:rPr>
            </w:pPr>
          </w:p>
        </w:tc>
        <w:tc>
          <w:tcPr>
            <w:tcW w:w="1080" w:type="dxa"/>
          </w:tcPr>
          <w:p w14:paraId="40A350B2"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626" w:type="dxa"/>
          </w:tcPr>
          <w:p w14:paraId="545B9B73"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b/>
                <w:sz w:val="24"/>
                <w:szCs w:val="24"/>
              </w:rPr>
            </w:pPr>
          </w:p>
        </w:tc>
        <w:tc>
          <w:tcPr>
            <w:tcW w:w="1196" w:type="dxa"/>
          </w:tcPr>
          <w:p w14:paraId="59675C00"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b/>
                <w:sz w:val="24"/>
                <w:szCs w:val="24"/>
              </w:rPr>
            </w:pPr>
          </w:p>
        </w:tc>
        <w:tc>
          <w:tcPr>
            <w:tcW w:w="1260" w:type="dxa"/>
          </w:tcPr>
          <w:p w14:paraId="6D4141F1"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7B8BA180"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002" w:type="dxa"/>
          </w:tcPr>
          <w:p w14:paraId="36BF9B85"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6FBE0612"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67FBC8B0"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414EF45C"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p>
        </w:tc>
      </w:tr>
      <w:tr w:rsidR="00082B9A" w:rsidRPr="00537B8E" w14:paraId="639D356E" w14:textId="77777777" w:rsidTr="00D52467">
        <w:tc>
          <w:tcPr>
            <w:tcW w:w="648" w:type="dxa"/>
          </w:tcPr>
          <w:p w14:paraId="04235202"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2700" w:type="dxa"/>
          </w:tcPr>
          <w:p w14:paraId="5A0DCEC6" w14:textId="77777777" w:rsidR="00082B9A" w:rsidRPr="00537B8E" w:rsidRDefault="00082B9A" w:rsidP="00082B9A">
            <w:pPr>
              <w:autoSpaceDE w:val="0"/>
              <w:autoSpaceDN w:val="0"/>
              <w:adjustRightInd w:val="0"/>
              <w:spacing w:after="0" w:line="360" w:lineRule="auto"/>
              <w:jc w:val="both"/>
              <w:rPr>
                <w:rFonts w:ascii="Times New Roman" w:eastAsia="Times New Roman" w:hAnsi="Times New Roman" w:cs="Times New Roman"/>
                <w:sz w:val="24"/>
                <w:szCs w:val="24"/>
              </w:rPr>
            </w:pPr>
          </w:p>
        </w:tc>
        <w:tc>
          <w:tcPr>
            <w:tcW w:w="1080" w:type="dxa"/>
          </w:tcPr>
          <w:p w14:paraId="5EC256AC"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626" w:type="dxa"/>
          </w:tcPr>
          <w:p w14:paraId="6083EF08"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196" w:type="dxa"/>
          </w:tcPr>
          <w:p w14:paraId="4075EAFC"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06C4A0AA"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40544870"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002" w:type="dxa"/>
          </w:tcPr>
          <w:p w14:paraId="7C6BD0BE"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4F3403FB"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198990DF"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4D8788F0"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p>
        </w:tc>
      </w:tr>
      <w:tr w:rsidR="00082B9A" w:rsidRPr="00537B8E" w14:paraId="3C5F2A5E" w14:textId="77777777" w:rsidTr="00D52467">
        <w:tc>
          <w:tcPr>
            <w:tcW w:w="648" w:type="dxa"/>
          </w:tcPr>
          <w:p w14:paraId="2117996D"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2700" w:type="dxa"/>
          </w:tcPr>
          <w:p w14:paraId="2165A39F" w14:textId="77777777" w:rsidR="00082B9A" w:rsidRPr="00537B8E" w:rsidRDefault="00082B9A" w:rsidP="00082B9A">
            <w:pPr>
              <w:autoSpaceDE w:val="0"/>
              <w:autoSpaceDN w:val="0"/>
              <w:adjustRightInd w:val="0"/>
              <w:spacing w:after="0" w:line="360" w:lineRule="auto"/>
              <w:jc w:val="both"/>
              <w:rPr>
                <w:rFonts w:ascii="Times New Roman" w:eastAsia="Times New Roman" w:hAnsi="Times New Roman" w:cs="Times New Roman"/>
                <w:sz w:val="24"/>
                <w:szCs w:val="24"/>
              </w:rPr>
            </w:pPr>
          </w:p>
        </w:tc>
        <w:tc>
          <w:tcPr>
            <w:tcW w:w="1080" w:type="dxa"/>
          </w:tcPr>
          <w:p w14:paraId="5342C701"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626" w:type="dxa"/>
          </w:tcPr>
          <w:p w14:paraId="43D94CB3"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196" w:type="dxa"/>
          </w:tcPr>
          <w:p w14:paraId="026058FB"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45424284"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19FE97AD"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002" w:type="dxa"/>
          </w:tcPr>
          <w:p w14:paraId="570D8A88"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3D887692"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37399FD9"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38B61562"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p>
        </w:tc>
      </w:tr>
      <w:tr w:rsidR="00082B9A" w:rsidRPr="00537B8E" w14:paraId="2B373FA1" w14:textId="77777777" w:rsidTr="00D52467">
        <w:tc>
          <w:tcPr>
            <w:tcW w:w="648" w:type="dxa"/>
          </w:tcPr>
          <w:p w14:paraId="29E922DB"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2700" w:type="dxa"/>
          </w:tcPr>
          <w:p w14:paraId="6FEAE2B4" w14:textId="77777777" w:rsidR="00082B9A" w:rsidRPr="00537B8E" w:rsidRDefault="00082B9A" w:rsidP="00082B9A">
            <w:pPr>
              <w:autoSpaceDE w:val="0"/>
              <w:autoSpaceDN w:val="0"/>
              <w:adjustRightInd w:val="0"/>
              <w:spacing w:after="0" w:line="360" w:lineRule="auto"/>
              <w:jc w:val="both"/>
              <w:rPr>
                <w:rFonts w:ascii="Times New Roman" w:eastAsia="Times New Roman" w:hAnsi="Times New Roman" w:cs="Times New Roman"/>
                <w:sz w:val="24"/>
                <w:szCs w:val="24"/>
              </w:rPr>
            </w:pPr>
          </w:p>
        </w:tc>
        <w:tc>
          <w:tcPr>
            <w:tcW w:w="1080" w:type="dxa"/>
          </w:tcPr>
          <w:p w14:paraId="2108079B"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626" w:type="dxa"/>
          </w:tcPr>
          <w:p w14:paraId="4C1894A8"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196" w:type="dxa"/>
          </w:tcPr>
          <w:p w14:paraId="660BD895"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6F80A704"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0" w:type="dxa"/>
          </w:tcPr>
          <w:p w14:paraId="35942AF5"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002" w:type="dxa"/>
          </w:tcPr>
          <w:p w14:paraId="1040BF11"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1EEE9C49"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42EE5D55" w14:textId="77777777" w:rsidR="00082B9A" w:rsidRPr="00537B8E" w:rsidRDefault="00082B9A" w:rsidP="00082B9A">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64" w:type="dxa"/>
          </w:tcPr>
          <w:p w14:paraId="4D7F644A"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p>
        </w:tc>
      </w:tr>
      <w:tr w:rsidR="00082B9A" w:rsidRPr="00537B8E" w14:paraId="3E1EBAA8" w14:textId="77777777" w:rsidTr="00D52467">
        <w:tc>
          <w:tcPr>
            <w:tcW w:w="3348" w:type="dxa"/>
            <w:gridSpan w:val="2"/>
          </w:tcPr>
          <w:p w14:paraId="0190C7A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b/>
                <w:bCs/>
                <w:sz w:val="24"/>
                <w:szCs w:val="24"/>
              </w:rPr>
              <w:t>Grand Total</w:t>
            </w:r>
          </w:p>
        </w:tc>
        <w:tc>
          <w:tcPr>
            <w:tcW w:w="1080" w:type="dxa"/>
          </w:tcPr>
          <w:p w14:paraId="2A48F69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626" w:type="dxa"/>
          </w:tcPr>
          <w:p w14:paraId="4C27CD6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196" w:type="dxa"/>
          </w:tcPr>
          <w:p w14:paraId="2E00AF2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260" w:type="dxa"/>
          </w:tcPr>
          <w:p w14:paraId="6B4BE6D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260" w:type="dxa"/>
          </w:tcPr>
          <w:p w14:paraId="59E2F1F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002" w:type="dxa"/>
          </w:tcPr>
          <w:p w14:paraId="726944F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264" w:type="dxa"/>
          </w:tcPr>
          <w:p w14:paraId="4B8735A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264" w:type="dxa"/>
          </w:tcPr>
          <w:p w14:paraId="1D215E65"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264" w:type="dxa"/>
          </w:tcPr>
          <w:p w14:paraId="242F1AA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tc>
      </w:tr>
    </w:tbl>
    <w:p w14:paraId="3BEBA323"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9DE42F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EBBE1F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otal Tender Price (in words) …………………………………………………………..</w:t>
      </w:r>
    </w:p>
    <w:p w14:paraId="48D95BB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5A1174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ignature of Tenderer: ____________________________________________________</w:t>
      </w:r>
    </w:p>
    <w:p w14:paraId="20080DA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FFFFB2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lastRenderedPageBreak/>
        <w:t xml:space="preserve">Note: </w:t>
      </w:r>
      <w:r w:rsidRPr="00537B8E">
        <w:rPr>
          <w:rFonts w:ascii="Times New Roman" w:eastAsia="Times New Roman" w:hAnsi="Times New Roman" w:cs="Times New Roman"/>
          <w:i/>
          <w:iCs/>
          <w:sz w:val="24"/>
          <w:szCs w:val="24"/>
        </w:rPr>
        <w:tab/>
        <w:t>1. In case of discrepancy between unit price and total, the unit price shall prevail.</w:t>
      </w:r>
    </w:p>
    <w:p w14:paraId="4A54132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2. Tenderer must have to accept the correction of arithmetic error pursuant to ITT Clause 26.2</w:t>
      </w:r>
    </w:p>
    <w:p w14:paraId="16700B0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sectPr w:rsidR="00082B9A" w:rsidRPr="00537B8E" w:rsidSect="00775B6D">
          <w:pgSz w:w="15840" w:h="12240" w:orient="landscape"/>
          <w:pgMar w:top="1080" w:right="1077" w:bottom="1622" w:left="1077" w:header="720" w:footer="720" w:gutter="0"/>
          <w:cols w:space="720"/>
          <w:noEndnote/>
        </w:sectPr>
      </w:pPr>
    </w:p>
    <w:p w14:paraId="6364AE9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2. Tender Security Form</w:t>
      </w:r>
    </w:p>
    <w:p w14:paraId="2889B70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63F9D4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w:t>
      </w:r>
    </w:p>
    <w:p w14:paraId="118076F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85FDB7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To [name and address of Purchaser]</w:t>
      </w:r>
    </w:p>
    <w:p w14:paraId="6073048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37816D8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Whereas </w:t>
      </w:r>
      <w:r w:rsidRPr="00537B8E">
        <w:rPr>
          <w:rFonts w:ascii="Times New Roman" w:eastAsia="Times New Roman" w:hAnsi="Times New Roman" w:cs="Times New Roman"/>
          <w:i/>
          <w:iCs/>
          <w:sz w:val="24"/>
          <w:szCs w:val="24"/>
        </w:rPr>
        <w:t xml:space="preserve">[name of the Tenderer] </w:t>
      </w:r>
      <w:r w:rsidRPr="00537B8E">
        <w:rPr>
          <w:rFonts w:ascii="Times New Roman" w:eastAsia="Times New Roman" w:hAnsi="Times New Roman" w:cs="Times New Roman"/>
          <w:sz w:val="24"/>
          <w:szCs w:val="24"/>
        </w:rPr>
        <w:t xml:space="preserve">(hereinafter called “the Tenderer”) has submitted its Tender dated </w:t>
      </w:r>
      <w:r w:rsidRPr="00537B8E">
        <w:rPr>
          <w:rFonts w:ascii="Times New Roman" w:eastAsia="Times New Roman" w:hAnsi="Times New Roman" w:cs="Times New Roman"/>
          <w:i/>
          <w:iCs/>
          <w:sz w:val="24"/>
          <w:szCs w:val="24"/>
        </w:rPr>
        <w:t xml:space="preserve">[date of submission of Tender] for the supply of [name and/or description of the goods and services] </w:t>
      </w:r>
      <w:r w:rsidRPr="00537B8E">
        <w:rPr>
          <w:rFonts w:ascii="Times New Roman" w:eastAsia="Times New Roman" w:hAnsi="Times New Roman" w:cs="Times New Roman"/>
          <w:sz w:val="24"/>
          <w:szCs w:val="24"/>
        </w:rPr>
        <w:t>(hereinafter called “the Tender”).</w:t>
      </w:r>
    </w:p>
    <w:p w14:paraId="7B53E6F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CD0E63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KNOW ALL PEOPLE by these presents that We </w:t>
      </w:r>
      <w:r w:rsidRPr="00537B8E">
        <w:rPr>
          <w:rFonts w:ascii="Times New Roman" w:eastAsia="Times New Roman" w:hAnsi="Times New Roman" w:cs="Times New Roman"/>
          <w:i/>
          <w:iCs/>
          <w:sz w:val="24"/>
          <w:szCs w:val="24"/>
        </w:rPr>
        <w:t xml:space="preserve">[name of bank/insurance/bonding institutions] </w:t>
      </w:r>
      <w:r w:rsidRPr="00537B8E">
        <w:rPr>
          <w:rFonts w:ascii="Times New Roman" w:eastAsia="Times New Roman" w:hAnsi="Times New Roman" w:cs="Times New Roman"/>
          <w:sz w:val="24"/>
          <w:szCs w:val="24"/>
        </w:rPr>
        <w:t xml:space="preserve">of </w:t>
      </w:r>
      <w:r w:rsidRPr="00537B8E">
        <w:rPr>
          <w:rFonts w:ascii="Times New Roman" w:eastAsia="Times New Roman" w:hAnsi="Times New Roman" w:cs="Times New Roman"/>
          <w:i/>
          <w:iCs/>
          <w:sz w:val="24"/>
          <w:szCs w:val="24"/>
        </w:rPr>
        <w:t>[name of country]</w:t>
      </w:r>
      <w:r w:rsidRPr="00537B8E">
        <w:rPr>
          <w:rFonts w:ascii="Times New Roman" w:eastAsia="Times New Roman" w:hAnsi="Times New Roman" w:cs="Times New Roman"/>
          <w:sz w:val="24"/>
          <w:szCs w:val="24"/>
        </w:rPr>
        <w:t xml:space="preserve">, having our registered office at </w:t>
      </w:r>
      <w:r w:rsidRPr="00537B8E">
        <w:rPr>
          <w:rFonts w:ascii="Times New Roman" w:eastAsia="Times New Roman" w:hAnsi="Times New Roman" w:cs="Times New Roman"/>
          <w:i/>
          <w:iCs/>
          <w:sz w:val="24"/>
          <w:szCs w:val="24"/>
        </w:rPr>
        <w:t xml:space="preserve">[address of bank] </w:t>
      </w:r>
      <w:r w:rsidRPr="00537B8E">
        <w:rPr>
          <w:rFonts w:ascii="Times New Roman" w:eastAsia="Times New Roman" w:hAnsi="Times New Roman" w:cs="Times New Roman"/>
          <w:sz w:val="24"/>
          <w:szCs w:val="24"/>
        </w:rPr>
        <w:t xml:space="preserve">(hereinafter called “the Bank/insurance company/bonding company”), are bound unto </w:t>
      </w:r>
      <w:r w:rsidRPr="00537B8E">
        <w:rPr>
          <w:rFonts w:ascii="Times New Roman" w:eastAsia="Times New Roman" w:hAnsi="Times New Roman" w:cs="Times New Roman"/>
          <w:i/>
          <w:iCs/>
          <w:sz w:val="24"/>
          <w:szCs w:val="24"/>
        </w:rPr>
        <w:t xml:space="preserve">[name of Purchaser] </w:t>
      </w:r>
      <w:r w:rsidRPr="00537B8E">
        <w:rPr>
          <w:rFonts w:ascii="Times New Roman" w:eastAsia="Times New Roman" w:hAnsi="Times New Roman" w:cs="Times New Roman"/>
          <w:sz w:val="24"/>
          <w:szCs w:val="24"/>
        </w:rPr>
        <w:t xml:space="preserve">The Government of Ghana (hereinafter called “the Purchaser”) in the sum of </w:t>
      </w:r>
      <w:r w:rsidRPr="00537B8E">
        <w:rPr>
          <w:rFonts w:ascii="Times New Roman" w:eastAsia="Times New Roman" w:hAnsi="Times New Roman" w:cs="Times New Roman"/>
          <w:i/>
          <w:iCs/>
          <w:sz w:val="24"/>
          <w:szCs w:val="24"/>
        </w:rPr>
        <w:t xml:space="preserve">[amount] </w:t>
      </w:r>
      <w:r w:rsidRPr="00537B8E">
        <w:rPr>
          <w:rFonts w:ascii="Times New Roman" w:eastAsia="Times New Roman" w:hAnsi="Times New Roman" w:cs="Times New Roman"/>
          <w:sz w:val="24"/>
          <w:szCs w:val="24"/>
        </w:rPr>
        <w:t>for which payment well and truly to be made to the said Purchaser, the Bank/Insurance Company/Bonding Company binds itself, its successors, and assigns by these presents. Sealed with the Common Seal of the said Bank/Insurance Company/Bonding Company this _____ day of _________</w:t>
      </w:r>
      <w:r w:rsidRPr="00537B8E">
        <w:rPr>
          <w:rFonts w:ascii="Times New Roman" w:eastAsia="Times New Roman" w:hAnsi="Times New Roman" w:cs="Times New Roman"/>
          <w:i/>
          <w:iCs/>
          <w:sz w:val="24"/>
          <w:szCs w:val="24"/>
        </w:rPr>
        <w:t xml:space="preserve">[mm] </w:t>
      </w:r>
      <w:r w:rsidRPr="00537B8E">
        <w:rPr>
          <w:rFonts w:ascii="Times New Roman" w:eastAsia="Times New Roman" w:hAnsi="Times New Roman" w:cs="Times New Roman"/>
          <w:sz w:val="24"/>
          <w:szCs w:val="24"/>
        </w:rPr>
        <w:t>20____.</w:t>
      </w:r>
    </w:p>
    <w:p w14:paraId="551D1E0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914EB8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E CONDITIONS of this obligation are:</w:t>
      </w:r>
    </w:p>
    <w:p w14:paraId="129C416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F850DF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1.</w:t>
      </w:r>
      <w:r w:rsidRPr="00537B8E">
        <w:rPr>
          <w:rFonts w:ascii="Times New Roman" w:eastAsia="Times New Roman" w:hAnsi="Times New Roman" w:cs="Times New Roman"/>
          <w:sz w:val="24"/>
          <w:szCs w:val="24"/>
        </w:rPr>
        <w:tab/>
        <w:t xml:space="preserve"> If the Tenderer</w:t>
      </w:r>
    </w:p>
    <w:p w14:paraId="7E74990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A1EE65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 xml:space="preserve">withdraws its Tender during the period of Tender validity specified by the Tenderer </w:t>
      </w:r>
      <w:r w:rsidR="005021FA"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on the Tender Form; or</w:t>
      </w:r>
    </w:p>
    <w:p w14:paraId="6E77D1A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5B2CE0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 xml:space="preserve">does not accept the correction of errors in accordance with the Instructions to </w:t>
      </w:r>
      <w:r w:rsidR="005021FA"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Tenderers; or</w:t>
      </w:r>
    </w:p>
    <w:p w14:paraId="3796E52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2E186E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 </w:t>
      </w:r>
      <w:r w:rsidRPr="00537B8E">
        <w:rPr>
          <w:rFonts w:ascii="Times New Roman" w:eastAsia="Times New Roman" w:hAnsi="Times New Roman" w:cs="Times New Roman"/>
          <w:sz w:val="24"/>
          <w:szCs w:val="24"/>
        </w:rPr>
        <w:tab/>
        <w:t xml:space="preserve">If the Tenderer, having been notified of the acceptance of its Tender by the </w:t>
      </w:r>
      <w:r w:rsidR="005021FA"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Purchaser during the period of Tender validity:</w:t>
      </w:r>
    </w:p>
    <w:p w14:paraId="1101D45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E3BE7D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 xml:space="preserve">fails or refuses to execute the Form of Agreement in accordance with the </w:t>
      </w:r>
      <w:r w:rsidR="005021FA" w:rsidRPr="00537B8E">
        <w:rPr>
          <w:rFonts w:ascii="Times New Roman" w:eastAsia="Times New Roman" w:hAnsi="Times New Roman" w:cs="Times New Roman"/>
          <w:sz w:val="24"/>
          <w:szCs w:val="24"/>
        </w:rPr>
        <w:t>           </w:t>
      </w:r>
      <w:r w:rsidRPr="00537B8E">
        <w:rPr>
          <w:rFonts w:ascii="Times New Roman" w:eastAsia="Times New Roman" w:hAnsi="Times New Roman" w:cs="Times New Roman"/>
          <w:sz w:val="24"/>
          <w:szCs w:val="24"/>
        </w:rPr>
        <w:t>Instructions to Tenderers, if required; or</w:t>
      </w:r>
    </w:p>
    <w:p w14:paraId="2B39317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C2A80D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fails or refuses to furnish the performance security, in accordance with the</w:t>
      </w:r>
      <w:r w:rsidRPr="00537B8E">
        <w:rPr>
          <w:rFonts w:ascii="Times New Roman" w:eastAsia="Times New Roman" w:hAnsi="Times New Roman" w:cs="Times New Roman"/>
          <w:sz w:val="24"/>
          <w:szCs w:val="24"/>
        </w:rPr>
        <w:tab/>
        <w:t>Instructions to Tenderers;</w:t>
      </w:r>
    </w:p>
    <w:p w14:paraId="159D61D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1BF559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e undertake to pay to the Purchaser up to the above amount upon receipt of its first written demand, without the Purchaser having to substantiate its demand, provided that in its demand the Purchaser will note that the amount claimed by him is due to him, owing to the occurrence of any of the two conditions, specifying the occurred condition or conditions.</w:t>
      </w:r>
    </w:p>
    <w:p w14:paraId="3444401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95B03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394B85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B72001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F7B05B7"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3D972BA0" w14:textId="49E6152D"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 xml:space="preserve">This guarantee will remain in force up to and including </w:t>
      </w:r>
      <w:r w:rsidR="00AE447C" w:rsidRPr="00537B8E">
        <w:rPr>
          <w:rFonts w:ascii="Times New Roman" w:eastAsia="Times New Roman" w:hAnsi="Times New Roman" w:cs="Times New Roman"/>
          <w:sz w:val="24"/>
          <w:szCs w:val="24"/>
        </w:rPr>
        <w:t>twenty-eight</w:t>
      </w:r>
      <w:r w:rsidRPr="00537B8E">
        <w:rPr>
          <w:rFonts w:ascii="Times New Roman" w:eastAsia="Times New Roman" w:hAnsi="Times New Roman" w:cs="Times New Roman"/>
          <w:sz w:val="24"/>
          <w:szCs w:val="24"/>
        </w:rPr>
        <w:t xml:space="preserve"> (28) days after the period of Tender validity or as it may be extended by the Purchaser, notice of which extension(s) to the Bank/Insurance Company/Bonding Company is hereby waved.</w:t>
      </w:r>
    </w:p>
    <w:p w14:paraId="6B717369"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A657EA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nd any demand in respect thereof should reach the Bank/Insurance Company/Bonding Company not later than the above date.</w:t>
      </w:r>
    </w:p>
    <w:p w14:paraId="22B7A7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A9453B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____________________________________________________</w:t>
      </w:r>
    </w:p>
    <w:p w14:paraId="275C777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signature of the bank/insurance company/bonding company]</w:t>
      </w:r>
    </w:p>
    <w:p w14:paraId="215EC32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4B71833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5CC48D5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eal of the issuing Bank/Insurance Company/Bonding Company:</w:t>
      </w:r>
    </w:p>
    <w:p w14:paraId="7B6FBFD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920590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roofErr w:type="gramStart"/>
      <w:r w:rsidRPr="00537B8E">
        <w:rPr>
          <w:rFonts w:ascii="Times New Roman" w:eastAsia="Times New Roman" w:hAnsi="Times New Roman" w:cs="Times New Roman"/>
          <w:sz w:val="24"/>
          <w:szCs w:val="24"/>
        </w:rPr>
        <w:t>Witness :</w:t>
      </w:r>
      <w:proofErr w:type="gramEnd"/>
    </w:p>
    <w:p w14:paraId="39042FF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0B203E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ignature:</w:t>
      </w:r>
    </w:p>
    <w:p w14:paraId="784DA76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61D55C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roofErr w:type="gramStart"/>
      <w:r w:rsidRPr="00537B8E">
        <w:rPr>
          <w:rFonts w:ascii="Times New Roman" w:eastAsia="Times New Roman" w:hAnsi="Times New Roman" w:cs="Times New Roman"/>
          <w:sz w:val="24"/>
          <w:szCs w:val="24"/>
        </w:rPr>
        <w:t>Name :</w:t>
      </w:r>
      <w:proofErr w:type="gramEnd"/>
    </w:p>
    <w:p w14:paraId="3E70379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21076B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roofErr w:type="gramStart"/>
      <w:r w:rsidRPr="00537B8E">
        <w:rPr>
          <w:rFonts w:ascii="Times New Roman" w:eastAsia="Times New Roman" w:hAnsi="Times New Roman" w:cs="Times New Roman"/>
          <w:sz w:val="24"/>
          <w:szCs w:val="24"/>
        </w:rPr>
        <w:t>Address :</w:t>
      </w:r>
      <w:proofErr w:type="gramEnd"/>
    </w:p>
    <w:p w14:paraId="7CA7176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13AC5C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6C2560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86A681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527FA4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9B9009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95833F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7CE4A6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009D3F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416B16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5A0BF7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2DE2C8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05EC08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E0E0A6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BB23D8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FEF46A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97629A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528628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958A8B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94E306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7A2CB4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B5D857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DD5E6D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204CFC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DA47FD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AC9B79E"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5796180A"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34252A59"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10D675B2" w14:textId="77777777" w:rsidR="005021FA" w:rsidRPr="00537B8E" w:rsidRDefault="005021F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E6DED95" w14:textId="77777777" w:rsidR="00082B9A"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 xml:space="preserve"> </w:t>
      </w:r>
      <w:r w:rsidR="00082B9A" w:rsidRPr="00537B8E">
        <w:rPr>
          <w:rFonts w:ascii="Times New Roman" w:eastAsia="Times New Roman" w:hAnsi="Times New Roman" w:cs="Times New Roman"/>
          <w:b/>
          <w:bCs/>
          <w:sz w:val="24"/>
          <w:szCs w:val="24"/>
        </w:rPr>
        <w:t>3. Qualification Information</w:t>
      </w:r>
    </w:p>
    <w:p w14:paraId="2A401E4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0"/>
      </w:tblGrid>
      <w:tr w:rsidR="00082B9A" w:rsidRPr="00537B8E" w14:paraId="2F30B22F" w14:textId="77777777" w:rsidTr="00D52467">
        <w:trPr>
          <w:trHeight w:val="570"/>
        </w:trPr>
        <w:tc>
          <w:tcPr>
            <w:tcW w:w="6120" w:type="dxa"/>
          </w:tcPr>
          <w:p w14:paraId="78D68FF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i/>
                <w:sz w:val="24"/>
                <w:szCs w:val="24"/>
              </w:rPr>
            </w:pPr>
          </w:p>
          <w:p w14:paraId="5A5EC2F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i/>
                <w:sz w:val="24"/>
                <w:szCs w:val="24"/>
              </w:rPr>
            </w:pPr>
            <w:r w:rsidRPr="00537B8E">
              <w:rPr>
                <w:rFonts w:ascii="Times New Roman" w:eastAsia="Times New Roman" w:hAnsi="Times New Roman" w:cs="Times New Roman"/>
                <w:b/>
                <w:bCs/>
                <w:i/>
                <w:sz w:val="24"/>
                <w:szCs w:val="24"/>
              </w:rPr>
              <w:t>Note on Form of qualification Information</w:t>
            </w:r>
          </w:p>
          <w:p w14:paraId="006A407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738F58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bCs/>
                <w:i/>
                <w:sz w:val="24"/>
                <w:szCs w:val="24"/>
              </w:rPr>
            </w:pPr>
            <w:r w:rsidRPr="00537B8E">
              <w:rPr>
                <w:rFonts w:ascii="Times New Roman" w:eastAsia="Times New Roman" w:hAnsi="Times New Roman" w:cs="Times New Roman"/>
                <w:bCs/>
                <w:i/>
                <w:sz w:val="24"/>
                <w:szCs w:val="24"/>
              </w:rPr>
              <w:t>The information to be filled in by Tenderers in the following pages will be used for the purpose of post-qualification.  This information will not be incorporated in the Contract.  Please attach additional pages, if necessary</w:t>
            </w:r>
          </w:p>
        </w:tc>
      </w:tr>
    </w:tbl>
    <w:p w14:paraId="7A308E7F"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33D7A96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38A3E5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1. </w:t>
      </w:r>
      <w:r w:rsidRPr="00537B8E">
        <w:rPr>
          <w:rFonts w:ascii="Times New Roman" w:eastAsia="Times New Roman" w:hAnsi="Times New Roman" w:cs="Times New Roman"/>
          <w:b/>
          <w:bCs/>
          <w:sz w:val="24"/>
          <w:szCs w:val="24"/>
        </w:rPr>
        <w:tab/>
        <w:t>For Individual Tenderers or Individual Members of Joint Ventures.</w:t>
      </w:r>
    </w:p>
    <w:p w14:paraId="19856CD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2EAE200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1.1 </w:t>
      </w:r>
      <w:r w:rsidRPr="00537B8E">
        <w:rPr>
          <w:rFonts w:ascii="Times New Roman" w:eastAsia="Times New Roman" w:hAnsi="Times New Roman" w:cs="Times New Roman"/>
          <w:sz w:val="24"/>
          <w:szCs w:val="24"/>
        </w:rPr>
        <w:tab/>
        <w:t xml:space="preserve">Constitution or legal status of Tenderer </w:t>
      </w:r>
      <w:r w:rsidRPr="00537B8E">
        <w:rPr>
          <w:rFonts w:ascii="Times New Roman" w:eastAsia="Times New Roman" w:hAnsi="Times New Roman" w:cs="Times New Roman"/>
          <w:i/>
          <w:iCs/>
          <w:sz w:val="24"/>
          <w:szCs w:val="24"/>
        </w:rPr>
        <w:t>[attach copy]</w:t>
      </w:r>
    </w:p>
    <w:p w14:paraId="691023F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2B403F4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lace of registration: ………………………..</w:t>
      </w:r>
    </w:p>
    <w:p w14:paraId="5AC949E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rincipal place of business: ………………………..</w:t>
      </w:r>
    </w:p>
    <w:p w14:paraId="772445E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Power of attorney of signatory of Tenderer: </w:t>
      </w:r>
      <w:r w:rsidRPr="00537B8E">
        <w:rPr>
          <w:rFonts w:ascii="Times New Roman" w:eastAsia="Times New Roman" w:hAnsi="Times New Roman" w:cs="Times New Roman"/>
          <w:i/>
          <w:iCs/>
          <w:sz w:val="24"/>
          <w:szCs w:val="24"/>
        </w:rPr>
        <w:t>[attach original]</w:t>
      </w:r>
    </w:p>
    <w:p w14:paraId="459BABB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0016F62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2 </w:t>
      </w:r>
      <w:r w:rsidRPr="00537B8E">
        <w:rPr>
          <w:rFonts w:ascii="Times New Roman" w:eastAsia="Times New Roman" w:hAnsi="Times New Roman" w:cs="Times New Roman"/>
          <w:sz w:val="24"/>
          <w:szCs w:val="24"/>
        </w:rPr>
        <w:tab/>
        <w:t>Total annual volume of supplies made in the last two years, in GHC:</w:t>
      </w:r>
    </w:p>
    <w:p w14:paraId="0BED0C6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000CE84" w14:textId="04603B86"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20</w:t>
      </w:r>
      <w:r w:rsidR="00614B7F">
        <w:rPr>
          <w:rFonts w:ascii="Times New Roman" w:eastAsia="Times New Roman" w:hAnsi="Times New Roman" w:cs="Times New Roman"/>
          <w:sz w:val="24"/>
          <w:szCs w:val="24"/>
        </w:rPr>
        <w:t>22</w:t>
      </w:r>
      <w:r w:rsidR="00775B6D" w:rsidRPr="00537B8E">
        <w:rPr>
          <w:rFonts w:ascii="Times New Roman" w:eastAsia="Times New Roman" w:hAnsi="Times New Roman" w:cs="Times New Roman"/>
          <w:sz w:val="24"/>
          <w:szCs w:val="24"/>
        </w:rPr>
        <w:t>/20</w:t>
      </w:r>
      <w:r w:rsidR="00614B7F">
        <w:rPr>
          <w:rFonts w:ascii="Times New Roman" w:eastAsia="Times New Roman" w:hAnsi="Times New Roman" w:cs="Times New Roman"/>
          <w:sz w:val="24"/>
          <w:szCs w:val="24"/>
        </w:rPr>
        <w:t>23</w:t>
      </w:r>
      <w:r w:rsidRPr="00537B8E">
        <w:rPr>
          <w:rFonts w:ascii="Times New Roman" w:eastAsia="Times New Roman" w:hAnsi="Times New Roman" w:cs="Times New Roman"/>
          <w:sz w:val="24"/>
          <w:szCs w:val="24"/>
        </w:rPr>
        <w:t>………………</w:t>
      </w:r>
      <w:proofErr w:type="gramStart"/>
      <w:r w:rsidRPr="00537B8E">
        <w:rPr>
          <w:rFonts w:ascii="Times New Roman" w:eastAsia="Times New Roman" w:hAnsi="Times New Roman" w:cs="Times New Roman"/>
          <w:sz w:val="24"/>
          <w:szCs w:val="24"/>
        </w:rPr>
        <w:t>…..</w:t>
      </w:r>
      <w:proofErr w:type="gramEnd"/>
    </w:p>
    <w:p w14:paraId="59FF66F3" w14:textId="231BE708"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20</w:t>
      </w:r>
      <w:r w:rsidR="00614B7F">
        <w:rPr>
          <w:rFonts w:ascii="Times New Roman" w:eastAsia="Times New Roman" w:hAnsi="Times New Roman" w:cs="Times New Roman"/>
          <w:sz w:val="24"/>
          <w:szCs w:val="24"/>
        </w:rPr>
        <w:t>24</w:t>
      </w:r>
      <w:r w:rsidR="00775B6D" w:rsidRPr="00537B8E">
        <w:rPr>
          <w:rFonts w:ascii="Times New Roman" w:eastAsia="Times New Roman" w:hAnsi="Times New Roman" w:cs="Times New Roman"/>
          <w:sz w:val="24"/>
          <w:szCs w:val="24"/>
        </w:rPr>
        <w:t>/202</w:t>
      </w:r>
      <w:r w:rsidR="00614B7F">
        <w:rPr>
          <w:rFonts w:ascii="Times New Roman" w:eastAsia="Times New Roman" w:hAnsi="Times New Roman" w:cs="Times New Roman"/>
          <w:sz w:val="24"/>
          <w:szCs w:val="24"/>
        </w:rPr>
        <w:t>5</w:t>
      </w:r>
      <w:r w:rsidRPr="00537B8E">
        <w:rPr>
          <w:rFonts w:ascii="Times New Roman" w:eastAsia="Times New Roman" w:hAnsi="Times New Roman" w:cs="Times New Roman"/>
          <w:sz w:val="24"/>
          <w:szCs w:val="24"/>
        </w:rPr>
        <w:t>………………</w:t>
      </w:r>
      <w:proofErr w:type="gramStart"/>
      <w:r w:rsidRPr="00537B8E">
        <w:rPr>
          <w:rFonts w:ascii="Times New Roman" w:eastAsia="Times New Roman" w:hAnsi="Times New Roman" w:cs="Times New Roman"/>
          <w:sz w:val="24"/>
          <w:szCs w:val="24"/>
        </w:rPr>
        <w:t>…..</w:t>
      </w:r>
      <w:proofErr w:type="gramEnd"/>
    </w:p>
    <w:p w14:paraId="361D6D7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1FD4B5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3 </w:t>
      </w:r>
      <w:r w:rsidRPr="00537B8E">
        <w:rPr>
          <w:rFonts w:ascii="Times New Roman" w:eastAsia="Times New Roman" w:hAnsi="Times New Roman" w:cs="Times New Roman"/>
          <w:sz w:val="24"/>
          <w:szCs w:val="24"/>
        </w:rPr>
        <w:tab/>
        <w:t>Supplies performed as prime Supplier on works of similar nature and volume over the last two years. The value should be indicated in the same currency used for Item 1.2 above. Also list details of supplies under way or committed, including expected completion date.</w:t>
      </w:r>
    </w:p>
    <w:p w14:paraId="0D41268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
        <w:gridCol w:w="1464"/>
        <w:gridCol w:w="1447"/>
        <w:gridCol w:w="1478"/>
        <w:gridCol w:w="1480"/>
        <w:gridCol w:w="1442"/>
      </w:tblGrid>
      <w:tr w:rsidR="00082B9A" w:rsidRPr="00537B8E" w14:paraId="00E52043" w14:textId="77777777" w:rsidTr="00D52467">
        <w:tc>
          <w:tcPr>
            <w:tcW w:w="1506" w:type="dxa"/>
          </w:tcPr>
          <w:p w14:paraId="176FA033"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rocurement</w:t>
            </w:r>
          </w:p>
          <w:p w14:paraId="30617CE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ID No.</w:t>
            </w:r>
          </w:p>
        </w:tc>
        <w:tc>
          <w:tcPr>
            <w:tcW w:w="1506" w:type="dxa"/>
          </w:tcPr>
          <w:p w14:paraId="270067A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ame of</w:t>
            </w:r>
          </w:p>
          <w:p w14:paraId="5594658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Purchaser</w:t>
            </w:r>
          </w:p>
        </w:tc>
        <w:tc>
          <w:tcPr>
            <w:tcW w:w="1506" w:type="dxa"/>
          </w:tcPr>
          <w:p w14:paraId="3908B8C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ype of</w:t>
            </w:r>
          </w:p>
          <w:p w14:paraId="1EA65D8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goods supplied</w:t>
            </w:r>
          </w:p>
          <w:p w14:paraId="6F5DC6D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506" w:type="dxa"/>
          </w:tcPr>
          <w:p w14:paraId="7BA25A6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greement</w:t>
            </w:r>
          </w:p>
          <w:p w14:paraId="1E723CA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w:t>
            </w:r>
          </w:p>
          <w:p w14:paraId="1F8D2DBB"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506" w:type="dxa"/>
          </w:tcPr>
          <w:p w14:paraId="062023B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elivery</w:t>
            </w:r>
          </w:p>
          <w:p w14:paraId="1A0719F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ompletion</w:t>
            </w:r>
          </w:p>
          <w:p w14:paraId="1D7B1310"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w:t>
            </w:r>
          </w:p>
          <w:p w14:paraId="1596FE7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p>
        </w:tc>
        <w:tc>
          <w:tcPr>
            <w:tcW w:w="1506" w:type="dxa"/>
          </w:tcPr>
          <w:p w14:paraId="5CADEBA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Value</w:t>
            </w:r>
          </w:p>
          <w:p w14:paraId="17367B9A"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of</w:t>
            </w:r>
          </w:p>
          <w:p w14:paraId="2030882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ontract</w:t>
            </w:r>
          </w:p>
        </w:tc>
      </w:tr>
      <w:tr w:rsidR="00082B9A" w:rsidRPr="00537B8E" w14:paraId="6D522748" w14:textId="77777777" w:rsidTr="00D52467">
        <w:tc>
          <w:tcPr>
            <w:tcW w:w="1506" w:type="dxa"/>
          </w:tcPr>
          <w:p w14:paraId="71134BC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C4E2BC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DF1DEF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30263C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DBA5A7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12CDE7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15F82A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282316A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1506" w:type="dxa"/>
          </w:tcPr>
          <w:p w14:paraId="6528FF6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1506" w:type="dxa"/>
          </w:tcPr>
          <w:p w14:paraId="70DADA1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1506" w:type="dxa"/>
          </w:tcPr>
          <w:p w14:paraId="16EED0F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1506" w:type="dxa"/>
          </w:tcPr>
          <w:p w14:paraId="62D2AD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1506" w:type="dxa"/>
          </w:tcPr>
          <w:p w14:paraId="474997D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r>
    </w:tbl>
    <w:p w14:paraId="03B9E6C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DD6155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8FC756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831CED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9D995D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B56B46B"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2854601D"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47F7F9F3"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0F3CA8B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 xml:space="preserve">1.4 </w:t>
      </w:r>
      <w:r w:rsidRPr="00537B8E">
        <w:rPr>
          <w:rFonts w:ascii="Times New Roman" w:eastAsia="Times New Roman" w:hAnsi="Times New Roman" w:cs="Times New Roman"/>
          <w:sz w:val="24"/>
          <w:szCs w:val="24"/>
        </w:rPr>
        <w:tab/>
        <w:t>Financial reports for the last two years: balance sheet, profit and loss statements, auditors’ reports, etc. List them below and attach copies.</w:t>
      </w:r>
    </w:p>
    <w:p w14:paraId="252101E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E52755F"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3C6DACC8"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568A4474"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1171012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3745843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0EF00E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5 </w:t>
      </w:r>
      <w:r w:rsidRPr="00537B8E">
        <w:rPr>
          <w:rFonts w:ascii="Times New Roman" w:eastAsia="Times New Roman" w:hAnsi="Times New Roman" w:cs="Times New Roman"/>
          <w:sz w:val="24"/>
          <w:szCs w:val="24"/>
        </w:rPr>
        <w:tab/>
        <w:t>Names, addresses and telephone, telex, facsimile numbers and email addresses of banks that may provide references if contacted by the Purchaser.</w:t>
      </w:r>
    </w:p>
    <w:p w14:paraId="6C02C1E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0D6DF1E"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0E3A597E"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6F87F736"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4E23B48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4AD2484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02BE1C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6 </w:t>
      </w:r>
      <w:r w:rsidRPr="00537B8E">
        <w:rPr>
          <w:rFonts w:ascii="Times New Roman" w:eastAsia="Times New Roman" w:hAnsi="Times New Roman" w:cs="Times New Roman"/>
          <w:sz w:val="24"/>
          <w:szCs w:val="24"/>
        </w:rPr>
        <w:tab/>
        <w:t>Information on current litigation in which the Tenderer is involved.</w:t>
      </w:r>
    </w:p>
    <w:p w14:paraId="2E8241A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4"/>
        <w:gridCol w:w="3012"/>
        <w:gridCol w:w="2724"/>
      </w:tblGrid>
      <w:tr w:rsidR="00082B9A" w:rsidRPr="00537B8E" w14:paraId="17168CDD" w14:textId="77777777" w:rsidTr="00D52467">
        <w:tc>
          <w:tcPr>
            <w:tcW w:w="2724" w:type="dxa"/>
          </w:tcPr>
          <w:p w14:paraId="561E5946"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Other party(</w:t>
            </w:r>
            <w:proofErr w:type="spellStart"/>
            <w:r w:rsidRPr="00537B8E">
              <w:rPr>
                <w:rFonts w:ascii="Times New Roman" w:eastAsia="Times New Roman" w:hAnsi="Times New Roman" w:cs="Times New Roman"/>
                <w:sz w:val="24"/>
                <w:szCs w:val="24"/>
              </w:rPr>
              <w:t>ies</w:t>
            </w:r>
            <w:proofErr w:type="spellEnd"/>
            <w:r w:rsidRPr="00537B8E">
              <w:rPr>
                <w:rFonts w:ascii="Times New Roman" w:eastAsia="Times New Roman" w:hAnsi="Times New Roman" w:cs="Times New Roman"/>
                <w:sz w:val="24"/>
                <w:szCs w:val="24"/>
              </w:rPr>
              <w:t>)</w:t>
            </w:r>
          </w:p>
        </w:tc>
        <w:tc>
          <w:tcPr>
            <w:tcW w:w="3012" w:type="dxa"/>
          </w:tcPr>
          <w:p w14:paraId="6553A8F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Cause of dispute</w:t>
            </w:r>
          </w:p>
        </w:tc>
        <w:tc>
          <w:tcPr>
            <w:tcW w:w="2724" w:type="dxa"/>
          </w:tcPr>
          <w:p w14:paraId="55862A6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mount involved</w:t>
            </w:r>
          </w:p>
        </w:tc>
      </w:tr>
      <w:tr w:rsidR="00082B9A" w:rsidRPr="00537B8E" w14:paraId="613EE430" w14:textId="77777777" w:rsidTr="00D52467">
        <w:tc>
          <w:tcPr>
            <w:tcW w:w="2724" w:type="dxa"/>
          </w:tcPr>
          <w:p w14:paraId="5726B80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3012" w:type="dxa"/>
          </w:tcPr>
          <w:p w14:paraId="036EB1C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2724" w:type="dxa"/>
          </w:tcPr>
          <w:p w14:paraId="48A79D0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r>
      <w:tr w:rsidR="00082B9A" w:rsidRPr="00537B8E" w14:paraId="379F25DE" w14:textId="77777777" w:rsidTr="00D52467">
        <w:tc>
          <w:tcPr>
            <w:tcW w:w="2724" w:type="dxa"/>
          </w:tcPr>
          <w:p w14:paraId="44C4E173"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3012" w:type="dxa"/>
          </w:tcPr>
          <w:p w14:paraId="5009D4B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2724" w:type="dxa"/>
          </w:tcPr>
          <w:p w14:paraId="2432457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r>
      <w:tr w:rsidR="00082B9A" w:rsidRPr="00537B8E" w14:paraId="4246DDDF" w14:textId="77777777" w:rsidTr="00D52467">
        <w:tc>
          <w:tcPr>
            <w:tcW w:w="2724" w:type="dxa"/>
          </w:tcPr>
          <w:p w14:paraId="6F7C8E5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3012" w:type="dxa"/>
          </w:tcPr>
          <w:p w14:paraId="186E620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2724" w:type="dxa"/>
          </w:tcPr>
          <w:p w14:paraId="5DB34AB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r>
      <w:tr w:rsidR="00082B9A" w:rsidRPr="00537B8E" w14:paraId="156AA6B9" w14:textId="77777777" w:rsidTr="00D52467">
        <w:tc>
          <w:tcPr>
            <w:tcW w:w="2724" w:type="dxa"/>
          </w:tcPr>
          <w:p w14:paraId="33BA8A1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3012" w:type="dxa"/>
          </w:tcPr>
          <w:p w14:paraId="1650FC5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c>
          <w:tcPr>
            <w:tcW w:w="2724" w:type="dxa"/>
          </w:tcPr>
          <w:p w14:paraId="3BED308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tc>
      </w:tr>
    </w:tbl>
    <w:p w14:paraId="378AC33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1704E8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C807AD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 </w:t>
      </w:r>
      <w:r w:rsidRPr="00537B8E">
        <w:rPr>
          <w:rFonts w:ascii="Times New Roman" w:eastAsia="Times New Roman" w:hAnsi="Times New Roman" w:cs="Times New Roman"/>
          <w:sz w:val="24"/>
          <w:szCs w:val="24"/>
        </w:rPr>
        <w:tab/>
        <w:t>Additional Requirements</w:t>
      </w:r>
    </w:p>
    <w:p w14:paraId="57F4502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2B308A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1 </w:t>
      </w:r>
      <w:r w:rsidRPr="00537B8E">
        <w:rPr>
          <w:rFonts w:ascii="Times New Roman" w:eastAsia="Times New Roman" w:hAnsi="Times New Roman" w:cs="Times New Roman"/>
          <w:sz w:val="24"/>
          <w:szCs w:val="24"/>
        </w:rPr>
        <w:tab/>
        <w:t>Tenderers should provide any additional information required in the Tender Data Sheet.</w:t>
      </w:r>
    </w:p>
    <w:p w14:paraId="395F185A"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103604F2"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w:t>
      </w:r>
    </w:p>
    <w:p w14:paraId="03688000"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5B03296F"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23597253" w14:textId="77777777" w:rsidR="00082B9A" w:rsidRPr="00537B8E" w:rsidRDefault="00082B9A" w:rsidP="00082B9A">
      <w:pPr>
        <w:autoSpaceDE w:val="0"/>
        <w:autoSpaceDN w:val="0"/>
        <w:adjustRightInd w:val="0"/>
        <w:spacing w:after="0" w:line="36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39839C5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t>
      </w:r>
    </w:p>
    <w:p w14:paraId="091091D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BB6AFD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A852F7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27B9A7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AE188B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946CB3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BEFDF8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C5F9F0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B65A17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4F05A3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3C230A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BD01D8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A098EC0"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7BB612E5"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12FFCF69"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AC49821"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630D118A"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766B62D"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A678410"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04217A1"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2914FB5"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BABB2E3"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64FA8A06"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A8E0708"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35B0AB9A"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5B409C9"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6E851DD"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9997010"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1E6CFB7E"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5F8D6E8"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6595CB8"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6D46E1E6"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3551357"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1D3C1E8"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33C297D5"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B4782D9"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4. Notification of Award</w:t>
      </w:r>
    </w:p>
    <w:p w14:paraId="11739FB8"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1BC3040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This letter should be in the form of letterhead paper of the Purchaser]</w:t>
      </w:r>
    </w:p>
    <w:p w14:paraId="237D49A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187F0A0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w:t>
      </w:r>
      <w:proofErr w:type="gramStart"/>
      <w:r w:rsidRPr="00537B8E">
        <w:rPr>
          <w:rFonts w:ascii="Times New Roman" w:eastAsia="Times New Roman" w:hAnsi="Times New Roman" w:cs="Times New Roman"/>
          <w:i/>
          <w:iCs/>
          <w:sz w:val="24"/>
          <w:szCs w:val="24"/>
        </w:rPr>
        <w:t>…..</w:t>
      </w:r>
      <w:proofErr w:type="gramEnd"/>
      <w:r w:rsidRPr="00537B8E">
        <w:rPr>
          <w:rFonts w:ascii="Times New Roman" w:eastAsia="Times New Roman" w:hAnsi="Times New Roman" w:cs="Times New Roman"/>
          <w:i/>
          <w:iCs/>
          <w:sz w:val="24"/>
          <w:szCs w:val="24"/>
        </w:rPr>
        <w:t>[Date]</w:t>
      </w:r>
    </w:p>
    <w:p w14:paraId="5CB03BC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6FF32D7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To: </w:t>
      </w:r>
      <w:r w:rsidRPr="00537B8E">
        <w:rPr>
          <w:rFonts w:ascii="Times New Roman" w:eastAsia="Times New Roman" w:hAnsi="Times New Roman" w:cs="Times New Roman"/>
          <w:sz w:val="24"/>
          <w:szCs w:val="24"/>
        </w:rPr>
        <w:tab/>
        <w:t>……………………………………………………</w:t>
      </w:r>
      <w:proofErr w:type="gramStart"/>
      <w:r w:rsidRPr="00537B8E">
        <w:rPr>
          <w:rFonts w:ascii="Times New Roman" w:eastAsia="Times New Roman" w:hAnsi="Times New Roman" w:cs="Times New Roman"/>
          <w:sz w:val="24"/>
          <w:szCs w:val="24"/>
        </w:rPr>
        <w:t>…..</w:t>
      </w:r>
      <w:proofErr w:type="gramEnd"/>
      <w:r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i/>
          <w:iCs/>
          <w:sz w:val="24"/>
          <w:szCs w:val="24"/>
        </w:rPr>
        <w:t>[name of the Supplier]</w:t>
      </w:r>
    </w:p>
    <w:p w14:paraId="5F233F8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664A465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 </w:t>
      </w:r>
      <w:r w:rsidRPr="00537B8E">
        <w:rPr>
          <w:rFonts w:ascii="Times New Roman" w:eastAsia="Times New Roman" w:hAnsi="Times New Roman" w:cs="Times New Roman"/>
          <w:i/>
          <w:iCs/>
          <w:sz w:val="24"/>
          <w:szCs w:val="24"/>
        </w:rPr>
        <w:t>[address of the Supplier]</w:t>
      </w:r>
    </w:p>
    <w:p w14:paraId="4A7A297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4B957F3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roofErr w:type="gramStart"/>
      <w:r w:rsidRPr="00537B8E">
        <w:rPr>
          <w:rFonts w:ascii="Times New Roman" w:eastAsia="Times New Roman" w:hAnsi="Times New Roman" w:cs="Times New Roman"/>
          <w:b/>
          <w:bCs/>
          <w:sz w:val="24"/>
          <w:szCs w:val="24"/>
        </w:rPr>
        <w:t>Subject :</w:t>
      </w:r>
      <w:proofErr w:type="gramEnd"/>
      <w:r w:rsidRPr="00537B8E">
        <w:rPr>
          <w:rFonts w:ascii="Times New Roman" w:eastAsia="Times New Roman" w:hAnsi="Times New Roman" w:cs="Times New Roman"/>
          <w:b/>
          <w:bCs/>
          <w:sz w:val="24"/>
          <w:szCs w:val="24"/>
        </w:rPr>
        <w:tab/>
        <w:t>Notification of Award</w:t>
      </w:r>
    </w:p>
    <w:p w14:paraId="413F2C2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b/>
          <w:bCs/>
          <w:sz w:val="24"/>
          <w:szCs w:val="24"/>
        </w:rPr>
      </w:pPr>
    </w:p>
    <w:p w14:paraId="2F8E1B6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his is to notify you that your Tender dated …………………………………… for execution of the contract of </w:t>
      </w:r>
      <w:r w:rsidRPr="00537B8E">
        <w:rPr>
          <w:rFonts w:ascii="Times New Roman" w:eastAsia="Times New Roman" w:hAnsi="Times New Roman" w:cs="Times New Roman"/>
          <w:i/>
          <w:iCs/>
          <w:sz w:val="24"/>
          <w:szCs w:val="24"/>
        </w:rPr>
        <w:t xml:space="preserve">………………………………………………………… [name and identification number of the Tender] </w:t>
      </w:r>
      <w:r w:rsidRPr="00537B8E">
        <w:rPr>
          <w:rFonts w:ascii="Times New Roman" w:eastAsia="Times New Roman" w:hAnsi="Times New Roman" w:cs="Times New Roman"/>
          <w:sz w:val="24"/>
          <w:szCs w:val="24"/>
        </w:rPr>
        <w:t>in the amount</w:t>
      </w:r>
      <w:r w:rsidRPr="00537B8E">
        <w:rPr>
          <w:rFonts w:ascii="Times New Roman" w:eastAsia="Times New Roman" w:hAnsi="Times New Roman" w:cs="Times New Roman"/>
          <w:i/>
          <w:iCs/>
          <w:sz w:val="24"/>
          <w:szCs w:val="24"/>
        </w:rPr>
        <w:t xml:space="preserve">………………………………… [amount in words], </w:t>
      </w:r>
      <w:r w:rsidRPr="00537B8E">
        <w:rPr>
          <w:rFonts w:ascii="Times New Roman" w:eastAsia="Times New Roman" w:hAnsi="Times New Roman" w:cs="Times New Roman"/>
          <w:sz w:val="24"/>
          <w:szCs w:val="24"/>
        </w:rPr>
        <w:t>as corrected in accordance with the Instructions to Tenderers is hereby accepted.</w:t>
      </w:r>
    </w:p>
    <w:p w14:paraId="79BE179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C9B8ED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his Notification of Award will constitute the formation of Contract. However, until and unless you furnish the Performance Security of GHC. ……………………. </w:t>
      </w:r>
      <w:r w:rsidRPr="00537B8E">
        <w:rPr>
          <w:rFonts w:ascii="Times New Roman" w:eastAsia="Times New Roman" w:hAnsi="Times New Roman" w:cs="Times New Roman"/>
          <w:i/>
          <w:iCs/>
          <w:sz w:val="24"/>
          <w:szCs w:val="24"/>
        </w:rPr>
        <w:t xml:space="preserve">[amount of Performance </w:t>
      </w:r>
      <w:r w:rsidRPr="00537B8E">
        <w:rPr>
          <w:rFonts w:ascii="Times New Roman" w:eastAsia="Times New Roman" w:hAnsi="Times New Roman" w:cs="Times New Roman"/>
          <w:sz w:val="24"/>
          <w:szCs w:val="24"/>
        </w:rPr>
        <w:t>Security in figures, i.e. 5% - 10% of the Successful Tenderer’s Tender Price] and send it to us within fourteen (14) days of the receipt of this Notification of Award the Contract shall not be deemed as active. You are hereby instructed to proceed with the fulfilment of performance Security and Signing of Contract within fourteen (14) days of receipt of this letter. Failure to comply with the fulfilment of Performance Security and Signing of Contract within the time will constitute the failure of formation of contract and forfeiture of Tender Security. If you so required you may proceed with the processing of the Bank guarantee for the advance payment.</w:t>
      </w:r>
    </w:p>
    <w:p w14:paraId="46C299C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29152F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You are hereby instructed to proceed with the necessary action for the execution of the said Procurement in accordance with the Tender and Contract documents.</w:t>
      </w:r>
    </w:p>
    <w:p w14:paraId="0C2782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2B8D826"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uthorised Signature: ………………………………………</w:t>
      </w:r>
    </w:p>
    <w:p w14:paraId="68491CAB"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ame and Title of Signatory: ………………………………..</w:t>
      </w:r>
    </w:p>
    <w:p w14:paraId="57DDB76B"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ame of Agency: ……………………………………………..</w:t>
      </w:r>
    </w:p>
    <w:p w14:paraId="6FD261E7"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ddress for correspondence: ……………………………….</w:t>
      </w:r>
    </w:p>
    <w:p w14:paraId="7502D98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960A8C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C388B5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045DA9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2E00B8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828169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4F8469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3B87AF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75383B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9F1FAA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32977FD"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5. Contract Form</w:t>
      </w:r>
    </w:p>
    <w:p w14:paraId="28ECFBE7"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688A25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HIS AGREEMENT made the _____ day of ________20_____ between </w:t>
      </w:r>
      <w:r w:rsidRPr="00537B8E">
        <w:rPr>
          <w:rFonts w:ascii="Times New Roman" w:eastAsia="Times New Roman" w:hAnsi="Times New Roman" w:cs="Times New Roman"/>
          <w:i/>
          <w:iCs/>
          <w:sz w:val="24"/>
          <w:szCs w:val="24"/>
        </w:rPr>
        <w:t xml:space="preserve">…………………………………..  </w:t>
      </w:r>
      <w:r w:rsidRPr="00537B8E">
        <w:rPr>
          <w:rFonts w:ascii="Times New Roman" w:eastAsia="Times New Roman" w:hAnsi="Times New Roman" w:cs="Times New Roman"/>
          <w:sz w:val="24"/>
          <w:szCs w:val="24"/>
        </w:rPr>
        <w:t xml:space="preserve">(hereinafter called “the Purchaser”) of the one part and </w:t>
      </w:r>
      <w:r w:rsidRPr="00537B8E">
        <w:rPr>
          <w:rFonts w:ascii="Times New Roman" w:eastAsia="Times New Roman" w:hAnsi="Times New Roman" w:cs="Times New Roman"/>
          <w:i/>
          <w:iCs/>
          <w:sz w:val="24"/>
          <w:szCs w:val="24"/>
        </w:rPr>
        <w:t>………………………</w:t>
      </w:r>
      <w:proofErr w:type="gramStart"/>
      <w:r w:rsidRPr="00537B8E">
        <w:rPr>
          <w:rFonts w:ascii="Times New Roman" w:eastAsia="Times New Roman" w:hAnsi="Times New Roman" w:cs="Times New Roman"/>
          <w:i/>
          <w:iCs/>
          <w:sz w:val="24"/>
          <w:szCs w:val="24"/>
        </w:rPr>
        <w:t>…..</w:t>
      </w:r>
      <w:proofErr w:type="gramEnd"/>
      <w:r w:rsidRPr="00537B8E">
        <w:rPr>
          <w:rFonts w:ascii="Times New Roman" w:eastAsia="Times New Roman" w:hAnsi="Times New Roman" w:cs="Times New Roman"/>
          <w:sz w:val="24"/>
          <w:szCs w:val="24"/>
        </w:rPr>
        <w:t>of</w:t>
      </w:r>
      <w:r w:rsidRPr="00537B8E">
        <w:rPr>
          <w:rFonts w:ascii="Times New Roman" w:eastAsia="Times New Roman" w:hAnsi="Times New Roman" w:cs="Times New Roman"/>
          <w:i/>
          <w:iCs/>
          <w:sz w:val="24"/>
          <w:szCs w:val="24"/>
        </w:rPr>
        <w:t>…………………….</w:t>
      </w:r>
      <w:r w:rsidRPr="00537B8E">
        <w:rPr>
          <w:rFonts w:ascii="Times New Roman" w:eastAsia="Times New Roman" w:hAnsi="Times New Roman" w:cs="Times New Roman"/>
          <w:sz w:val="24"/>
          <w:szCs w:val="24"/>
        </w:rPr>
        <w:t xml:space="preserve"> (hereinafter called “the Supplier”) of the other part:</w:t>
      </w:r>
    </w:p>
    <w:p w14:paraId="62C899C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4C04DA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invited Tenders for certain goods and ancillary services, viz.</w:t>
      </w:r>
      <w:r w:rsidRPr="00537B8E">
        <w:rPr>
          <w:rFonts w:ascii="Times New Roman" w:eastAsia="Times New Roman" w:hAnsi="Times New Roman" w:cs="Times New Roman"/>
          <w:i/>
          <w:iCs/>
          <w:sz w:val="24"/>
          <w:szCs w:val="24"/>
        </w:rPr>
        <w:t xml:space="preserve"> [………………………………………]. </w:t>
      </w:r>
      <w:r w:rsidRPr="00537B8E">
        <w:rPr>
          <w:rFonts w:ascii="Times New Roman" w:eastAsia="Times New Roman" w:hAnsi="Times New Roman" w:cs="Times New Roman"/>
          <w:sz w:val="24"/>
          <w:szCs w:val="24"/>
        </w:rPr>
        <w:t xml:space="preserve">and has accepted a Tender by the Supplier for the supply of those goods and services in the sum of </w:t>
      </w:r>
      <w:r w:rsidRPr="00537B8E">
        <w:rPr>
          <w:rFonts w:ascii="Times New Roman" w:eastAsia="Times New Roman" w:hAnsi="Times New Roman" w:cs="Times New Roman"/>
          <w:i/>
          <w:iCs/>
          <w:sz w:val="24"/>
          <w:szCs w:val="24"/>
        </w:rPr>
        <w:t>………………………………………………………………</w:t>
      </w:r>
      <w:proofErr w:type="gramStart"/>
      <w:r w:rsidRPr="00537B8E">
        <w:rPr>
          <w:rFonts w:ascii="Times New Roman" w:eastAsia="Times New Roman" w:hAnsi="Times New Roman" w:cs="Times New Roman"/>
          <w:i/>
          <w:iCs/>
          <w:sz w:val="24"/>
          <w:szCs w:val="24"/>
        </w:rPr>
        <w:t>…..</w:t>
      </w:r>
      <w:proofErr w:type="gramEnd"/>
      <w:r w:rsidRPr="00537B8E">
        <w:rPr>
          <w:rFonts w:ascii="Times New Roman" w:eastAsia="Times New Roman" w:hAnsi="Times New Roman" w:cs="Times New Roman"/>
          <w:i/>
          <w:iCs/>
          <w:sz w:val="24"/>
          <w:szCs w:val="24"/>
        </w:rPr>
        <w:t xml:space="preserve"> </w:t>
      </w:r>
      <w:proofErr w:type="gramStart"/>
      <w:r w:rsidRPr="00537B8E">
        <w:rPr>
          <w:rFonts w:ascii="Times New Roman" w:eastAsia="Times New Roman" w:hAnsi="Times New Roman" w:cs="Times New Roman"/>
          <w:i/>
          <w:iCs/>
          <w:sz w:val="24"/>
          <w:szCs w:val="24"/>
        </w:rPr>
        <w:t>( ¢77,800,000.00 )</w:t>
      </w:r>
      <w:proofErr w:type="gramEnd"/>
      <w:r w:rsidRPr="00537B8E">
        <w:rPr>
          <w:rFonts w:ascii="Times New Roman" w:eastAsia="Times New Roman" w:hAnsi="Times New Roman" w:cs="Times New Roman"/>
          <w:i/>
          <w:iCs/>
          <w:sz w:val="24"/>
          <w:szCs w:val="24"/>
        </w:rPr>
        <w:t xml:space="preserve"> -</w:t>
      </w:r>
      <w:r w:rsidRPr="00537B8E">
        <w:rPr>
          <w:rFonts w:ascii="Times New Roman" w:eastAsia="Times New Roman" w:hAnsi="Times New Roman" w:cs="Times New Roman"/>
          <w:sz w:val="24"/>
          <w:szCs w:val="24"/>
        </w:rPr>
        <w:t xml:space="preserve"> </w:t>
      </w:r>
      <w:proofErr w:type="gramStart"/>
      <w:r w:rsidRPr="00537B8E">
        <w:rPr>
          <w:rFonts w:ascii="Times New Roman" w:eastAsia="Times New Roman" w:hAnsi="Times New Roman" w:cs="Times New Roman"/>
          <w:sz w:val="24"/>
          <w:szCs w:val="24"/>
        </w:rPr>
        <w:t xml:space="preserve">   “</w:t>
      </w:r>
      <w:proofErr w:type="gramEnd"/>
      <w:r w:rsidRPr="00537B8E">
        <w:rPr>
          <w:rFonts w:ascii="Times New Roman" w:eastAsia="Times New Roman" w:hAnsi="Times New Roman" w:cs="Times New Roman"/>
          <w:sz w:val="24"/>
          <w:szCs w:val="24"/>
        </w:rPr>
        <w:t>hereinafter called “the Contract Price”.</w:t>
      </w:r>
    </w:p>
    <w:p w14:paraId="206F916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32ADE4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OW THIS AGREEMENT WITNESSETH AS FOLLOWS:</w:t>
      </w:r>
    </w:p>
    <w:p w14:paraId="4E9F632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3AAA8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1. </w:t>
      </w:r>
      <w:r w:rsidRPr="00537B8E">
        <w:rPr>
          <w:rFonts w:ascii="Times New Roman" w:eastAsia="Times New Roman" w:hAnsi="Times New Roman" w:cs="Times New Roman"/>
          <w:sz w:val="24"/>
          <w:szCs w:val="24"/>
        </w:rPr>
        <w:tab/>
        <w:t>In this Agreement words and expressions shall have the same meanings as are respectively assigned to them in the Conditions of Contract referred to.</w:t>
      </w:r>
    </w:p>
    <w:p w14:paraId="5501BEB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3EFEC84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2. </w:t>
      </w:r>
      <w:r w:rsidRPr="00537B8E">
        <w:rPr>
          <w:rFonts w:ascii="Times New Roman" w:eastAsia="Times New Roman" w:hAnsi="Times New Roman" w:cs="Times New Roman"/>
          <w:sz w:val="24"/>
          <w:szCs w:val="24"/>
        </w:rPr>
        <w:tab/>
        <w:t>The following documents shall be deemed to form and be read and construed as</w:t>
      </w:r>
      <w:r w:rsidRPr="00537B8E">
        <w:rPr>
          <w:rFonts w:ascii="Times New Roman" w:eastAsia="Times New Roman" w:hAnsi="Times New Roman" w:cs="Times New Roman"/>
          <w:sz w:val="24"/>
          <w:szCs w:val="24"/>
        </w:rPr>
        <w:tab/>
        <w:t>part of this Agreement, viz.:</w:t>
      </w:r>
    </w:p>
    <w:p w14:paraId="4F55218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FF52A6B" w14:textId="77777777" w:rsidR="00082B9A" w:rsidRPr="00537B8E" w:rsidRDefault="00082B9A" w:rsidP="00082B9A">
      <w:pPr>
        <w:autoSpaceDE w:val="0"/>
        <w:autoSpaceDN w:val="0"/>
        <w:adjustRightInd w:val="0"/>
        <w:spacing w:after="0" w:line="48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a) </w:t>
      </w:r>
      <w:r w:rsidRPr="00537B8E">
        <w:rPr>
          <w:rFonts w:ascii="Times New Roman" w:eastAsia="Times New Roman" w:hAnsi="Times New Roman" w:cs="Times New Roman"/>
          <w:sz w:val="24"/>
          <w:szCs w:val="24"/>
        </w:rPr>
        <w:tab/>
        <w:t>the Tender Form and the Price Schedule submitted by the Tenderer;</w:t>
      </w:r>
    </w:p>
    <w:p w14:paraId="4B68F894" w14:textId="77777777" w:rsidR="00082B9A" w:rsidRPr="00537B8E" w:rsidRDefault="00082B9A" w:rsidP="00082B9A">
      <w:pPr>
        <w:autoSpaceDE w:val="0"/>
        <w:autoSpaceDN w:val="0"/>
        <w:adjustRightInd w:val="0"/>
        <w:spacing w:after="0" w:line="48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b) </w:t>
      </w:r>
      <w:r w:rsidRPr="00537B8E">
        <w:rPr>
          <w:rFonts w:ascii="Times New Roman" w:eastAsia="Times New Roman" w:hAnsi="Times New Roman" w:cs="Times New Roman"/>
          <w:sz w:val="24"/>
          <w:szCs w:val="24"/>
        </w:rPr>
        <w:tab/>
        <w:t>the Schedule of Requirements;</w:t>
      </w:r>
    </w:p>
    <w:p w14:paraId="151517F7" w14:textId="77777777" w:rsidR="00082B9A" w:rsidRPr="00537B8E" w:rsidRDefault="00082B9A" w:rsidP="00082B9A">
      <w:pPr>
        <w:autoSpaceDE w:val="0"/>
        <w:autoSpaceDN w:val="0"/>
        <w:adjustRightInd w:val="0"/>
        <w:spacing w:after="0" w:line="48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c) </w:t>
      </w:r>
      <w:r w:rsidRPr="00537B8E">
        <w:rPr>
          <w:rFonts w:ascii="Times New Roman" w:eastAsia="Times New Roman" w:hAnsi="Times New Roman" w:cs="Times New Roman"/>
          <w:sz w:val="24"/>
          <w:szCs w:val="24"/>
        </w:rPr>
        <w:tab/>
        <w:t>the Technical Specifications;</w:t>
      </w:r>
    </w:p>
    <w:p w14:paraId="65451C2B" w14:textId="77777777" w:rsidR="00082B9A" w:rsidRPr="00537B8E" w:rsidRDefault="00082B9A" w:rsidP="00082B9A">
      <w:pPr>
        <w:autoSpaceDE w:val="0"/>
        <w:autoSpaceDN w:val="0"/>
        <w:adjustRightInd w:val="0"/>
        <w:spacing w:after="0" w:line="48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 </w:t>
      </w:r>
      <w:r w:rsidRPr="00537B8E">
        <w:rPr>
          <w:rFonts w:ascii="Times New Roman" w:eastAsia="Times New Roman" w:hAnsi="Times New Roman" w:cs="Times New Roman"/>
          <w:sz w:val="24"/>
          <w:szCs w:val="24"/>
        </w:rPr>
        <w:tab/>
        <w:t>the General Conditions of Contract;</w:t>
      </w:r>
    </w:p>
    <w:p w14:paraId="27569BBA" w14:textId="77777777" w:rsidR="00082B9A" w:rsidRPr="00537B8E" w:rsidRDefault="00082B9A" w:rsidP="00082B9A">
      <w:pPr>
        <w:autoSpaceDE w:val="0"/>
        <w:autoSpaceDN w:val="0"/>
        <w:adjustRightInd w:val="0"/>
        <w:spacing w:after="0" w:line="48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e) </w:t>
      </w:r>
      <w:r w:rsidRPr="00537B8E">
        <w:rPr>
          <w:rFonts w:ascii="Times New Roman" w:eastAsia="Times New Roman" w:hAnsi="Times New Roman" w:cs="Times New Roman"/>
          <w:sz w:val="24"/>
          <w:szCs w:val="24"/>
        </w:rPr>
        <w:tab/>
        <w:t>the Special Conditions of Contract;</w:t>
      </w:r>
    </w:p>
    <w:p w14:paraId="40A0FCF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f) </w:t>
      </w:r>
      <w:r w:rsidRPr="00537B8E">
        <w:rPr>
          <w:rFonts w:ascii="Times New Roman" w:eastAsia="Times New Roman" w:hAnsi="Times New Roman" w:cs="Times New Roman"/>
          <w:sz w:val="24"/>
          <w:szCs w:val="24"/>
        </w:rPr>
        <w:tab/>
        <w:t>the Purchaser’s Notification of Award; and</w:t>
      </w:r>
    </w:p>
    <w:p w14:paraId="7B14A99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2BB630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i/>
          <w:iCs/>
          <w:sz w:val="24"/>
          <w:szCs w:val="24"/>
        </w:rPr>
        <w:t xml:space="preserve">(g) </w:t>
      </w:r>
      <w:r w:rsidRPr="00537B8E">
        <w:rPr>
          <w:rFonts w:ascii="Times New Roman" w:eastAsia="Times New Roman" w:hAnsi="Times New Roman" w:cs="Times New Roman"/>
          <w:i/>
          <w:iCs/>
          <w:sz w:val="24"/>
          <w:szCs w:val="24"/>
        </w:rPr>
        <w:tab/>
      </w:r>
      <w:r w:rsidRPr="00537B8E">
        <w:rPr>
          <w:rFonts w:ascii="Times New Roman" w:eastAsia="Times New Roman" w:hAnsi="Times New Roman" w:cs="Times New Roman"/>
          <w:sz w:val="24"/>
          <w:szCs w:val="24"/>
        </w:rPr>
        <w:t xml:space="preserve">Contract Data Sheet </w:t>
      </w:r>
    </w:p>
    <w:p w14:paraId="49D37EA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51ADB3F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3. </w:t>
      </w:r>
      <w:r w:rsidRPr="00537B8E">
        <w:rPr>
          <w:rFonts w:ascii="Times New Roman" w:eastAsia="Times New Roman" w:hAnsi="Times New Roman" w:cs="Times New Roman"/>
          <w:sz w:val="24"/>
          <w:szCs w:val="24"/>
        </w:rPr>
        <w:tab/>
        <w:t>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w:t>
      </w:r>
    </w:p>
    <w:p w14:paraId="0FDDDD8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4D8852D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4. </w:t>
      </w:r>
      <w:r w:rsidRPr="00537B8E">
        <w:rPr>
          <w:rFonts w:ascii="Times New Roman" w:eastAsia="Times New Roman" w:hAnsi="Times New Roman" w:cs="Times New Roman"/>
          <w:sz w:val="24"/>
          <w:szCs w:val="24"/>
        </w:rPr>
        <w:tab/>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14:paraId="01DFEBC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6654F6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p>
    <w:p w14:paraId="77A3933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9534DF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BE2885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lastRenderedPageBreak/>
        <w:t>IN WITNESS whereof the parties hereto have caused this Agreement to be executed in accordance with their respective laws the day and year first above written.</w:t>
      </w:r>
    </w:p>
    <w:p w14:paraId="6C9577B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D1EF9CE"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On behalf of the Purchaser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t>On behalf of the Supplier</w:t>
      </w:r>
    </w:p>
    <w:p w14:paraId="68622894"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Name: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 xml:space="preserve">Name:  </w:t>
      </w:r>
      <w:r w:rsidRPr="00537B8E">
        <w:rPr>
          <w:rFonts w:ascii="Times New Roman" w:eastAsia="Times New Roman" w:hAnsi="Times New Roman" w:cs="Times New Roman"/>
          <w:sz w:val="24"/>
          <w:szCs w:val="24"/>
        </w:rPr>
        <w:tab/>
      </w:r>
    </w:p>
    <w:p w14:paraId="18BBA051"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Signature: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Signature:</w:t>
      </w:r>
    </w:p>
    <w:p w14:paraId="71020223"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esignation: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Designation:</w:t>
      </w:r>
      <w:r w:rsidRPr="00537B8E">
        <w:rPr>
          <w:rFonts w:ascii="Times New Roman" w:eastAsia="Times New Roman" w:hAnsi="Times New Roman" w:cs="Times New Roman"/>
          <w:sz w:val="24"/>
          <w:szCs w:val="24"/>
        </w:rPr>
        <w:tab/>
      </w:r>
    </w:p>
    <w:p w14:paraId="7518FA30"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Seal: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Seal:</w:t>
      </w:r>
    </w:p>
    <w:p w14:paraId="5A42FED8"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ate: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Date:</w:t>
      </w:r>
    </w:p>
    <w:p w14:paraId="5737849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7E6E383"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t xml:space="preserve">Witnessed By: </w:t>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r>
      <w:r w:rsidRPr="00537B8E">
        <w:rPr>
          <w:rFonts w:ascii="Times New Roman" w:eastAsia="Times New Roman" w:hAnsi="Times New Roman" w:cs="Times New Roman"/>
          <w:b/>
          <w:bCs/>
          <w:sz w:val="24"/>
          <w:szCs w:val="24"/>
        </w:rPr>
        <w:tab/>
        <w:t>Witnessed by:</w:t>
      </w:r>
    </w:p>
    <w:p w14:paraId="3FB2CAB8"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Name: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Name:</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p>
    <w:p w14:paraId="4917BC2D"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Signature: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Signature:</w:t>
      </w:r>
    </w:p>
    <w:p w14:paraId="2E9AE131" w14:textId="77777777" w:rsidR="00082B9A" w:rsidRPr="00537B8E" w:rsidRDefault="00082B9A" w:rsidP="00082B9A">
      <w:pPr>
        <w:autoSpaceDE w:val="0"/>
        <w:autoSpaceDN w:val="0"/>
        <w:adjustRightInd w:val="0"/>
        <w:spacing w:after="0" w:line="48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esignation: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Designation:</w:t>
      </w:r>
    </w:p>
    <w:p w14:paraId="06BDDC4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Date: </w:t>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t>Date:</w:t>
      </w:r>
    </w:p>
    <w:p w14:paraId="3CB89AE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11CA86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376432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AFA012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40C4AC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69CB06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428DEB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EF44D1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D3E8A4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34BA9A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8B90A3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DC8EA6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FD5E4E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BBC8B6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B3CBB8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3F2B3B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0E5112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ECFDC4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743A60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94646E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81B8B6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3C0973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p>
    <w:p w14:paraId="7E75B87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531F8B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91F0501"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6. Manufacturer’s Authorization Form</w:t>
      </w:r>
    </w:p>
    <w:p w14:paraId="660FDB9E"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969179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w:t>
      </w:r>
    </w:p>
    <w:p w14:paraId="1FBAB18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8387DC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To: </w:t>
      </w:r>
      <w:r w:rsidRPr="00537B8E">
        <w:rPr>
          <w:rFonts w:ascii="Times New Roman" w:eastAsia="Times New Roman" w:hAnsi="Times New Roman" w:cs="Times New Roman"/>
          <w:i/>
          <w:iCs/>
          <w:sz w:val="24"/>
          <w:szCs w:val="24"/>
        </w:rPr>
        <w:t>[name of the Purchaser]</w:t>
      </w:r>
    </w:p>
    <w:p w14:paraId="0A3EF67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2C812624"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WHEREAS </w:t>
      </w:r>
      <w:r w:rsidRPr="00537B8E">
        <w:rPr>
          <w:rFonts w:ascii="Times New Roman" w:eastAsia="Times New Roman" w:hAnsi="Times New Roman" w:cs="Times New Roman"/>
          <w:i/>
          <w:iCs/>
          <w:sz w:val="24"/>
          <w:szCs w:val="24"/>
        </w:rPr>
        <w:t xml:space="preserve">[name of the Manufacturer] </w:t>
      </w:r>
      <w:r w:rsidRPr="00537B8E">
        <w:rPr>
          <w:rFonts w:ascii="Times New Roman" w:eastAsia="Times New Roman" w:hAnsi="Times New Roman" w:cs="Times New Roman"/>
          <w:sz w:val="24"/>
          <w:szCs w:val="24"/>
        </w:rPr>
        <w:t xml:space="preserve">who are established and reputable manufacturers of </w:t>
      </w:r>
      <w:r w:rsidRPr="00537B8E">
        <w:rPr>
          <w:rFonts w:ascii="Times New Roman" w:eastAsia="Times New Roman" w:hAnsi="Times New Roman" w:cs="Times New Roman"/>
          <w:i/>
          <w:iCs/>
          <w:sz w:val="24"/>
          <w:szCs w:val="24"/>
        </w:rPr>
        <w:t>[name and/or description of the goods] having factories at [address of factory]</w:t>
      </w:r>
    </w:p>
    <w:p w14:paraId="71A10BC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4A4E46F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I hereby </w:t>
      </w:r>
      <w:proofErr w:type="gramStart"/>
      <w:r w:rsidRPr="00537B8E">
        <w:rPr>
          <w:rFonts w:ascii="Times New Roman" w:eastAsia="Times New Roman" w:hAnsi="Times New Roman" w:cs="Times New Roman"/>
          <w:sz w:val="24"/>
          <w:szCs w:val="24"/>
        </w:rPr>
        <w:t>authorise</w:t>
      </w:r>
      <w:r w:rsidRPr="00537B8E">
        <w:rPr>
          <w:rFonts w:ascii="Times New Roman" w:eastAsia="Times New Roman" w:hAnsi="Times New Roman" w:cs="Times New Roman"/>
          <w:i/>
          <w:iCs/>
          <w:sz w:val="24"/>
          <w:szCs w:val="24"/>
        </w:rPr>
        <w:t>[</w:t>
      </w:r>
      <w:proofErr w:type="gramEnd"/>
      <w:r w:rsidRPr="00537B8E">
        <w:rPr>
          <w:rFonts w:ascii="Times New Roman" w:eastAsia="Times New Roman" w:hAnsi="Times New Roman" w:cs="Times New Roman"/>
          <w:i/>
          <w:iCs/>
          <w:sz w:val="24"/>
          <w:szCs w:val="24"/>
        </w:rPr>
        <w:t xml:space="preserve">name and address of Agent] </w:t>
      </w:r>
      <w:r w:rsidRPr="00537B8E">
        <w:rPr>
          <w:rFonts w:ascii="Times New Roman" w:eastAsia="Times New Roman" w:hAnsi="Times New Roman" w:cs="Times New Roman"/>
          <w:sz w:val="24"/>
          <w:szCs w:val="24"/>
        </w:rPr>
        <w:t xml:space="preserve">to submit a Tender, and subsequently negotiate and sign the Contract with you against IFT No. </w:t>
      </w:r>
      <w:r w:rsidRPr="00537B8E">
        <w:rPr>
          <w:rFonts w:ascii="Times New Roman" w:eastAsia="Times New Roman" w:hAnsi="Times New Roman" w:cs="Times New Roman"/>
          <w:i/>
          <w:iCs/>
          <w:sz w:val="24"/>
          <w:szCs w:val="24"/>
        </w:rPr>
        <w:t xml:space="preserve">[reference of the Invitation to Tender] </w:t>
      </w:r>
      <w:r w:rsidRPr="00537B8E">
        <w:rPr>
          <w:rFonts w:ascii="Times New Roman" w:eastAsia="Times New Roman" w:hAnsi="Times New Roman" w:cs="Times New Roman"/>
          <w:sz w:val="24"/>
          <w:szCs w:val="24"/>
        </w:rPr>
        <w:t>for the above goods manufactured by us.</w:t>
      </w:r>
    </w:p>
    <w:p w14:paraId="3805FC1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8A54105"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e hereby extend our full guarantee and warranty as per Clause 15 of the General Conditions of Contract for the goods offered for supply by the above firm against this Invitation for Tenders.</w:t>
      </w:r>
    </w:p>
    <w:p w14:paraId="56BC32E8"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CF9E32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698CD03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A1DE2BE" w14:textId="77777777" w:rsidR="00465889" w:rsidRPr="00537B8E" w:rsidRDefault="00465889" w:rsidP="00082B9A">
      <w:pPr>
        <w:autoSpaceDE w:val="0"/>
        <w:autoSpaceDN w:val="0"/>
        <w:adjustRightInd w:val="0"/>
        <w:spacing w:after="0" w:line="240" w:lineRule="auto"/>
        <w:rPr>
          <w:rFonts w:ascii="Times New Roman" w:eastAsia="Times New Roman" w:hAnsi="Times New Roman" w:cs="Times New Roman"/>
          <w:i/>
          <w:iCs/>
          <w:sz w:val="24"/>
          <w:szCs w:val="24"/>
        </w:rPr>
      </w:pPr>
    </w:p>
    <w:p w14:paraId="47907567" w14:textId="77777777" w:rsidR="00465889" w:rsidRPr="00537B8E" w:rsidRDefault="00465889" w:rsidP="00082B9A">
      <w:pPr>
        <w:autoSpaceDE w:val="0"/>
        <w:autoSpaceDN w:val="0"/>
        <w:adjustRightInd w:val="0"/>
        <w:spacing w:after="0" w:line="240" w:lineRule="auto"/>
        <w:rPr>
          <w:rFonts w:ascii="Times New Roman" w:eastAsia="Times New Roman" w:hAnsi="Times New Roman" w:cs="Times New Roman"/>
          <w:i/>
          <w:iCs/>
          <w:sz w:val="24"/>
          <w:szCs w:val="24"/>
        </w:rPr>
      </w:pPr>
    </w:p>
    <w:p w14:paraId="0BF4DD3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_______________________________________________________</w:t>
      </w:r>
    </w:p>
    <w:p w14:paraId="4BD756E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r w:rsidRPr="00537B8E">
        <w:rPr>
          <w:rFonts w:ascii="Times New Roman" w:eastAsia="Times New Roman" w:hAnsi="Times New Roman" w:cs="Times New Roman"/>
          <w:i/>
          <w:iCs/>
          <w:sz w:val="24"/>
          <w:szCs w:val="24"/>
        </w:rPr>
        <w:t>[signature for and on behalf of Manufacturer]</w:t>
      </w:r>
    </w:p>
    <w:p w14:paraId="1F2EBB0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5ECA023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06C2D4F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7B6FCB6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0ADC4FC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40ED088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606C828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i/>
          <w:iCs/>
          <w:sz w:val="24"/>
          <w:szCs w:val="24"/>
        </w:rPr>
      </w:pPr>
    </w:p>
    <w:p w14:paraId="3DD82EF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ote: This letter of authority should be on the letterhead of the Manufacturer and should</w:t>
      </w:r>
    </w:p>
    <w:p w14:paraId="298E7CD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be signed by a person competent and having the power of attorney to bind the</w:t>
      </w:r>
    </w:p>
    <w:p w14:paraId="5A5920E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Manufacturer. It should be included by the Tenderer in its Tender.</w:t>
      </w:r>
    </w:p>
    <w:p w14:paraId="284FDFA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B43400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DFB9E1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8EC9A85"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7F0A2C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r w:rsidRPr="00537B8E">
        <w:rPr>
          <w:rFonts w:ascii="Times New Roman" w:eastAsia="Times New Roman" w:hAnsi="Times New Roman" w:cs="Times New Roman"/>
          <w:sz w:val="24"/>
          <w:szCs w:val="24"/>
        </w:rPr>
        <w:tab/>
      </w:r>
    </w:p>
    <w:p w14:paraId="15A18A8E"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14D306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39465F1E"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BBBE63A"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27C213A"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F1385F5"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B070AAE"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483186A8"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2F07C5E1"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83F2353"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093B1826" w14:textId="77777777" w:rsidR="00465889" w:rsidRPr="00537B8E" w:rsidRDefault="00465889"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3B1A19FC"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7. Performance Security Form</w:t>
      </w:r>
    </w:p>
    <w:p w14:paraId="7363AA84"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51917F3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w:t>
      </w:r>
    </w:p>
    <w:p w14:paraId="55CA452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4BCC0A1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o: </w:t>
      </w:r>
      <w:r w:rsidRPr="00537B8E">
        <w:rPr>
          <w:rFonts w:ascii="Times New Roman" w:eastAsia="Times New Roman" w:hAnsi="Times New Roman" w:cs="Times New Roman"/>
          <w:sz w:val="24"/>
          <w:szCs w:val="24"/>
        </w:rPr>
        <w:tab/>
        <w:t>[name of Purchaser]</w:t>
      </w:r>
    </w:p>
    <w:p w14:paraId="6DACDAA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B4DADB0"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ddress of Purchaser]</w:t>
      </w:r>
    </w:p>
    <w:p w14:paraId="0E0CEB3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0A8724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WHEREAS </w:t>
      </w:r>
      <w:r w:rsidRPr="00537B8E">
        <w:rPr>
          <w:rFonts w:ascii="Times New Roman" w:eastAsia="Times New Roman" w:hAnsi="Times New Roman" w:cs="Times New Roman"/>
          <w:i/>
          <w:iCs/>
          <w:sz w:val="24"/>
          <w:szCs w:val="24"/>
        </w:rPr>
        <w:t xml:space="preserve">[name and address of Supplier] </w:t>
      </w:r>
      <w:r w:rsidRPr="00537B8E">
        <w:rPr>
          <w:rFonts w:ascii="Times New Roman" w:eastAsia="Times New Roman" w:hAnsi="Times New Roman" w:cs="Times New Roman"/>
          <w:sz w:val="24"/>
          <w:szCs w:val="24"/>
        </w:rPr>
        <w:t xml:space="preserve">(hereinafter called “the Supplier”) has undertaken, in pursuance of Contract No. </w:t>
      </w:r>
      <w:r w:rsidRPr="00537B8E">
        <w:rPr>
          <w:rFonts w:ascii="Times New Roman" w:eastAsia="Times New Roman" w:hAnsi="Times New Roman" w:cs="Times New Roman"/>
          <w:i/>
          <w:iCs/>
          <w:sz w:val="24"/>
          <w:szCs w:val="24"/>
        </w:rPr>
        <w:t xml:space="preserve">[reference number of the contract] </w:t>
      </w:r>
      <w:r w:rsidRPr="00537B8E">
        <w:rPr>
          <w:rFonts w:ascii="Times New Roman" w:eastAsia="Times New Roman" w:hAnsi="Times New Roman" w:cs="Times New Roman"/>
          <w:sz w:val="24"/>
          <w:szCs w:val="24"/>
        </w:rPr>
        <w:t>dated ___________</w:t>
      </w:r>
      <w:r w:rsidRPr="00537B8E">
        <w:rPr>
          <w:rFonts w:ascii="Times New Roman" w:eastAsia="Times New Roman" w:hAnsi="Times New Roman" w:cs="Times New Roman"/>
          <w:i/>
          <w:iCs/>
          <w:sz w:val="24"/>
          <w:szCs w:val="24"/>
        </w:rPr>
        <w:t>[</w:t>
      </w:r>
      <w:proofErr w:type="spellStart"/>
      <w:r w:rsidRPr="00537B8E">
        <w:rPr>
          <w:rFonts w:ascii="Times New Roman" w:eastAsia="Times New Roman" w:hAnsi="Times New Roman" w:cs="Times New Roman"/>
          <w:i/>
          <w:iCs/>
          <w:sz w:val="24"/>
          <w:szCs w:val="24"/>
        </w:rPr>
        <w:t>yy</w:t>
      </w:r>
      <w:proofErr w:type="spellEnd"/>
      <w:r w:rsidRPr="00537B8E">
        <w:rPr>
          <w:rFonts w:ascii="Times New Roman" w:eastAsia="Times New Roman" w:hAnsi="Times New Roman" w:cs="Times New Roman"/>
          <w:i/>
          <w:iCs/>
          <w:sz w:val="24"/>
          <w:szCs w:val="24"/>
        </w:rPr>
        <w:t xml:space="preserve">/mm/dd] </w:t>
      </w:r>
      <w:r w:rsidRPr="00537B8E">
        <w:rPr>
          <w:rFonts w:ascii="Times New Roman" w:eastAsia="Times New Roman" w:hAnsi="Times New Roman" w:cs="Times New Roman"/>
          <w:sz w:val="24"/>
          <w:szCs w:val="24"/>
        </w:rPr>
        <w:t xml:space="preserve">to supply </w:t>
      </w:r>
      <w:r w:rsidRPr="00537B8E">
        <w:rPr>
          <w:rFonts w:ascii="Times New Roman" w:eastAsia="Times New Roman" w:hAnsi="Times New Roman" w:cs="Times New Roman"/>
          <w:i/>
          <w:iCs/>
          <w:sz w:val="24"/>
          <w:szCs w:val="24"/>
        </w:rPr>
        <w:t>[description of goods and services] (</w:t>
      </w:r>
      <w:r w:rsidRPr="00537B8E">
        <w:rPr>
          <w:rFonts w:ascii="Times New Roman" w:eastAsia="Times New Roman" w:hAnsi="Times New Roman" w:cs="Times New Roman"/>
          <w:sz w:val="24"/>
          <w:szCs w:val="24"/>
        </w:rPr>
        <w:t>hereinafter called “the Contract”).</w:t>
      </w:r>
    </w:p>
    <w:p w14:paraId="7933CFD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3B9A66D"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1432815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0987CA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ND WHEREAS we have agreed to give the Supplier such a Bank guarantee:</w:t>
      </w:r>
    </w:p>
    <w:p w14:paraId="24F23C21"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BF9796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OW THEREFORE we hereby affirm that we are the Guarantors and responsible to you, on behalf of the Supplier, up to a total of [amount of the guarantee in words and figures Ghanaian Cedis</w:t>
      </w:r>
      <w:r w:rsidRPr="00537B8E">
        <w:rPr>
          <w:rFonts w:ascii="Times New Roman" w:eastAsia="Times New Roman" w:hAnsi="Times New Roman" w:cs="Times New Roman"/>
          <w:i/>
          <w:iCs/>
          <w:sz w:val="24"/>
          <w:szCs w:val="24"/>
        </w:rPr>
        <w:t xml:space="preserve">], </w:t>
      </w:r>
      <w:r w:rsidRPr="00537B8E">
        <w:rPr>
          <w:rFonts w:ascii="Times New Roman" w:eastAsia="Times New Roman" w:hAnsi="Times New Roman" w:cs="Times New Roman"/>
          <w:sz w:val="24"/>
          <w:szCs w:val="24"/>
        </w:rPr>
        <w:t xml:space="preserve">and we undertake to pay you, upon your first written demand such sum being payable in the types and proportions of currencies in which the contract price is payable, and without cavil or argument, any sum or sums within the limits of </w:t>
      </w:r>
      <w:r w:rsidRPr="00537B8E">
        <w:rPr>
          <w:rFonts w:ascii="Times New Roman" w:eastAsia="Times New Roman" w:hAnsi="Times New Roman" w:cs="Times New Roman"/>
          <w:i/>
          <w:iCs/>
          <w:sz w:val="24"/>
          <w:szCs w:val="24"/>
        </w:rPr>
        <w:t xml:space="preserve">[amount of guarantee in Ghana Cedis] </w:t>
      </w:r>
      <w:r w:rsidRPr="00537B8E">
        <w:rPr>
          <w:rFonts w:ascii="Times New Roman" w:eastAsia="Times New Roman" w:hAnsi="Times New Roman" w:cs="Times New Roman"/>
          <w:sz w:val="24"/>
          <w:szCs w:val="24"/>
        </w:rPr>
        <w:t>as aforesaid, without your needing to prove or to show grounds or reasons for your demand for the sum specified therein.</w:t>
      </w:r>
    </w:p>
    <w:p w14:paraId="2CB36632"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796456B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e hereby waive the necessity of demanding the said debt from the Supplier before presenting us with the demand.</w:t>
      </w:r>
    </w:p>
    <w:p w14:paraId="195FA06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499FF1E"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e further agree that no change or addition to or other modification of the terms of the Contract or of the Goods to be supplied thereunder or of any of the Contract documents which may be made between you and the Supplier shall in any way release us from liability under this Guarantee, and we hereby waive notice of any such change, addition or modification.</w:t>
      </w:r>
    </w:p>
    <w:p w14:paraId="22DCD800"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0D57310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is Guarantee is valid until a date 28 day from the date of issue of the Certificate of Acceptance.</w:t>
      </w:r>
    </w:p>
    <w:p w14:paraId="65006F6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5CBF5D9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ignature and seal of the Guarantors</w:t>
      </w:r>
    </w:p>
    <w:p w14:paraId="347593F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_________________________________________________________________________</w:t>
      </w:r>
    </w:p>
    <w:p w14:paraId="1DBB249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ame of bank]</w:t>
      </w:r>
    </w:p>
    <w:p w14:paraId="2F78240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_________________________________________________________________________</w:t>
      </w:r>
    </w:p>
    <w:p w14:paraId="2F0AF29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ddress]</w:t>
      </w:r>
    </w:p>
    <w:p w14:paraId="520960B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_________________________________________________________________________</w:t>
      </w:r>
    </w:p>
    <w:p w14:paraId="4CD07931"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w:t>
      </w:r>
    </w:p>
    <w:p w14:paraId="74C61A6C"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6EF0A854" w14:textId="77777777" w:rsidR="00082B9A" w:rsidRPr="00537B8E" w:rsidRDefault="00082B9A" w:rsidP="00082B9A">
      <w:pPr>
        <w:autoSpaceDE w:val="0"/>
        <w:autoSpaceDN w:val="0"/>
        <w:adjustRightInd w:val="0"/>
        <w:spacing w:after="0" w:line="240" w:lineRule="auto"/>
        <w:jc w:val="right"/>
        <w:rPr>
          <w:rFonts w:ascii="Times New Roman" w:eastAsia="Times New Roman" w:hAnsi="Times New Roman" w:cs="Times New Roman"/>
          <w:sz w:val="24"/>
          <w:szCs w:val="24"/>
        </w:rPr>
      </w:pPr>
    </w:p>
    <w:p w14:paraId="21768B8A"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r w:rsidRPr="00537B8E">
        <w:rPr>
          <w:rFonts w:ascii="Times New Roman" w:eastAsia="Times New Roman" w:hAnsi="Times New Roman" w:cs="Times New Roman"/>
          <w:b/>
          <w:bCs/>
          <w:sz w:val="24"/>
          <w:szCs w:val="24"/>
        </w:rPr>
        <w:lastRenderedPageBreak/>
        <w:t>Bank Guarantee Form for Advance Payment</w:t>
      </w:r>
    </w:p>
    <w:p w14:paraId="5BD3EBB2" w14:textId="77777777" w:rsidR="00082B9A" w:rsidRPr="00537B8E" w:rsidRDefault="00082B9A" w:rsidP="00082B9A">
      <w:pPr>
        <w:autoSpaceDE w:val="0"/>
        <w:autoSpaceDN w:val="0"/>
        <w:adjustRightInd w:val="0"/>
        <w:spacing w:after="0" w:line="240" w:lineRule="auto"/>
        <w:jc w:val="center"/>
        <w:rPr>
          <w:rFonts w:ascii="Times New Roman" w:eastAsia="Times New Roman" w:hAnsi="Times New Roman" w:cs="Times New Roman"/>
          <w:b/>
          <w:bCs/>
          <w:sz w:val="24"/>
          <w:szCs w:val="24"/>
        </w:rPr>
      </w:pPr>
    </w:p>
    <w:p w14:paraId="6C05FF3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w:t>
      </w:r>
    </w:p>
    <w:p w14:paraId="3D1C4B2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17CDCBC"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 xml:space="preserve">To: </w:t>
      </w:r>
      <w:r w:rsidRPr="00537B8E">
        <w:rPr>
          <w:rFonts w:ascii="Times New Roman" w:eastAsia="Times New Roman" w:hAnsi="Times New Roman" w:cs="Times New Roman"/>
          <w:sz w:val="24"/>
          <w:szCs w:val="24"/>
        </w:rPr>
        <w:tab/>
        <w:t>[name of Purchaser]</w:t>
      </w:r>
    </w:p>
    <w:p w14:paraId="2E2CD48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08E28D7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ddress of Purchaser]</w:t>
      </w:r>
    </w:p>
    <w:p w14:paraId="765A2A0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C0BCA56"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ame of Contract]</w:t>
      </w:r>
    </w:p>
    <w:p w14:paraId="6B5E41D8"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1A10FE5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Gentlemen and/or Ladies;</w:t>
      </w:r>
    </w:p>
    <w:p w14:paraId="18FB429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7A35E6DA"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In accordance with the payment provision included in the Special Conditions of Contract, to provide for advance payment, </w:t>
      </w:r>
      <w:r w:rsidRPr="00537B8E">
        <w:rPr>
          <w:rFonts w:ascii="Times New Roman" w:eastAsia="Times New Roman" w:hAnsi="Times New Roman" w:cs="Times New Roman"/>
          <w:i/>
          <w:iCs/>
          <w:sz w:val="24"/>
          <w:szCs w:val="24"/>
        </w:rPr>
        <w:t xml:space="preserve">[name and address of Supplier] </w:t>
      </w:r>
      <w:r w:rsidRPr="00537B8E">
        <w:rPr>
          <w:rFonts w:ascii="Times New Roman" w:eastAsia="Times New Roman" w:hAnsi="Times New Roman" w:cs="Times New Roman"/>
          <w:sz w:val="24"/>
          <w:szCs w:val="24"/>
        </w:rPr>
        <w:t xml:space="preserve">(hereinafter called “the Supplier”) shall deposit with </w:t>
      </w:r>
      <w:r w:rsidRPr="00537B8E">
        <w:rPr>
          <w:rFonts w:ascii="Times New Roman" w:eastAsia="Times New Roman" w:hAnsi="Times New Roman" w:cs="Times New Roman"/>
          <w:i/>
          <w:iCs/>
          <w:sz w:val="24"/>
          <w:szCs w:val="24"/>
        </w:rPr>
        <w:t xml:space="preserve">[name of the Purchaser], </w:t>
      </w:r>
      <w:r w:rsidRPr="00537B8E">
        <w:rPr>
          <w:rFonts w:ascii="Times New Roman" w:eastAsia="Times New Roman" w:hAnsi="Times New Roman" w:cs="Times New Roman"/>
          <w:sz w:val="24"/>
          <w:szCs w:val="24"/>
        </w:rPr>
        <w:t xml:space="preserve">The Government of Ghana (hereinafter called “the Purchaser”) a bank guarantee to guarantee his proper and faithful performance under the said Clause of the Contract in an amount of </w:t>
      </w:r>
      <w:r w:rsidRPr="00537B8E">
        <w:rPr>
          <w:rFonts w:ascii="Times New Roman" w:eastAsia="Times New Roman" w:hAnsi="Times New Roman" w:cs="Times New Roman"/>
          <w:i/>
          <w:iCs/>
          <w:sz w:val="24"/>
          <w:szCs w:val="24"/>
        </w:rPr>
        <w:t>[amount of guarantee in figures and words in Ghanaian Cedis].</w:t>
      </w:r>
    </w:p>
    <w:p w14:paraId="00E63727"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1ADE93AF"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r w:rsidRPr="00537B8E">
        <w:rPr>
          <w:rFonts w:ascii="Times New Roman" w:eastAsia="Times New Roman" w:hAnsi="Times New Roman" w:cs="Times New Roman"/>
          <w:sz w:val="24"/>
          <w:szCs w:val="24"/>
        </w:rPr>
        <w:t xml:space="preserve">We, the </w:t>
      </w:r>
      <w:r w:rsidRPr="00537B8E">
        <w:rPr>
          <w:rFonts w:ascii="Times New Roman" w:eastAsia="Times New Roman" w:hAnsi="Times New Roman" w:cs="Times New Roman"/>
          <w:i/>
          <w:iCs/>
          <w:sz w:val="24"/>
          <w:szCs w:val="24"/>
        </w:rPr>
        <w:t>[name of the bank]</w:t>
      </w:r>
      <w:r w:rsidRPr="00537B8E">
        <w:rPr>
          <w:rFonts w:ascii="Times New Roman" w:eastAsia="Times New Roman" w:hAnsi="Times New Roman" w:cs="Times New Roman"/>
          <w:sz w:val="24"/>
          <w:szCs w:val="24"/>
        </w:rPr>
        <w:t xml:space="preserve">, as instructed by the Supplier, agree unconditionally and irrevocably to guarantee as primary obligator and not as surety merely, the payment to the Purchaser on his first demand without whatsoever right of objection on our part and without his first claim to the Supplier, in the amount not exceeding </w:t>
      </w:r>
      <w:r w:rsidRPr="00537B8E">
        <w:rPr>
          <w:rFonts w:ascii="Times New Roman" w:eastAsia="Times New Roman" w:hAnsi="Times New Roman" w:cs="Times New Roman"/>
          <w:i/>
          <w:iCs/>
          <w:sz w:val="24"/>
          <w:szCs w:val="24"/>
        </w:rPr>
        <w:t>[amount of guarantee in figures and words in Ghanaian Cedis].</w:t>
      </w:r>
    </w:p>
    <w:p w14:paraId="67D4631C"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i/>
          <w:iCs/>
          <w:sz w:val="24"/>
          <w:szCs w:val="24"/>
        </w:rPr>
      </w:pPr>
    </w:p>
    <w:p w14:paraId="59EB19E6"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We further agree that no change or addition to or other modification of the terms of the supply of Goods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2B4D844B" w14:textId="77777777" w:rsidR="00082B9A" w:rsidRPr="00537B8E" w:rsidRDefault="00082B9A" w:rsidP="00082B9A">
      <w:pPr>
        <w:autoSpaceDE w:val="0"/>
        <w:autoSpaceDN w:val="0"/>
        <w:adjustRightInd w:val="0"/>
        <w:spacing w:after="0" w:line="240" w:lineRule="auto"/>
        <w:jc w:val="both"/>
        <w:rPr>
          <w:rFonts w:ascii="Times New Roman" w:eastAsia="Times New Roman" w:hAnsi="Times New Roman" w:cs="Times New Roman"/>
          <w:sz w:val="24"/>
          <w:szCs w:val="24"/>
        </w:rPr>
      </w:pPr>
    </w:p>
    <w:p w14:paraId="57D8EEC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This guarantee shall remain valid and in full effect from the date of the advance payment under the Contract until the Purchaser receives full repayment of the same amount from the Supplier.</w:t>
      </w:r>
    </w:p>
    <w:p w14:paraId="384C8D8D"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BDF247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Yours truly,</w:t>
      </w:r>
    </w:p>
    <w:p w14:paraId="6A873662"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603E3454"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Signature and seal of the Bank</w:t>
      </w:r>
    </w:p>
    <w:p w14:paraId="4D6A557A"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_________________________________________________________________________</w:t>
      </w:r>
    </w:p>
    <w:p w14:paraId="035E16C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name of Bank]</w:t>
      </w:r>
    </w:p>
    <w:p w14:paraId="4B9D2BAF"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_________________________________________________________________________</w:t>
      </w:r>
    </w:p>
    <w:p w14:paraId="67A1AC6B"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address]</w:t>
      </w:r>
    </w:p>
    <w:p w14:paraId="40606887"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_________________________________________________________________________</w:t>
      </w:r>
    </w:p>
    <w:p w14:paraId="4D96CCD9"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r w:rsidRPr="00537B8E">
        <w:rPr>
          <w:rFonts w:ascii="Times New Roman" w:eastAsia="Times New Roman" w:hAnsi="Times New Roman" w:cs="Times New Roman"/>
          <w:sz w:val="24"/>
          <w:szCs w:val="24"/>
        </w:rPr>
        <w:t>[date]</w:t>
      </w:r>
    </w:p>
    <w:p w14:paraId="2D3D7773" w14:textId="77777777" w:rsidR="00082B9A" w:rsidRPr="00537B8E" w:rsidRDefault="00082B9A" w:rsidP="00082B9A">
      <w:pPr>
        <w:autoSpaceDE w:val="0"/>
        <w:autoSpaceDN w:val="0"/>
        <w:adjustRightInd w:val="0"/>
        <w:spacing w:after="0" w:line="240" w:lineRule="auto"/>
        <w:rPr>
          <w:rFonts w:ascii="Times New Roman" w:eastAsia="Times New Roman" w:hAnsi="Times New Roman" w:cs="Times New Roman"/>
          <w:sz w:val="24"/>
          <w:szCs w:val="24"/>
        </w:rPr>
      </w:pPr>
    </w:p>
    <w:p w14:paraId="2A1C4FB8" w14:textId="77777777" w:rsidR="00082B9A" w:rsidRPr="00537B8E" w:rsidRDefault="00D97980" w:rsidP="00082B9A">
      <w:pPr>
        <w:rPr>
          <w:rFonts w:ascii="Times New Roman" w:hAnsi="Times New Roman" w:cs="Times New Roman"/>
          <w:sz w:val="24"/>
          <w:szCs w:val="24"/>
        </w:rPr>
      </w:pPr>
      <w:r w:rsidRPr="00537B8E">
        <w:rPr>
          <w:rFonts w:ascii="Times New Roman" w:hAnsi="Times New Roman" w:cs="Times New Roman"/>
          <w:sz w:val="24"/>
          <w:szCs w:val="24"/>
        </w:rPr>
        <w:t xml:space="preserve"> </w:t>
      </w:r>
    </w:p>
    <w:p w14:paraId="1B2B10A0" w14:textId="77777777" w:rsidR="00082B9A" w:rsidRPr="00537B8E" w:rsidRDefault="00082B9A" w:rsidP="00082B9A">
      <w:pPr>
        <w:rPr>
          <w:rFonts w:ascii="Times New Roman" w:hAnsi="Times New Roman" w:cs="Times New Roman"/>
          <w:sz w:val="24"/>
          <w:szCs w:val="24"/>
        </w:rPr>
      </w:pPr>
    </w:p>
    <w:p w14:paraId="5E29883D" w14:textId="78D5946A" w:rsidR="009047D8" w:rsidRPr="00537B8E" w:rsidRDefault="000B218E">
      <w:pPr>
        <w:rPr>
          <w:rFonts w:ascii="Times New Roman" w:hAnsi="Times New Roman" w:cs="Times New Roman"/>
          <w:sz w:val="24"/>
          <w:szCs w:val="24"/>
        </w:rPr>
      </w:pPr>
      <w:r w:rsidRPr="00537B8E">
        <w:rPr>
          <w:rFonts w:ascii="Times New Roman" w:hAnsi="Times New Roman" w:cs="Times New Roman"/>
          <w:sz w:val="24"/>
          <w:szCs w:val="24"/>
        </w:rPr>
        <w:t xml:space="preserve"> </w:t>
      </w:r>
      <w:r w:rsidR="001D03E1" w:rsidRPr="00537B8E">
        <w:rPr>
          <w:rFonts w:ascii="Times New Roman" w:hAnsi="Times New Roman" w:cs="Times New Roman"/>
          <w:sz w:val="24"/>
          <w:szCs w:val="24"/>
        </w:rPr>
        <w:t xml:space="preserve"> </w:t>
      </w:r>
    </w:p>
    <w:sectPr w:rsidR="009047D8" w:rsidRPr="00537B8E" w:rsidSect="00D52467">
      <w:pgSz w:w="12240" w:h="15840"/>
      <w:pgMar w:top="1079" w:right="1620" w:bottom="1079"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DD93F5A"/>
    <w:multiLevelType w:val="singleLevel"/>
    <w:tmpl w:val="20000001"/>
    <w:lvl w:ilvl="0">
      <w:start w:val="1"/>
      <w:numFmt w:val="bullet"/>
      <w:lvlText w:val=""/>
      <w:lvlJc w:val="left"/>
      <w:pPr>
        <w:ind w:left="720" w:hanging="360"/>
      </w:pPr>
      <w:rPr>
        <w:rFonts w:ascii="Symbol" w:hAnsi="Symbol" w:hint="default"/>
      </w:rPr>
    </w:lvl>
  </w:abstractNum>
  <w:abstractNum w:abstractNumId="1" w15:restartNumberingAfterBreak="0">
    <w:nsid w:val="01012CA4"/>
    <w:multiLevelType w:val="hybridMultilevel"/>
    <w:tmpl w:val="6040D128"/>
    <w:lvl w:ilvl="0" w:tplc="3E8AAAAE">
      <w:start w:val="500"/>
      <w:numFmt w:val="lowerRoman"/>
      <w:lvlText w:val="%1."/>
      <w:lvlJc w:val="left"/>
      <w:pPr>
        <w:ind w:left="2160" w:hanging="720"/>
      </w:pPr>
      <w:rPr>
        <w:rFonts w:ascii="Times-Bold" w:hAnsi="Times-Bold" w:cs="Times-Bold"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65D5798"/>
    <w:multiLevelType w:val="hybridMultilevel"/>
    <w:tmpl w:val="98C685C0"/>
    <w:lvl w:ilvl="0" w:tplc="464414D6">
      <w:start w:val="1"/>
      <w:numFmt w:val="lowerRoman"/>
      <w:lvlText w:val="%1."/>
      <w:lvlJc w:val="left"/>
      <w:pPr>
        <w:tabs>
          <w:tab w:val="num" w:pos="3600"/>
        </w:tabs>
        <w:ind w:left="3600" w:hanging="72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3" w15:restartNumberingAfterBreak="0">
    <w:nsid w:val="0A8E1A69"/>
    <w:multiLevelType w:val="hybridMultilevel"/>
    <w:tmpl w:val="62B65A26"/>
    <w:lvl w:ilvl="0" w:tplc="24DC5424">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 w15:restartNumberingAfterBreak="0">
    <w:nsid w:val="0B113C52"/>
    <w:multiLevelType w:val="hybridMultilevel"/>
    <w:tmpl w:val="E6EA4A80"/>
    <w:lvl w:ilvl="0" w:tplc="98D47C96">
      <w:start w:val="6"/>
      <w:numFmt w:val="lowerRoman"/>
      <w:lvlText w:val="%1."/>
      <w:lvlJc w:val="left"/>
      <w:pPr>
        <w:tabs>
          <w:tab w:val="num" w:pos="4320"/>
        </w:tabs>
        <w:ind w:left="4320" w:hanging="720"/>
      </w:pPr>
      <w:rPr>
        <w:rFonts w:hint="default"/>
        <w:i w:val="0"/>
      </w:r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5" w15:restartNumberingAfterBreak="0">
    <w:nsid w:val="0DDF677D"/>
    <w:multiLevelType w:val="hybridMultilevel"/>
    <w:tmpl w:val="BBBA8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E18FE"/>
    <w:multiLevelType w:val="hybridMultilevel"/>
    <w:tmpl w:val="13FC2678"/>
    <w:lvl w:ilvl="0" w:tplc="BB3EB076">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60614BF"/>
    <w:multiLevelType w:val="hybridMultilevel"/>
    <w:tmpl w:val="18F6EDDE"/>
    <w:lvl w:ilvl="0" w:tplc="06C2B652">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1CF94005"/>
    <w:multiLevelType w:val="hybridMultilevel"/>
    <w:tmpl w:val="62967E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D784201"/>
    <w:multiLevelType w:val="hybridMultilevel"/>
    <w:tmpl w:val="E836FCBA"/>
    <w:lvl w:ilvl="0" w:tplc="C1603746">
      <w:start w:val="2"/>
      <w:numFmt w:val="lowerLetter"/>
      <w:lvlText w:val="%1."/>
      <w:lvlJc w:val="left"/>
      <w:pPr>
        <w:tabs>
          <w:tab w:val="num" w:pos="3600"/>
        </w:tabs>
        <w:ind w:left="3600" w:hanging="720"/>
      </w:pPr>
      <w:rPr>
        <w:rFonts w:hint="default"/>
        <w:i/>
        <w:sz w:val="19"/>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0" w15:restartNumberingAfterBreak="0">
    <w:nsid w:val="2207172E"/>
    <w:multiLevelType w:val="hybridMultilevel"/>
    <w:tmpl w:val="1DE07AB2"/>
    <w:lvl w:ilvl="0" w:tplc="79680312">
      <w:start w:val="1"/>
      <w:numFmt w:val="lowerRoman"/>
      <w:lvlText w:val="%1."/>
      <w:lvlJc w:val="left"/>
      <w:pPr>
        <w:tabs>
          <w:tab w:val="num" w:pos="3600"/>
        </w:tabs>
        <w:ind w:left="3600" w:hanging="72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1" w15:restartNumberingAfterBreak="0">
    <w:nsid w:val="225DBAE7"/>
    <w:multiLevelType w:val="singleLevel"/>
    <w:tmpl w:val="225DBAE7"/>
    <w:lvl w:ilvl="0">
      <w:start w:val="1"/>
      <w:numFmt w:val="bullet"/>
      <w:lvlText w:val=""/>
      <w:lvlJc w:val="left"/>
      <w:pPr>
        <w:tabs>
          <w:tab w:val="num" w:pos="420"/>
        </w:tabs>
        <w:ind w:left="420" w:hanging="420"/>
      </w:pPr>
      <w:rPr>
        <w:rFonts w:ascii="Wingdings" w:hAnsi="Wingdings" w:hint="default"/>
      </w:rPr>
    </w:lvl>
  </w:abstractNum>
  <w:abstractNum w:abstractNumId="12" w15:restartNumberingAfterBreak="0">
    <w:nsid w:val="23BB03BF"/>
    <w:multiLevelType w:val="hybridMultilevel"/>
    <w:tmpl w:val="80721FA0"/>
    <w:lvl w:ilvl="0" w:tplc="A33A79E4">
      <w:start w:val="2"/>
      <w:numFmt w:val="lowerRoman"/>
      <w:lvlText w:val="(%1)"/>
      <w:lvlJc w:val="left"/>
      <w:pPr>
        <w:tabs>
          <w:tab w:val="num" w:pos="3600"/>
        </w:tabs>
        <w:ind w:left="3600" w:hanging="72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3" w15:restartNumberingAfterBreak="0">
    <w:nsid w:val="28270ABF"/>
    <w:multiLevelType w:val="multilevel"/>
    <w:tmpl w:val="02F029AC"/>
    <w:lvl w:ilvl="0">
      <w:start w:val="14"/>
      <w:numFmt w:val="decimal"/>
      <w:lvlText w:val="%1"/>
      <w:lvlJc w:val="left"/>
      <w:pPr>
        <w:ind w:left="420" w:hanging="420"/>
      </w:pPr>
      <w:rPr>
        <w:rFonts w:hint="default"/>
      </w:rPr>
    </w:lvl>
    <w:lvl w:ilvl="1">
      <w:start w:val="2"/>
      <w:numFmt w:val="decimal"/>
      <w:lvlText w:val="%1.%2"/>
      <w:lvlJc w:val="left"/>
      <w:pPr>
        <w:ind w:left="2580" w:hanging="4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14" w15:restartNumberingAfterBreak="0">
    <w:nsid w:val="29B42273"/>
    <w:multiLevelType w:val="hybridMultilevel"/>
    <w:tmpl w:val="BDC85368"/>
    <w:lvl w:ilvl="0" w:tplc="3AAC35D8">
      <w:start w:val="1"/>
      <w:numFmt w:val="lowerLetter"/>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5" w15:restartNumberingAfterBreak="0">
    <w:nsid w:val="2D902DDA"/>
    <w:multiLevelType w:val="hybridMultilevel"/>
    <w:tmpl w:val="2338619E"/>
    <w:lvl w:ilvl="0" w:tplc="7CF8BFA8">
      <w:start w:val="1"/>
      <w:numFmt w:val="lowerRoman"/>
      <w:lvlText w:val="%1."/>
      <w:lvlJc w:val="left"/>
      <w:pPr>
        <w:tabs>
          <w:tab w:val="num" w:pos="3600"/>
        </w:tabs>
        <w:ind w:left="3600" w:hanging="72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6" w15:restartNumberingAfterBreak="0">
    <w:nsid w:val="33D4104C"/>
    <w:multiLevelType w:val="hybridMultilevel"/>
    <w:tmpl w:val="28B63364"/>
    <w:lvl w:ilvl="0" w:tplc="2D76549A">
      <w:start w:val="1"/>
      <w:numFmt w:val="lowerRoman"/>
      <w:lvlText w:val="%1."/>
      <w:lvlJc w:val="left"/>
      <w:pPr>
        <w:ind w:left="3660" w:hanging="720"/>
      </w:pPr>
      <w:rPr>
        <w:rFonts w:hint="default"/>
      </w:rPr>
    </w:lvl>
    <w:lvl w:ilvl="1" w:tplc="08090019" w:tentative="1">
      <w:start w:val="1"/>
      <w:numFmt w:val="lowerLetter"/>
      <w:lvlText w:val="%2."/>
      <w:lvlJc w:val="left"/>
      <w:pPr>
        <w:ind w:left="4020" w:hanging="360"/>
      </w:pPr>
    </w:lvl>
    <w:lvl w:ilvl="2" w:tplc="0809001B" w:tentative="1">
      <w:start w:val="1"/>
      <w:numFmt w:val="lowerRoman"/>
      <w:lvlText w:val="%3."/>
      <w:lvlJc w:val="right"/>
      <w:pPr>
        <w:ind w:left="4740" w:hanging="180"/>
      </w:pPr>
    </w:lvl>
    <w:lvl w:ilvl="3" w:tplc="0809000F" w:tentative="1">
      <w:start w:val="1"/>
      <w:numFmt w:val="decimal"/>
      <w:lvlText w:val="%4."/>
      <w:lvlJc w:val="left"/>
      <w:pPr>
        <w:ind w:left="5460" w:hanging="360"/>
      </w:pPr>
    </w:lvl>
    <w:lvl w:ilvl="4" w:tplc="08090019" w:tentative="1">
      <w:start w:val="1"/>
      <w:numFmt w:val="lowerLetter"/>
      <w:lvlText w:val="%5."/>
      <w:lvlJc w:val="left"/>
      <w:pPr>
        <w:ind w:left="6180" w:hanging="360"/>
      </w:pPr>
    </w:lvl>
    <w:lvl w:ilvl="5" w:tplc="0809001B" w:tentative="1">
      <w:start w:val="1"/>
      <w:numFmt w:val="lowerRoman"/>
      <w:lvlText w:val="%6."/>
      <w:lvlJc w:val="right"/>
      <w:pPr>
        <w:ind w:left="6900" w:hanging="180"/>
      </w:pPr>
    </w:lvl>
    <w:lvl w:ilvl="6" w:tplc="0809000F" w:tentative="1">
      <w:start w:val="1"/>
      <w:numFmt w:val="decimal"/>
      <w:lvlText w:val="%7."/>
      <w:lvlJc w:val="left"/>
      <w:pPr>
        <w:ind w:left="7620" w:hanging="360"/>
      </w:pPr>
    </w:lvl>
    <w:lvl w:ilvl="7" w:tplc="08090019" w:tentative="1">
      <w:start w:val="1"/>
      <w:numFmt w:val="lowerLetter"/>
      <w:lvlText w:val="%8."/>
      <w:lvlJc w:val="left"/>
      <w:pPr>
        <w:ind w:left="8340" w:hanging="360"/>
      </w:pPr>
    </w:lvl>
    <w:lvl w:ilvl="8" w:tplc="0809001B" w:tentative="1">
      <w:start w:val="1"/>
      <w:numFmt w:val="lowerRoman"/>
      <w:lvlText w:val="%9."/>
      <w:lvlJc w:val="right"/>
      <w:pPr>
        <w:ind w:left="9060" w:hanging="180"/>
      </w:pPr>
    </w:lvl>
  </w:abstractNum>
  <w:abstractNum w:abstractNumId="17" w15:restartNumberingAfterBreak="0">
    <w:nsid w:val="44F82998"/>
    <w:multiLevelType w:val="hybridMultilevel"/>
    <w:tmpl w:val="94169EC0"/>
    <w:lvl w:ilvl="0" w:tplc="F7C26D38">
      <w:start w:val="7"/>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D27BE2"/>
    <w:multiLevelType w:val="multilevel"/>
    <w:tmpl w:val="47D27BE2"/>
    <w:lvl w:ilvl="0">
      <w:start w:val="1"/>
      <w:numFmt w:val="lowerRoman"/>
      <w:lvlText w:val="%1."/>
      <w:lvlJc w:val="right"/>
      <w:pPr>
        <w:ind w:left="720" w:hanging="360"/>
      </w:pPr>
      <w:rPr>
        <w:b/>
        <w:i/>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17322B"/>
    <w:multiLevelType w:val="hybridMultilevel"/>
    <w:tmpl w:val="357C435C"/>
    <w:lvl w:ilvl="0" w:tplc="FDF0A060">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0" w15:restartNumberingAfterBreak="0">
    <w:nsid w:val="5A720B30"/>
    <w:multiLevelType w:val="hybridMultilevel"/>
    <w:tmpl w:val="61AC6102"/>
    <w:lvl w:ilvl="0" w:tplc="526695CC">
      <w:start w:val="1"/>
      <w:numFmt w:val="lowerRoman"/>
      <w:lvlText w:val="%1."/>
      <w:lvlJc w:val="left"/>
      <w:pPr>
        <w:tabs>
          <w:tab w:val="num" w:pos="4320"/>
        </w:tabs>
        <w:ind w:left="4320" w:hanging="720"/>
      </w:pPr>
      <w:rPr>
        <w:rFonts w:hint="default"/>
        <w:sz w:val="19"/>
      </w:r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21" w15:restartNumberingAfterBreak="0">
    <w:nsid w:val="5AE834E8"/>
    <w:multiLevelType w:val="hybridMultilevel"/>
    <w:tmpl w:val="AC221276"/>
    <w:lvl w:ilvl="0" w:tplc="B6E4E02C">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15:restartNumberingAfterBreak="0">
    <w:nsid w:val="61A363A3"/>
    <w:multiLevelType w:val="hybridMultilevel"/>
    <w:tmpl w:val="DD22E21E"/>
    <w:lvl w:ilvl="0" w:tplc="101AFAC4">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3" w15:restartNumberingAfterBreak="0">
    <w:nsid w:val="63824EC2"/>
    <w:multiLevelType w:val="hybridMultilevel"/>
    <w:tmpl w:val="3B14CEC8"/>
    <w:lvl w:ilvl="0" w:tplc="35D24792">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4" w15:restartNumberingAfterBreak="0">
    <w:nsid w:val="660F2B4C"/>
    <w:multiLevelType w:val="hybridMultilevel"/>
    <w:tmpl w:val="02749BAA"/>
    <w:lvl w:ilvl="0" w:tplc="602E4394">
      <w:start w:val="2"/>
      <w:numFmt w:val="lowerLetter"/>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25" w15:restartNumberingAfterBreak="0">
    <w:nsid w:val="72A85B08"/>
    <w:multiLevelType w:val="hybridMultilevel"/>
    <w:tmpl w:val="6DD03908"/>
    <w:lvl w:ilvl="0" w:tplc="50A653F0">
      <w:start w:val="13"/>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6" w15:restartNumberingAfterBreak="0">
    <w:nsid w:val="7573076D"/>
    <w:multiLevelType w:val="hybridMultilevel"/>
    <w:tmpl w:val="27322510"/>
    <w:lvl w:ilvl="0" w:tplc="6F5204D8">
      <w:start w:val="1"/>
      <w:numFmt w:val="lowerRoman"/>
      <w:lvlText w:val="%1."/>
      <w:lvlJc w:val="left"/>
      <w:pPr>
        <w:tabs>
          <w:tab w:val="num" w:pos="4320"/>
        </w:tabs>
        <w:ind w:left="4320" w:hanging="720"/>
      </w:pPr>
      <w:rPr>
        <w:rFonts w:hint="default"/>
      </w:r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27" w15:restartNumberingAfterBreak="0">
    <w:nsid w:val="7DC83D23"/>
    <w:multiLevelType w:val="multilevel"/>
    <w:tmpl w:val="DB644F52"/>
    <w:lvl w:ilvl="0">
      <w:start w:val="35"/>
      <w:numFmt w:val="decimal"/>
      <w:lvlText w:val="%1"/>
      <w:lvlJc w:val="left"/>
      <w:pPr>
        <w:tabs>
          <w:tab w:val="num" w:pos="360"/>
        </w:tabs>
        <w:ind w:left="360" w:hanging="360"/>
      </w:pPr>
      <w:rPr>
        <w:rFonts w:hint="default"/>
      </w:rPr>
    </w:lvl>
    <w:lvl w:ilvl="1">
      <w:start w:val="3"/>
      <w:numFmt w:val="decimal"/>
      <w:lvlText w:val="%1.%2"/>
      <w:lvlJc w:val="left"/>
      <w:pPr>
        <w:tabs>
          <w:tab w:val="num" w:pos="2520"/>
        </w:tabs>
        <w:ind w:left="2520" w:hanging="360"/>
      </w:pPr>
      <w:rPr>
        <w:rFonts w:hint="default"/>
      </w:rPr>
    </w:lvl>
    <w:lvl w:ilvl="2">
      <w:start w:val="1"/>
      <w:numFmt w:val="decimal"/>
      <w:lvlText w:val="%1.%2.%3"/>
      <w:lvlJc w:val="left"/>
      <w:pPr>
        <w:tabs>
          <w:tab w:val="num" w:pos="5040"/>
        </w:tabs>
        <w:ind w:left="5040" w:hanging="720"/>
      </w:pPr>
      <w:rPr>
        <w:rFonts w:hint="default"/>
      </w:rPr>
    </w:lvl>
    <w:lvl w:ilvl="3">
      <w:start w:val="1"/>
      <w:numFmt w:val="decimal"/>
      <w:lvlText w:val="%1.%2.%3.%4"/>
      <w:lvlJc w:val="left"/>
      <w:pPr>
        <w:tabs>
          <w:tab w:val="num" w:pos="7200"/>
        </w:tabs>
        <w:ind w:left="7200" w:hanging="720"/>
      </w:pPr>
      <w:rPr>
        <w:rFonts w:hint="default"/>
      </w:rPr>
    </w:lvl>
    <w:lvl w:ilvl="4">
      <w:start w:val="1"/>
      <w:numFmt w:val="decimal"/>
      <w:lvlText w:val="%1.%2.%3.%4.%5"/>
      <w:lvlJc w:val="left"/>
      <w:pPr>
        <w:tabs>
          <w:tab w:val="num" w:pos="9720"/>
        </w:tabs>
        <w:ind w:left="9720" w:hanging="1080"/>
      </w:pPr>
      <w:rPr>
        <w:rFonts w:hint="default"/>
      </w:rPr>
    </w:lvl>
    <w:lvl w:ilvl="5">
      <w:start w:val="1"/>
      <w:numFmt w:val="decimal"/>
      <w:lvlText w:val="%1.%2.%3.%4.%5.%6"/>
      <w:lvlJc w:val="left"/>
      <w:pPr>
        <w:tabs>
          <w:tab w:val="num" w:pos="11880"/>
        </w:tabs>
        <w:ind w:left="11880" w:hanging="1080"/>
      </w:pPr>
      <w:rPr>
        <w:rFonts w:hint="default"/>
      </w:rPr>
    </w:lvl>
    <w:lvl w:ilvl="6">
      <w:start w:val="1"/>
      <w:numFmt w:val="decimal"/>
      <w:lvlText w:val="%1.%2.%3.%4.%5.%6.%7"/>
      <w:lvlJc w:val="left"/>
      <w:pPr>
        <w:tabs>
          <w:tab w:val="num" w:pos="14400"/>
        </w:tabs>
        <w:ind w:left="14400" w:hanging="1440"/>
      </w:pPr>
      <w:rPr>
        <w:rFonts w:hint="default"/>
      </w:rPr>
    </w:lvl>
    <w:lvl w:ilvl="7">
      <w:start w:val="1"/>
      <w:numFmt w:val="decimal"/>
      <w:lvlText w:val="%1.%2.%3.%4.%5.%6.%7.%8"/>
      <w:lvlJc w:val="left"/>
      <w:pPr>
        <w:tabs>
          <w:tab w:val="num" w:pos="16560"/>
        </w:tabs>
        <w:ind w:left="16560" w:hanging="1440"/>
      </w:pPr>
      <w:rPr>
        <w:rFonts w:hint="default"/>
      </w:rPr>
    </w:lvl>
    <w:lvl w:ilvl="8">
      <w:start w:val="1"/>
      <w:numFmt w:val="decimal"/>
      <w:lvlText w:val="%1.%2.%3.%4.%5.%6.%7.%8.%9"/>
      <w:lvlJc w:val="left"/>
      <w:pPr>
        <w:tabs>
          <w:tab w:val="num" w:pos="19080"/>
        </w:tabs>
        <w:ind w:left="19080" w:hanging="1800"/>
      </w:pPr>
      <w:rPr>
        <w:rFonts w:hint="default"/>
      </w:rPr>
    </w:lvl>
  </w:abstractNum>
  <w:abstractNum w:abstractNumId="28" w15:restartNumberingAfterBreak="0">
    <w:nsid w:val="7E427696"/>
    <w:multiLevelType w:val="hybridMultilevel"/>
    <w:tmpl w:val="1F18679A"/>
    <w:lvl w:ilvl="0" w:tplc="210AC1B6">
      <w:start w:val="1"/>
      <w:numFmt w:val="lowerRoman"/>
      <w:lvlText w:val="%1."/>
      <w:lvlJc w:val="left"/>
      <w:pPr>
        <w:tabs>
          <w:tab w:val="num" w:pos="3600"/>
        </w:tabs>
        <w:ind w:left="3600" w:hanging="72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num w:numId="1" w16cid:durableId="859658491">
    <w:abstractNumId w:val="10"/>
  </w:num>
  <w:num w:numId="2" w16cid:durableId="881945413">
    <w:abstractNumId w:val="2"/>
  </w:num>
  <w:num w:numId="3" w16cid:durableId="1749570726">
    <w:abstractNumId w:val="15"/>
  </w:num>
  <w:num w:numId="4" w16cid:durableId="1419475498">
    <w:abstractNumId w:val="12"/>
  </w:num>
  <w:num w:numId="5" w16cid:durableId="1491748172">
    <w:abstractNumId w:val="20"/>
  </w:num>
  <w:num w:numId="6" w16cid:durableId="651838779">
    <w:abstractNumId w:val="4"/>
  </w:num>
  <w:num w:numId="7" w16cid:durableId="979849787">
    <w:abstractNumId w:val="9"/>
  </w:num>
  <w:num w:numId="8" w16cid:durableId="148327745">
    <w:abstractNumId w:val="28"/>
  </w:num>
  <w:num w:numId="9" w16cid:durableId="1536043599">
    <w:abstractNumId w:val="26"/>
  </w:num>
  <w:num w:numId="10" w16cid:durableId="1868180009">
    <w:abstractNumId w:val="14"/>
  </w:num>
  <w:num w:numId="11" w16cid:durableId="1204755314">
    <w:abstractNumId w:val="27"/>
  </w:num>
  <w:num w:numId="12" w16cid:durableId="727924258">
    <w:abstractNumId w:val="24"/>
  </w:num>
  <w:num w:numId="13" w16cid:durableId="927350490">
    <w:abstractNumId w:val="17"/>
  </w:num>
  <w:num w:numId="14" w16cid:durableId="1814903660">
    <w:abstractNumId w:val="1"/>
  </w:num>
  <w:num w:numId="15" w16cid:durableId="199365520">
    <w:abstractNumId w:val="16"/>
  </w:num>
  <w:num w:numId="16" w16cid:durableId="1599676311">
    <w:abstractNumId w:val="21"/>
  </w:num>
  <w:num w:numId="17" w16cid:durableId="2143041161">
    <w:abstractNumId w:val="25"/>
  </w:num>
  <w:num w:numId="18" w16cid:durableId="859242940">
    <w:abstractNumId w:val="13"/>
  </w:num>
  <w:num w:numId="19" w16cid:durableId="1615021697">
    <w:abstractNumId w:val="19"/>
  </w:num>
  <w:num w:numId="20" w16cid:durableId="1006636857">
    <w:abstractNumId w:val="7"/>
  </w:num>
  <w:num w:numId="21" w16cid:durableId="842627574">
    <w:abstractNumId w:val="22"/>
  </w:num>
  <w:num w:numId="22" w16cid:durableId="211229785">
    <w:abstractNumId w:val="23"/>
  </w:num>
  <w:num w:numId="23" w16cid:durableId="1613708262">
    <w:abstractNumId w:val="3"/>
  </w:num>
  <w:num w:numId="24" w16cid:durableId="134304041">
    <w:abstractNumId w:val="6"/>
  </w:num>
  <w:num w:numId="25" w16cid:durableId="1157307600">
    <w:abstractNumId w:val="5"/>
  </w:num>
  <w:num w:numId="26" w16cid:durableId="133957505">
    <w:abstractNumId w:val="18"/>
  </w:num>
  <w:num w:numId="27" w16cid:durableId="1326015528">
    <w:abstractNumId w:val="0"/>
  </w:num>
  <w:num w:numId="28" w16cid:durableId="455562853">
    <w:abstractNumId w:val="11"/>
  </w:num>
  <w:num w:numId="29" w16cid:durableId="73250327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7c0MTQ3tTQ0NDJT0lEKTi0uzszPAykwrAUAq20DCSwAAAA="/>
  </w:docVars>
  <w:rsids>
    <w:rsidRoot w:val="00082B9A"/>
    <w:rsid w:val="000015C0"/>
    <w:rsid w:val="000058E3"/>
    <w:rsid w:val="00005A9A"/>
    <w:rsid w:val="00013404"/>
    <w:rsid w:val="0003375A"/>
    <w:rsid w:val="00051D79"/>
    <w:rsid w:val="00053D7F"/>
    <w:rsid w:val="00056B45"/>
    <w:rsid w:val="00060A7F"/>
    <w:rsid w:val="0006284E"/>
    <w:rsid w:val="00073415"/>
    <w:rsid w:val="0007582F"/>
    <w:rsid w:val="00082B9A"/>
    <w:rsid w:val="0008703D"/>
    <w:rsid w:val="00097798"/>
    <w:rsid w:val="000A0D99"/>
    <w:rsid w:val="000B12C6"/>
    <w:rsid w:val="000B12C7"/>
    <w:rsid w:val="000B218E"/>
    <w:rsid w:val="000B7F9A"/>
    <w:rsid w:val="000D1D40"/>
    <w:rsid w:val="000D1F4C"/>
    <w:rsid w:val="000D4844"/>
    <w:rsid w:val="000D6FCE"/>
    <w:rsid w:val="000E24AB"/>
    <w:rsid w:val="000F25A9"/>
    <w:rsid w:val="000F3044"/>
    <w:rsid w:val="000F40B6"/>
    <w:rsid w:val="00103E4A"/>
    <w:rsid w:val="00106344"/>
    <w:rsid w:val="00116AB0"/>
    <w:rsid w:val="001232C4"/>
    <w:rsid w:val="001425AD"/>
    <w:rsid w:val="00150003"/>
    <w:rsid w:val="00150638"/>
    <w:rsid w:val="001632A1"/>
    <w:rsid w:val="00170073"/>
    <w:rsid w:val="001739D1"/>
    <w:rsid w:val="00187501"/>
    <w:rsid w:val="001914B7"/>
    <w:rsid w:val="001918BE"/>
    <w:rsid w:val="001B5276"/>
    <w:rsid w:val="001C3D64"/>
    <w:rsid w:val="001D03E1"/>
    <w:rsid w:val="001D2395"/>
    <w:rsid w:val="001D34EF"/>
    <w:rsid w:val="001E22BF"/>
    <w:rsid w:val="002001B2"/>
    <w:rsid w:val="00213688"/>
    <w:rsid w:val="0021413C"/>
    <w:rsid w:val="002158A0"/>
    <w:rsid w:val="00227381"/>
    <w:rsid w:val="002340B9"/>
    <w:rsid w:val="002421F0"/>
    <w:rsid w:val="002433EE"/>
    <w:rsid w:val="00244CF3"/>
    <w:rsid w:val="00251D7C"/>
    <w:rsid w:val="00254DD6"/>
    <w:rsid w:val="00264741"/>
    <w:rsid w:val="002718CB"/>
    <w:rsid w:val="00272467"/>
    <w:rsid w:val="00286AD3"/>
    <w:rsid w:val="002923EB"/>
    <w:rsid w:val="002B76C9"/>
    <w:rsid w:val="002C7A16"/>
    <w:rsid w:val="002D0F1C"/>
    <w:rsid w:val="002D6BDC"/>
    <w:rsid w:val="00306FE5"/>
    <w:rsid w:val="003247A5"/>
    <w:rsid w:val="00334EFA"/>
    <w:rsid w:val="00347916"/>
    <w:rsid w:val="00360572"/>
    <w:rsid w:val="003616DD"/>
    <w:rsid w:val="00366E2C"/>
    <w:rsid w:val="0037390B"/>
    <w:rsid w:val="00373F1B"/>
    <w:rsid w:val="00377758"/>
    <w:rsid w:val="0039296D"/>
    <w:rsid w:val="003A0DC9"/>
    <w:rsid w:val="003A17DD"/>
    <w:rsid w:val="003B0633"/>
    <w:rsid w:val="003C1891"/>
    <w:rsid w:val="003C3883"/>
    <w:rsid w:val="003E0807"/>
    <w:rsid w:val="003E4C7E"/>
    <w:rsid w:val="003F4C78"/>
    <w:rsid w:val="0040666A"/>
    <w:rsid w:val="00426BBA"/>
    <w:rsid w:val="00432B33"/>
    <w:rsid w:val="0044791D"/>
    <w:rsid w:val="004530EB"/>
    <w:rsid w:val="00456AC6"/>
    <w:rsid w:val="00465889"/>
    <w:rsid w:val="00481D99"/>
    <w:rsid w:val="00486ED0"/>
    <w:rsid w:val="004A2161"/>
    <w:rsid w:val="004B0822"/>
    <w:rsid w:val="004B31FE"/>
    <w:rsid w:val="004B5E30"/>
    <w:rsid w:val="004C50A4"/>
    <w:rsid w:val="004C627A"/>
    <w:rsid w:val="004D3E55"/>
    <w:rsid w:val="004E4660"/>
    <w:rsid w:val="004E5797"/>
    <w:rsid w:val="005021FA"/>
    <w:rsid w:val="005031DE"/>
    <w:rsid w:val="0050735A"/>
    <w:rsid w:val="005128CF"/>
    <w:rsid w:val="0053050C"/>
    <w:rsid w:val="00536349"/>
    <w:rsid w:val="00537B8E"/>
    <w:rsid w:val="005545E8"/>
    <w:rsid w:val="005649CC"/>
    <w:rsid w:val="00576378"/>
    <w:rsid w:val="005852F6"/>
    <w:rsid w:val="005926F6"/>
    <w:rsid w:val="00592B9C"/>
    <w:rsid w:val="005B59A3"/>
    <w:rsid w:val="005B7D9B"/>
    <w:rsid w:val="005E1880"/>
    <w:rsid w:val="005F23F5"/>
    <w:rsid w:val="005F39DA"/>
    <w:rsid w:val="00614348"/>
    <w:rsid w:val="00614B7F"/>
    <w:rsid w:val="006238C2"/>
    <w:rsid w:val="00666D71"/>
    <w:rsid w:val="00676AE9"/>
    <w:rsid w:val="00676F05"/>
    <w:rsid w:val="00680B8B"/>
    <w:rsid w:val="00682932"/>
    <w:rsid w:val="00686CD7"/>
    <w:rsid w:val="006A152F"/>
    <w:rsid w:val="006A1812"/>
    <w:rsid w:val="006B178A"/>
    <w:rsid w:val="006B1C18"/>
    <w:rsid w:val="006B1CD1"/>
    <w:rsid w:val="006B5C5C"/>
    <w:rsid w:val="006C16AD"/>
    <w:rsid w:val="006C2B74"/>
    <w:rsid w:val="006D00F7"/>
    <w:rsid w:val="006D06CA"/>
    <w:rsid w:val="006F0C6E"/>
    <w:rsid w:val="006F3B06"/>
    <w:rsid w:val="006F3D70"/>
    <w:rsid w:val="007021A8"/>
    <w:rsid w:val="00705324"/>
    <w:rsid w:val="00706854"/>
    <w:rsid w:val="007168C5"/>
    <w:rsid w:val="00722B84"/>
    <w:rsid w:val="00732D81"/>
    <w:rsid w:val="00773F4C"/>
    <w:rsid w:val="00775B6D"/>
    <w:rsid w:val="00781002"/>
    <w:rsid w:val="00782862"/>
    <w:rsid w:val="00786CAF"/>
    <w:rsid w:val="007A2D4C"/>
    <w:rsid w:val="007B53C7"/>
    <w:rsid w:val="007C0084"/>
    <w:rsid w:val="007C4848"/>
    <w:rsid w:val="007D1EB6"/>
    <w:rsid w:val="007D7956"/>
    <w:rsid w:val="007E0CBC"/>
    <w:rsid w:val="007F081D"/>
    <w:rsid w:val="007F2D6C"/>
    <w:rsid w:val="007F64E1"/>
    <w:rsid w:val="0081491A"/>
    <w:rsid w:val="00826298"/>
    <w:rsid w:val="00827EB6"/>
    <w:rsid w:val="00847287"/>
    <w:rsid w:val="00847415"/>
    <w:rsid w:val="008512CA"/>
    <w:rsid w:val="0085360E"/>
    <w:rsid w:val="00855242"/>
    <w:rsid w:val="008556AF"/>
    <w:rsid w:val="008614D1"/>
    <w:rsid w:val="008665A7"/>
    <w:rsid w:val="00866BF0"/>
    <w:rsid w:val="008708FF"/>
    <w:rsid w:val="00872020"/>
    <w:rsid w:val="008863D7"/>
    <w:rsid w:val="00891F2F"/>
    <w:rsid w:val="0089389C"/>
    <w:rsid w:val="008A4311"/>
    <w:rsid w:val="008B238E"/>
    <w:rsid w:val="00902720"/>
    <w:rsid w:val="009047D8"/>
    <w:rsid w:val="00925284"/>
    <w:rsid w:val="009255C2"/>
    <w:rsid w:val="00944AEB"/>
    <w:rsid w:val="009508D4"/>
    <w:rsid w:val="00963895"/>
    <w:rsid w:val="0096525D"/>
    <w:rsid w:val="009823FC"/>
    <w:rsid w:val="00987D29"/>
    <w:rsid w:val="00994DED"/>
    <w:rsid w:val="009B433C"/>
    <w:rsid w:val="009D0BB5"/>
    <w:rsid w:val="009D1EBC"/>
    <w:rsid w:val="009D311D"/>
    <w:rsid w:val="009D668C"/>
    <w:rsid w:val="009E0659"/>
    <w:rsid w:val="009E4526"/>
    <w:rsid w:val="009E51E5"/>
    <w:rsid w:val="00A27762"/>
    <w:rsid w:val="00A52965"/>
    <w:rsid w:val="00A52A81"/>
    <w:rsid w:val="00A52CCD"/>
    <w:rsid w:val="00A6379C"/>
    <w:rsid w:val="00A81564"/>
    <w:rsid w:val="00A8221B"/>
    <w:rsid w:val="00A829AA"/>
    <w:rsid w:val="00A87511"/>
    <w:rsid w:val="00AB5DBD"/>
    <w:rsid w:val="00AE447C"/>
    <w:rsid w:val="00AF3E51"/>
    <w:rsid w:val="00AF4782"/>
    <w:rsid w:val="00B00266"/>
    <w:rsid w:val="00B04C9F"/>
    <w:rsid w:val="00B21BE7"/>
    <w:rsid w:val="00B27728"/>
    <w:rsid w:val="00B27D56"/>
    <w:rsid w:val="00B347E2"/>
    <w:rsid w:val="00B43884"/>
    <w:rsid w:val="00B43975"/>
    <w:rsid w:val="00B444E6"/>
    <w:rsid w:val="00B67746"/>
    <w:rsid w:val="00B73801"/>
    <w:rsid w:val="00B8283D"/>
    <w:rsid w:val="00B831D4"/>
    <w:rsid w:val="00BB0FFB"/>
    <w:rsid w:val="00BB52FE"/>
    <w:rsid w:val="00BB7CE1"/>
    <w:rsid w:val="00BC2C01"/>
    <w:rsid w:val="00BC4156"/>
    <w:rsid w:val="00BC61BA"/>
    <w:rsid w:val="00BC648E"/>
    <w:rsid w:val="00BD2D65"/>
    <w:rsid w:val="00BD5E26"/>
    <w:rsid w:val="00BE5AC6"/>
    <w:rsid w:val="00C02D4D"/>
    <w:rsid w:val="00C06977"/>
    <w:rsid w:val="00C17DBC"/>
    <w:rsid w:val="00C249E6"/>
    <w:rsid w:val="00C2538D"/>
    <w:rsid w:val="00C25A3F"/>
    <w:rsid w:val="00C33EFE"/>
    <w:rsid w:val="00C343B7"/>
    <w:rsid w:val="00C4658B"/>
    <w:rsid w:val="00C5164B"/>
    <w:rsid w:val="00C869E4"/>
    <w:rsid w:val="00CA625A"/>
    <w:rsid w:val="00CB038E"/>
    <w:rsid w:val="00CD22F2"/>
    <w:rsid w:val="00CD257E"/>
    <w:rsid w:val="00CD7729"/>
    <w:rsid w:val="00CF42EB"/>
    <w:rsid w:val="00D03500"/>
    <w:rsid w:val="00D239F1"/>
    <w:rsid w:val="00D244C0"/>
    <w:rsid w:val="00D34995"/>
    <w:rsid w:val="00D52467"/>
    <w:rsid w:val="00D75C67"/>
    <w:rsid w:val="00D76AF4"/>
    <w:rsid w:val="00D85687"/>
    <w:rsid w:val="00D97980"/>
    <w:rsid w:val="00DA2331"/>
    <w:rsid w:val="00DB3E44"/>
    <w:rsid w:val="00DB73F7"/>
    <w:rsid w:val="00DC044D"/>
    <w:rsid w:val="00DC5F20"/>
    <w:rsid w:val="00DD45E9"/>
    <w:rsid w:val="00DE5886"/>
    <w:rsid w:val="00DE5C84"/>
    <w:rsid w:val="00DF07EE"/>
    <w:rsid w:val="00DF560D"/>
    <w:rsid w:val="00E2106D"/>
    <w:rsid w:val="00E323DC"/>
    <w:rsid w:val="00E36D14"/>
    <w:rsid w:val="00E40073"/>
    <w:rsid w:val="00E4344B"/>
    <w:rsid w:val="00E97D8E"/>
    <w:rsid w:val="00EA2391"/>
    <w:rsid w:val="00EB7E99"/>
    <w:rsid w:val="00EC1D32"/>
    <w:rsid w:val="00EC7B9C"/>
    <w:rsid w:val="00ED60B7"/>
    <w:rsid w:val="00EE3464"/>
    <w:rsid w:val="00EE5125"/>
    <w:rsid w:val="00EF26A0"/>
    <w:rsid w:val="00EF7141"/>
    <w:rsid w:val="00F01A8E"/>
    <w:rsid w:val="00F06EB0"/>
    <w:rsid w:val="00F1647E"/>
    <w:rsid w:val="00F30684"/>
    <w:rsid w:val="00F322E9"/>
    <w:rsid w:val="00F32AD1"/>
    <w:rsid w:val="00F412CF"/>
    <w:rsid w:val="00F510A0"/>
    <w:rsid w:val="00F76B18"/>
    <w:rsid w:val="00F77072"/>
    <w:rsid w:val="00F93F78"/>
    <w:rsid w:val="00F94514"/>
    <w:rsid w:val="00FA7EFF"/>
    <w:rsid w:val="00FB1291"/>
    <w:rsid w:val="00FB4472"/>
    <w:rsid w:val="00FD37B3"/>
    <w:rsid w:val="00FD6C90"/>
    <w:rsid w:val="00FF09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E526B"/>
  <w15:docId w15:val="{037F6DA8-5BE4-44B4-AC86-D72F3DF2C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0A4"/>
  </w:style>
  <w:style w:type="paragraph" w:styleId="Heading1">
    <w:name w:val="heading 1"/>
    <w:basedOn w:val="Normal"/>
    <w:next w:val="Normal"/>
    <w:link w:val="Heading1Char"/>
    <w:uiPriority w:val="9"/>
    <w:qFormat/>
    <w:rsid w:val="00082B9A"/>
    <w:pPr>
      <w:keepNext/>
      <w:keepLines/>
      <w:spacing w:before="240" w:after="0"/>
      <w:outlineLvl w:val="0"/>
    </w:pPr>
    <w:rPr>
      <w:rFonts w:asciiTheme="majorHAnsi" w:eastAsiaTheme="majorEastAsia" w:hAnsiTheme="majorHAnsi" w:cstheme="majorBidi"/>
      <w:color w:val="2E74B5" w:themeColor="accent1" w:themeShade="BF"/>
      <w:sz w:val="32"/>
      <w:szCs w:val="32"/>
      <w:lang w:val="en-GB"/>
    </w:rPr>
  </w:style>
  <w:style w:type="paragraph" w:styleId="Heading3">
    <w:name w:val="heading 3"/>
    <w:basedOn w:val="Normal"/>
    <w:next w:val="Normal"/>
    <w:link w:val="Heading3Char"/>
    <w:uiPriority w:val="9"/>
    <w:unhideWhenUsed/>
    <w:qFormat/>
    <w:rsid w:val="00082B9A"/>
    <w:pPr>
      <w:keepNext/>
      <w:keepLines/>
      <w:spacing w:before="40" w:after="0"/>
      <w:outlineLvl w:val="2"/>
    </w:pPr>
    <w:rPr>
      <w:rFonts w:asciiTheme="majorHAnsi" w:eastAsiaTheme="majorEastAsia" w:hAnsiTheme="majorHAnsi" w:cstheme="majorBidi"/>
      <w:color w:val="1F4D78"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2B9A"/>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082B9A"/>
    <w:rPr>
      <w:rFonts w:asciiTheme="majorHAnsi" w:eastAsiaTheme="majorEastAsia" w:hAnsiTheme="majorHAnsi" w:cstheme="majorBidi"/>
      <w:color w:val="1F4D78" w:themeColor="accent1" w:themeShade="7F"/>
      <w:sz w:val="24"/>
      <w:szCs w:val="24"/>
      <w:lang w:val="en-GB"/>
    </w:rPr>
  </w:style>
  <w:style w:type="numbering" w:customStyle="1" w:styleId="NoList1">
    <w:name w:val="No List1"/>
    <w:next w:val="NoList"/>
    <w:semiHidden/>
    <w:rsid w:val="00082B9A"/>
  </w:style>
  <w:style w:type="table" w:styleId="TableGrid">
    <w:name w:val="Table Grid"/>
    <w:basedOn w:val="TableNormal"/>
    <w:rsid w:val="00082B9A"/>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82B9A"/>
    <w:pPr>
      <w:spacing w:after="0"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semiHidden/>
    <w:rsid w:val="00082B9A"/>
    <w:rPr>
      <w:rFonts w:ascii="Tahoma" w:eastAsia="Times New Roman" w:hAnsi="Tahoma" w:cs="Tahoma"/>
      <w:sz w:val="16"/>
      <w:szCs w:val="16"/>
      <w:lang w:val="en-GB"/>
    </w:rPr>
  </w:style>
  <w:style w:type="paragraph" w:styleId="Header">
    <w:name w:val="header"/>
    <w:basedOn w:val="Normal"/>
    <w:link w:val="HeaderChar"/>
    <w:uiPriority w:val="99"/>
    <w:unhideWhenUsed/>
    <w:rsid w:val="00082B9A"/>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082B9A"/>
    <w:rPr>
      <w:lang w:val="en-GB"/>
    </w:rPr>
  </w:style>
  <w:style w:type="paragraph" w:styleId="Footer">
    <w:name w:val="footer"/>
    <w:basedOn w:val="Normal"/>
    <w:link w:val="FooterChar"/>
    <w:unhideWhenUsed/>
    <w:rsid w:val="00082B9A"/>
    <w:pPr>
      <w:tabs>
        <w:tab w:val="center" w:pos="4513"/>
        <w:tab w:val="right" w:pos="9026"/>
      </w:tabs>
      <w:spacing w:after="0" w:line="240" w:lineRule="auto"/>
    </w:pPr>
    <w:rPr>
      <w:lang w:val="en-GB"/>
    </w:rPr>
  </w:style>
  <w:style w:type="character" w:customStyle="1" w:styleId="FooterChar">
    <w:name w:val="Footer Char"/>
    <w:basedOn w:val="DefaultParagraphFont"/>
    <w:link w:val="Footer"/>
    <w:rsid w:val="00082B9A"/>
    <w:rPr>
      <w:lang w:val="en-GB"/>
    </w:rPr>
  </w:style>
  <w:style w:type="paragraph" w:styleId="ListParagraph">
    <w:name w:val="List Paragraph"/>
    <w:basedOn w:val="Normal"/>
    <w:uiPriority w:val="34"/>
    <w:qFormat/>
    <w:rsid w:val="00082B9A"/>
    <w:pPr>
      <w:ind w:left="720"/>
      <w:contextualSpacing/>
    </w:pPr>
    <w:rPr>
      <w:lang w:val="en-GB"/>
    </w:rPr>
  </w:style>
  <w:style w:type="paragraph" w:styleId="FootnoteText">
    <w:name w:val="footnote text"/>
    <w:basedOn w:val="Normal"/>
    <w:link w:val="FootnoteTextChar"/>
    <w:rsid w:val="00C343B7"/>
    <w:pPr>
      <w:suppressAutoHyphens/>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C343B7"/>
    <w:rPr>
      <w:rFonts w:ascii="Times New Roman" w:eastAsia="Times New Roman" w:hAnsi="Times New Roman" w:cs="Times New Roman"/>
      <w:sz w:val="20"/>
      <w:szCs w:val="20"/>
      <w:lang w:val="en-GB" w:eastAsia="en-GB"/>
    </w:rPr>
  </w:style>
  <w:style w:type="paragraph" w:styleId="NoSpacing">
    <w:name w:val="No Spacing"/>
    <w:uiPriority w:val="1"/>
    <w:qFormat/>
    <w:rsid w:val="00C343B7"/>
    <w:pPr>
      <w:spacing w:after="0" w:line="240" w:lineRule="auto"/>
    </w:pPr>
  </w:style>
  <w:style w:type="paragraph" w:styleId="BodyText">
    <w:name w:val="Body Text"/>
    <w:basedOn w:val="Normal"/>
    <w:link w:val="BodyTextChar"/>
    <w:rsid w:val="008863D7"/>
    <w:pPr>
      <w:spacing w:after="120" w:line="240" w:lineRule="auto"/>
    </w:pPr>
    <w:rPr>
      <w:rFonts w:ascii="Calibri" w:eastAsia="Calibri" w:hAnsi="Calibri" w:cs="Times New Roman"/>
      <w:sz w:val="24"/>
      <w:szCs w:val="24"/>
      <w:lang w:val="en-GB" w:eastAsia="en-GB"/>
    </w:rPr>
  </w:style>
  <w:style w:type="character" w:customStyle="1" w:styleId="BodyTextChar">
    <w:name w:val="Body Text Char"/>
    <w:basedOn w:val="DefaultParagraphFont"/>
    <w:link w:val="BodyText"/>
    <w:rsid w:val="008863D7"/>
    <w:rPr>
      <w:rFonts w:ascii="Calibri" w:eastAsia="Calibri" w:hAnsi="Calibri" w:cs="Times New Roman"/>
      <w:sz w:val="24"/>
      <w:szCs w:val="24"/>
      <w:lang w:val="en-GB" w:eastAsia="en-GB"/>
    </w:rPr>
  </w:style>
  <w:style w:type="paragraph" w:customStyle="1" w:styleId="Default">
    <w:name w:val="Default"/>
    <w:rsid w:val="00786CA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50</Pages>
  <Words>14990</Words>
  <Characters>85444</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umaila Seidu Salaam</cp:lastModifiedBy>
  <cp:revision>14</cp:revision>
  <cp:lastPrinted>2025-06-13T10:17:00Z</cp:lastPrinted>
  <dcterms:created xsi:type="dcterms:W3CDTF">2025-05-13T15:01:00Z</dcterms:created>
  <dcterms:modified xsi:type="dcterms:W3CDTF">2025-06-13T10:44:00Z</dcterms:modified>
</cp:coreProperties>
</file>